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D8C2D" w14:textId="739AE58A" w:rsidR="0082536C" w:rsidRPr="00080CFF" w:rsidRDefault="0012423B" w:rsidP="0057322A">
      <w:pPr>
        <w:widowControl w:val="0"/>
        <w:overflowPunct w:val="0"/>
        <w:autoSpaceDE w:val="0"/>
        <w:autoSpaceDN w:val="0"/>
        <w:adjustRightInd w:val="0"/>
        <w:spacing w:after="0"/>
        <w:jc w:val="right"/>
        <w:rPr>
          <w:sz w:val="24"/>
          <w:szCs w:val="24"/>
          <w:lang w:val="sr-Latn-CS"/>
        </w:rPr>
      </w:pPr>
      <w:r w:rsidRPr="00080CFF">
        <w:rPr>
          <w:sz w:val="24"/>
          <w:szCs w:val="24"/>
        </w:rPr>
        <w:t xml:space="preserve">Прилог </w:t>
      </w:r>
      <w:r w:rsidR="00F65671" w:rsidRPr="00080CFF">
        <w:rPr>
          <w:sz w:val="24"/>
          <w:szCs w:val="24"/>
          <w:lang w:val="sr-Cyrl-RS"/>
        </w:rPr>
        <w:t>2</w:t>
      </w:r>
      <w:r w:rsidR="0057322A" w:rsidRPr="00080CFF">
        <w:rPr>
          <w:sz w:val="24"/>
          <w:szCs w:val="24"/>
          <w:lang w:val="sr-Latn-CS"/>
        </w:rPr>
        <w:t xml:space="preserve"> A</w:t>
      </w:r>
    </w:p>
    <w:p w14:paraId="641F48FE" w14:textId="77777777" w:rsidR="0082536C" w:rsidRPr="00080CFF" w:rsidRDefault="0082536C" w:rsidP="003914A1">
      <w:pPr>
        <w:spacing w:after="0"/>
      </w:pPr>
    </w:p>
    <w:tbl>
      <w:tblPr>
        <w:tblStyle w:val="TableGrid"/>
        <w:tblW w:w="0" w:type="auto"/>
        <w:jc w:val="right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3969"/>
      </w:tblGrid>
      <w:tr w:rsidR="003914A1" w:rsidRPr="00080CFF" w14:paraId="3C99EBA2" w14:textId="77777777" w:rsidTr="003914A1">
        <w:trPr>
          <w:cantSplit/>
          <w:trHeight w:val="500"/>
          <w:jc w:val="right"/>
        </w:trPr>
        <w:tc>
          <w:tcPr>
            <w:tcW w:w="2268" w:type="dxa"/>
            <w:vAlign w:val="center"/>
          </w:tcPr>
          <w:p w14:paraId="037C396D" w14:textId="77777777" w:rsidR="003914A1" w:rsidRPr="00080CFF" w:rsidRDefault="003914A1" w:rsidP="00204B31">
            <w:pPr>
              <w:widowControl w:val="0"/>
              <w:overflowPunct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</w:rPr>
            </w:pPr>
            <w:r w:rsidRPr="00080CFF">
              <w:rPr>
                <w:sz w:val="24"/>
                <w:szCs w:val="24"/>
              </w:rPr>
              <w:t>Број документације</w:t>
            </w:r>
          </w:p>
        </w:tc>
        <w:tc>
          <w:tcPr>
            <w:tcW w:w="3969" w:type="dxa"/>
            <w:vAlign w:val="center"/>
          </w:tcPr>
          <w:p w14:paraId="4FB3B7AB" w14:textId="77777777" w:rsidR="003914A1" w:rsidRPr="00080CFF" w:rsidRDefault="003914A1" w:rsidP="00204B31">
            <w:pPr>
              <w:widowControl w:val="0"/>
              <w:overflowPunct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</w:rPr>
            </w:pPr>
          </w:p>
        </w:tc>
      </w:tr>
    </w:tbl>
    <w:p w14:paraId="4E9E8C52" w14:textId="77777777" w:rsidR="0082536C" w:rsidRPr="00080CFF" w:rsidRDefault="0082536C" w:rsidP="003914A1">
      <w:pPr>
        <w:spacing w:after="0"/>
      </w:pPr>
    </w:p>
    <w:p w14:paraId="6D71BF19" w14:textId="4B46ED65" w:rsidR="0057322A" w:rsidRPr="00080CFF" w:rsidRDefault="0057322A" w:rsidP="0082536C">
      <w:pPr>
        <w:widowControl w:val="0"/>
        <w:overflowPunct w:val="0"/>
        <w:autoSpaceDE w:val="0"/>
        <w:autoSpaceDN w:val="0"/>
        <w:adjustRightInd w:val="0"/>
        <w:spacing w:after="0"/>
        <w:jc w:val="center"/>
        <w:rPr>
          <w:b/>
          <w:bCs/>
          <w:sz w:val="28"/>
          <w:szCs w:val="28"/>
        </w:rPr>
      </w:pPr>
      <w:bookmarkStart w:id="0" w:name="OLE_LINK32"/>
      <w:bookmarkStart w:id="1" w:name="OLE_LINK33"/>
      <w:r w:rsidRPr="00080CFF">
        <w:rPr>
          <w:b/>
          <w:bCs/>
          <w:sz w:val="28"/>
          <w:szCs w:val="28"/>
        </w:rPr>
        <w:t xml:space="preserve">Студија техничко – економске оправданости за пројекте унапређења енергетске ефикасности који обухватају мере из Одељка I. став 1. тачка 1) – 4) Јавног позива </w:t>
      </w:r>
      <w:r w:rsidR="00080CFF" w:rsidRPr="00080CFF">
        <w:rPr>
          <w:b/>
          <w:bCs/>
          <w:sz w:val="28"/>
          <w:szCs w:val="28"/>
        </w:rPr>
        <w:t>1</w:t>
      </w:r>
      <w:r w:rsidRPr="00080CFF">
        <w:rPr>
          <w:b/>
          <w:bCs/>
          <w:sz w:val="28"/>
          <w:szCs w:val="28"/>
        </w:rPr>
        <w:t>/2</w:t>
      </w:r>
      <w:r w:rsidR="00080CFF" w:rsidRPr="00080CFF">
        <w:rPr>
          <w:b/>
          <w:bCs/>
          <w:sz w:val="28"/>
          <w:szCs w:val="28"/>
        </w:rPr>
        <w:t>6</w:t>
      </w:r>
    </w:p>
    <w:bookmarkEnd w:id="0"/>
    <w:bookmarkEnd w:id="1"/>
    <w:p w14:paraId="6D50F89F" w14:textId="77777777" w:rsidR="00A74E8F" w:rsidRPr="00080CFF" w:rsidRDefault="00A74E8F" w:rsidP="00A74E8F">
      <w:pPr>
        <w:widowControl w:val="0"/>
        <w:overflowPunct w:val="0"/>
        <w:autoSpaceDE w:val="0"/>
        <w:autoSpaceDN w:val="0"/>
        <w:adjustRightInd w:val="0"/>
        <w:spacing w:after="0"/>
        <w:jc w:val="center"/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605"/>
        <w:gridCol w:w="7601"/>
      </w:tblGrid>
      <w:tr w:rsidR="00080CFF" w:rsidRPr="00080CFF" w14:paraId="31122481" w14:textId="77777777" w:rsidTr="0057322A">
        <w:trPr>
          <w:trHeight w:val="345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B22B916" w14:textId="1BC5AF97" w:rsidR="00496107" w:rsidRPr="00080CFF" w:rsidRDefault="00F73EC8" w:rsidP="001B08C4">
            <w:pPr>
              <w:spacing w:after="0"/>
              <w:rPr>
                <w:sz w:val="24"/>
                <w:szCs w:val="24"/>
              </w:rPr>
            </w:pPr>
            <w:r w:rsidRPr="00080CFF">
              <w:rPr>
                <w:sz w:val="24"/>
                <w:szCs w:val="24"/>
              </w:rPr>
              <w:t>ЈЛС</w:t>
            </w:r>
            <w:r w:rsidR="0057322A" w:rsidRPr="00080CFF">
              <w:rPr>
                <w:sz w:val="24"/>
                <w:szCs w:val="24"/>
              </w:rPr>
              <w:t>/</w:t>
            </w:r>
            <w:r w:rsidR="001B08C4" w:rsidRPr="00080CFF">
              <w:rPr>
                <w:bCs/>
                <w:sz w:val="24"/>
                <w:szCs w:val="24"/>
                <w:lang w:eastAsia="sr-Latn-RS"/>
              </w:rPr>
              <w:t>градска општина</w:t>
            </w:r>
          </w:p>
        </w:tc>
        <w:tc>
          <w:tcPr>
            <w:tcW w:w="7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23737B" w14:textId="77777777" w:rsidR="00496107" w:rsidRPr="00080CFF" w:rsidRDefault="00496107" w:rsidP="00204B31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628A4F20" w14:textId="77777777" w:rsidTr="0057322A">
        <w:trPr>
          <w:trHeight w:val="372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27AE794" w14:textId="725C4918" w:rsidR="00F73EC8" w:rsidRPr="00080CFF" w:rsidRDefault="00860D1E" w:rsidP="00204B31">
            <w:pPr>
              <w:spacing w:after="0"/>
              <w:rPr>
                <w:sz w:val="24"/>
                <w:szCs w:val="24"/>
              </w:rPr>
            </w:pPr>
            <w:r w:rsidRPr="00080CFF">
              <w:rPr>
                <w:sz w:val="24"/>
                <w:szCs w:val="24"/>
              </w:rPr>
              <w:t xml:space="preserve">Зграда - </w:t>
            </w:r>
            <w:r w:rsidR="00F73EC8" w:rsidRPr="00080CFF">
              <w:rPr>
                <w:sz w:val="24"/>
                <w:szCs w:val="24"/>
              </w:rPr>
              <w:t>Објекат:</w:t>
            </w:r>
          </w:p>
        </w:tc>
        <w:tc>
          <w:tcPr>
            <w:tcW w:w="7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12F694" w14:textId="77777777" w:rsidR="00F73EC8" w:rsidRPr="00080CFF" w:rsidRDefault="00F73EC8" w:rsidP="00204B31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30B3ADA7" w14:textId="77777777" w:rsidTr="0057322A">
        <w:trPr>
          <w:trHeight w:val="408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6F1A5E2" w14:textId="78A7EEDE" w:rsidR="00496107" w:rsidRPr="00080CFF" w:rsidRDefault="0057322A" w:rsidP="00496107">
            <w:pPr>
              <w:spacing w:after="0"/>
              <w:rPr>
                <w:sz w:val="24"/>
                <w:szCs w:val="24"/>
              </w:rPr>
            </w:pPr>
            <w:r w:rsidRPr="00080CFF">
              <w:rPr>
                <w:sz w:val="24"/>
                <w:szCs w:val="24"/>
              </w:rPr>
              <w:t>Назив п</w:t>
            </w:r>
            <w:r w:rsidR="00496107" w:rsidRPr="00080CFF">
              <w:rPr>
                <w:sz w:val="24"/>
                <w:szCs w:val="24"/>
              </w:rPr>
              <w:t>ројект</w:t>
            </w:r>
            <w:r w:rsidRPr="00080CFF">
              <w:rPr>
                <w:sz w:val="24"/>
                <w:szCs w:val="24"/>
              </w:rPr>
              <w:t>а</w:t>
            </w:r>
            <w:r w:rsidR="00496107" w:rsidRPr="00080CFF">
              <w:rPr>
                <w:sz w:val="24"/>
                <w:szCs w:val="24"/>
              </w:rPr>
              <w:t>:</w:t>
            </w:r>
          </w:p>
        </w:tc>
        <w:tc>
          <w:tcPr>
            <w:tcW w:w="7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75AE7D" w14:textId="77777777" w:rsidR="00496107" w:rsidRPr="00080CFF" w:rsidRDefault="00496107" w:rsidP="00204B31">
            <w:pPr>
              <w:spacing w:after="0"/>
              <w:rPr>
                <w:lang w:eastAsia="sr-Latn-RS"/>
              </w:rPr>
            </w:pPr>
          </w:p>
        </w:tc>
      </w:tr>
    </w:tbl>
    <w:p w14:paraId="55CB14E4" w14:textId="77777777" w:rsidR="00496107" w:rsidRPr="00080CFF" w:rsidRDefault="00496107" w:rsidP="00496107">
      <w:pPr>
        <w:spacing w:after="0"/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605"/>
        <w:gridCol w:w="797"/>
        <w:gridCol w:w="6804"/>
      </w:tblGrid>
      <w:tr w:rsidR="00080CFF" w:rsidRPr="00080CFF" w14:paraId="01099846" w14:textId="77777777" w:rsidTr="0057322A">
        <w:trPr>
          <w:trHeight w:val="500"/>
        </w:trPr>
        <w:tc>
          <w:tcPr>
            <w:tcW w:w="2605" w:type="dxa"/>
            <w:shd w:val="clear" w:color="auto" w:fill="C0C0C0"/>
          </w:tcPr>
          <w:p w14:paraId="2A8D9D5C" w14:textId="77777777" w:rsidR="00496107" w:rsidRPr="00080CFF" w:rsidRDefault="00496107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Предузеће - назив</w:t>
            </w:r>
          </w:p>
        </w:tc>
        <w:tc>
          <w:tcPr>
            <w:tcW w:w="7601" w:type="dxa"/>
            <w:gridSpan w:val="2"/>
            <w:shd w:val="clear" w:color="auto" w:fill="FFFFFF"/>
          </w:tcPr>
          <w:p w14:paraId="15DAAC1D" w14:textId="77777777" w:rsidR="00496107" w:rsidRPr="00080CFF" w:rsidRDefault="00496107" w:rsidP="00204B31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57C8431F" w14:textId="77777777" w:rsidTr="0057322A">
        <w:tc>
          <w:tcPr>
            <w:tcW w:w="2605" w:type="dxa"/>
            <w:shd w:val="clear" w:color="auto" w:fill="C0C0C0"/>
          </w:tcPr>
          <w:p w14:paraId="67C56EE7" w14:textId="77777777" w:rsidR="003914A1" w:rsidRPr="00080CFF" w:rsidRDefault="003914A1" w:rsidP="00204B31">
            <w:pPr>
              <w:spacing w:after="0"/>
              <w:rPr>
                <w:lang w:eastAsia="sr-Latn-RS"/>
              </w:rPr>
            </w:pPr>
            <w:bookmarkStart w:id="2" w:name="OLE_LINK68"/>
            <w:r w:rsidRPr="00080CFF">
              <w:rPr>
                <w:lang w:eastAsia="sr-Latn-RS"/>
              </w:rPr>
              <w:t>Одговорна особа</w:t>
            </w:r>
          </w:p>
          <w:p w14:paraId="682370B2" w14:textId="1C3C886F" w:rsidR="003914A1" w:rsidRPr="00080CFF" w:rsidRDefault="003914A1" w:rsidP="0057322A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име и презиме</w:t>
            </w:r>
          </w:p>
        </w:tc>
        <w:tc>
          <w:tcPr>
            <w:tcW w:w="7601" w:type="dxa"/>
            <w:gridSpan w:val="2"/>
            <w:shd w:val="clear" w:color="auto" w:fill="FFFFFF"/>
          </w:tcPr>
          <w:p w14:paraId="32A75081" w14:textId="77777777" w:rsidR="003914A1" w:rsidRPr="00080CFF" w:rsidRDefault="003914A1" w:rsidP="00204B31">
            <w:pPr>
              <w:spacing w:after="0"/>
              <w:rPr>
                <w:lang w:eastAsia="sr-Latn-RS"/>
              </w:rPr>
            </w:pPr>
          </w:p>
        </w:tc>
      </w:tr>
      <w:bookmarkEnd w:id="2"/>
      <w:tr w:rsidR="00080CFF" w:rsidRPr="00080CFF" w14:paraId="529FB103" w14:textId="77777777" w:rsidTr="00860D1E">
        <w:trPr>
          <w:trHeight w:val="1400"/>
        </w:trPr>
        <w:tc>
          <w:tcPr>
            <w:tcW w:w="3402" w:type="dxa"/>
            <w:gridSpan w:val="2"/>
            <w:shd w:val="clear" w:color="auto" w:fill="auto"/>
          </w:tcPr>
          <w:p w14:paraId="739B8E6B" w14:textId="77777777" w:rsidR="00496107" w:rsidRPr="00080CFF" w:rsidRDefault="00496107" w:rsidP="00204B31">
            <w:pPr>
              <w:spacing w:after="0"/>
              <w:jc w:val="left"/>
              <w:rPr>
                <w:lang w:eastAsia="sr-Latn-RS"/>
              </w:rPr>
            </w:pPr>
            <w:r w:rsidRPr="00080CFF">
              <w:rPr>
                <w:lang w:eastAsia="sr-Latn-RS"/>
              </w:rPr>
              <w:t>печат предузећа</w:t>
            </w:r>
          </w:p>
        </w:tc>
        <w:tc>
          <w:tcPr>
            <w:tcW w:w="6804" w:type="dxa"/>
            <w:shd w:val="clear" w:color="auto" w:fill="auto"/>
          </w:tcPr>
          <w:p w14:paraId="31B39D20" w14:textId="77777777" w:rsidR="00496107" w:rsidRPr="00080CFF" w:rsidRDefault="00496107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потпис</w:t>
            </w:r>
          </w:p>
        </w:tc>
      </w:tr>
      <w:tr w:rsidR="00080CFF" w:rsidRPr="00080CFF" w14:paraId="457D4BD3" w14:textId="77777777" w:rsidTr="0057322A">
        <w:tc>
          <w:tcPr>
            <w:tcW w:w="2605" w:type="dxa"/>
            <w:shd w:val="clear" w:color="auto" w:fill="C0C0C0"/>
          </w:tcPr>
          <w:p w14:paraId="43A1FFB6" w14:textId="69299C91" w:rsidR="003914A1" w:rsidRPr="00080CFF" w:rsidRDefault="003914A1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Пројектант</w:t>
            </w:r>
          </w:p>
          <w:p w14:paraId="38DBD251" w14:textId="77777777" w:rsidR="003914A1" w:rsidRPr="00080CFF" w:rsidRDefault="003914A1" w:rsidP="0057322A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име и презиме</w:t>
            </w:r>
          </w:p>
        </w:tc>
        <w:tc>
          <w:tcPr>
            <w:tcW w:w="7601" w:type="dxa"/>
            <w:gridSpan w:val="2"/>
            <w:shd w:val="clear" w:color="auto" w:fill="FFFFFF"/>
          </w:tcPr>
          <w:p w14:paraId="64204829" w14:textId="77777777" w:rsidR="003914A1" w:rsidRPr="00080CFF" w:rsidRDefault="003914A1" w:rsidP="00204B31">
            <w:pPr>
              <w:spacing w:after="0"/>
              <w:rPr>
                <w:lang w:eastAsia="sr-Latn-RS"/>
              </w:rPr>
            </w:pPr>
          </w:p>
        </w:tc>
      </w:tr>
      <w:tr w:rsidR="00496107" w:rsidRPr="00080CFF" w14:paraId="703B54F1" w14:textId="77777777" w:rsidTr="0057322A">
        <w:trPr>
          <w:trHeight w:val="840"/>
        </w:trPr>
        <w:tc>
          <w:tcPr>
            <w:tcW w:w="3402" w:type="dxa"/>
            <w:gridSpan w:val="2"/>
            <w:shd w:val="clear" w:color="auto" w:fill="auto"/>
          </w:tcPr>
          <w:p w14:paraId="2A752D8E" w14:textId="77777777" w:rsidR="00496107" w:rsidRPr="00080CFF" w:rsidRDefault="00496107" w:rsidP="00204B31">
            <w:pPr>
              <w:spacing w:after="0"/>
              <w:jc w:val="left"/>
              <w:rPr>
                <w:lang w:eastAsia="sr-Latn-RS"/>
              </w:rPr>
            </w:pPr>
            <w:r w:rsidRPr="00080CFF">
              <w:rPr>
                <w:lang w:eastAsia="sr-Latn-RS"/>
              </w:rPr>
              <w:t xml:space="preserve">печат </w:t>
            </w:r>
          </w:p>
        </w:tc>
        <w:tc>
          <w:tcPr>
            <w:tcW w:w="6804" w:type="dxa"/>
            <w:shd w:val="clear" w:color="auto" w:fill="auto"/>
          </w:tcPr>
          <w:p w14:paraId="6C616A63" w14:textId="77777777" w:rsidR="00496107" w:rsidRPr="00080CFF" w:rsidRDefault="00496107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потпис</w:t>
            </w:r>
          </w:p>
        </w:tc>
      </w:tr>
    </w:tbl>
    <w:p w14:paraId="7D98DFE7" w14:textId="77777777" w:rsidR="003914A1" w:rsidRPr="00080CFF" w:rsidRDefault="003914A1" w:rsidP="003914A1">
      <w:pPr>
        <w:spacing w:after="0"/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515"/>
        <w:gridCol w:w="7691"/>
      </w:tblGrid>
      <w:tr w:rsidR="00080CFF" w:rsidRPr="00080CFF" w14:paraId="656C6BB7" w14:textId="77777777" w:rsidTr="00BB407C">
        <w:trPr>
          <w:trHeight w:val="400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0E15BE5" w14:textId="5316EB3B" w:rsidR="003914A1" w:rsidRPr="00080CFF" w:rsidRDefault="003914A1" w:rsidP="00204B31">
            <w:pPr>
              <w:spacing w:after="0"/>
              <w:rPr>
                <w:sz w:val="24"/>
                <w:szCs w:val="24"/>
                <w:lang w:eastAsia="sr-Latn-RS"/>
              </w:rPr>
            </w:pPr>
            <w:r w:rsidRPr="00080CFF">
              <w:rPr>
                <w:sz w:val="24"/>
                <w:szCs w:val="24"/>
                <w:lang w:eastAsia="sr-Latn-RS"/>
              </w:rPr>
              <w:t>Место</w:t>
            </w:r>
            <w:r w:rsidR="0057322A" w:rsidRPr="00080CFF">
              <w:rPr>
                <w:sz w:val="24"/>
                <w:szCs w:val="24"/>
                <w:lang w:eastAsia="sr-Latn-RS"/>
              </w:rPr>
              <w:t xml:space="preserve"> и датум</w:t>
            </w:r>
          </w:p>
        </w:tc>
        <w:tc>
          <w:tcPr>
            <w:tcW w:w="7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8F52E9" w14:textId="77777777" w:rsidR="003914A1" w:rsidRPr="00080CFF" w:rsidRDefault="003914A1" w:rsidP="00204B31">
            <w:pPr>
              <w:spacing w:after="0"/>
              <w:rPr>
                <w:lang w:eastAsia="sr-Latn-RS"/>
              </w:rPr>
            </w:pPr>
          </w:p>
        </w:tc>
      </w:tr>
    </w:tbl>
    <w:p w14:paraId="6709559D" w14:textId="3F9D5BB6" w:rsidR="00496107" w:rsidRPr="00080CFF" w:rsidRDefault="00496107">
      <w:pPr>
        <w:spacing w:after="0"/>
        <w:jc w:val="left"/>
        <w:rPr>
          <w:sz w:val="24"/>
          <w:szCs w:val="24"/>
          <w:lang w:eastAsia="sr-Latn-RS"/>
        </w:rPr>
      </w:pPr>
    </w:p>
    <w:p w14:paraId="28A067C0" w14:textId="77777777" w:rsidR="001B08C4" w:rsidRPr="00080CFF" w:rsidRDefault="001B08C4" w:rsidP="001B08C4">
      <w:pPr>
        <w:rPr>
          <w:b/>
          <w:bCs/>
          <w:sz w:val="24"/>
          <w:szCs w:val="24"/>
          <w:lang w:eastAsia="sr-Latn-RS"/>
        </w:rPr>
      </w:pPr>
      <w:r w:rsidRPr="00080CFF">
        <w:rPr>
          <w:b/>
          <w:bCs/>
          <w:sz w:val="24"/>
          <w:szCs w:val="24"/>
          <w:lang w:eastAsia="sr-Latn-RS"/>
        </w:rPr>
        <w:t>Подаци о згради (објекту)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080CFF" w:rsidRPr="00080CFF" w14:paraId="684D05E7" w14:textId="77777777" w:rsidTr="00942088">
        <w:trPr>
          <w:trHeight w:val="300"/>
        </w:trPr>
        <w:tc>
          <w:tcPr>
            <w:tcW w:w="2268" w:type="dxa"/>
            <w:shd w:val="clear" w:color="auto" w:fill="C0C0C0"/>
            <w:vAlign w:val="center"/>
            <w:hideMark/>
          </w:tcPr>
          <w:p w14:paraId="2CB8EF8B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Назив објекта</w:t>
            </w:r>
          </w:p>
        </w:tc>
        <w:tc>
          <w:tcPr>
            <w:tcW w:w="7938" w:type="dxa"/>
            <w:shd w:val="clear" w:color="auto" w:fill="FFFFFF"/>
            <w:vAlign w:val="center"/>
          </w:tcPr>
          <w:p w14:paraId="4DCA6337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19DF4DBA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6DE84F59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  <w:r w:rsidRPr="00080CFF">
              <w:rPr>
                <w:spacing w:val="-8"/>
                <w:lang w:eastAsia="sr-Latn-RS"/>
              </w:rPr>
              <w:t>Поштански број и место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043900C6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527168C7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26B588FA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Улица и број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1D549F56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31AD2A43" w14:textId="77777777" w:rsidTr="00942088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1140AF16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Катастарска општина</w:t>
            </w:r>
          </w:p>
        </w:tc>
        <w:tc>
          <w:tcPr>
            <w:tcW w:w="7938" w:type="dxa"/>
            <w:shd w:val="clear" w:color="auto" w:fill="FFFFFF"/>
            <w:vAlign w:val="center"/>
          </w:tcPr>
          <w:p w14:paraId="7989AC8A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5DC4C2DB" w14:textId="77777777" w:rsidTr="00942088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5B3B1731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Катастарска парцела</w:t>
            </w:r>
          </w:p>
        </w:tc>
        <w:tc>
          <w:tcPr>
            <w:tcW w:w="7938" w:type="dxa"/>
            <w:shd w:val="clear" w:color="auto" w:fill="FFFFFF"/>
            <w:vAlign w:val="center"/>
          </w:tcPr>
          <w:p w14:paraId="04F59E40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5487D04D" w14:textId="77777777" w:rsidTr="00942088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607441F2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Надморска висина</w:t>
            </w:r>
          </w:p>
        </w:tc>
        <w:tc>
          <w:tcPr>
            <w:tcW w:w="7938" w:type="dxa"/>
            <w:shd w:val="clear" w:color="auto" w:fill="FFFFFF"/>
            <w:vAlign w:val="center"/>
          </w:tcPr>
          <w:p w14:paraId="6712BA74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</w:p>
        </w:tc>
      </w:tr>
    </w:tbl>
    <w:p w14:paraId="794F03D8" w14:textId="1BB5BE88" w:rsidR="001B08C4" w:rsidRDefault="001B08C4" w:rsidP="001B08C4"/>
    <w:p w14:paraId="4CFA801C" w14:textId="77777777" w:rsidR="0063476F" w:rsidRPr="00D603FC" w:rsidRDefault="0063476F" w:rsidP="0063476F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r w:rsidRPr="00D603FC">
        <w:rPr>
          <w:b/>
          <w:color w:val="000000"/>
          <w:lang w:eastAsia="sr-Latn-RS"/>
        </w:rPr>
        <w:t>Врста објекта</w:t>
      </w:r>
      <w:r w:rsidRPr="00D603FC">
        <w:rPr>
          <w:color w:val="000000"/>
          <w:lang w:eastAsia="sr-Latn-RS"/>
        </w:rPr>
        <w:t xml:space="preserve"> - </w:t>
      </w:r>
      <w:r w:rsidRPr="00D603FC">
        <w:rPr>
          <w:iCs/>
          <w:color w:val="0066CC"/>
          <w:lang w:eastAsia="sr-Latn-RS"/>
        </w:rPr>
        <w:t xml:space="preserve">Уписати знаку </w:t>
      </w:r>
      <w:r w:rsidRPr="00D603FC">
        <w:rPr>
          <w:b/>
          <w:bCs/>
          <w:iCs/>
          <w:color w:val="0066CC"/>
          <w:lang w:eastAsia="sr-Latn-RS"/>
        </w:rPr>
        <w:t xml:space="preserve">Х </w:t>
      </w:r>
      <w:r w:rsidRPr="00D603FC">
        <w:rPr>
          <w:iCs/>
          <w:color w:val="0066CC"/>
          <w:lang w:eastAsia="sr-Latn-RS"/>
        </w:rPr>
        <w:t>у једно од понуђених категорија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9072"/>
        <w:gridCol w:w="1134"/>
      </w:tblGrid>
      <w:tr w:rsidR="0063476F" w:rsidRPr="00D603FC" w14:paraId="6DD2427B" w14:textId="77777777" w:rsidTr="006A58E1">
        <w:trPr>
          <w:trHeight w:val="300"/>
        </w:trPr>
        <w:tc>
          <w:tcPr>
            <w:tcW w:w="9072" w:type="dxa"/>
            <w:shd w:val="clear" w:color="auto" w:fill="auto"/>
          </w:tcPr>
          <w:p w14:paraId="411196CD" w14:textId="77777777" w:rsidR="0063476F" w:rsidRPr="00D603FC" w:rsidRDefault="0063476F" w:rsidP="006A58E1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1. </w:t>
            </w:r>
            <w:r>
              <w:rPr>
                <w:color w:val="000000"/>
                <w:lang w:eastAsia="sr-Latn-RS"/>
              </w:rPr>
              <w:t>Ш</w:t>
            </w:r>
            <w:r w:rsidRPr="00D603FC">
              <w:rPr>
                <w:color w:val="000000"/>
                <w:lang w:eastAsia="sr-Latn-RS"/>
              </w:rPr>
              <w:t>кол</w:t>
            </w:r>
            <w:r>
              <w:rPr>
                <w:color w:val="000000"/>
                <w:lang w:eastAsia="sr-Latn-RS"/>
              </w:rPr>
              <w:t>а</w:t>
            </w:r>
          </w:p>
        </w:tc>
        <w:tc>
          <w:tcPr>
            <w:tcW w:w="1134" w:type="dxa"/>
            <w:shd w:val="clear" w:color="auto" w:fill="E7E6E6" w:themeFill="background2"/>
          </w:tcPr>
          <w:p w14:paraId="5AD30E23" w14:textId="77777777" w:rsidR="0063476F" w:rsidRPr="00D603FC" w:rsidRDefault="0063476F" w:rsidP="006A58E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63476F" w:rsidRPr="00D603FC" w14:paraId="23FC6A50" w14:textId="77777777" w:rsidTr="006A58E1">
        <w:trPr>
          <w:trHeight w:val="300"/>
        </w:trPr>
        <w:tc>
          <w:tcPr>
            <w:tcW w:w="9072" w:type="dxa"/>
            <w:shd w:val="clear" w:color="auto" w:fill="auto"/>
          </w:tcPr>
          <w:p w14:paraId="364D6CDC" w14:textId="77777777" w:rsidR="0063476F" w:rsidRPr="00D603FC" w:rsidRDefault="0063476F" w:rsidP="006A58E1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2. </w:t>
            </w:r>
            <w:r>
              <w:rPr>
                <w:color w:val="000000"/>
                <w:lang w:eastAsia="sr-Latn-RS"/>
              </w:rPr>
              <w:t>П</w:t>
            </w:r>
            <w:r w:rsidRPr="00D603FC">
              <w:rPr>
                <w:color w:val="000000"/>
                <w:lang w:eastAsia="sr-Latn-RS"/>
              </w:rPr>
              <w:t>редшколск</w:t>
            </w:r>
            <w:r>
              <w:rPr>
                <w:color w:val="000000"/>
                <w:lang w:eastAsia="sr-Latn-RS"/>
              </w:rPr>
              <w:t>а</w:t>
            </w:r>
            <w:r w:rsidRPr="00D603FC">
              <w:rPr>
                <w:color w:val="000000"/>
                <w:lang w:eastAsia="sr-Latn-RS"/>
              </w:rPr>
              <w:t xml:space="preserve"> установ</w:t>
            </w:r>
            <w:r>
              <w:rPr>
                <w:color w:val="000000"/>
                <w:lang w:eastAsia="sr-Latn-RS"/>
              </w:rPr>
              <w:t>а</w:t>
            </w:r>
          </w:p>
        </w:tc>
        <w:tc>
          <w:tcPr>
            <w:tcW w:w="1134" w:type="dxa"/>
            <w:shd w:val="clear" w:color="auto" w:fill="E7E6E6" w:themeFill="background2"/>
          </w:tcPr>
          <w:p w14:paraId="5355F748" w14:textId="77777777" w:rsidR="0063476F" w:rsidRPr="00D603FC" w:rsidRDefault="0063476F" w:rsidP="006A58E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63476F" w:rsidRPr="00D603FC" w14:paraId="66829D32" w14:textId="77777777" w:rsidTr="006A58E1">
        <w:trPr>
          <w:trHeight w:val="300"/>
        </w:trPr>
        <w:tc>
          <w:tcPr>
            <w:tcW w:w="9072" w:type="dxa"/>
            <w:shd w:val="clear" w:color="auto" w:fill="auto"/>
          </w:tcPr>
          <w:p w14:paraId="25873AC8" w14:textId="77777777" w:rsidR="0063476F" w:rsidRPr="00D603FC" w:rsidRDefault="0063476F" w:rsidP="006A58E1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3. </w:t>
            </w:r>
            <w:r>
              <w:rPr>
                <w:color w:val="000000"/>
                <w:lang w:eastAsia="sr-Latn-RS"/>
              </w:rPr>
              <w:t>Д</w:t>
            </w:r>
            <w:r w:rsidRPr="00D603FC">
              <w:rPr>
                <w:color w:val="000000"/>
                <w:lang w:eastAsia="sr-Latn-RS"/>
              </w:rPr>
              <w:t>ом здравља</w:t>
            </w:r>
          </w:p>
        </w:tc>
        <w:tc>
          <w:tcPr>
            <w:tcW w:w="1134" w:type="dxa"/>
            <w:shd w:val="clear" w:color="auto" w:fill="E7E6E6" w:themeFill="background2"/>
          </w:tcPr>
          <w:p w14:paraId="4FE6DB94" w14:textId="77777777" w:rsidR="0063476F" w:rsidRPr="00D603FC" w:rsidRDefault="0063476F" w:rsidP="006A58E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63476F" w:rsidRPr="00D603FC" w14:paraId="645FD678" w14:textId="77777777" w:rsidTr="006A58E1">
        <w:trPr>
          <w:trHeight w:val="300"/>
        </w:trPr>
        <w:tc>
          <w:tcPr>
            <w:tcW w:w="9072" w:type="dxa"/>
            <w:shd w:val="clear" w:color="auto" w:fill="auto"/>
          </w:tcPr>
          <w:p w14:paraId="3BD57E9A" w14:textId="77777777" w:rsidR="0063476F" w:rsidRPr="00D603FC" w:rsidRDefault="0063476F" w:rsidP="006A58E1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4. </w:t>
            </w:r>
            <w:r>
              <w:rPr>
                <w:color w:val="000000"/>
                <w:lang w:eastAsia="sr-Latn-RS"/>
              </w:rPr>
              <w:t>Д</w:t>
            </w:r>
            <w:r w:rsidRPr="00D603FC">
              <w:t>руге зграде намењене здравству и социјалној заштити</w:t>
            </w:r>
          </w:p>
        </w:tc>
        <w:tc>
          <w:tcPr>
            <w:tcW w:w="1134" w:type="dxa"/>
            <w:shd w:val="clear" w:color="auto" w:fill="E7E6E6" w:themeFill="background2"/>
          </w:tcPr>
          <w:p w14:paraId="0866A1F5" w14:textId="77777777" w:rsidR="0063476F" w:rsidRPr="00D603FC" w:rsidRDefault="0063476F" w:rsidP="006A58E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63476F" w:rsidRPr="00D603FC" w14:paraId="5A9ABAF9" w14:textId="77777777" w:rsidTr="006A58E1">
        <w:trPr>
          <w:trHeight w:val="300"/>
        </w:trPr>
        <w:tc>
          <w:tcPr>
            <w:tcW w:w="9072" w:type="dxa"/>
            <w:shd w:val="clear" w:color="auto" w:fill="auto"/>
          </w:tcPr>
          <w:p w14:paraId="4BB3A8B6" w14:textId="77777777" w:rsidR="0063476F" w:rsidRPr="00D603FC" w:rsidRDefault="0063476F" w:rsidP="006A58E1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5. </w:t>
            </w:r>
            <w:r>
              <w:rPr>
                <w:color w:val="000000"/>
                <w:lang w:eastAsia="sr-Latn-RS"/>
              </w:rPr>
              <w:t>Д</w:t>
            </w:r>
            <w:r w:rsidRPr="00D603FC">
              <w:t>руге зграде намењене образовању и култури</w:t>
            </w:r>
          </w:p>
        </w:tc>
        <w:tc>
          <w:tcPr>
            <w:tcW w:w="1134" w:type="dxa"/>
            <w:shd w:val="clear" w:color="auto" w:fill="E7E6E6" w:themeFill="background2"/>
          </w:tcPr>
          <w:p w14:paraId="465C3644" w14:textId="77777777" w:rsidR="0063476F" w:rsidRPr="00D603FC" w:rsidRDefault="0063476F" w:rsidP="006A58E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63476F" w:rsidRPr="00D603FC" w14:paraId="08C53046" w14:textId="77777777" w:rsidTr="006A58E1">
        <w:trPr>
          <w:trHeight w:val="300"/>
        </w:trPr>
        <w:tc>
          <w:tcPr>
            <w:tcW w:w="9072" w:type="dxa"/>
            <w:shd w:val="clear" w:color="auto" w:fill="auto"/>
          </w:tcPr>
          <w:p w14:paraId="7D03CE5A" w14:textId="77777777" w:rsidR="0063476F" w:rsidRPr="002918E5" w:rsidRDefault="0063476F" w:rsidP="006A58E1">
            <w:pPr>
              <w:spacing w:after="0"/>
              <w:jc w:val="left"/>
              <w:rPr>
                <w:color w:val="000000"/>
                <w:lang w:val="sr-Latn-RS" w:eastAsia="sr-Latn-RS"/>
              </w:rPr>
            </w:pPr>
            <w:r>
              <w:rPr>
                <w:color w:val="000000"/>
                <w:lang w:val="sr-Latn-RS" w:eastAsia="sr-Latn-RS"/>
              </w:rPr>
              <w:t>6.</w:t>
            </w:r>
            <w:r w:rsidRPr="002918E5">
              <w:rPr>
                <w:color w:val="000000"/>
                <w:lang w:val="sr-Latn-RS" w:eastAsia="sr-Latn-RS"/>
              </w:rPr>
              <w:t xml:space="preserve"> </w:t>
            </w:r>
            <w:r>
              <w:rPr>
                <w:color w:val="000000"/>
                <w:lang w:eastAsia="sr-Latn-RS"/>
              </w:rPr>
              <w:t>З</w:t>
            </w:r>
            <w:proofErr w:type="spellStart"/>
            <w:r w:rsidRPr="002918E5">
              <w:rPr>
                <w:color w:val="000000"/>
                <w:lang w:val="sr-Latn-RS" w:eastAsia="sr-Latn-RS"/>
              </w:rPr>
              <w:t>граде</w:t>
            </w:r>
            <w:proofErr w:type="spellEnd"/>
            <w:r w:rsidRPr="002918E5">
              <w:rPr>
                <w:color w:val="000000"/>
                <w:lang w:val="sr-Latn-RS" w:eastAsia="sr-Latn-RS"/>
              </w:rPr>
              <w:t>/</w:t>
            </w:r>
            <w:proofErr w:type="spellStart"/>
            <w:r w:rsidRPr="002918E5">
              <w:rPr>
                <w:color w:val="000000"/>
                <w:lang w:val="sr-Latn-RS" w:eastAsia="sr-Latn-RS"/>
              </w:rPr>
              <w:t>објекти</w:t>
            </w:r>
            <w:proofErr w:type="spellEnd"/>
            <w:r w:rsidRPr="002918E5">
              <w:rPr>
                <w:color w:val="000000"/>
                <w:lang w:val="sr-Latn-RS" w:eastAsia="sr-Latn-RS"/>
              </w:rPr>
              <w:t xml:space="preserve"> </w:t>
            </w:r>
            <w:proofErr w:type="spellStart"/>
            <w:r w:rsidRPr="002918E5">
              <w:rPr>
                <w:color w:val="000000"/>
                <w:lang w:val="sr-Latn-RS" w:eastAsia="sr-Latn-RS"/>
              </w:rPr>
              <w:t>намењени</w:t>
            </w:r>
            <w:proofErr w:type="spellEnd"/>
            <w:r w:rsidRPr="002918E5">
              <w:rPr>
                <w:color w:val="000000"/>
                <w:lang w:val="sr-Latn-RS" w:eastAsia="sr-Latn-RS"/>
              </w:rPr>
              <w:t xml:space="preserve"> </w:t>
            </w:r>
            <w:proofErr w:type="spellStart"/>
            <w:r w:rsidRPr="002918E5">
              <w:rPr>
                <w:color w:val="000000"/>
                <w:lang w:val="sr-Latn-RS" w:eastAsia="sr-Latn-RS"/>
              </w:rPr>
              <w:t>комуналним</w:t>
            </w:r>
            <w:proofErr w:type="spellEnd"/>
            <w:r w:rsidRPr="002918E5">
              <w:rPr>
                <w:color w:val="000000"/>
                <w:lang w:val="sr-Latn-RS" w:eastAsia="sr-Latn-RS"/>
              </w:rPr>
              <w:t xml:space="preserve"> </w:t>
            </w:r>
            <w:proofErr w:type="spellStart"/>
            <w:r w:rsidRPr="002918E5">
              <w:rPr>
                <w:color w:val="000000"/>
                <w:lang w:val="sr-Latn-RS" w:eastAsia="sr-Latn-RS"/>
              </w:rPr>
              <w:t>делатностима</w:t>
            </w:r>
            <w:proofErr w:type="spellEnd"/>
          </w:p>
        </w:tc>
        <w:tc>
          <w:tcPr>
            <w:tcW w:w="1134" w:type="dxa"/>
            <w:shd w:val="clear" w:color="auto" w:fill="E7E6E6" w:themeFill="background2"/>
          </w:tcPr>
          <w:p w14:paraId="1610421E" w14:textId="77777777" w:rsidR="0063476F" w:rsidRPr="00D603FC" w:rsidRDefault="0063476F" w:rsidP="006A58E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63476F" w:rsidRPr="00D603FC" w14:paraId="4B526405" w14:textId="77777777" w:rsidTr="006A58E1">
        <w:trPr>
          <w:trHeight w:val="300"/>
        </w:trPr>
        <w:tc>
          <w:tcPr>
            <w:tcW w:w="9072" w:type="dxa"/>
            <w:shd w:val="clear" w:color="auto" w:fill="auto"/>
          </w:tcPr>
          <w:p w14:paraId="0FD9A9D3" w14:textId="77777777" w:rsidR="0063476F" w:rsidRPr="00D603FC" w:rsidRDefault="0063476F" w:rsidP="006A58E1">
            <w:pPr>
              <w:spacing w:after="0"/>
              <w:jc w:val="left"/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7</w:t>
            </w:r>
            <w:r w:rsidRPr="00D603FC">
              <w:rPr>
                <w:color w:val="000000"/>
                <w:lang w:eastAsia="sr-Latn-RS"/>
              </w:rPr>
              <w:t xml:space="preserve">. </w:t>
            </w:r>
            <w:r>
              <w:rPr>
                <w:color w:val="000000"/>
                <w:lang w:eastAsia="sr-Latn-RS"/>
              </w:rPr>
              <w:t>У</w:t>
            </w:r>
            <w:r w:rsidRPr="00D603FC">
              <w:rPr>
                <w:color w:val="000000"/>
                <w:spacing w:val="-10"/>
              </w:rPr>
              <w:t>правне зграде и друге зграде од значаја за ширу локалну заједницу</w:t>
            </w:r>
          </w:p>
        </w:tc>
        <w:tc>
          <w:tcPr>
            <w:tcW w:w="1134" w:type="dxa"/>
            <w:shd w:val="clear" w:color="auto" w:fill="E7E6E6" w:themeFill="background2"/>
          </w:tcPr>
          <w:p w14:paraId="2C54C691" w14:textId="77777777" w:rsidR="0063476F" w:rsidRPr="00D603FC" w:rsidRDefault="0063476F" w:rsidP="006A58E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63476F" w:rsidRPr="00D603FC" w14:paraId="493965A7" w14:textId="77777777" w:rsidTr="006A58E1">
        <w:trPr>
          <w:trHeight w:val="300"/>
        </w:trPr>
        <w:tc>
          <w:tcPr>
            <w:tcW w:w="9072" w:type="dxa"/>
            <w:shd w:val="clear" w:color="auto" w:fill="auto"/>
          </w:tcPr>
          <w:p w14:paraId="32D3E843" w14:textId="47A3B150" w:rsidR="0063476F" w:rsidRPr="00D603FC" w:rsidRDefault="0063476F" w:rsidP="006A58E1">
            <w:pPr>
              <w:spacing w:after="0"/>
              <w:jc w:val="left"/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8</w:t>
            </w:r>
            <w:r w:rsidRPr="00D603FC">
              <w:rPr>
                <w:color w:val="000000"/>
                <w:lang w:eastAsia="sr-Latn-RS"/>
              </w:rPr>
              <w:t xml:space="preserve">. </w:t>
            </w:r>
            <w:r w:rsidR="00E00C3B">
              <w:rPr>
                <w:color w:val="000000"/>
                <w:lang w:eastAsia="sr-Latn-RS"/>
              </w:rPr>
              <w:t>О</w:t>
            </w:r>
            <w:r w:rsidRPr="00D603FC">
              <w:rPr>
                <w:color w:val="000000"/>
                <w:lang w:eastAsia="sr-Latn-RS"/>
              </w:rPr>
              <w:t>стало</w:t>
            </w:r>
          </w:p>
        </w:tc>
        <w:tc>
          <w:tcPr>
            <w:tcW w:w="1134" w:type="dxa"/>
            <w:shd w:val="clear" w:color="auto" w:fill="E7E6E6" w:themeFill="background2"/>
          </w:tcPr>
          <w:p w14:paraId="06822105" w14:textId="77777777" w:rsidR="0063476F" w:rsidRPr="00D603FC" w:rsidRDefault="0063476F" w:rsidP="006A58E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19D8A21B" w14:textId="0E9C7487" w:rsidR="00496107" w:rsidRDefault="00496107" w:rsidP="00496107">
      <w:pPr>
        <w:tabs>
          <w:tab w:val="left" w:pos="824"/>
        </w:tabs>
        <w:rPr>
          <w:bCs/>
          <w:color w:val="FF0000"/>
          <w:lang w:eastAsia="sr-Latn-RS"/>
        </w:rPr>
      </w:pPr>
    </w:p>
    <w:p w14:paraId="232F1F09" w14:textId="77777777" w:rsidR="00080CFF" w:rsidRPr="007E0209" w:rsidRDefault="00080CFF" w:rsidP="00496107">
      <w:pPr>
        <w:tabs>
          <w:tab w:val="left" w:pos="824"/>
        </w:tabs>
        <w:rPr>
          <w:bCs/>
          <w:color w:val="FF0000"/>
          <w:lang w:eastAsia="sr-Latn-RS"/>
        </w:rPr>
      </w:pPr>
    </w:p>
    <w:p w14:paraId="26CF99F6" w14:textId="63AC6CE8" w:rsidR="00496107" w:rsidRPr="002E42E2" w:rsidRDefault="00496107" w:rsidP="00496107">
      <w:pPr>
        <w:tabs>
          <w:tab w:val="left" w:pos="824"/>
        </w:tabs>
        <w:rPr>
          <w:bCs/>
          <w:lang w:eastAsia="sr-Latn-RS"/>
        </w:rPr>
      </w:pPr>
      <w:r w:rsidRPr="002E42E2">
        <w:rPr>
          <w:b/>
          <w:bCs/>
          <w:sz w:val="24"/>
          <w:szCs w:val="24"/>
          <w:lang w:eastAsia="sr-Latn-RS"/>
        </w:rPr>
        <w:lastRenderedPageBreak/>
        <w:t>Подаци о власнику објекта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2E42E2" w:rsidRPr="002E42E2" w14:paraId="28D613DA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05523608" w14:textId="77777777" w:rsidR="00496107" w:rsidRPr="002E42E2" w:rsidRDefault="00496107" w:rsidP="00204B31">
            <w:pPr>
              <w:spacing w:after="0"/>
              <w:rPr>
                <w:lang w:eastAsia="sr-Latn-RS"/>
              </w:rPr>
            </w:pPr>
            <w:r w:rsidRPr="002E42E2">
              <w:rPr>
                <w:lang w:eastAsia="sr-Latn-RS"/>
              </w:rPr>
              <w:t xml:space="preserve">Назив 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3DEF8535" w14:textId="77777777" w:rsidR="00496107" w:rsidRPr="002E42E2" w:rsidRDefault="00496107" w:rsidP="00204B31">
            <w:pPr>
              <w:spacing w:after="0"/>
              <w:rPr>
                <w:lang w:eastAsia="sr-Latn-RS"/>
              </w:rPr>
            </w:pPr>
          </w:p>
        </w:tc>
      </w:tr>
      <w:tr w:rsidR="002E42E2" w:rsidRPr="002E42E2" w14:paraId="454C11C4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37C4649E" w14:textId="77777777" w:rsidR="00496107" w:rsidRPr="002E42E2" w:rsidRDefault="00496107" w:rsidP="00204B31">
            <w:pPr>
              <w:spacing w:after="0"/>
              <w:rPr>
                <w:lang w:eastAsia="sr-Latn-RS"/>
              </w:rPr>
            </w:pPr>
            <w:r w:rsidRPr="002E42E2">
              <w:rPr>
                <w:spacing w:val="-8"/>
                <w:lang w:eastAsia="sr-Latn-RS"/>
              </w:rPr>
              <w:t>Поштански број и место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0454D3C0" w14:textId="77777777" w:rsidR="00496107" w:rsidRPr="002E42E2" w:rsidRDefault="00496107" w:rsidP="00204B31">
            <w:pPr>
              <w:spacing w:after="0"/>
              <w:rPr>
                <w:lang w:eastAsia="sr-Latn-RS"/>
              </w:rPr>
            </w:pPr>
          </w:p>
        </w:tc>
      </w:tr>
      <w:tr w:rsidR="002E42E2" w:rsidRPr="002E42E2" w14:paraId="751CB599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12525BB5" w14:textId="77777777" w:rsidR="00496107" w:rsidRPr="002E42E2" w:rsidRDefault="00496107" w:rsidP="00204B31">
            <w:pPr>
              <w:spacing w:after="0"/>
              <w:rPr>
                <w:lang w:eastAsia="sr-Latn-RS"/>
              </w:rPr>
            </w:pPr>
            <w:r w:rsidRPr="002E42E2">
              <w:rPr>
                <w:lang w:eastAsia="sr-Latn-RS"/>
              </w:rPr>
              <w:t>Улица и број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7C94D783" w14:textId="77777777" w:rsidR="00496107" w:rsidRPr="002E42E2" w:rsidRDefault="00496107" w:rsidP="00204B31">
            <w:pPr>
              <w:spacing w:after="0"/>
              <w:rPr>
                <w:lang w:eastAsia="sr-Latn-RS"/>
              </w:rPr>
            </w:pPr>
          </w:p>
        </w:tc>
      </w:tr>
      <w:tr w:rsidR="002E42E2" w:rsidRPr="002E42E2" w14:paraId="5249474C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48E2143F" w14:textId="293578C8" w:rsidR="00496107" w:rsidRPr="002E42E2" w:rsidRDefault="00B340FB" w:rsidP="00204B31">
            <w:pPr>
              <w:spacing w:after="0"/>
              <w:rPr>
                <w:lang w:eastAsia="sr-Latn-RS"/>
              </w:rPr>
            </w:pPr>
            <w:r>
              <w:rPr>
                <w:lang w:eastAsia="sr-Latn-RS"/>
              </w:rPr>
              <w:t>Контакт т</w:t>
            </w:r>
            <w:r w:rsidR="00496107" w:rsidRPr="002E42E2">
              <w:rPr>
                <w:lang w:eastAsia="sr-Latn-RS"/>
              </w:rPr>
              <w:t>елефон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242FA13C" w14:textId="77777777" w:rsidR="00496107" w:rsidRPr="002E42E2" w:rsidRDefault="00496107" w:rsidP="00204B31">
            <w:pPr>
              <w:spacing w:after="0"/>
              <w:rPr>
                <w:lang w:eastAsia="sr-Latn-RS"/>
              </w:rPr>
            </w:pPr>
          </w:p>
        </w:tc>
      </w:tr>
      <w:tr w:rsidR="002E42E2" w:rsidRPr="002E42E2" w14:paraId="570476B1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604119E8" w14:textId="77777777" w:rsidR="00496107" w:rsidRPr="002E42E2" w:rsidRDefault="00496107" w:rsidP="00204B31">
            <w:pPr>
              <w:spacing w:after="0"/>
              <w:rPr>
                <w:lang w:eastAsia="sr-Latn-RS"/>
              </w:rPr>
            </w:pPr>
            <w:r w:rsidRPr="002E42E2">
              <w:rPr>
                <w:lang w:eastAsia="sr-Latn-RS"/>
              </w:rPr>
              <w:t>Електронска адреса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3C8BB751" w14:textId="77777777" w:rsidR="00496107" w:rsidRPr="002E42E2" w:rsidRDefault="00496107" w:rsidP="00204B31">
            <w:pPr>
              <w:spacing w:after="0"/>
              <w:rPr>
                <w:lang w:eastAsia="sr-Latn-RS"/>
              </w:rPr>
            </w:pPr>
          </w:p>
        </w:tc>
      </w:tr>
    </w:tbl>
    <w:p w14:paraId="3F73E78B" w14:textId="0E27CC4F" w:rsidR="00496107" w:rsidRPr="007E0209" w:rsidRDefault="00496107" w:rsidP="00496107">
      <w:pPr>
        <w:rPr>
          <w:color w:val="FF0000"/>
        </w:rPr>
      </w:pPr>
    </w:p>
    <w:p w14:paraId="4CE160A9" w14:textId="43E6A9AE" w:rsidR="00204B31" w:rsidRPr="00080CFF" w:rsidRDefault="00204B31" w:rsidP="00204B31">
      <w:pPr>
        <w:tabs>
          <w:tab w:val="left" w:pos="824"/>
        </w:tabs>
        <w:rPr>
          <w:bCs/>
          <w:lang w:eastAsia="sr-Latn-RS"/>
        </w:rPr>
      </w:pPr>
      <w:r w:rsidRPr="00080CFF">
        <w:rPr>
          <w:b/>
          <w:bCs/>
          <w:sz w:val="24"/>
          <w:szCs w:val="24"/>
          <w:lang w:eastAsia="sr-Latn-RS"/>
        </w:rPr>
        <w:t>Подаци о кориснику објекта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080CFF" w:rsidRPr="00080CFF" w14:paraId="105C0D47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7D462462" w14:textId="77777777" w:rsidR="00204B31" w:rsidRPr="00080CFF" w:rsidRDefault="00204B31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 xml:space="preserve">Назив 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06EEC083" w14:textId="77777777" w:rsidR="00204B31" w:rsidRPr="00080CFF" w:rsidRDefault="00204B31" w:rsidP="00204B31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6A7157D8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36760C4C" w14:textId="77777777" w:rsidR="00204B31" w:rsidRPr="00080CFF" w:rsidRDefault="00204B31" w:rsidP="00204B31">
            <w:pPr>
              <w:spacing w:after="0"/>
              <w:rPr>
                <w:lang w:eastAsia="sr-Latn-RS"/>
              </w:rPr>
            </w:pPr>
            <w:r w:rsidRPr="00080CFF">
              <w:rPr>
                <w:spacing w:val="-8"/>
                <w:lang w:eastAsia="sr-Latn-RS"/>
              </w:rPr>
              <w:t>Поштански број и место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69C29F97" w14:textId="77777777" w:rsidR="00204B31" w:rsidRPr="00080CFF" w:rsidRDefault="00204B31" w:rsidP="00204B31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1355D6D8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1943DA34" w14:textId="77777777" w:rsidR="00204B31" w:rsidRPr="00080CFF" w:rsidRDefault="00204B31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Улица и број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5B16C379" w14:textId="77777777" w:rsidR="00204B31" w:rsidRPr="00080CFF" w:rsidRDefault="00204B31" w:rsidP="00204B31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54D6E682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36A2E92C" w14:textId="3D7B8654" w:rsidR="00204B31" w:rsidRPr="00080CFF" w:rsidRDefault="00B340FB" w:rsidP="00204B31">
            <w:pPr>
              <w:spacing w:after="0"/>
              <w:rPr>
                <w:lang w:eastAsia="sr-Latn-RS"/>
              </w:rPr>
            </w:pPr>
            <w:r>
              <w:rPr>
                <w:lang w:eastAsia="sr-Latn-RS"/>
              </w:rPr>
              <w:t>Контакт т</w:t>
            </w:r>
            <w:r w:rsidR="00204B31" w:rsidRPr="00080CFF">
              <w:rPr>
                <w:lang w:eastAsia="sr-Latn-RS"/>
              </w:rPr>
              <w:t>елефон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22D808D0" w14:textId="77777777" w:rsidR="00204B31" w:rsidRPr="00080CFF" w:rsidRDefault="00204B31" w:rsidP="00204B31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385083F5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5355E5FD" w14:textId="77777777" w:rsidR="00204B31" w:rsidRPr="00080CFF" w:rsidRDefault="00204B31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Електронска адреса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2164EFCE" w14:textId="77777777" w:rsidR="00204B31" w:rsidRPr="00080CFF" w:rsidRDefault="00204B31" w:rsidP="00204B31">
            <w:pPr>
              <w:spacing w:after="0"/>
              <w:rPr>
                <w:lang w:eastAsia="sr-Latn-RS"/>
              </w:rPr>
            </w:pPr>
          </w:p>
        </w:tc>
      </w:tr>
    </w:tbl>
    <w:p w14:paraId="2BD77285" w14:textId="77777777" w:rsidR="00204B31" w:rsidRPr="00080CFF" w:rsidRDefault="00204B31" w:rsidP="00204B31"/>
    <w:p w14:paraId="6D0F9207" w14:textId="2E4CD3E3" w:rsidR="001B08C4" w:rsidRPr="00080CFF" w:rsidRDefault="001B08C4" w:rsidP="003B1A8F">
      <w:pPr>
        <w:spacing w:after="0"/>
        <w:jc w:val="left"/>
      </w:pPr>
      <w:r w:rsidRPr="00080CFF">
        <w:rPr>
          <w:b/>
          <w:bCs/>
          <w:sz w:val="24"/>
          <w:szCs w:val="24"/>
          <w:lang w:eastAsia="sr-Latn-RS"/>
        </w:rPr>
        <w:t>Пројектант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080CFF" w:rsidRPr="00080CFF" w14:paraId="01640782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0962182C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Име и презиме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13460CC1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7789F953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7580ACF6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Занимање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6478560C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023FE1C8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032EE5BC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Лиценца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39300516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677F8038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67C57664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Контакт телефон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1D5BD823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02A7B22D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2166C574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Електронска адреса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7EB1B633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3B62CF4D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766B0E55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Предузеће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0411D69C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</w:p>
        </w:tc>
      </w:tr>
    </w:tbl>
    <w:p w14:paraId="30A60B63" w14:textId="1C07CF46" w:rsidR="001B08C4" w:rsidRPr="00080CFF" w:rsidRDefault="001B08C4" w:rsidP="00496107">
      <w:pPr>
        <w:tabs>
          <w:tab w:val="left" w:pos="824"/>
        </w:tabs>
        <w:rPr>
          <w:bCs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10206"/>
      </w:tblGrid>
      <w:tr w:rsidR="00080CFF" w:rsidRPr="00080CFF" w14:paraId="5ED5F37B" w14:textId="77777777" w:rsidTr="00942088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D2DFE5" w14:textId="138C99BA" w:rsidR="001B08C4" w:rsidRPr="00080CFF" w:rsidRDefault="001B08C4" w:rsidP="00942088">
            <w:pPr>
              <w:spacing w:after="0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Услови ко</w:t>
            </w:r>
            <w:r w:rsidR="00583110" w:rsidRPr="00080CFF">
              <w:rPr>
                <w:bCs/>
                <w:sz w:val="24"/>
                <w:szCs w:val="24"/>
                <w:lang w:eastAsia="sr-Latn-RS"/>
              </w:rPr>
              <w:t>м</w:t>
            </w:r>
            <w:r w:rsidRPr="00080CFF">
              <w:rPr>
                <w:bCs/>
                <w:sz w:val="24"/>
                <w:szCs w:val="24"/>
                <w:lang w:eastAsia="sr-Latn-RS"/>
              </w:rPr>
              <w:t>фора</w:t>
            </w:r>
            <w:r w:rsidR="00E2464F" w:rsidRPr="00080CFF">
              <w:rPr>
                <w:bCs/>
                <w:sz w:val="24"/>
                <w:szCs w:val="24"/>
                <w:lang w:eastAsia="sr-Latn-RS"/>
              </w:rPr>
              <w:t xml:space="preserve"> (</w:t>
            </w:r>
            <w:r w:rsidR="00F215E7" w:rsidRPr="00080CFF">
              <w:rPr>
                <w:bCs/>
                <w:sz w:val="24"/>
                <w:szCs w:val="24"/>
                <w:lang w:eastAsia="sr-Latn-RS"/>
              </w:rPr>
              <w:t>максимално 800 карактера)</w:t>
            </w:r>
            <w:r w:rsidRPr="00080CFF">
              <w:rPr>
                <w:bCs/>
                <w:sz w:val="24"/>
                <w:szCs w:val="24"/>
                <w:lang w:eastAsia="sr-Latn-RS"/>
              </w:rPr>
              <w:t>:</w:t>
            </w:r>
          </w:p>
          <w:p w14:paraId="03E40D11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5306888A" w14:textId="77777777" w:rsidTr="00942088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EA9943" w14:textId="77777777" w:rsidR="001B08C4" w:rsidRPr="00080CFF" w:rsidRDefault="001B08C4" w:rsidP="00942088">
            <w:pPr>
              <w:spacing w:after="0"/>
              <w:rPr>
                <w:lang w:eastAsia="sr-Latn-RS"/>
              </w:rPr>
            </w:pPr>
          </w:p>
        </w:tc>
      </w:tr>
    </w:tbl>
    <w:p w14:paraId="71836031" w14:textId="48BE7E52" w:rsidR="007A22F1" w:rsidRPr="00080CFF" w:rsidRDefault="001B08C4" w:rsidP="007A22F1">
      <w:pPr>
        <w:spacing w:after="0"/>
        <w:jc w:val="left"/>
        <w:rPr>
          <w:bCs/>
          <w:sz w:val="24"/>
          <w:szCs w:val="24"/>
          <w:lang w:eastAsia="sr-Latn-RS"/>
        </w:rPr>
      </w:pPr>
      <w:r w:rsidRPr="00080CFF">
        <w:rPr>
          <w:bCs/>
          <w:sz w:val="24"/>
          <w:szCs w:val="24"/>
          <w:lang w:eastAsia="sr-Latn-RS"/>
        </w:rPr>
        <w:t>Прокоментарисати начин обезбеђења услова ко</w:t>
      </w:r>
      <w:r w:rsidR="00964BCA">
        <w:rPr>
          <w:bCs/>
          <w:sz w:val="24"/>
          <w:szCs w:val="24"/>
          <w:lang w:eastAsia="sr-Latn-RS"/>
        </w:rPr>
        <w:t>м</w:t>
      </w:r>
      <w:r w:rsidRPr="00080CFF">
        <w:rPr>
          <w:bCs/>
          <w:sz w:val="24"/>
          <w:szCs w:val="24"/>
          <w:lang w:eastAsia="sr-Latn-RS"/>
        </w:rPr>
        <w:t>фора (садашње стање и предвиђене мере)</w:t>
      </w:r>
    </w:p>
    <w:p w14:paraId="33AFB9BC" w14:textId="77777777" w:rsidR="007A22F1" w:rsidRPr="00080CFF" w:rsidRDefault="007A22F1" w:rsidP="007A22F1">
      <w:pPr>
        <w:spacing w:after="0"/>
        <w:jc w:val="left"/>
        <w:rPr>
          <w:bCs/>
          <w:sz w:val="24"/>
          <w:szCs w:val="24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1323"/>
        <w:gridCol w:w="1323"/>
        <w:gridCol w:w="1323"/>
        <w:gridCol w:w="1323"/>
        <w:gridCol w:w="1323"/>
        <w:gridCol w:w="1323"/>
      </w:tblGrid>
      <w:tr w:rsidR="00080CFF" w:rsidRPr="00080CFF" w14:paraId="17A2E9D3" w14:textId="77777777" w:rsidTr="0001170A">
        <w:trPr>
          <w:trHeight w:val="336"/>
        </w:trPr>
        <w:tc>
          <w:tcPr>
            <w:tcW w:w="10206" w:type="dxa"/>
            <w:gridSpan w:val="7"/>
            <w:shd w:val="clear" w:color="auto" w:fill="auto"/>
            <w:vAlign w:val="center"/>
          </w:tcPr>
          <w:p w14:paraId="610F4C8F" w14:textId="1E070681" w:rsidR="000F6859" w:rsidRPr="00080CFF" w:rsidRDefault="000F6859" w:rsidP="00CA2826">
            <w:pPr>
              <w:spacing w:after="0"/>
              <w:rPr>
                <w:lang w:eastAsia="sr-Latn-RS"/>
              </w:rPr>
            </w:pPr>
            <w:r w:rsidRPr="00080CFF">
              <w:rPr>
                <w:highlight w:val="lightGray"/>
                <w:lang w:eastAsia="sr-Latn-RS"/>
              </w:rPr>
              <w:t>Технички опис</w:t>
            </w:r>
            <w:bookmarkStart w:id="3" w:name="OLE_LINK23"/>
            <w:r w:rsidR="00710D69" w:rsidRPr="00080CFF">
              <w:rPr>
                <w:highlight w:val="lightGray"/>
                <w:lang w:eastAsia="sr-Latn-RS"/>
              </w:rPr>
              <w:t xml:space="preserve"> зграде</w:t>
            </w:r>
            <w:bookmarkEnd w:id="3"/>
            <w:r w:rsidR="0001170A" w:rsidRPr="00080CFF">
              <w:rPr>
                <w:highlight w:val="lightGray"/>
                <w:lang w:eastAsia="sr-Latn-RS"/>
              </w:rPr>
              <w:t>:</w:t>
            </w:r>
          </w:p>
          <w:p w14:paraId="1E680560" w14:textId="1E238522" w:rsidR="0001170A" w:rsidRPr="00080CFF" w:rsidRDefault="0001170A" w:rsidP="00CA2826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79DA23D0" w14:textId="77777777" w:rsidTr="00CA2826">
        <w:trPr>
          <w:trHeight w:val="300"/>
        </w:trPr>
        <w:tc>
          <w:tcPr>
            <w:tcW w:w="2268" w:type="dxa"/>
            <w:shd w:val="clear" w:color="000000" w:fill="C0C0C0"/>
          </w:tcPr>
          <w:p w14:paraId="41362BD9" w14:textId="066BED3D" w:rsidR="009B5C46" w:rsidRPr="00080CFF" w:rsidRDefault="009B5C46" w:rsidP="009B5C46">
            <w:pPr>
              <w:spacing w:after="0"/>
              <w:rPr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Спратност</w:t>
            </w:r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563CE997" w14:textId="77777777" w:rsidR="009B5C46" w:rsidRPr="00080CFF" w:rsidRDefault="009B5C46" w:rsidP="009B5C46">
            <w:pPr>
              <w:spacing w:after="0"/>
              <w:jc w:val="left"/>
              <w:rPr>
                <w:lang w:eastAsia="sr-Latn-RS"/>
              </w:rPr>
            </w:pPr>
          </w:p>
        </w:tc>
      </w:tr>
      <w:tr w:rsidR="00401E4B" w:rsidRPr="00080CFF" w14:paraId="5872B284" w14:textId="77777777" w:rsidTr="00CA2826">
        <w:trPr>
          <w:trHeight w:val="300"/>
        </w:trPr>
        <w:tc>
          <w:tcPr>
            <w:tcW w:w="2268" w:type="dxa"/>
            <w:shd w:val="clear" w:color="000000" w:fill="C0C0C0"/>
          </w:tcPr>
          <w:p w14:paraId="0F99FD51" w14:textId="43375921" w:rsidR="00401E4B" w:rsidRPr="00080CFF" w:rsidRDefault="00401E4B" w:rsidP="009B5C46">
            <w:pPr>
              <w:spacing w:after="0"/>
              <w:rPr>
                <w:bCs/>
                <w:sz w:val="24"/>
                <w:szCs w:val="24"/>
                <w:lang w:eastAsia="sr-Latn-RS"/>
              </w:rPr>
            </w:pPr>
            <w:r>
              <w:rPr>
                <w:bCs/>
                <w:color w:val="000000"/>
                <w:sz w:val="24"/>
                <w:szCs w:val="24"/>
              </w:rPr>
              <w:t>Датум добијања употребне дозволе (решења) за објекат</w:t>
            </w:r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2197D27C" w14:textId="77777777" w:rsidR="00401E4B" w:rsidRPr="00080CFF" w:rsidRDefault="00401E4B" w:rsidP="009B5C46">
            <w:pPr>
              <w:spacing w:after="0"/>
              <w:jc w:val="left"/>
              <w:rPr>
                <w:lang w:eastAsia="sr-Latn-RS"/>
              </w:rPr>
            </w:pPr>
          </w:p>
        </w:tc>
      </w:tr>
      <w:tr w:rsidR="00080CFF" w:rsidRPr="00080CFF" w14:paraId="63DBAD71" w14:textId="77777777" w:rsidTr="00CB4A1D">
        <w:trPr>
          <w:trHeight w:val="300"/>
        </w:trPr>
        <w:tc>
          <w:tcPr>
            <w:tcW w:w="2268" w:type="dxa"/>
            <w:shd w:val="clear" w:color="000000" w:fill="C0C0C0"/>
          </w:tcPr>
          <w:p w14:paraId="7AAD110B" w14:textId="4F4CC2D4" w:rsidR="00CB4A1D" w:rsidRPr="00080CFF" w:rsidRDefault="00CB4A1D" w:rsidP="009B5C46">
            <w:pPr>
              <w:spacing w:after="0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Габарити</w:t>
            </w:r>
          </w:p>
        </w:tc>
        <w:tc>
          <w:tcPr>
            <w:tcW w:w="1323" w:type="dxa"/>
            <w:shd w:val="clear" w:color="000000" w:fill="FFFFFF"/>
            <w:vAlign w:val="center"/>
          </w:tcPr>
          <w:p w14:paraId="62455C30" w14:textId="664F3BD7" w:rsidR="00CB4A1D" w:rsidRPr="00080CFF" w:rsidRDefault="00CB4A1D" w:rsidP="009B5C46">
            <w:pPr>
              <w:spacing w:after="0"/>
              <w:jc w:val="left"/>
              <w:rPr>
                <w:lang w:eastAsia="sr-Latn-RS"/>
              </w:rPr>
            </w:pPr>
            <w:r w:rsidRPr="00080CFF">
              <w:rPr>
                <w:lang w:eastAsia="sr-Latn-RS"/>
              </w:rPr>
              <w:t>ширина</w:t>
            </w:r>
          </w:p>
        </w:tc>
        <w:tc>
          <w:tcPr>
            <w:tcW w:w="1323" w:type="dxa"/>
            <w:shd w:val="clear" w:color="000000" w:fill="FFFFFF"/>
            <w:vAlign w:val="center"/>
          </w:tcPr>
          <w:p w14:paraId="19EE79FA" w14:textId="7148923F" w:rsidR="00CB4A1D" w:rsidRPr="00080CFF" w:rsidRDefault="00CB4A1D" w:rsidP="009B5C46">
            <w:pPr>
              <w:spacing w:after="0"/>
              <w:jc w:val="left"/>
              <w:rPr>
                <w:lang w:eastAsia="sr-Latn-RS"/>
              </w:rPr>
            </w:pPr>
            <w:r w:rsidRPr="00080CFF">
              <w:rPr>
                <w:lang w:eastAsia="sr-Latn-RS"/>
              </w:rPr>
              <w:t xml:space="preserve">  </w:t>
            </w:r>
            <w:bookmarkStart w:id="4" w:name="OLE_LINK7"/>
            <w:r w:rsidRPr="00080CFF">
              <w:rPr>
                <w:lang w:eastAsia="sr-Latn-RS"/>
              </w:rPr>
              <w:t>(m)</w:t>
            </w:r>
            <w:bookmarkEnd w:id="4"/>
          </w:p>
        </w:tc>
        <w:tc>
          <w:tcPr>
            <w:tcW w:w="1323" w:type="dxa"/>
            <w:shd w:val="clear" w:color="000000" w:fill="FFFFFF"/>
            <w:vAlign w:val="center"/>
          </w:tcPr>
          <w:p w14:paraId="6CCA2BCF" w14:textId="57C42C08" w:rsidR="00CB4A1D" w:rsidRPr="00080CFF" w:rsidRDefault="00CB4A1D" w:rsidP="009B5C46">
            <w:pPr>
              <w:spacing w:after="0"/>
              <w:jc w:val="left"/>
              <w:rPr>
                <w:lang w:eastAsia="sr-Latn-RS"/>
              </w:rPr>
            </w:pPr>
            <w:r w:rsidRPr="00080CFF">
              <w:rPr>
                <w:lang w:eastAsia="sr-Latn-RS"/>
              </w:rPr>
              <w:t>дужина</w:t>
            </w:r>
          </w:p>
        </w:tc>
        <w:tc>
          <w:tcPr>
            <w:tcW w:w="1323" w:type="dxa"/>
            <w:shd w:val="clear" w:color="000000" w:fill="FFFFFF"/>
            <w:vAlign w:val="center"/>
          </w:tcPr>
          <w:p w14:paraId="22FF82B0" w14:textId="081F74F3" w:rsidR="00CB4A1D" w:rsidRPr="00080CFF" w:rsidRDefault="00CB4A1D" w:rsidP="009B5C46">
            <w:pPr>
              <w:spacing w:after="0"/>
              <w:jc w:val="left"/>
              <w:rPr>
                <w:lang w:eastAsia="sr-Latn-RS"/>
              </w:rPr>
            </w:pPr>
            <w:r w:rsidRPr="00080CFF">
              <w:rPr>
                <w:lang w:eastAsia="sr-Latn-RS"/>
              </w:rPr>
              <w:t xml:space="preserve">  (m)</w:t>
            </w:r>
          </w:p>
        </w:tc>
        <w:tc>
          <w:tcPr>
            <w:tcW w:w="1323" w:type="dxa"/>
            <w:shd w:val="clear" w:color="000000" w:fill="FFFFFF"/>
            <w:vAlign w:val="center"/>
          </w:tcPr>
          <w:p w14:paraId="3F454F5D" w14:textId="6FFB18AC" w:rsidR="00CB4A1D" w:rsidRPr="00080CFF" w:rsidRDefault="00CB4A1D" w:rsidP="009B5C46">
            <w:pPr>
              <w:spacing w:after="0"/>
              <w:jc w:val="left"/>
              <w:rPr>
                <w:lang w:eastAsia="sr-Latn-RS"/>
              </w:rPr>
            </w:pPr>
            <w:r w:rsidRPr="00080CFF">
              <w:rPr>
                <w:lang w:eastAsia="sr-Latn-RS"/>
              </w:rPr>
              <w:t>висина</w:t>
            </w:r>
          </w:p>
        </w:tc>
        <w:tc>
          <w:tcPr>
            <w:tcW w:w="1323" w:type="dxa"/>
            <w:shd w:val="clear" w:color="000000" w:fill="FFFFFF"/>
            <w:vAlign w:val="center"/>
          </w:tcPr>
          <w:p w14:paraId="5C73DC6A" w14:textId="39D63DB5" w:rsidR="00CB4A1D" w:rsidRPr="00080CFF" w:rsidRDefault="00CB4A1D" w:rsidP="009B5C46">
            <w:pPr>
              <w:spacing w:after="0"/>
              <w:jc w:val="left"/>
              <w:rPr>
                <w:lang w:eastAsia="sr-Latn-RS"/>
              </w:rPr>
            </w:pPr>
            <w:r w:rsidRPr="00080CFF">
              <w:rPr>
                <w:lang w:eastAsia="sr-Latn-RS"/>
              </w:rPr>
              <w:t xml:space="preserve">  (m)</w:t>
            </w:r>
          </w:p>
        </w:tc>
      </w:tr>
      <w:tr w:rsidR="00080CFF" w:rsidRPr="00080CFF" w14:paraId="1370E07F" w14:textId="77777777" w:rsidTr="00CA2826">
        <w:trPr>
          <w:trHeight w:val="300"/>
        </w:trPr>
        <w:tc>
          <w:tcPr>
            <w:tcW w:w="2268" w:type="dxa"/>
            <w:shd w:val="clear" w:color="000000" w:fill="C0C0C0"/>
          </w:tcPr>
          <w:p w14:paraId="383D7C34" w14:textId="3D91996B" w:rsidR="009B5C46" w:rsidRPr="00080CFF" w:rsidRDefault="009B5C46" w:rsidP="009B5C46">
            <w:pPr>
              <w:spacing w:after="0"/>
              <w:rPr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Површина основе</w:t>
            </w:r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29D2B4DA" w14:textId="1B9050E1" w:rsidR="009B5C46" w:rsidRPr="00080CFF" w:rsidRDefault="009B5C46" w:rsidP="009B5C46">
            <w:pPr>
              <w:spacing w:after="0"/>
              <w:jc w:val="left"/>
              <w:rPr>
                <w:lang w:eastAsia="sr-Latn-RS"/>
              </w:rPr>
            </w:pPr>
            <w:r w:rsidRPr="00080CFF">
              <w:rPr>
                <w:lang w:eastAsia="sr-Latn-RS"/>
              </w:rPr>
              <w:t xml:space="preserve">     (m</w:t>
            </w:r>
            <w:r w:rsidRPr="00080CFF">
              <w:rPr>
                <w:vertAlign w:val="superscript"/>
                <w:lang w:eastAsia="sr-Latn-RS"/>
              </w:rPr>
              <w:t>2</w:t>
            </w:r>
            <w:r w:rsidRPr="00080CFF">
              <w:rPr>
                <w:lang w:eastAsia="sr-Latn-RS"/>
              </w:rPr>
              <w:t>)</w:t>
            </w:r>
          </w:p>
        </w:tc>
      </w:tr>
      <w:tr w:rsidR="00080CFF" w:rsidRPr="00080CFF" w14:paraId="5897B75D" w14:textId="77777777" w:rsidTr="00381F49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2346D069" w14:textId="77777777" w:rsidR="0001170A" w:rsidRPr="00080CFF" w:rsidRDefault="0001170A" w:rsidP="00381F49">
            <w:pPr>
              <w:spacing w:after="0"/>
              <w:jc w:val="left"/>
              <w:rPr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Површина укупна</w:t>
            </w:r>
          </w:p>
        </w:tc>
        <w:tc>
          <w:tcPr>
            <w:tcW w:w="7938" w:type="dxa"/>
            <w:gridSpan w:val="6"/>
            <w:shd w:val="clear" w:color="auto" w:fill="FFFFFF"/>
            <w:vAlign w:val="center"/>
          </w:tcPr>
          <w:p w14:paraId="6EB60982" w14:textId="77777777" w:rsidR="0001170A" w:rsidRPr="00080CFF" w:rsidRDefault="0001170A" w:rsidP="00381F49">
            <w:pPr>
              <w:spacing w:after="0"/>
              <w:jc w:val="left"/>
              <w:rPr>
                <w:lang w:eastAsia="sr-Latn-RS"/>
              </w:rPr>
            </w:pPr>
            <w:r w:rsidRPr="00080CFF">
              <w:rPr>
                <w:lang w:eastAsia="sr-Latn-RS"/>
              </w:rPr>
              <w:t xml:space="preserve">     (m</w:t>
            </w:r>
            <w:r w:rsidRPr="00080CFF">
              <w:rPr>
                <w:vertAlign w:val="superscript"/>
                <w:lang w:eastAsia="sr-Latn-RS"/>
              </w:rPr>
              <w:t>2</w:t>
            </w:r>
            <w:r w:rsidRPr="00080CFF">
              <w:rPr>
                <w:lang w:eastAsia="sr-Latn-RS"/>
              </w:rPr>
              <w:t>)</w:t>
            </w:r>
          </w:p>
        </w:tc>
      </w:tr>
      <w:tr w:rsidR="00080CFF" w:rsidRPr="00080CFF" w14:paraId="40ABF5BF" w14:textId="77777777" w:rsidTr="00381F49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0EEAEE36" w14:textId="75EDD9A1" w:rsidR="00C9434B" w:rsidRPr="00080CFF" w:rsidRDefault="00C9434B" w:rsidP="00381F49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Површина грејана</w:t>
            </w:r>
          </w:p>
        </w:tc>
        <w:tc>
          <w:tcPr>
            <w:tcW w:w="7938" w:type="dxa"/>
            <w:gridSpan w:val="6"/>
            <w:shd w:val="clear" w:color="auto" w:fill="FFFFFF"/>
            <w:vAlign w:val="center"/>
          </w:tcPr>
          <w:p w14:paraId="65C138C6" w14:textId="47A9BD1E" w:rsidR="00C9434B" w:rsidRPr="00080CFF" w:rsidRDefault="00C9434B" w:rsidP="00381F49">
            <w:pPr>
              <w:spacing w:after="0"/>
              <w:jc w:val="left"/>
              <w:rPr>
                <w:lang w:eastAsia="sr-Latn-RS"/>
              </w:rPr>
            </w:pPr>
            <w:r w:rsidRPr="00080CFF">
              <w:rPr>
                <w:lang w:eastAsia="sr-Latn-RS"/>
              </w:rPr>
              <w:t xml:space="preserve">     (m</w:t>
            </w:r>
            <w:r w:rsidRPr="00080CFF">
              <w:rPr>
                <w:vertAlign w:val="superscript"/>
                <w:lang w:eastAsia="sr-Latn-RS"/>
              </w:rPr>
              <w:t>2</w:t>
            </w:r>
            <w:r w:rsidRPr="00080CFF">
              <w:rPr>
                <w:lang w:eastAsia="sr-Latn-RS"/>
              </w:rPr>
              <w:t>)</w:t>
            </w:r>
          </w:p>
        </w:tc>
      </w:tr>
      <w:tr w:rsidR="00080CFF" w:rsidRPr="00080CFF" w14:paraId="1AB1FAE0" w14:textId="77777777" w:rsidTr="00CA2826">
        <w:trPr>
          <w:trHeight w:val="300"/>
        </w:trPr>
        <w:tc>
          <w:tcPr>
            <w:tcW w:w="2268" w:type="dxa"/>
            <w:shd w:val="clear" w:color="000000" w:fill="C0C0C0"/>
          </w:tcPr>
          <w:p w14:paraId="7EBE202C" w14:textId="38F217FA" w:rsidR="00381F49" w:rsidRPr="00080CFF" w:rsidRDefault="00381F49" w:rsidP="00381F49">
            <w:pPr>
              <w:spacing w:after="0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Број просторија</w:t>
            </w:r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5EE53869" w14:textId="77777777" w:rsidR="00381F49" w:rsidRPr="00080CFF" w:rsidRDefault="00381F49" w:rsidP="00381F49">
            <w:pPr>
              <w:spacing w:after="0"/>
              <w:jc w:val="left"/>
              <w:rPr>
                <w:lang w:eastAsia="sr-Latn-RS"/>
              </w:rPr>
            </w:pPr>
          </w:p>
        </w:tc>
      </w:tr>
      <w:tr w:rsidR="00080CFF" w:rsidRPr="00080CFF" w14:paraId="3D35D5AA" w14:textId="77777777" w:rsidTr="00CA2826">
        <w:trPr>
          <w:trHeight w:val="300"/>
        </w:trPr>
        <w:tc>
          <w:tcPr>
            <w:tcW w:w="2268" w:type="dxa"/>
            <w:shd w:val="clear" w:color="000000" w:fill="C0C0C0"/>
          </w:tcPr>
          <w:p w14:paraId="0061A313" w14:textId="483C85DC" w:rsidR="00381F49" w:rsidRPr="00080CFF" w:rsidRDefault="00381F49" w:rsidP="00381F49">
            <w:pPr>
              <w:spacing w:after="0"/>
              <w:rPr>
                <w:lang w:eastAsia="sr-Latn-RS"/>
              </w:rPr>
            </w:pPr>
            <w:bookmarkStart w:id="5" w:name="_Hlk464113287"/>
            <w:r w:rsidRPr="00080CFF">
              <w:rPr>
                <w:bCs/>
                <w:sz w:val="24"/>
                <w:szCs w:val="24"/>
                <w:lang w:eastAsia="sr-Latn-RS"/>
              </w:rPr>
              <w:t xml:space="preserve">Слободностојећи </w:t>
            </w:r>
            <w:bookmarkStart w:id="6" w:name="OLE_LINK21"/>
            <w:bookmarkStart w:id="7" w:name="OLE_LINK26"/>
            <w:r w:rsidRPr="00080CFF">
              <w:rPr>
                <w:bCs/>
                <w:sz w:val="24"/>
                <w:szCs w:val="24"/>
                <w:lang w:eastAsia="sr-Latn-RS"/>
              </w:rPr>
              <w:t>(3)</w:t>
            </w:r>
            <w:bookmarkEnd w:id="6"/>
            <w:bookmarkEnd w:id="7"/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3CB9C135" w14:textId="77777777" w:rsidR="00381F49" w:rsidRPr="00080CFF" w:rsidRDefault="00381F49" w:rsidP="00381F49">
            <w:pPr>
              <w:spacing w:after="0"/>
              <w:jc w:val="left"/>
              <w:rPr>
                <w:lang w:eastAsia="sr-Latn-RS"/>
              </w:rPr>
            </w:pPr>
          </w:p>
        </w:tc>
      </w:tr>
      <w:tr w:rsidR="00080CFF" w:rsidRPr="00080CFF" w14:paraId="0FB4C468" w14:textId="77777777" w:rsidTr="00CA2826">
        <w:trPr>
          <w:trHeight w:val="300"/>
        </w:trPr>
        <w:tc>
          <w:tcPr>
            <w:tcW w:w="2268" w:type="dxa"/>
            <w:shd w:val="clear" w:color="000000" w:fill="C0C0C0"/>
          </w:tcPr>
          <w:p w14:paraId="2A98FA7E" w14:textId="09598D93" w:rsidR="00381F49" w:rsidRPr="00080CFF" w:rsidRDefault="00381F49" w:rsidP="00381F49">
            <w:pPr>
              <w:spacing w:after="0"/>
              <w:rPr>
                <w:lang w:eastAsia="sr-Latn-RS"/>
              </w:rPr>
            </w:pPr>
            <w:bookmarkStart w:id="8" w:name="OLE_LINK48"/>
            <w:bookmarkStart w:id="9" w:name="OLE_LINK49"/>
            <w:bookmarkEnd w:id="5"/>
            <w:r w:rsidRPr="00080CFF">
              <w:rPr>
                <w:bCs/>
                <w:sz w:val="24"/>
                <w:szCs w:val="24"/>
                <w:lang w:eastAsia="sr-Latn-RS"/>
              </w:rPr>
              <w:t>Година изградње</w:t>
            </w:r>
            <w:bookmarkEnd w:id="8"/>
            <w:bookmarkEnd w:id="9"/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49CE703E" w14:textId="77777777" w:rsidR="00381F49" w:rsidRPr="00080CFF" w:rsidRDefault="00381F49" w:rsidP="00381F49">
            <w:pPr>
              <w:spacing w:after="0"/>
              <w:jc w:val="left"/>
              <w:rPr>
                <w:lang w:eastAsia="sr-Latn-RS"/>
              </w:rPr>
            </w:pPr>
          </w:p>
        </w:tc>
      </w:tr>
      <w:tr w:rsidR="00080CFF" w:rsidRPr="00080CFF" w14:paraId="6AD93007" w14:textId="77777777" w:rsidTr="00CA2826">
        <w:trPr>
          <w:trHeight w:val="300"/>
        </w:trPr>
        <w:tc>
          <w:tcPr>
            <w:tcW w:w="2268" w:type="dxa"/>
            <w:shd w:val="clear" w:color="000000" w:fill="C0C0C0"/>
          </w:tcPr>
          <w:p w14:paraId="10C64E3B" w14:textId="66D4321B" w:rsidR="00381F49" w:rsidRPr="00080CFF" w:rsidRDefault="00381F49" w:rsidP="00381F49">
            <w:pPr>
              <w:spacing w:after="0"/>
              <w:jc w:val="left"/>
              <w:rPr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 xml:space="preserve">Година веће реконструкције </w:t>
            </w:r>
            <w:bookmarkStart w:id="10" w:name="OLE_LINK19"/>
            <w:bookmarkStart w:id="11" w:name="OLE_LINK20"/>
            <w:r w:rsidRPr="00080CFF">
              <w:rPr>
                <w:bCs/>
                <w:sz w:val="24"/>
                <w:szCs w:val="24"/>
                <w:lang w:eastAsia="sr-Latn-RS"/>
              </w:rPr>
              <w:t>(2)</w:t>
            </w:r>
            <w:bookmarkEnd w:id="10"/>
            <w:bookmarkEnd w:id="11"/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22B3E808" w14:textId="62EDBBDE" w:rsidR="00381F49" w:rsidRPr="00080CFF" w:rsidRDefault="00381F49" w:rsidP="00381F49">
            <w:pPr>
              <w:spacing w:after="0"/>
              <w:jc w:val="left"/>
              <w:rPr>
                <w:lang w:eastAsia="sr-Latn-RS"/>
              </w:rPr>
            </w:pPr>
          </w:p>
        </w:tc>
      </w:tr>
      <w:tr w:rsidR="00080CFF" w:rsidRPr="00080CFF" w14:paraId="67E19DAC" w14:textId="77777777" w:rsidTr="00CA2826">
        <w:trPr>
          <w:trHeight w:val="300"/>
        </w:trPr>
        <w:tc>
          <w:tcPr>
            <w:tcW w:w="2268" w:type="dxa"/>
            <w:shd w:val="clear" w:color="000000" w:fill="C0C0C0"/>
          </w:tcPr>
          <w:p w14:paraId="33FC97FA" w14:textId="6E32E9F9" w:rsidR="00381F49" w:rsidRPr="00080CFF" w:rsidRDefault="00381F49" w:rsidP="00381F49">
            <w:pPr>
              <w:spacing w:after="0"/>
              <w:jc w:val="left"/>
              <w:rPr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Година задње реконструкције (2)</w:t>
            </w:r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7C5F1CD2" w14:textId="37C44F8F" w:rsidR="00381F49" w:rsidRPr="00080CFF" w:rsidRDefault="00381F49" w:rsidP="00381F49">
            <w:pPr>
              <w:spacing w:after="0"/>
              <w:jc w:val="left"/>
              <w:rPr>
                <w:lang w:eastAsia="sr-Latn-RS"/>
              </w:rPr>
            </w:pPr>
          </w:p>
        </w:tc>
      </w:tr>
      <w:tr w:rsidR="00080CFF" w:rsidRPr="00080CFF" w14:paraId="3EFE9363" w14:textId="77777777" w:rsidTr="00CA2826">
        <w:trPr>
          <w:trHeight w:val="300"/>
        </w:trPr>
        <w:tc>
          <w:tcPr>
            <w:tcW w:w="2268" w:type="dxa"/>
            <w:shd w:val="clear" w:color="000000" w:fill="C0C0C0"/>
          </w:tcPr>
          <w:p w14:paraId="66B96986" w14:textId="5FC9BE93" w:rsidR="00381F49" w:rsidRPr="00080CFF" w:rsidRDefault="00381F49" w:rsidP="00381F49">
            <w:pPr>
              <w:spacing w:after="0"/>
              <w:rPr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Носећа конструкција</w:t>
            </w:r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7212316A" w14:textId="77777777" w:rsidR="00381F49" w:rsidRPr="00080CFF" w:rsidRDefault="00381F49" w:rsidP="00381F49">
            <w:pPr>
              <w:spacing w:after="0"/>
              <w:jc w:val="left"/>
              <w:rPr>
                <w:lang w:eastAsia="sr-Latn-RS"/>
              </w:rPr>
            </w:pPr>
          </w:p>
        </w:tc>
      </w:tr>
      <w:tr w:rsidR="00080CFF" w:rsidRPr="00080CFF" w14:paraId="73E019BC" w14:textId="77777777" w:rsidTr="00CA2826">
        <w:trPr>
          <w:trHeight w:val="300"/>
        </w:trPr>
        <w:tc>
          <w:tcPr>
            <w:tcW w:w="2268" w:type="dxa"/>
            <w:shd w:val="clear" w:color="auto" w:fill="C0C0C0"/>
          </w:tcPr>
          <w:p w14:paraId="6C611EAF" w14:textId="1CCC34B9" w:rsidR="00381F49" w:rsidRPr="00080CFF" w:rsidRDefault="00381F49" w:rsidP="00381F49">
            <w:pPr>
              <w:spacing w:after="0"/>
              <w:rPr>
                <w:spacing w:val="-6"/>
                <w:lang w:eastAsia="sr-Latn-RS"/>
              </w:rPr>
            </w:pPr>
            <w:proofErr w:type="spellStart"/>
            <w:r w:rsidRPr="00080CFF">
              <w:rPr>
                <w:bCs/>
                <w:spacing w:val="-6"/>
                <w:sz w:val="24"/>
                <w:szCs w:val="24"/>
                <w:lang w:eastAsia="sr-Latn-RS"/>
              </w:rPr>
              <w:t>Међуспратна</w:t>
            </w:r>
            <w:proofErr w:type="spellEnd"/>
            <w:r w:rsidRPr="00080CFF">
              <w:rPr>
                <w:bCs/>
                <w:spacing w:val="-6"/>
                <w:sz w:val="24"/>
                <w:szCs w:val="24"/>
                <w:lang w:eastAsia="sr-Latn-RS"/>
              </w:rPr>
              <w:t xml:space="preserve"> </w:t>
            </w:r>
            <w:proofErr w:type="spellStart"/>
            <w:r w:rsidRPr="00080CFF">
              <w:rPr>
                <w:bCs/>
                <w:spacing w:val="-6"/>
                <w:sz w:val="24"/>
                <w:szCs w:val="24"/>
                <w:lang w:eastAsia="sr-Latn-RS"/>
              </w:rPr>
              <w:t>констр</w:t>
            </w:r>
            <w:proofErr w:type="spellEnd"/>
            <w:r w:rsidRPr="00080CFF">
              <w:rPr>
                <w:bCs/>
                <w:spacing w:val="-6"/>
                <w:sz w:val="24"/>
                <w:szCs w:val="24"/>
                <w:lang w:eastAsia="sr-Latn-RS"/>
              </w:rPr>
              <w:t>.</w:t>
            </w:r>
          </w:p>
        </w:tc>
        <w:tc>
          <w:tcPr>
            <w:tcW w:w="7938" w:type="dxa"/>
            <w:gridSpan w:val="6"/>
            <w:shd w:val="clear" w:color="auto" w:fill="FFFFFF"/>
            <w:vAlign w:val="center"/>
          </w:tcPr>
          <w:p w14:paraId="64E30267" w14:textId="77777777" w:rsidR="00381F49" w:rsidRPr="00080CFF" w:rsidRDefault="00381F49" w:rsidP="00381F49">
            <w:pPr>
              <w:spacing w:after="0"/>
              <w:jc w:val="left"/>
              <w:rPr>
                <w:lang w:eastAsia="sr-Latn-RS"/>
              </w:rPr>
            </w:pPr>
          </w:p>
        </w:tc>
      </w:tr>
      <w:tr w:rsidR="00080CFF" w:rsidRPr="00080CFF" w14:paraId="77D5424A" w14:textId="77777777" w:rsidTr="00CA2826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4DE3F6FB" w14:textId="2185838C" w:rsidR="00381F49" w:rsidRPr="00080CFF" w:rsidRDefault="00381F49" w:rsidP="00381F49">
            <w:pPr>
              <w:spacing w:after="0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Кров</w:t>
            </w:r>
            <w:r w:rsidR="00204B31" w:rsidRPr="00080CFF">
              <w:rPr>
                <w:bCs/>
                <w:sz w:val="24"/>
                <w:szCs w:val="24"/>
                <w:lang w:eastAsia="sr-Latn-RS"/>
              </w:rPr>
              <w:t xml:space="preserve"> (1)</w:t>
            </w:r>
          </w:p>
        </w:tc>
        <w:tc>
          <w:tcPr>
            <w:tcW w:w="7938" w:type="dxa"/>
            <w:gridSpan w:val="6"/>
            <w:shd w:val="clear" w:color="auto" w:fill="FFFFFF"/>
            <w:vAlign w:val="center"/>
          </w:tcPr>
          <w:p w14:paraId="3D86CF8E" w14:textId="77777777" w:rsidR="00381F49" w:rsidRPr="00080CFF" w:rsidRDefault="00381F49" w:rsidP="00381F49">
            <w:pPr>
              <w:spacing w:after="0"/>
              <w:jc w:val="left"/>
              <w:rPr>
                <w:lang w:eastAsia="sr-Latn-RS"/>
              </w:rPr>
            </w:pPr>
          </w:p>
        </w:tc>
      </w:tr>
      <w:tr w:rsidR="00080CFF" w:rsidRPr="00080CFF" w14:paraId="74F746AE" w14:textId="77777777" w:rsidTr="00CA2826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22814696" w14:textId="77777777" w:rsidR="00381F49" w:rsidRPr="00080CFF" w:rsidRDefault="00381F49" w:rsidP="00381F49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Таваница</w:t>
            </w:r>
          </w:p>
        </w:tc>
        <w:tc>
          <w:tcPr>
            <w:tcW w:w="7938" w:type="dxa"/>
            <w:gridSpan w:val="6"/>
            <w:shd w:val="clear" w:color="auto" w:fill="FFFFFF"/>
            <w:vAlign w:val="center"/>
          </w:tcPr>
          <w:p w14:paraId="547DB0DF" w14:textId="77777777" w:rsidR="00381F49" w:rsidRPr="00080CFF" w:rsidRDefault="00381F49" w:rsidP="00381F49">
            <w:pPr>
              <w:spacing w:after="0"/>
              <w:jc w:val="left"/>
              <w:rPr>
                <w:lang w:eastAsia="sr-Latn-RS"/>
              </w:rPr>
            </w:pPr>
          </w:p>
        </w:tc>
      </w:tr>
      <w:tr w:rsidR="00080CFF" w:rsidRPr="00080CFF" w14:paraId="40F29889" w14:textId="77777777" w:rsidTr="00CA2826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774825D9" w14:textId="19D10218" w:rsidR="00381F49" w:rsidRPr="00080CFF" w:rsidRDefault="00381F49" w:rsidP="00381F49">
            <w:pPr>
              <w:spacing w:after="0"/>
              <w:rPr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Зидови</w:t>
            </w:r>
            <w:r w:rsidR="00204B31" w:rsidRPr="00080CFF">
              <w:rPr>
                <w:bCs/>
                <w:sz w:val="24"/>
                <w:szCs w:val="24"/>
                <w:lang w:eastAsia="sr-Latn-RS"/>
              </w:rPr>
              <w:t xml:space="preserve"> (1)</w:t>
            </w:r>
          </w:p>
        </w:tc>
        <w:tc>
          <w:tcPr>
            <w:tcW w:w="7938" w:type="dxa"/>
            <w:gridSpan w:val="6"/>
            <w:shd w:val="clear" w:color="auto" w:fill="FFFFFF"/>
            <w:vAlign w:val="center"/>
          </w:tcPr>
          <w:p w14:paraId="25E0ED0B" w14:textId="77777777" w:rsidR="00381F49" w:rsidRPr="00080CFF" w:rsidRDefault="00381F49" w:rsidP="00381F49">
            <w:pPr>
              <w:spacing w:after="0"/>
              <w:jc w:val="left"/>
              <w:rPr>
                <w:lang w:eastAsia="sr-Latn-RS"/>
              </w:rPr>
            </w:pPr>
          </w:p>
        </w:tc>
      </w:tr>
      <w:tr w:rsidR="00080CFF" w:rsidRPr="00080CFF" w14:paraId="727D3D39" w14:textId="77777777" w:rsidTr="00381F49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1855CB79" w14:textId="6D771F58" w:rsidR="00381F49" w:rsidRPr="00080CFF" w:rsidRDefault="00381F49" w:rsidP="00381F49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bookmarkStart w:id="12" w:name="OLE_LINK53"/>
            <w:bookmarkStart w:id="13" w:name="OLE_LINK54"/>
            <w:r w:rsidRPr="00080CFF">
              <w:rPr>
                <w:bCs/>
                <w:sz w:val="24"/>
                <w:szCs w:val="24"/>
                <w:lang w:eastAsia="sr-Latn-RS"/>
              </w:rPr>
              <w:lastRenderedPageBreak/>
              <w:t>Врата</w:t>
            </w:r>
            <w:bookmarkEnd w:id="12"/>
            <w:bookmarkEnd w:id="13"/>
            <w:r w:rsidRPr="00080CFF">
              <w:rPr>
                <w:bCs/>
                <w:sz w:val="24"/>
                <w:szCs w:val="24"/>
                <w:lang w:eastAsia="sr-Latn-RS"/>
              </w:rPr>
              <w:t xml:space="preserve"> Спољна</w:t>
            </w:r>
          </w:p>
        </w:tc>
        <w:tc>
          <w:tcPr>
            <w:tcW w:w="7938" w:type="dxa"/>
            <w:gridSpan w:val="6"/>
            <w:shd w:val="clear" w:color="auto" w:fill="FFFFFF"/>
            <w:vAlign w:val="center"/>
          </w:tcPr>
          <w:p w14:paraId="2E6BA3F2" w14:textId="77777777" w:rsidR="00381F49" w:rsidRPr="00080CFF" w:rsidRDefault="00381F49" w:rsidP="00381F49">
            <w:pPr>
              <w:spacing w:after="0"/>
              <w:jc w:val="left"/>
              <w:rPr>
                <w:lang w:eastAsia="sr-Latn-RS"/>
              </w:rPr>
            </w:pPr>
          </w:p>
        </w:tc>
      </w:tr>
      <w:tr w:rsidR="00080CFF" w:rsidRPr="00080CFF" w14:paraId="54E9B7A0" w14:textId="77777777" w:rsidTr="00CA2826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6CCB879F" w14:textId="6E328E72" w:rsidR="00381F49" w:rsidRPr="00080CFF" w:rsidRDefault="00381F49" w:rsidP="00381F49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Прозори</w:t>
            </w:r>
            <w:r w:rsidR="00204B31" w:rsidRPr="00080CFF">
              <w:rPr>
                <w:bCs/>
                <w:sz w:val="24"/>
                <w:szCs w:val="24"/>
                <w:lang w:eastAsia="sr-Latn-RS"/>
              </w:rPr>
              <w:t xml:space="preserve"> (1)</w:t>
            </w:r>
          </w:p>
        </w:tc>
        <w:tc>
          <w:tcPr>
            <w:tcW w:w="7938" w:type="dxa"/>
            <w:gridSpan w:val="6"/>
            <w:shd w:val="clear" w:color="auto" w:fill="FFFFFF"/>
            <w:vAlign w:val="center"/>
          </w:tcPr>
          <w:p w14:paraId="571ED54C" w14:textId="77777777" w:rsidR="00381F49" w:rsidRPr="00080CFF" w:rsidRDefault="00381F49" w:rsidP="00381F49">
            <w:pPr>
              <w:spacing w:after="0"/>
              <w:jc w:val="left"/>
              <w:rPr>
                <w:lang w:eastAsia="sr-Latn-RS"/>
              </w:rPr>
            </w:pPr>
          </w:p>
        </w:tc>
      </w:tr>
      <w:tr w:rsidR="00080CFF" w:rsidRPr="00080CFF" w14:paraId="0C0B2183" w14:textId="77777777" w:rsidTr="00CB4A1D">
        <w:trPr>
          <w:trHeight w:val="300"/>
        </w:trPr>
        <w:tc>
          <w:tcPr>
            <w:tcW w:w="2268" w:type="dxa"/>
            <w:shd w:val="clear" w:color="000000" w:fill="C0C0C0"/>
          </w:tcPr>
          <w:p w14:paraId="6036E0B3" w14:textId="77777777" w:rsidR="00CB4A1D" w:rsidRPr="00080CFF" w:rsidRDefault="00CB4A1D" w:rsidP="00CB4A1D">
            <w:pPr>
              <w:spacing w:after="0"/>
              <w:rPr>
                <w:lang w:val="sr-Cyrl-RS" w:eastAsia="sr-Latn-RS"/>
              </w:rPr>
            </w:pPr>
            <w:proofErr w:type="spellStart"/>
            <w:r w:rsidRPr="00080CFF">
              <w:rPr>
                <w:lang w:eastAsia="sr-Latn-RS"/>
              </w:rPr>
              <w:t>Термизолација</w:t>
            </w:r>
            <w:proofErr w:type="spellEnd"/>
            <w:r w:rsidRPr="00080CFF">
              <w:rPr>
                <w:lang w:val="sr-Cyrl-RS" w:eastAsia="sr-Latn-RS"/>
              </w:rPr>
              <w:t xml:space="preserve"> </w:t>
            </w:r>
            <w:r w:rsidRPr="00080CFF">
              <w:rPr>
                <w:bCs/>
                <w:sz w:val="24"/>
                <w:szCs w:val="24"/>
                <w:lang w:eastAsia="sr-Latn-RS"/>
              </w:rPr>
              <w:t>(1)</w:t>
            </w:r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3457169C" w14:textId="77777777" w:rsidR="00CB4A1D" w:rsidRPr="00080CFF" w:rsidRDefault="00CB4A1D" w:rsidP="00CB4A1D">
            <w:pPr>
              <w:spacing w:after="0"/>
              <w:jc w:val="left"/>
              <w:rPr>
                <w:lang w:eastAsia="sr-Latn-RS"/>
              </w:rPr>
            </w:pPr>
          </w:p>
        </w:tc>
      </w:tr>
      <w:tr w:rsidR="00080CFF" w:rsidRPr="00080CFF" w14:paraId="1A007FE9" w14:textId="77777777" w:rsidTr="00CB4A1D">
        <w:trPr>
          <w:trHeight w:val="300"/>
        </w:trPr>
        <w:tc>
          <w:tcPr>
            <w:tcW w:w="2268" w:type="dxa"/>
            <w:shd w:val="clear" w:color="000000" w:fill="C0C0C0"/>
          </w:tcPr>
          <w:p w14:paraId="221152F8" w14:textId="77777777" w:rsidR="00CB4A1D" w:rsidRPr="00080CFF" w:rsidRDefault="00CB4A1D" w:rsidP="00CB4A1D">
            <w:pPr>
              <w:spacing w:after="0"/>
              <w:rPr>
                <w:lang w:eastAsia="sr-Latn-RS"/>
              </w:rPr>
            </w:pPr>
            <w:proofErr w:type="spellStart"/>
            <w:r w:rsidRPr="00080CFF">
              <w:rPr>
                <w:bCs/>
                <w:sz w:val="24"/>
                <w:szCs w:val="24"/>
                <w:lang w:eastAsia="sr-Latn-RS"/>
              </w:rPr>
              <w:t>Осунчање</w:t>
            </w:r>
            <w:proofErr w:type="spellEnd"/>
            <w:r w:rsidRPr="00080CFF">
              <w:rPr>
                <w:bCs/>
                <w:sz w:val="24"/>
                <w:szCs w:val="24"/>
                <w:lang w:eastAsia="sr-Latn-RS"/>
              </w:rPr>
              <w:t xml:space="preserve"> (1)</w:t>
            </w:r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0DA8A64D" w14:textId="77777777" w:rsidR="00CB4A1D" w:rsidRPr="00080CFF" w:rsidRDefault="00CB4A1D" w:rsidP="00CB4A1D">
            <w:pPr>
              <w:spacing w:after="0"/>
              <w:jc w:val="left"/>
              <w:rPr>
                <w:lang w:eastAsia="sr-Latn-RS"/>
              </w:rPr>
            </w:pPr>
          </w:p>
        </w:tc>
      </w:tr>
      <w:tr w:rsidR="00080CFF" w:rsidRPr="00080CFF" w14:paraId="1D028D9F" w14:textId="77777777" w:rsidTr="00CB4A1D">
        <w:trPr>
          <w:trHeight w:val="300"/>
        </w:trPr>
        <w:tc>
          <w:tcPr>
            <w:tcW w:w="2268" w:type="dxa"/>
            <w:shd w:val="clear" w:color="000000" w:fill="C0C0C0"/>
          </w:tcPr>
          <w:p w14:paraId="2037E05E" w14:textId="77777777" w:rsidR="00CB4A1D" w:rsidRPr="00080CFF" w:rsidRDefault="00CB4A1D" w:rsidP="00CB4A1D">
            <w:pPr>
              <w:spacing w:after="0"/>
              <w:rPr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Вентилација (1)</w:t>
            </w:r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1AA73E02" w14:textId="77777777" w:rsidR="00CB4A1D" w:rsidRPr="00080CFF" w:rsidRDefault="00CB4A1D" w:rsidP="00CB4A1D">
            <w:pPr>
              <w:spacing w:after="0"/>
              <w:jc w:val="left"/>
              <w:rPr>
                <w:lang w:eastAsia="sr-Latn-RS"/>
              </w:rPr>
            </w:pPr>
          </w:p>
        </w:tc>
      </w:tr>
      <w:tr w:rsidR="00080CFF" w:rsidRPr="00080CFF" w14:paraId="33717EB1" w14:textId="77777777" w:rsidTr="00CB4A1D">
        <w:trPr>
          <w:trHeight w:val="300"/>
        </w:trPr>
        <w:tc>
          <w:tcPr>
            <w:tcW w:w="2268" w:type="dxa"/>
            <w:shd w:val="clear" w:color="000000" w:fill="C0C0C0"/>
          </w:tcPr>
          <w:p w14:paraId="05FFDDC3" w14:textId="77777777" w:rsidR="00CB4A1D" w:rsidRPr="00080CFF" w:rsidRDefault="00CB4A1D" w:rsidP="00CB4A1D">
            <w:pPr>
              <w:spacing w:after="0"/>
              <w:rPr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Осветљење (1)</w:t>
            </w:r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43EB42E1" w14:textId="77777777" w:rsidR="00CB4A1D" w:rsidRPr="00080CFF" w:rsidRDefault="00CB4A1D" w:rsidP="00CB4A1D">
            <w:pPr>
              <w:spacing w:after="0"/>
              <w:jc w:val="left"/>
              <w:rPr>
                <w:lang w:eastAsia="sr-Latn-RS"/>
              </w:rPr>
            </w:pPr>
          </w:p>
        </w:tc>
      </w:tr>
      <w:tr w:rsidR="00080CFF" w:rsidRPr="00080CFF" w14:paraId="1791C06F" w14:textId="77777777" w:rsidTr="00381F49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50D0AC6B" w14:textId="70211B53" w:rsidR="00381F49" w:rsidRPr="00080CFF" w:rsidRDefault="00381F49" w:rsidP="00381F49">
            <w:pPr>
              <w:spacing w:after="0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 xml:space="preserve">Заштита од сунчевог зрачења </w:t>
            </w:r>
            <w:bookmarkStart w:id="14" w:name="OLE_LINK36"/>
            <w:bookmarkStart w:id="15" w:name="OLE_LINK41"/>
            <w:r w:rsidRPr="00080CFF">
              <w:rPr>
                <w:bCs/>
                <w:sz w:val="24"/>
                <w:szCs w:val="24"/>
                <w:lang w:eastAsia="sr-Latn-RS"/>
              </w:rPr>
              <w:t>(1)</w:t>
            </w:r>
            <w:bookmarkEnd w:id="14"/>
            <w:bookmarkEnd w:id="15"/>
            <w:r w:rsidRPr="00080CFF">
              <w:rPr>
                <w:bCs/>
                <w:sz w:val="24"/>
                <w:szCs w:val="24"/>
                <w:lang w:eastAsia="sr-Latn-RS"/>
              </w:rPr>
              <w:t xml:space="preserve"> (4)</w:t>
            </w:r>
          </w:p>
        </w:tc>
        <w:tc>
          <w:tcPr>
            <w:tcW w:w="7938" w:type="dxa"/>
            <w:gridSpan w:val="6"/>
            <w:shd w:val="clear" w:color="auto" w:fill="FFFFFF"/>
            <w:vAlign w:val="center"/>
          </w:tcPr>
          <w:p w14:paraId="70736FB7" w14:textId="77777777" w:rsidR="00381F49" w:rsidRPr="00080CFF" w:rsidRDefault="00381F49" w:rsidP="00381F49">
            <w:pPr>
              <w:spacing w:after="0"/>
              <w:jc w:val="left"/>
              <w:rPr>
                <w:lang w:eastAsia="sr-Latn-RS"/>
              </w:rPr>
            </w:pPr>
          </w:p>
        </w:tc>
      </w:tr>
      <w:tr w:rsidR="00080CFF" w:rsidRPr="00080CFF" w14:paraId="5A94F1A2" w14:textId="77777777" w:rsidTr="00381F49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52BE666A" w14:textId="77777777" w:rsidR="00381F49" w:rsidRPr="00080CFF" w:rsidRDefault="00381F49" w:rsidP="00381F49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Заштита од ветра (1)</w:t>
            </w:r>
          </w:p>
        </w:tc>
        <w:tc>
          <w:tcPr>
            <w:tcW w:w="7938" w:type="dxa"/>
            <w:gridSpan w:val="6"/>
            <w:shd w:val="clear" w:color="auto" w:fill="FFFFFF"/>
            <w:vAlign w:val="center"/>
          </w:tcPr>
          <w:p w14:paraId="6D6BC5EC" w14:textId="77777777" w:rsidR="00381F49" w:rsidRPr="00080CFF" w:rsidRDefault="00381F49" w:rsidP="00381F49">
            <w:pPr>
              <w:spacing w:after="0"/>
              <w:jc w:val="left"/>
              <w:rPr>
                <w:lang w:eastAsia="sr-Latn-RS"/>
              </w:rPr>
            </w:pPr>
          </w:p>
        </w:tc>
      </w:tr>
      <w:tr w:rsidR="00080CFF" w:rsidRPr="00080CFF" w14:paraId="4558FD1A" w14:textId="77777777" w:rsidTr="00CA2826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711D15F3" w14:textId="53464822" w:rsidR="00381F49" w:rsidRPr="00080CFF" w:rsidRDefault="00381F49" w:rsidP="00381F49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Остала столарија</w:t>
            </w:r>
          </w:p>
        </w:tc>
        <w:tc>
          <w:tcPr>
            <w:tcW w:w="7938" w:type="dxa"/>
            <w:gridSpan w:val="6"/>
            <w:shd w:val="clear" w:color="auto" w:fill="FFFFFF"/>
            <w:vAlign w:val="center"/>
          </w:tcPr>
          <w:p w14:paraId="03E00CD5" w14:textId="77777777" w:rsidR="00381F49" w:rsidRPr="00080CFF" w:rsidRDefault="00381F49" w:rsidP="00381F49">
            <w:pPr>
              <w:spacing w:after="0"/>
              <w:jc w:val="left"/>
              <w:rPr>
                <w:lang w:eastAsia="sr-Latn-RS"/>
              </w:rPr>
            </w:pPr>
          </w:p>
        </w:tc>
      </w:tr>
      <w:tr w:rsidR="00080CFF" w:rsidRPr="00080CFF" w14:paraId="6A8A85DB" w14:textId="77777777" w:rsidTr="00CA2826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6E4050D7" w14:textId="77777777" w:rsidR="00381F49" w:rsidRPr="00080CFF" w:rsidRDefault="00381F49" w:rsidP="00381F49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Подрум</w:t>
            </w:r>
          </w:p>
        </w:tc>
        <w:tc>
          <w:tcPr>
            <w:tcW w:w="7938" w:type="dxa"/>
            <w:gridSpan w:val="6"/>
            <w:shd w:val="clear" w:color="auto" w:fill="FFFFFF"/>
            <w:vAlign w:val="center"/>
          </w:tcPr>
          <w:p w14:paraId="346A3BF2" w14:textId="77777777" w:rsidR="00381F49" w:rsidRPr="00080CFF" w:rsidRDefault="00381F49" w:rsidP="00381F49">
            <w:pPr>
              <w:spacing w:after="0"/>
              <w:jc w:val="left"/>
              <w:rPr>
                <w:lang w:eastAsia="sr-Latn-RS"/>
              </w:rPr>
            </w:pPr>
          </w:p>
        </w:tc>
      </w:tr>
      <w:tr w:rsidR="00080CFF" w:rsidRPr="00080CFF" w14:paraId="6279638D" w14:textId="77777777" w:rsidTr="00204B31">
        <w:trPr>
          <w:trHeight w:val="300"/>
        </w:trPr>
        <w:tc>
          <w:tcPr>
            <w:tcW w:w="1020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F02593" w14:textId="6FFADD57" w:rsidR="003A6009" w:rsidRPr="00080CFF" w:rsidRDefault="003A6009" w:rsidP="00204B31">
            <w:pPr>
              <w:spacing w:after="0"/>
              <w:rPr>
                <w:lang w:eastAsia="sr-Latn-RS"/>
              </w:rPr>
            </w:pPr>
            <w:bookmarkStart w:id="16" w:name="OLE_LINK87"/>
            <w:r w:rsidRPr="00080CFF">
              <w:rPr>
                <w:lang w:eastAsia="sr-Latn-RS"/>
              </w:rPr>
              <w:t>Документација зграде постојећа:</w:t>
            </w:r>
            <w:bookmarkEnd w:id="16"/>
          </w:p>
          <w:p w14:paraId="4DDE413B" w14:textId="77777777" w:rsidR="003A6009" w:rsidRPr="00080CFF" w:rsidRDefault="003A6009" w:rsidP="00204B31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103EEC84" w14:textId="77777777" w:rsidTr="00204B31">
        <w:trPr>
          <w:trHeight w:val="300"/>
        </w:trPr>
        <w:tc>
          <w:tcPr>
            <w:tcW w:w="1020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1BC85D" w14:textId="77777777" w:rsidR="003A6009" w:rsidRPr="00080CFF" w:rsidRDefault="003A6009" w:rsidP="00204B31">
            <w:pPr>
              <w:spacing w:after="0"/>
              <w:rPr>
                <w:lang w:eastAsia="sr-Latn-RS"/>
              </w:rPr>
            </w:pPr>
            <w:bookmarkStart w:id="17" w:name="OLE_LINK134"/>
            <w:r w:rsidRPr="00080CFF">
              <w:rPr>
                <w:lang w:eastAsia="sr-Latn-RS"/>
              </w:rPr>
              <w:t>Напомена:</w:t>
            </w:r>
          </w:p>
          <w:p w14:paraId="49E278BE" w14:textId="77777777" w:rsidR="003A6009" w:rsidRPr="00080CFF" w:rsidRDefault="003A6009" w:rsidP="00204B31">
            <w:pPr>
              <w:spacing w:after="0"/>
              <w:rPr>
                <w:lang w:eastAsia="sr-Latn-RS"/>
              </w:rPr>
            </w:pPr>
          </w:p>
        </w:tc>
      </w:tr>
    </w:tbl>
    <w:p w14:paraId="2E9DD846" w14:textId="6BD5B367" w:rsidR="003A6009" w:rsidRPr="00080CFF" w:rsidRDefault="003A6009" w:rsidP="003A6009">
      <w:pPr>
        <w:spacing w:after="0"/>
        <w:jc w:val="left"/>
        <w:rPr>
          <w:bCs/>
          <w:sz w:val="24"/>
          <w:szCs w:val="24"/>
          <w:lang w:eastAsia="sr-Latn-RS"/>
        </w:rPr>
      </w:pPr>
      <w:bookmarkStart w:id="18" w:name="OLE_LINK30"/>
      <w:bookmarkStart w:id="19" w:name="OLE_LINK35"/>
      <w:bookmarkEnd w:id="17"/>
      <w:r w:rsidRPr="00080CFF">
        <w:rPr>
          <w:bCs/>
          <w:sz w:val="24"/>
          <w:szCs w:val="24"/>
          <w:lang w:eastAsia="sr-Latn-RS"/>
        </w:rPr>
        <w:t>(1)</w:t>
      </w:r>
      <w:bookmarkEnd w:id="18"/>
      <w:bookmarkEnd w:id="19"/>
      <w:r w:rsidRPr="00080CFF">
        <w:rPr>
          <w:bCs/>
          <w:sz w:val="24"/>
          <w:szCs w:val="24"/>
          <w:lang w:eastAsia="sr-Latn-RS"/>
        </w:rPr>
        <w:t xml:space="preserve"> – дати</w:t>
      </w:r>
      <w:r w:rsidR="0087035F" w:rsidRPr="00080CFF">
        <w:rPr>
          <w:bCs/>
          <w:sz w:val="24"/>
          <w:szCs w:val="24"/>
          <w:lang w:eastAsia="sr-Latn-RS"/>
        </w:rPr>
        <w:t xml:space="preserve"> кратак</w:t>
      </w:r>
      <w:r w:rsidRPr="00080CFF">
        <w:rPr>
          <w:bCs/>
          <w:sz w:val="24"/>
          <w:szCs w:val="24"/>
          <w:lang w:eastAsia="sr-Latn-RS"/>
        </w:rPr>
        <w:t xml:space="preserve"> опис</w:t>
      </w:r>
    </w:p>
    <w:p w14:paraId="787ECB98" w14:textId="5B5EE51C" w:rsidR="003A6009" w:rsidRPr="00080CFF" w:rsidRDefault="003A6009" w:rsidP="003A6009">
      <w:pPr>
        <w:spacing w:after="0"/>
        <w:jc w:val="left"/>
        <w:rPr>
          <w:bCs/>
          <w:sz w:val="24"/>
          <w:szCs w:val="24"/>
          <w:lang w:eastAsia="sr-Latn-RS"/>
        </w:rPr>
      </w:pPr>
      <w:bookmarkStart w:id="20" w:name="OLE_LINK29"/>
      <w:r w:rsidRPr="00080CFF">
        <w:rPr>
          <w:bCs/>
          <w:sz w:val="24"/>
          <w:szCs w:val="24"/>
          <w:lang w:eastAsia="sr-Latn-RS"/>
        </w:rPr>
        <w:t xml:space="preserve">(2) – </w:t>
      </w:r>
      <w:bookmarkEnd w:id="20"/>
      <w:r w:rsidRPr="00080CFF">
        <w:rPr>
          <w:bCs/>
          <w:sz w:val="24"/>
          <w:szCs w:val="24"/>
          <w:lang w:eastAsia="sr-Latn-RS"/>
        </w:rPr>
        <w:t xml:space="preserve">година извођења радова и </w:t>
      </w:r>
      <w:r w:rsidR="0087035F" w:rsidRPr="00080CFF">
        <w:rPr>
          <w:bCs/>
          <w:sz w:val="24"/>
          <w:szCs w:val="24"/>
          <w:lang w:eastAsia="sr-Latn-RS"/>
        </w:rPr>
        <w:t xml:space="preserve">кратак </w:t>
      </w:r>
      <w:r w:rsidRPr="00080CFF">
        <w:rPr>
          <w:bCs/>
          <w:sz w:val="24"/>
          <w:szCs w:val="24"/>
          <w:lang w:eastAsia="sr-Latn-RS"/>
        </w:rPr>
        <w:t>опис радова</w:t>
      </w:r>
    </w:p>
    <w:p w14:paraId="33558214" w14:textId="05E1E2AC" w:rsidR="003A6009" w:rsidRPr="00080CFF" w:rsidRDefault="003A6009" w:rsidP="003A6009">
      <w:pPr>
        <w:spacing w:after="0"/>
        <w:jc w:val="left"/>
        <w:rPr>
          <w:bCs/>
          <w:sz w:val="24"/>
          <w:szCs w:val="24"/>
          <w:lang w:eastAsia="sr-Latn-RS"/>
        </w:rPr>
      </w:pPr>
      <w:bookmarkStart w:id="21" w:name="OLE_LINK42"/>
      <w:bookmarkStart w:id="22" w:name="OLE_LINK43"/>
      <w:r w:rsidRPr="00080CFF">
        <w:rPr>
          <w:bCs/>
          <w:sz w:val="24"/>
          <w:szCs w:val="24"/>
          <w:lang w:eastAsia="sr-Latn-RS"/>
        </w:rPr>
        <w:t>(3) – или неки други тип зграде</w:t>
      </w:r>
      <w:r w:rsidR="0087035F" w:rsidRPr="00080CFF">
        <w:rPr>
          <w:bCs/>
          <w:sz w:val="24"/>
          <w:szCs w:val="24"/>
          <w:lang w:eastAsia="sr-Latn-RS"/>
        </w:rPr>
        <w:t>,</w:t>
      </w:r>
      <w:r w:rsidRPr="00080CFF">
        <w:rPr>
          <w:bCs/>
          <w:sz w:val="24"/>
          <w:szCs w:val="24"/>
          <w:lang w:eastAsia="sr-Latn-RS"/>
        </w:rPr>
        <w:t xml:space="preserve"> дати</w:t>
      </w:r>
      <w:r w:rsidR="0087035F" w:rsidRPr="00080CFF">
        <w:rPr>
          <w:bCs/>
          <w:sz w:val="24"/>
          <w:szCs w:val="24"/>
          <w:lang w:eastAsia="sr-Latn-RS"/>
        </w:rPr>
        <w:t xml:space="preserve"> кратак</w:t>
      </w:r>
      <w:r w:rsidRPr="00080CFF">
        <w:rPr>
          <w:bCs/>
          <w:sz w:val="24"/>
          <w:szCs w:val="24"/>
          <w:lang w:eastAsia="sr-Latn-RS"/>
        </w:rPr>
        <w:t xml:space="preserve"> опис</w:t>
      </w:r>
    </w:p>
    <w:bookmarkEnd w:id="21"/>
    <w:bookmarkEnd w:id="22"/>
    <w:p w14:paraId="77EBB947" w14:textId="02E9A3A0" w:rsidR="00B63968" w:rsidRPr="00C87626" w:rsidRDefault="003A6009" w:rsidP="00C87626">
      <w:pPr>
        <w:spacing w:after="0"/>
        <w:jc w:val="left"/>
        <w:rPr>
          <w:bCs/>
          <w:sz w:val="24"/>
          <w:szCs w:val="24"/>
          <w:lang w:eastAsia="sr-Latn-RS"/>
        </w:rPr>
      </w:pPr>
      <w:r w:rsidRPr="00080CFF">
        <w:rPr>
          <w:bCs/>
          <w:sz w:val="24"/>
          <w:szCs w:val="24"/>
          <w:lang w:eastAsia="sr-Latn-RS"/>
        </w:rPr>
        <w:t>(4) – и прозора и зграде</w:t>
      </w:r>
    </w:p>
    <w:p w14:paraId="2694898A" w14:textId="5BAA0E43" w:rsidR="009B2A12" w:rsidRPr="00080CFF" w:rsidRDefault="00DE44C0" w:rsidP="009B2A12">
      <w:pPr>
        <w:spacing w:after="0"/>
        <w:jc w:val="left"/>
        <w:rPr>
          <w:bCs/>
          <w:sz w:val="24"/>
          <w:szCs w:val="24"/>
          <w:lang w:eastAsia="sr-Latn-RS"/>
        </w:rPr>
      </w:pPr>
      <w:r w:rsidRPr="00080CFF">
        <w:rPr>
          <w:bCs/>
          <w:sz w:val="24"/>
          <w:szCs w:val="24"/>
          <w:lang w:eastAsia="sr-Latn-RS"/>
        </w:rPr>
        <w:t>Коефицијент</w:t>
      </w:r>
      <w:r w:rsidR="009B2A12" w:rsidRPr="00080CFF">
        <w:rPr>
          <w:bCs/>
          <w:sz w:val="24"/>
          <w:szCs w:val="24"/>
          <w:lang w:eastAsia="sr-Latn-RS"/>
        </w:rPr>
        <w:t xml:space="preserve"> пролаза топлоте кроз термички омотач зграде (W/m</w:t>
      </w:r>
      <w:r w:rsidR="009B2A12" w:rsidRPr="00080CFF">
        <w:rPr>
          <w:bCs/>
          <w:sz w:val="24"/>
          <w:szCs w:val="24"/>
          <w:vertAlign w:val="superscript"/>
          <w:lang w:eastAsia="sr-Latn-RS"/>
        </w:rPr>
        <w:t>2</w:t>
      </w:r>
      <w:r w:rsidR="009B2A12" w:rsidRPr="00080CFF">
        <w:rPr>
          <w:bCs/>
          <w:sz w:val="24"/>
          <w:szCs w:val="24"/>
          <w:lang w:eastAsia="sr-Latn-RS"/>
        </w:rPr>
        <w:t>K)</w:t>
      </w:r>
    </w:p>
    <w:tbl>
      <w:tblPr>
        <w:tblStyle w:val="TableGrid"/>
        <w:tblW w:w="10207" w:type="dxa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103"/>
        <w:gridCol w:w="832"/>
        <w:gridCol w:w="1890"/>
        <w:gridCol w:w="2382"/>
      </w:tblGrid>
      <w:tr w:rsidR="00080CFF" w:rsidRPr="00080CFF" w14:paraId="398BEA4F" w14:textId="77777777" w:rsidTr="0087035F">
        <w:trPr>
          <w:cantSplit/>
        </w:trPr>
        <w:tc>
          <w:tcPr>
            <w:tcW w:w="5103" w:type="dxa"/>
          </w:tcPr>
          <w:p w14:paraId="2B6D3958" w14:textId="77777777" w:rsidR="009B2A12" w:rsidRPr="00080CFF" w:rsidRDefault="009B2A12" w:rsidP="00197F9B">
            <w:pPr>
              <w:spacing w:after="0"/>
              <w:jc w:val="right"/>
              <w:rPr>
                <w:bCs/>
                <w:sz w:val="24"/>
                <w:szCs w:val="24"/>
                <w:lang w:eastAsia="sr-Latn-RS"/>
              </w:rPr>
            </w:pPr>
            <w:bookmarkStart w:id="23" w:name="_Hlk464125822"/>
            <w:bookmarkStart w:id="24" w:name="OLE_LINK94"/>
            <w:r w:rsidRPr="00080CFF">
              <w:rPr>
                <w:bCs/>
                <w:sz w:val="24"/>
                <w:szCs w:val="24"/>
                <w:lang w:eastAsia="sr-Latn-RS"/>
              </w:rPr>
              <w:t>Стање:</w:t>
            </w:r>
          </w:p>
        </w:tc>
        <w:tc>
          <w:tcPr>
            <w:tcW w:w="832" w:type="dxa"/>
          </w:tcPr>
          <w:p w14:paraId="183DA004" w14:textId="77777777" w:rsidR="009B2A12" w:rsidRPr="00080CFF" w:rsidRDefault="009B2A12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890" w:type="dxa"/>
          </w:tcPr>
          <w:p w14:paraId="0F307207" w14:textId="5ECD9F4E" w:rsidR="009B2A12" w:rsidRPr="00080CFF" w:rsidRDefault="005C396E" w:rsidP="00197F9B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П</w:t>
            </w:r>
            <w:r w:rsidR="0087035F" w:rsidRPr="00080CFF">
              <w:rPr>
                <w:bCs/>
                <w:sz w:val="24"/>
                <w:szCs w:val="24"/>
                <w:lang w:eastAsia="sr-Latn-RS"/>
              </w:rPr>
              <w:t>ре</w:t>
            </w:r>
            <w:r w:rsidR="0087035F" w:rsidRPr="00080CFF">
              <w:rPr>
                <w:szCs w:val="24"/>
              </w:rPr>
              <w:t xml:space="preserve"> (</w:t>
            </w:r>
            <w:proofErr w:type="spellStart"/>
            <w:r w:rsidR="0087035F" w:rsidRPr="00080CFF">
              <w:rPr>
                <w:szCs w:val="24"/>
              </w:rPr>
              <w:t>Uvalue</w:t>
            </w:r>
            <w:r w:rsidR="0087035F" w:rsidRPr="00080CFF">
              <w:rPr>
                <w:szCs w:val="24"/>
                <w:vertAlign w:val="subscript"/>
              </w:rPr>
              <w:t>init</w:t>
            </w:r>
            <w:proofErr w:type="spellEnd"/>
            <w:r w:rsidR="0087035F" w:rsidRPr="00080CFF">
              <w:rPr>
                <w:szCs w:val="24"/>
              </w:rPr>
              <w:t>)</w:t>
            </w:r>
          </w:p>
        </w:tc>
        <w:tc>
          <w:tcPr>
            <w:tcW w:w="2382" w:type="dxa"/>
          </w:tcPr>
          <w:p w14:paraId="50932F57" w14:textId="346F902F" w:rsidR="009B2A12" w:rsidRPr="00080CFF" w:rsidRDefault="005C396E" w:rsidP="00197F9B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П</w:t>
            </w:r>
            <w:r w:rsidR="0087035F" w:rsidRPr="00080CFF">
              <w:rPr>
                <w:bCs/>
                <w:sz w:val="24"/>
                <w:szCs w:val="24"/>
                <w:lang w:eastAsia="sr-Latn-RS"/>
              </w:rPr>
              <w:t>осле</w:t>
            </w:r>
            <w:r w:rsidR="0087035F" w:rsidRPr="00080CFF">
              <w:rPr>
                <w:szCs w:val="24"/>
              </w:rPr>
              <w:t xml:space="preserve"> (</w:t>
            </w:r>
            <w:proofErr w:type="spellStart"/>
            <w:r w:rsidR="0087035F" w:rsidRPr="00080CFF">
              <w:rPr>
                <w:szCs w:val="24"/>
              </w:rPr>
              <w:t>Uvalue</w:t>
            </w:r>
            <w:r w:rsidR="0087035F" w:rsidRPr="00080CFF">
              <w:rPr>
                <w:szCs w:val="24"/>
                <w:vertAlign w:val="subscript"/>
              </w:rPr>
              <w:t>new</w:t>
            </w:r>
            <w:proofErr w:type="spellEnd"/>
            <w:r w:rsidR="0087035F" w:rsidRPr="00080CFF">
              <w:rPr>
                <w:szCs w:val="24"/>
              </w:rPr>
              <w:t>)</w:t>
            </w:r>
          </w:p>
        </w:tc>
      </w:tr>
      <w:tr w:rsidR="00080CFF" w:rsidRPr="00080CFF" w14:paraId="0FB07DB4" w14:textId="77777777" w:rsidTr="0087035F">
        <w:trPr>
          <w:cantSplit/>
        </w:trPr>
        <w:tc>
          <w:tcPr>
            <w:tcW w:w="5103" w:type="dxa"/>
          </w:tcPr>
          <w:p w14:paraId="47A89A09" w14:textId="77777777" w:rsidR="009B2A12" w:rsidRPr="00080CFF" w:rsidRDefault="009B2A12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bookmarkStart w:id="25" w:name="_Hlk464125747"/>
            <w:bookmarkEnd w:id="23"/>
            <w:r w:rsidRPr="00080CFF">
              <w:t>Спољни зидови – фасада</w:t>
            </w:r>
          </w:p>
        </w:tc>
        <w:tc>
          <w:tcPr>
            <w:tcW w:w="832" w:type="dxa"/>
          </w:tcPr>
          <w:p w14:paraId="2A2A3419" w14:textId="77777777" w:rsidR="009B2A12" w:rsidRPr="00080CFF" w:rsidRDefault="009B2A12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SZ</w:t>
            </w:r>
          </w:p>
        </w:tc>
        <w:tc>
          <w:tcPr>
            <w:tcW w:w="1890" w:type="dxa"/>
          </w:tcPr>
          <w:p w14:paraId="301D5AFB" w14:textId="77777777" w:rsidR="009B2A12" w:rsidRPr="00080CFF" w:rsidRDefault="009B2A12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2382" w:type="dxa"/>
          </w:tcPr>
          <w:p w14:paraId="713815FD" w14:textId="77777777" w:rsidR="009B2A12" w:rsidRPr="00080CFF" w:rsidRDefault="009B2A12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</w:tr>
      <w:tr w:rsidR="00080CFF" w:rsidRPr="00080CFF" w14:paraId="48B69A93" w14:textId="77777777" w:rsidTr="0087035F">
        <w:trPr>
          <w:cantSplit/>
        </w:trPr>
        <w:tc>
          <w:tcPr>
            <w:tcW w:w="5103" w:type="dxa"/>
          </w:tcPr>
          <w:p w14:paraId="2DDDE91D" w14:textId="752BB611" w:rsidR="00CB4A1D" w:rsidRPr="00080CFF" w:rsidRDefault="00CB4A1D" w:rsidP="00197F9B">
            <w:pPr>
              <w:spacing w:after="0"/>
              <w:jc w:val="left"/>
              <w:rPr>
                <w:lang w:val="sr-Cyrl-RS"/>
              </w:rPr>
            </w:pPr>
            <w:r w:rsidRPr="00080CFF">
              <w:t>Спољни зидови – фасада</w:t>
            </w:r>
            <w:r w:rsidRPr="00080CFF">
              <w:rPr>
                <w:lang w:val="sr-Cyrl-RS"/>
              </w:rPr>
              <w:t xml:space="preserve"> 2</w:t>
            </w:r>
          </w:p>
        </w:tc>
        <w:tc>
          <w:tcPr>
            <w:tcW w:w="832" w:type="dxa"/>
          </w:tcPr>
          <w:p w14:paraId="3544CF48" w14:textId="46D678EC" w:rsidR="00CB4A1D" w:rsidRPr="00080CFF" w:rsidRDefault="00CB4A1D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SZ</w:t>
            </w:r>
          </w:p>
        </w:tc>
        <w:tc>
          <w:tcPr>
            <w:tcW w:w="1890" w:type="dxa"/>
          </w:tcPr>
          <w:p w14:paraId="2BD0DD84" w14:textId="77777777" w:rsidR="00CB4A1D" w:rsidRPr="00080CFF" w:rsidRDefault="00CB4A1D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2382" w:type="dxa"/>
          </w:tcPr>
          <w:p w14:paraId="06CEDB10" w14:textId="77777777" w:rsidR="00CB4A1D" w:rsidRPr="00080CFF" w:rsidRDefault="00CB4A1D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</w:tr>
      <w:tr w:rsidR="00080CFF" w:rsidRPr="00080CFF" w14:paraId="0DFACFEA" w14:textId="77777777" w:rsidTr="0087035F">
        <w:trPr>
          <w:cantSplit/>
        </w:trPr>
        <w:tc>
          <w:tcPr>
            <w:tcW w:w="5103" w:type="dxa"/>
          </w:tcPr>
          <w:p w14:paraId="08F284C1" w14:textId="4E55B042" w:rsidR="00CB4A1D" w:rsidRPr="00080CFF" w:rsidRDefault="00CB4A1D" w:rsidP="00197F9B">
            <w:pPr>
              <w:spacing w:after="0"/>
              <w:jc w:val="left"/>
              <w:rPr>
                <w:lang w:val="sr-Cyrl-RS"/>
              </w:rPr>
            </w:pPr>
            <w:r w:rsidRPr="00080CFF">
              <w:t>Спољни зидови – фасада</w:t>
            </w:r>
            <w:r w:rsidRPr="00080CFF">
              <w:rPr>
                <w:lang w:val="sr-Cyrl-RS"/>
              </w:rPr>
              <w:t xml:space="preserve"> 3</w:t>
            </w:r>
          </w:p>
        </w:tc>
        <w:tc>
          <w:tcPr>
            <w:tcW w:w="832" w:type="dxa"/>
          </w:tcPr>
          <w:p w14:paraId="5ADB9D54" w14:textId="2CE9D449" w:rsidR="00CB4A1D" w:rsidRPr="00080CFF" w:rsidRDefault="00CB4A1D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SZ</w:t>
            </w:r>
          </w:p>
        </w:tc>
        <w:tc>
          <w:tcPr>
            <w:tcW w:w="1890" w:type="dxa"/>
          </w:tcPr>
          <w:p w14:paraId="362F88B7" w14:textId="14CC7214" w:rsidR="00CB4A1D" w:rsidRPr="00080CFF" w:rsidRDefault="00CB4A1D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2382" w:type="dxa"/>
          </w:tcPr>
          <w:p w14:paraId="589CAF38" w14:textId="77777777" w:rsidR="00CB4A1D" w:rsidRPr="00080CFF" w:rsidRDefault="00CB4A1D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</w:tr>
      <w:tr w:rsidR="00080CFF" w:rsidRPr="00080CFF" w14:paraId="4CC42E59" w14:textId="77777777" w:rsidTr="0087035F">
        <w:trPr>
          <w:cantSplit/>
        </w:trPr>
        <w:tc>
          <w:tcPr>
            <w:tcW w:w="5103" w:type="dxa"/>
          </w:tcPr>
          <w:p w14:paraId="705E50D2" w14:textId="4833B123" w:rsidR="00CB4A1D" w:rsidRPr="00080CFF" w:rsidRDefault="00CB4A1D" w:rsidP="00197F9B">
            <w:pPr>
              <w:spacing w:after="0"/>
              <w:jc w:val="left"/>
              <w:rPr>
                <w:lang w:val="sr-Cyrl-RS"/>
              </w:rPr>
            </w:pPr>
            <w:r w:rsidRPr="00080CFF">
              <w:t>Спољни зидови – фасада</w:t>
            </w:r>
            <w:r w:rsidRPr="00080CFF">
              <w:rPr>
                <w:lang w:val="sr-Cyrl-RS"/>
              </w:rPr>
              <w:t xml:space="preserve"> 4</w:t>
            </w:r>
          </w:p>
        </w:tc>
        <w:tc>
          <w:tcPr>
            <w:tcW w:w="832" w:type="dxa"/>
          </w:tcPr>
          <w:p w14:paraId="6D4F7635" w14:textId="0241163A" w:rsidR="00CB4A1D" w:rsidRPr="00080CFF" w:rsidRDefault="00CB4A1D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SZ</w:t>
            </w:r>
          </w:p>
        </w:tc>
        <w:tc>
          <w:tcPr>
            <w:tcW w:w="1890" w:type="dxa"/>
          </w:tcPr>
          <w:p w14:paraId="1C76BB14" w14:textId="77777777" w:rsidR="00CB4A1D" w:rsidRPr="00080CFF" w:rsidRDefault="00CB4A1D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2382" w:type="dxa"/>
          </w:tcPr>
          <w:p w14:paraId="11F3B06E" w14:textId="77777777" w:rsidR="00CB4A1D" w:rsidRPr="00080CFF" w:rsidRDefault="00CB4A1D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</w:tr>
      <w:tr w:rsidR="00080CFF" w:rsidRPr="00080CFF" w14:paraId="56E30ED0" w14:textId="77777777" w:rsidTr="0087035F">
        <w:trPr>
          <w:cantSplit/>
        </w:trPr>
        <w:tc>
          <w:tcPr>
            <w:tcW w:w="5103" w:type="dxa"/>
          </w:tcPr>
          <w:p w14:paraId="00D3205C" w14:textId="77777777" w:rsidR="009B2A12" w:rsidRPr="00080CFF" w:rsidRDefault="009B2A12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t>Прозори грејаних просторија</w:t>
            </w:r>
          </w:p>
        </w:tc>
        <w:tc>
          <w:tcPr>
            <w:tcW w:w="832" w:type="dxa"/>
          </w:tcPr>
          <w:p w14:paraId="3E8D2537" w14:textId="77777777" w:rsidR="009B2A12" w:rsidRPr="00080CFF" w:rsidRDefault="009B2A12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DP</w:t>
            </w:r>
          </w:p>
        </w:tc>
        <w:tc>
          <w:tcPr>
            <w:tcW w:w="1890" w:type="dxa"/>
          </w:tcPr>
          <w:p w14:paraId="47D986DF" w14:textId="77777777" w:rsidR="009B2A12" w:rsidRPr="00080CFF" w:rsidRDefault="009B2A12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2382" w:type="dxa"/>
          </w:tcPr>
          <w:p w14:paraId="7F1800C9" w14:textId="77777777" w:rsidR="009B2A12" w:rsidRPr="00080CFF" w:rsidRDefault="009B2A12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</w:tr>
      <w:tr w:rsidR="00080CFF" w:rsidRPr="00080CFF" w14:paraId="73D41F81" w14:textId="77777777" w:rsidTr="0087035F">
        <w:trPr>
          <w:cantSplit/>
        </w:trPr>
        <w:tc>
          <w:tcPr>
            <w:tcW w:w="5103" w:type="dxa"/>
          </w:tcPr>
          <w:p w14:paraId="2F93587A" w14:textId="0F6B40DF" w:rsidR="00CB4A1D" w:rsidRPr="00080CFF" w:rsidRDefault="00CB4A1D" w:rsidP="00197F9B">
            <w:pPr>
              <w:spacing w:after="0"/>
              <w:jc w:val="left"/>
            </w:pPr>
            <w:r w:rsidRPr="00080CFF">
              <w:t>Прозори грејаних просторија</w:t>
            </w:r>
          </w:p>
        </w:tc>
        <w:tc>
          <w:tcPr>
            <w:tcW w:w="832" w:type="dxa"/>
          </w:tcPr>
          <w:p w14:paraId="42B6179D" w14:textId="77777777" w:rsidR="00CB4A1D" w:rsidRPr="00080CFF" w:rsidRDefault="00CB4A1D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890" w:type="dxa"/>
          </w:tcPr>
          <w:p w14:paraId="5EB4ACF6" w14:textId="77777777" w:rsidR="00CB4A1D" w:rsidRPr="00080CFF" w:rsidRDefault="00CB4A1D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2382" w:type="dxa"/>
          </w:tcPr>
          <w:p w14:paraId="545C4BC8" w14:textId="77777777" w:rsidR="00CB4A1D" w:rsidRPr="00080CFF" w:rsidRDefault="00CB4A1D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</w:tr>
      <w:tr w:rsidR="00080CFF" w:rsidRPr="00080CFF" w14:paraId="15F08DEF" w14:textId="77777777" w:rsidTr="0087035F">
        <w:trPr>
          <w:cantSplit/>
        </w:trPr>
        <w:tc>
          <w:tcPr>
            <w:tcW w:w="5103" w:type="dxa"/>
          </w:tcPr>
          <w:p w14:paraId="724489A4" w14:textId="0A7663E6" w:rsidR="00CB4A1D" w:rsidRPr="00080CFF" w:rsidRDefault="00CB4A1D" w:rsidP="00197F9B">
            <w:pPr>
              <w:spacing w:after="0"/>
              <w:jc w:val="left"/>
              <w:rPr>
                <w:lang w:val="sr-Cyrl-RS"/>
              </w:rPr>
            </w:pPr>
            <w:r w:rsidRPr="00080CFF">
              <w:rPr>
                <w:lang w:val="sr-Cyrl-RS"/>
              </w:rPr>
              <w:t>Врата спољашња</w:t>
            </w:r>
          </w:p>
        </w:tc>
        <w:tc>
          <w:tcPr>
            <w:tcW w:w="832" w:type="dxa"/>
          </w:tcPr>
          <w:p w14:paraId="4A615196" w14:textId="77777777" w:rsidR="00CB4A1D" w:rsidRPr="00080CFF" w:rsidRDefault="00CB4A1D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890" w:type="dxa"/>
          </w:tcPr>
          <w:p w14:paraId="1283CED2" w14:textId="77777777" w:rsidR="00CB4A1D" w:rsidRPr="00080CFF" w:rsidRDefault="00CB4A1D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2382" w:type="dxa"/>
          </w:tcPr>
          <w:p w14:paraId="65A21445" w14:textId="77777777" w:rsidR="00CB4A1D" w:rsidRPr="00080CFF" w:rsidRDefault="00CB4A1D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</w:tr>
      <w:tr w:rsidR="00080CFF" w:rsidRPr="00080CFF" w14:paraId="5AD07C43" w14:textId="77777777" w:rsidTr="0087035F">
        <w:trPr>
          <w:cantSplit/>
        </w:trPr>
        <w:tc>
          <w:tcPr>
            <w:tcW w:w="5103" w:type="dxa"/>
          </w:tcPr>
          <w:p w14:paraId="5FBC1BB3" w14:textId="77777777" w:rsidR="009B2A12" w:rsidRPr="00080CFF" w:rsidRDefault="009B2A12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proofErr w:type="spellStart"/>
            <w:r w:rsidRPr="00080CFF">
              <w:t>Међуспратна</w:t>
            </w:r>
            <w:proofErr w:type="spellEnd"/>
            <w:r w:rsidRPr="00080CFF">
              <w:t xml:space="preserve"> конструкција према тавану</w:t>
            </w:r>
          </w:p>
        </w:tc>
        <w:tc>
          <w:tcPr>
            <w:tcW w:w="832" w:type="dxa"/>
          </w:tcPr>
          <w:p w14:paraId="4E7F8F92" w14:textId="77777777" w:rsidR="009B2A12" w:rsidRPr="00080CFF" w:rsidRDefault="009B2A12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 xml:space="preserve">МКТ </w:t>
            </w:r>
          </w:p>
        </w:tc>
        <w:tc>
          <w:tcPr>
            <w:tcW w:w="1890" w:type="dxa"/>
          </w:tcPr>
          <w:p w14:paraId="0EB3C350" w14:textId="77777777" w:rsidR="009B2A12" w:rsidRPr="00080CFF" w:rsidRDefault="009B2A12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2382" w:type="dxa"/>
          </w:tcPr>
          <w:p w14:paraId="21587D6D" w14:textId="77777777" w:rsidR="009B2A12" w:rsidRPr="00080CFF" w:rsidRDefault="009B2A12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</w:tr>
      <w:tr w:rsidR="00080CFF" w:rsidRPr="00080CFF" w14:paraId="56590FDF" w14:textId="77777777" w:rsidTr="0087035F">
        <w:trPr>
          <w:cantSplit/>
        </w:trPr>
        <w:tc>
          <w:tcPr>
            <w:tcW w:w="5103" w:type="dxa"/>
          </w:tcPr>
          <w:p w14:paraId="0B3C02FD" w14:textId="77777777" w:rsidR="009B2A12" w:rsidRPr="00080CFF" w:rsidRDefault="009B2A12" w:rsidP="00197F9B">
            <w:pPr>
              <w:spacing w:after="0"/>
              <w:jc w:val="left"/>
              <w:rPr>
                <w:bCs/>
                <w:spacing w:val="-10"/>
                <w:sz w:val="24"/>
                <w:szCs w:val="24"/>
                <w:lang w:eastAsia="sr-Latn-RS"/>
              </w:rPr>
            </w:pPr>
            <w:proofErr w:type="spellStart"/>
            <w:r w:rsidRPr="00080CFF">
              <w:rPr>
                <w:spacing w:val="-10"/>
              </w:rPr>
              <w:t>Међуспратна</w:t>
            </w:r>
            <w:proofErr w:type="spellEnd"/>
            <w:r w:rsidRPr="00080CFF">
              <w:rPr>
                <w:spacing w:val="-10"/>
              </w:rPr>
              <w:t xml:space="preserve"> конструкција према негрејаном подруму </w:t>
            </w:r>
          </w:p>
        </w:tc>
        <w:tc>
          <w:tcPr>
            <w:tcW w:w="832" w:type="dxa"/>
          </w:tcPr>
          <w:p w14:paraId="184B65ED" w14:textId="77777777" w:rsidR="009B2A12" w:rsidRPr="00080CFF" w:rsidRDefault="009B2A12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МКP</w:t>
            </w:r>
          </w:p>
        </w:tc>
        <w:tc>
          <w:tcPr>
            <w:tcW w:w="1890" w:type="dxa"/>
          </w:tcPr>
          <w:p w14:paraId="1F91E98D" w14:textId="77777777" w:rsidR="009B2A12" w:rsidRPr="00080CFF" w:rsidRDefault="009B2A12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2382" w:type="dxa"/>
          </w:tcPr>
          <w:p w14:paraId="3BB97F65" w14:textId="77777777" w:rsidR="009B2A12" w:rsidRPr="00080CFF" w:rsidRDefault="009B2A12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</w:tr>
      <w:tr w:rsidR="009B2A12" w:rsidRPr="00080CFF" w14:paraId="1BF96678" w14:textId="77777777" w:rsidTr="0087035F">
        <w:trPr>
          <w:cantSplit/>
        </w:trPr>
        <w:tc>
          <w:tcPr>
            <w:tcW w:w="5103" w:type="dxa"/>
          </w:tcPr>
          <w:p w14:paraId="31C2B11C" w14:textId="77777777" w:rsidR="009B2A12" w:rsidRPr="00080CFF" w:rsidRDefault="009B2A12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t>Под на тлу</w:t>
            </w:r>
          </w:p>
        </w:tc>
        <w:tc>
          <w:tcPr>
            <w:tcW w:w="832" w:type="dxa"/>
          </w:tcPr>
          <w:p w14:paraId="15114382" w14:textId="77777777" w:rsidR="009B2A12" w:rsidRPr="00080CFF" w:rsidRDefault="009B2A12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PT</w:t>
            </w:r>
          </w:p>
        </w:tc>
        <w:tc>
          <w:tcPr>
            <w:tcW w:w="1890" w:type="dxa"/>
          </w:tcPr>
          <w:p w14:paraId="52579EE1" w14:textId="77777777" w:rsidR="009B2A12" w:rsidRPr="00080CFF" w:rsidRDefault="009B2A12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2382" w:type="dxa"/>
          </w:tcPr>
          <w:p w14:paraId="0676F09D" w14:textId="77777777" w:rsidR="009B2A12" w:rsidRPr="00080CFF" w:rsidRDefault="009B2A12" w:rsidP="00197F9B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</w:tr>
      <w:bookmarkEnd w:id="24"/>
      <w:bookmarkEnd w:id="25"/>
    </w:tbl>
    <w:p w14:paraId="49DCBC3F" w14:textId="77777777" w:rsidR="009B2A12" w:rsidRPr="00080CFF" w:rsidRDefault="009B2A12" w:rsidP="009B2A12">
      <w:pPr>
        <w:spacing w:after="0"/>
        <w:jc w:val="left"/>
        <w:rPr>
          <w:bCs/>
          <w:sz w:val="24"/>
          <w:szCs w:val="24"/>
          <w:lang w:eastAsia="sr-Latn-RS"/>
        </w:rPr>
      </w:pPr>
    </w:p>
    <w:tbl>
      <w:tblPr>
        <w:tblStyle w:val="TableGrid"/>
        <w:tblW w:w="10207" w:type="dxa"/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103"/>
        <w:gridCol w:w="832"/>
        <w:gridCol w:w="1620"/>
        <w:gridCol w:w="1518"/>
        <w:gridCol w:w="1134"/>
      </w:tblGrid>
      <w:tr w:rsidR="00080CFF" w:rsidRPr="00080CFF" w14:paraId="3054CEFE" w14:textId="77777777" w:rsidTr="00BC6858">
        <w:tc>
          <w:tcPr>
            <w:tcW w:w="5103" w:type="dxa"/>
          </w:tcPr>
          <w:p w14:paraId="090F1328" w14:textId="77777777" w:rsidR="00EC664F" w:rsidRPr="00080CFF" w:rsidRDefault="00EC664F" w:rsidP="00577CF0">
            <w:pPr>
              <w:spacing w:after="0"/>
              <w:jc w:val="right"/>
              <w:rPr>
                <w:bCs/>
                <w:sz w:val="24"/>
                <w:szCs w:val="24"/>
                <w:lang w:eastAsia="sr-Latn-RS"/>
              </w:rPr>
            </w:pPr>
            <w:bookmarkStart w:id="26" w:name="_Hlk463601030"/>
            <w:bookmarkStart w:id="27" w:name="_Hlk463533126"/>
            <w:r w:rsidRPr="00080CFF">
              <w:rPr>
                <w:bCs/>
                <w:sz w:val="24"/>
                <w:szCs w:val="24"/>
                <w:lang w:eastAsia="sr-Latn-RS"/>
              </w:rPr>
              <w:t>Стање:</w:t>
            </w:r>
          </w:p>
        </w:tc>
        <w:tc>
          <w:tcPr>
            <w:tcW w:w="832" w:type="dxa"/>
          </w:tcPr>
          <w:p w14:paraId="225EA380" w14:textId="77777777" w:rsidR="00EC664F" w:rsidRPr="00080CFF" w:rsidRDefault="00EC664F" w:rsidP="00577CF0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620" w:type="dxa"/>
          </w:tcPr>
          <w:p w14:paraId="23B3214B" w14:textId="3E98AF4E" w:rsidR="00EC664F" w:rsidRPr="00080CFF" w:rsidRDefault="005C396E" w:rsidP="0044794A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П</w:t>
            </w:r>
            <w:r w:rsidR="0087035F" w:rsidRPr="00080CFF">
              <w:rPr>
                <w:bCs/>
                <w:sz w:val="24"/>
                <w:szCs w:val="24"/>
                <w:lang w:eastAsia="sr-Latn-RS"/>
              </w:rPr>
              <w:t>ре</w:t>
            </w:r>
          </w:p>
        </w:tc>
        <w:tc>
          <w:tcPr>
            <w:tcW w:w="1518" w:type="dxa"/>
          </w:tcPr>
          <w:p w14:paraId="2A111223" w14:textId="036E69E4" w:rsidR="00EC664F" w:rsidRPr="00080CFF" w:rsidRDefault="0087035F" w:rsidP="0044794A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После</w:t>
            </w:r>
          </w:p>
        </w:tc>
        <w:tc>
          <w:tcPr>
            <w:tcW w:w="1134" w:type="dxa"/>
          </w:tcPr>
          <w:p w14:paraId="6BF1A506" w14:textId="77777777" w:rsidR="00EC664F" w:rsidRPr="00080CFF" w:rsidRDefault="00EC664F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</w:tr>
      <w:tr w:rsidR="00080CFF" w:rsidRPr="00080CFF" w14:paraId="4057E26C" w14:textId="77777777" w:rsidTr="00BC6858">
        <w:tc>
          <w:tcPr>
            <w:tcW w:w="5103" w:type="dxa"/>
          </w:tcPr>
          <w:p w14:paraId="4095AAD5" w14:textId="08F389CB" w:rsidR="004558DF" w:rsidRPr="00080CFF" w:rsidRDefault="004558DF" w:rsidP="004558DF">
            <w:pPr>
              <w:spacing w:after="0"/>
              <w:jc w:val="left"/>
              <w:rPr>
                <w:bCs/>
                <w:lang w:eastAsia="sr-Latn-RS"/>
              </w:rPr>
            </w:pPr>
            <w:bookmarkStart w:id="28" w:name="_Hlk464124655"/>
            <w:bookmarkEnd w:id="26"/>
            <w:r w:rsidRPr="00080CFF">
              <w:rPr>
                <w:bCs/>
                <w:lang w:eastAsia="sr-Latn-RS"/>
              </w:rPr>
              <w:t xml:space="preserve">Нето површина </w:t>
            </w:r>
            <w:r w:rsidRPr="00080CFF">
              <w:rPr>
                <w:spacing w:val="-6"/>
              </w:rPr>
              <w:t>зграде унутар термичког омотача</w:t>
            </w:r>
          </w:p>
        </w:tc>
        <w:tc>
          <w:tcPr>
            <w:tcW w:w="832" w:type="dxa"/>
          </w:tcPr>
          <w:p w14:paraId="48C78EEF" w14:textId="212E3215" w:rsidR="004558DF" w:rsidRPr="00080CFF" w:rsidRDefault="004558DF" w:rsidP="004558DF">
            <w:pPr>
              <w:spacing w:after="0"/>
              <w:jc w:val="left"/>
              <w:rPr>
                <w:bCs/>
                <w:lang w:val="en-US" w:eastAsia="sr-Latn-RS"/>
              </w:rPr>
            </w:pPr>
            <w:r w:rsidRPr="00080CFF">
              <w:rPr>
                <w:bCs/>
                <w:lang w:eastAsia="sr-Latn-RS"/>
              </w:rPr>
              <w:t>А</w:t>
            </w:r>
            <w:r w:rsidRPr="00080CFF">
              <w:rPr>
                <w:bCs/>
                <w:vertAlign w:val="subscript"/>
                <w:lang w:eastAsia="sr-Latn-RS"/>
              </w:rPr>
              <w:t>N</w:t>
            </w:r>
            <w:r w:rsidR="007E3526" w:rsidRPr="00080CFF">
              <w:rPr>
                <w:bCs/>
                <w:lang w:val="en-US" w:eastAsia="sr-Latn-RS"/>
              </w:rPr>
              <w:t xml:space="preserve"> </w:t>
            </w:r>
          </w:p>
        </w:tc>
        <w:tc>
          <w:tcPr>
            <w:tcW w:w="1620" w:type="dxa"/>
          </w:tcPr>
          <w:p w14:paraId="2AC353B2" w14:textId="77777777" w:rsidR="004558DF" w:rsidRPr="00080CFF" w:rsidRDefault="004558DF" w:rsidP="004558DF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226EAA95" w14:textId="77777777" w:rsidR="004558DF" w:rsidRPr="00080CFF" w:rsidRDefault="004558DF" w:rsidP="004558DF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0A92E495" w14:textId="69E359D1" w:rsidR="004558DF" w:rsidRPr="00080CFF" w:rsidRDefault="004558DF" w:rsidP="004558DF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(m</w:t>
            </w:r>
            <w:r w:rsidRPr="00080CFF">
              <w:rPr>
                <w:bCs/>
                <w:vertAlign w:val="superscript"/>
                <w:lang w:eastAsia="sr-Latn-RS"/>
              </w:rPr>
              <w:t>2</w:t>
            </w:r>
            <w:r w:rsidRPr="00080CFF">
              <w:rPr>
                <w:bCs/>
                <w:lang w:eastAsia="sr-Latn-RS"/>
              </w:rPr>
              <w:t>)</w:t>
            </w:r>
          </w:p>
        </w:tc>
      </w:tr>
      <w:tr w:rsidR="00080CFF" w:rsidRPr="00080CFF" w14:paraId="32BCB870" w14:textId="77777777" w:rsidTr="00BC6858">
        <w:tc>
          <w:tcPr>
            <w:tcW w:w="5103" w:type="dxa"/>
          </w:tcPr>
          <w:p w14:paraId="06962F37" w14:textId="51F9A09C" w:rsidR="004558DF" w:rsidRPr="00080CFF" w:rsidRDefault="004558DF" w:rsidP="004558DF">
            <w:pPr>
              <w:spacing w:after="0"/>
              <w:jc w:val="left"/>
              <w:rPr>
                <w:bCs/>
                <w:lang w:eastAsia="sr-Latn-RS"/>
              </w:rPr>
            </w:pPr>
            <w:r w:rsidRPr="00080CFF">
              <w:t xml:space="preserve">Нето површина грејаног дела зграде </w:t>
            </w:r>
          </w:p>
        </w:tc>
        <w:tc>
          <w:tcPr>
            <w:tcW w:w="832" w:type="dxa"/>
          </w:tcPr>
          <w:p w14:paraId="4A9E0CA0" w14:textId="709370E9" w:rsidR="004558DF" w:rsidRPr="00080CFF" w:rsidRDefault="004558DF" w:rsidP="004558DF">
            <w:pPr>
              <w:spacing w:after="0"/>
              <w:jc w:val="left"/>
              <w:rPr>
                <w:bCs/>
                <w:lang w:eastAsia="sr-Latn-RS"/>
              </w:rPr>
            </w:pPr>
            <w:proofErr w:type="spellStart"/>
            <w:r w:rsidRPr="00080CFF">
              <w:rPr>
                <w:bCs/>
                <w:lang w:eastAsia="sr-Latn-RS"/>
              </w:rPr>
              <w:t>А</w:t>
            </w:r>
            <w:r w:rsidRPr="00080CFF">
              <w:rPr>
                <w:bCs/>
                <w:vertAlign w:val="subscript"/>
                <w:lang w:eastAsia="sr-Latn-RS"/>
              </w:rPr>
              <w:t>f</w:t>
            </w:r>
            <w:proofErr w:type="spellEnd"/>
            <w:r w:rsidRPr="00080CFF">
              <w:rPr>
                <w:bCs/>
                <w:lang w:eastAsia="sr-Latn-RS"/>
              </w:rPr>
              <w:t xml:space="preserve"> </w:t>
            </w:r>
          </w:p>
        </w:tc>
        <w:tc>
          <w:tcPr>
            <w:tcW w:w="1620" w:type="dxa"/>
          </w:tcPr>
          <w:p w14:paraId="2C572015" w14:textId="77777777" w:rsidR="004558DF" w:rsidRPr="00080CFF" w:rsidRDefault="004558DF" w:rsidP="004558DF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257683D2" w14:textId="77777777" w:rsidR="004558DF" w:rsidRPr="00080CFF" w:rsidRDefault="004558DF" w:rsidP="004558DF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4EABDFFC" w14:textId="635F9E97" w:rsidR="004558DF" w:rsidRPr="00080CFF" w:rsidRDefault="004558DF" w:rsidP="004558DF">
            <w:pPr>
              <w:spacing w:after="0"/>
              <w:jc w:val="center"/>
              <w:rPr>
                <w:bCs/>
                <w:lang w:eastAsia="sr-Latn-RS"/>
              </w:rPr>
            </w:pPr>
            <w:bookmarkStart w:id="29" w:name="OLE_LINK61"/>
            <w:r w:rsidRPr="00080CFF">
              <w:rPr>
                <w:bCs/>
                <w:lang w:eastAsia="sr-Latn-RS"/>
              </w:rPr>
              <w:t>(m</w:t>
            </w:r>
            <w:r w:rsidRPr="00080CFF">
              <w:rPr>
                <w:bCs/>
                <w:vertAlign w:val="superscript"/>
                <w:lang w:eastAsia="sr-Latn-RS"/>
              </w:rPr>
              <w:t>2</w:t>
            </w:r>
            <w:r w:rsidRPr="00080CFF">
              <w:rPr>
                <w:bCs/>
                <w:lang w:eastAsia="sr-Latn-RS"/>
              </w:rPr>
              <w:t>)</w:t>
            </w:r>
            <w:bookmarkEnd w:id="29"/>
          </w:p>
        </w:tc>
      </w:tr>
      <w:tr w:rsidR="00080CFF" w:rsidRPr="00080CFF" w14:paraId="4DACD753" w14:textId="77777777" w:rsidTr="00BC6858">
        <w:tc>
          <w:tcPr>
            <w:tcW w:w="5103" w:type="dxa"/>
          </w:tcPr>
          <w:p w14:paraId="25CE5057" w14:textId="6654021C" w:rsidR="004558DF" w:rsidRPr="00080CFF" w:rsidRDefault="004558DF" w:rsidP="004558DF">
            <w:pPr>
              <w:spacing w:after="0"/>
              <w:jc w:val="left"/>
            </w:pPr>
            <w:r w:rsidRPr="00080CFF">
              <w:t>Површина омотача грејаног дела зграде</w:t>
            </w:r>
          </w:p>
        </w:tc>
        <w:tc>
          <w:tcPr>
            <w:tcW w:w="832" w:type="dxa"/>
          </w:tcPr>
          <w:p w14:paraId="76ECD219" w14:textId="3FE1E4A8" w:rsidR="004558DF" w:rsidRPr="00080CFF" w:rsidRDefault="004558DF" w:rsidP="004558DF">
            <w:pPr>
              <w:spacing w:after="0"/>
              <w:jc w:val="left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А</w:t>
            </w:r>
          </w:p>
        </w:tc>
        <w:tc>
          <w:tcPr>
            <w:tcW w:w="1620" w:type="dxa"/>
          </w:tcPr>
          <w:p w14:paraId="764507A2" w14:textId="77777777" w:rsidR="004558DF" w:rsidRPr="00080CFF" w:rsidRDefault="004558DF" w:rsidP="004558DF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5142CA1C" w14:textId="77777777" w:rsidR="004558DF" w:rsidRPr="00080CFF" w:rsidRDefault="004558DF" w:rsidP="004558DF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0A50828B" w14:textId="580DDDDE" w:rsidR="004558DF" w:rsidRPr="00080CFF" w:rsidRDefault="004558DF" w:rsidP="004558DF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(m</w:t>
            </w:r>
            <w:r w:rsidRPr="00080CFF">
              <w:rPr>
                <w:bCs/>
                <w:vertAlign w:val="superscript"/>
                <w:lang w:eastAsia="sr-Latn-RS"/>
              </w:rPr>
              <w:t>2</w:t>
            </w:r>
            <w:r w:rsidRPr="00080CFF">
              <w:rPr>
                <w:bCs/>
                <w:lang w:eastAsia="sr-Latn-RS"/>
              </w:rPr>
              <w:t>)</w:t>
            </w:r>
          </w:p>
        </w:tc>
      </w:tr>
      <w:tr w:rsidR="00080CFF" w:rsidRPr="00080CFF" w14:paraId="53EF1893" w14:textId="77777777" w:rsidTr="00BC6858">
        <w:tc>
          <w:tcPr>
            <w:tcW w:w="5103" w:type="dxa"/>
          </w:tcPr>
          <w:p w14:paraId="26B83C54" w14:textId="27056983" w:rsidR="004558DF" w:rsidRPr="00080CFF" w:rsidRDefault="004558DF" w:rsidP="004558DF">
            <w:pPr>
              <w:spacing w:after="0"/>
              <w:jc w:val="left"/>
            </w:pPr>
            <w:r w:rsidRPr="00080CFF">
              <w:t>Запремина грејаног дела зграде</w:t>
            </w:r>
          </w:p>
        </w:tc>
        <w:tc>
          <w:tcPr>
            <w:tcW w:w="832" w:type="dxa"/>
          </w:tcPr>
          <w:p w14:paraId="04EF2894" w14:textId="15AD9498" w:rsidR="004558DF" w:rsidRPr="00080CFF" w:rsidRDefault="004558DF" w:rsidP="004558DF">
            <w:pPr>
              <w:spacing w:after="0"/>
              <w:jc w:val="left"/>
              <w:rPr>
                <w:bCs/>
                <w:lang w:eastAsia="sr-Latn-RS"/>
              </w:rPr>
            </w:pPr>
            <w:proofErr w:type="spellStart"/>
            <w:r w:rsidRPr="00080CFF">
              <w:rPr>
                <w:bCs/>
                <w:lang w:eastAsia="sr-Latn-RS"/>
              </w:rPr>
              <w:t>V</w:t>
            </w:r>
            <w:r w:rsidRPr="00080CFF">
              <w:rPr>
                <w:bCs/>
                <w:vertAlign w:val="subscript"/>
                <w:lang w:eastAsia="sr-Latn-RS"/>
              </w:rPr>
              <w:t>e</w:t>
            </w:r>
            <w:proofErr w:type="spellEnd"/>
            <w:r w:rsidRPr="00080CFF">
              <w:rPr>
                <w:bCs/>
                <w:lang w:eastAsia="sr-Latn-RS"/>
              </w:rPr>
              <w:t xml:space="preserve"> </w:t>
            </w:r>
          </w:p>
        </w:tc>
        <w:tc>
          <w:tcPr>
            <w:tcW w:w="1620" w:type="dxa"/>
          </w:tcPr>
          <w:p w14:paraId="65F462DF" w14:textId="77777777" w:rsidR="004558DF" w:rsidRPr="00080CFF" w:rsidRDefault="004558DF" w:rsidP="004558DF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6B81EC30" w14:textId="77777777" w:rsidR="004558DF" w:rsidRPr="00080CFF" w:rsidRDefault="004558DF" w:rsidP="004558DF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724ECBD8" w14:textId="3F2A4211" w:rsidR="004558DF" w:rsidRPr="00080CFF" w:rsidRDefault="004558DF" w:rsidP="004558DF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(m</w:t>
            </w:r>
            <w:r w:rsidRPr="00080CFF">
              <w:rPr>
                <w:bCs/>
                <w:vertAlign w:val="superscript"/>
                <w:lang w:eastAsia="sr-Latn-RS"/>
              </w:rPr>
              <w:t>3</w:t>
            </w:r>
            <w:r w:rsidRPr="00080CFF">
              <w:rPr>
                <w:bCs/>
                <w:lang w:eastAsia="sr-Latn-RS"/>
              </w:rPr>
              <w:t>)</w:t>
            </w:r>
          </w:p>
        </w:tc>
      </w:tr>
      <w:tr w:rsidR="00080CFF" w:rsidRPr="00080CFF" w14:paraId="24AF6C88" w14:textId="77777777" w:rsidTr="00BC6858">
        <w:tc>
          <w:tcPr>
            <w:tcW w:w="5103" w:type="dxa"/>
          </w:tcPr>
          <w:p w14:paraId="7BFC655C" w14:textId="53355E84" w:rsidR="004558DF" w:rsidRPr="00080CFF" w:rsidRDefault="004558DF" w:rsidP="004558DF">
            <w:pPr>
              <w:spacing w:after="0"/>
              <w:jc w:val="left"/>
            </w:pPr>
            <w:r w:rsidRPr="00080CFF">
              <w:t>Фактор облика</w:t>
            </w:r>
          </w:p>
        </w:tc>
        <w:tc>
          <w:tcPr>
            <w:tcW w:w="832" w:type="dxa"/>
          </w:tcPr>
          <w:p w14:paraId="1CC97B73" w14:textId="4177CDB6" w:rsidR="004558DF" w:rsidRPr="00080CFF" w:rsidRDefault="004558DF" w:rsidP="004558DF">
            <w:pPr>
              <w:spacing w:after="0"/>
              <w:jc w:val="left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f</w:t>
            </w:r>
            <w:r w:rsidRPr="00080CFF">
              <w:rPr>
                <w:bCs/>
                <w:vertAlign w:val="subscript"/>
                <w:lang w:eastAsia="sr-Latn-RS"/>
              </w:rPr>
              <w:t>0</w:t>
            </w:r>
            <w:r w:rsidRPr="00080CFF">
              <w:rPr>
                <w:bCs/>
                <w:lang w:eastAsia="sr-Latn-RS"/>
              </w:rPr>
              <w:t xml:space="preserve"> </w:t>
            </w:r>
          </w:p>
        </w:tc>
        <w:tc>
          <w:tcPr>
            <w:tcW w:w="1620" w:type="dxa"/>
          </w:tcPr>
          <w:p w14:paraId="7891BC85" w14:textId="77777777" w:rsidR="004558DF" w:rsidRPr="00080CFF" w:rsidRDefault="004558DF" w:rsidP="004558DF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09FA410B" w14:textId="77777777" w:rsidR="004558DF" w:rsidRPr="00080CFF" w:rsidRDefault="004558DF" w:rsidP="004558DF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609DE6E3" w14:textId="2C1B9E34" w:rsidR="004558DF" w:rsidRPr="00080CFF" w:rsidRDefault="004558DF" w:rsidP="004558DF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(m)</w:t>
            </w:r>
          </w:p>
        </w:tc>
      </w:tr>
      <w:tr w:rsidR="00080CFF" w:rsidRPr="00080CFF" w14:paraId="04F71740" w14:textId="77777777" w:rsidTr="00BC6858">
        <w:tc>
          <w:tcPr>
            <w:tcW w:w="5103" w:type="dxa"/>
          </w:tcPr>
          <w:p w14:paraId="28750A35" w14:textId="77777777" w:rsidR="004558DF" w:rsidRPr="00080CFF" w:rsidRDefault="004558DF" w:rsidP="004558DF">
            <w:pPr>
              <w:spacing w:after="0"/>
              <w:jc w:val="left"/>
            </w:pPr>
          </w:p>
        </w:tc>
        <w:tc>
          <w:tcPr>
            <w:tcW w:w="832" w:type="dxa"/>
          </w:tcPr>
          <w:p w14:paraId="2D156766" w14:textId="77777777" w:rsidR="004558DF" w:rsidRPr="00080CFF" w:rsidRDefault="004558DF" w:rsidP="004558DF">
            <w:pPr>
              <w:spacing w:after="0"/>
              <w:jc w:val="left"/>
              <w:rPr>
                <w:bCs/>
                <w:lang w:eastAsia="sr-Latn-RS"/>
              </w:rPr>
            </w:pPr>
          </w:p>
        </w:tc>
        <w:tc>
          <w:tcPr>
            <w:tcW w:w="1620" w:type="dxa"/>
          </w:tcPr>
          <w:p w14:paraId="292C8D39" w14:textId="77777777" w:rsidR="004558DF" w:rsidRPr="00080CFF" w:rsidRDefault="004558DF" w:rsidP="004558DF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2D327D07" w14:textId="77777777" w:rsidR="004558DF" w:rsidRPr="00080CFF" w:rsidRDefault="004558DF" w:rsidP="004558DF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04F34DAA" w14:textId="77777777" w:rsidR="004558DF" w:rsidRPr="00080CFF" w:rsidRDefault="004558DF" w:rsidP="004558DF">
            <w:pPr>
              <w:spacing w:after="0"/>
              <w:jc w:val="center"/>
              <w:rPr>
                <w:bCs/>
                <w:lang w:eastAsia="sr-Latn-RS"/>
              </w:rPr>
            </w:pPr>
          </w:p>
        </w:tc>
      </w:tr>
      <w:bookmarkEnd w:id="28"/>
      <w:tr w:rsidR="00080CFF" w:rsidRPr="00080CFF" w14:paraId="436E5D07" w14:textId="77777777" w:rsidTr="00BC6858">
        <w:tc>
          <w:tcPr>
            <w:tcW w:w="5103" w:type="dxa"/>
          </w:tcPr>
          <w:p w14:paraId="4896518C" w14:textId="62231B99" w:rsidR="004558DF" w:rsidRPr="00080CFF" w:rsidRDefault="004558DF" w:rsidP="004558DF">
            <w:pPr>
              <w:spacing w:after="0"/>
              <w:jc w:val="left"/>
            </w:pPr>
            <w:r w:rsidRPr="00080CFF">
              <w:t>Број степен дана грејања</w:t>
            </w:r>
          </w:p>
        </w:tc>
        <w:tc>
          <w:tcPr>
            <w:tcW w:w="832" w:type="dxa"/>
          </w:tcPr>
          <w:p w14:paraId="49C34D50" w14:textId="77E69D29" w:rsidR="004558DF" w:rsidRPr="00080CFF" w:rsidRDefault="004558DF" w:rsidP="004558DF">
            <w:pPr>
              <w:spacing w:after="0"/>
              <w:jc w:val="left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HDD</w:t>
            </w:r>
          </w:p>
        </w:tc>
        <w:tc>
          <w:tcPr>
            <w:tcW w:w="1620" w:type="dxa"/>
          </w:tcPr>
          <w:p w14:paraId="6479CDA7" w14:textId="77777777" w:rsidR="004558DF" w:rsidRPr="00080CFF" w:rsidRDefault="004558DF" w:rsidP="004558DF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2FD36679" w14:textId="77777777" w:rsidR="004558DF" w:rsidRPr="00080CFF" w:rsidRDefault="004558DF" w:rsidP="004558DF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5C0EEB86" w14:textId="77777777" w:rsidR="004558DF" w:rsidRPr="00080CFF" w:rsidRDefault="004558DF" w:rsidP="004558DF">
            <w:pPr>
              <w:spacing w:after="0"/>
              <w:jc w:val="center"/>
              <w:rPr>
                <w:bCs/>
                <w:lang w:eastAsia="sr-Latn-RS"/>
              </w:rPr>
            </w:pPr>
          </w:p>
        </w:tc>
      </w:tr>
      <w:tr w:rsidR="00080CFF" w:rsidRPr="00080CFF" w14:paraId="36F87F50" w14:textId="77777777" w:rsidTr="00BC6858">
        <w:tc>
          <w:tcPr>
            <w:tcW w:w="5103" w:type="dxa"/>
          </w:tcPr>
          <w:p w14:paraId="50D62577" w14:textId="65283344" w:rsidR="004558DF" w:rsidRPr="00080CFF" w:rsidRDefault="004558DF" w:rsidP="004558DF">
            <w:pPr>
              <w:spacing w:after="0"/>
              <w:jc w:val="left"/>
            </w:pPr>
            <w:r w:rsidRPr="00080CFF">
              <w:t>Број дана грејне сезоне</w:t>
            </w:r>
          </w:p>
        </w:tc>
        <w:tc>
          <w:tcPr>
            <w:tcW w:w="832" w:type="dxa"/>
          </w:tcPr>
          <w:p w14:paraId="426830B4" w14:textId="52439DD4" w:rsidR="004558DF" w:rsidRPr="00080CFF" w:rsidRDefault="004558DF" w:rsidP="004558DF">
            <w:pPr>
              <w:spacing w:after="0"/>
              <w:jc w:val="left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HD</w:t>
            </w:r>
          </w:p>
        </w:tc>
        <w:tc>
          <w:tcPr>
            <w:tcW w:w="1620" w:type="dxa"/>
          </w:tcPr>
          <w:p w14:paraId="32214780" w14:textId="77777777" w:rsidR="004558DF" w:rsidRPr="00080CFF" w:rsidRDefault="004558DF" w:rsidP="004558DF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41C0D8BC" w14:textId="77777777" w:rsidR="004558DF" w:rsidRPr="00080CFF" w:rsidRDefault="004558DF" w:rsidP="004558DF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1E4778F8" w14:textId="77777777" w:rsidR="004558DF" w:rsidRPr="00080CFF" w:rsidRDefault="004558DF" w:rsidP="004558DF">
            <w:pPr>
              <w:spacing w:after="0"/>
              <w:jc w:val="center"/>
              <w:rPr>
                <w:bCs/>
                <w:lang w:eastAsia="sr-Latn-RS"/>
              </w:rPr>
            </w:pPr>
          </w:p>
        </w:tc>
      </w:tr>
      <w:tr w:rsidR="00080CFF" w:rsidRPr="00080CFF" w14:paraId="6F03137E" w14:textId="77777777" w:rsidTr="00BC6858">
        <w:tc>
          <w:tcPr>
            <w:tcW w:w="5103" w:type="dxa"/>
          </w:tcPr>
          <w:p w14:paraId="0CFC7E20" w14:textId="77777777" w:rsidR="004558DF" w:rsidRPr="00080CFF" w:rsidRDefault="004558DF" w:rsidP="004558DF">
            <w:pPr>
              <w:spacing w:after="0"/>
              <w:jc w:val="left"/>
              <w:rPr>
                <w:bCs/>
                <w:lang w:eastAsia="sr-Latn-RS"/>
              </w:rPr>
            </w:pPr>
            <w:bookmarkStart w:id="30" w:name="_Hlk464135193"/>
            <w:r w:rsidRPr="00080CFF">
              <w:t xml:space="preserve">Средња температура грејног периода  </w:t>
            </w:r>
          </w:p>
        </w:tc>
        <w:tc>
          <w:tcPr>
            <w:tcW w:w="832" w:type="dxa"/>
          </w:tcPr>
          <w:p w14:paraId="4D7F5882" w14:textId="22BF550A" w:rsidR="004558DF" w:rsidRPr="00080CFF" w:rsidRDefault="004558DF" w:rsidP="004558DF">
            <w:pPr>
              <w:spacing w:after="0"/>
              <w:jc w:val="left"/>
              <w:rPr>
                <w:bCs/>
                <w:lang w:val="en-US" w:eastAsia="sr-Latn-RS"/>
              </w:rPr>
            </w:pPr>
            <w:proofErr w:type="spellStart"/>
            <w:r w:rsidRPr="00080CFF">
              <w:t>θ</w:t>
            </w:r>
            <w:r w:rsidRPr="00080CFF">
              <w:rPr>
                <w:vertAlign w:val="subscript"/>
              </w:rPr>
              <w:t>H,mn</w:t>
            </w:r>
            <w:proofErr w:type="spellEnd"/>
            <w:r w:rsidR="007E3526" w:rsidRPr="00080CFF">
              <w:rPr>
                <w:lang w:val="en-US"/>
              </w:rPr>
              <w:t xml:space="preserve"> </w:t>
            </w:r>
          </w:p>
        </w:tc>
        <w:tc>
          <w:tcPr>
            <w:tcW w:w="1620" w:type="dxa"/>
          </w:tcPr>
          <w:p w14:paraId="297346A0" w14:textId="77777777" w:rsidR="004558DF" w:rsidRPr="00080CFF" w:rsidRDefault="004558DF" w:rsidP="004558DF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466921F8" w14:textId="77777777" w:rsidR="004558DF" w:rsidRPr="00080CFF" w:rsidRDefault="004558DF" w:rsidP="004558DF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4A4909A0" w14:textId="77777777" w:rsidR="004558DF" w:rsidRPr="00080CFF" w:rsidRDefault="004558DF" w:rsidP="004558DF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t>(°C)</w:t>
            </w:r>
          </w:p>
        </w:tc>
      </w:tr>
      <w:tr w:rsidR="00080CFF" w:rsidRPr="00080CFF" w14:paraId="41723476" w14:textId="77777777" w:rsidTr="00BC6858">
        <w:tc>
          <w:tcPr>
            <w:tcW w:w="5103" w:type="dxa"/>
          </w:tcPr>
          <w:p w14:paraId="640FB6D7" w14:textId="77777777" w:rsidR="004558DF" w:rsidRPr="00080CFF" w:rsidRDefault="004558DF" w:rsidP="004558DF">
            <w:pPr>
              <w:spacing w:after="0"/>
              <w:jc w:val="left"/>
              <w:rPr>
                <w:bCs/>
                <w:lang w:eastAsia="sr-Latn-RS"/>
              </w:rPr>
            </w:pPr>
            <w:r w:rsidRPr="00080CFF">
              <w:rPr>
                <w:spacing w:val="-6"/>
              </w:rPr>
              <w:t>Унутрашња пројектна температура за зимски период</w:t>
            </w:r>
          </w:p>
        </w:tc>
        <w:tc>
          <w:tcPr>
            <w:tcW w:w="832" w:type="dxa"/>
            <w:vAlign w:val="center"/>
          </w:tcPr>
          <w:p w14:paraId="49E64FDD" w14:textId="77777777" w:rsidR="004558DF" w:rsidRPr="00080CFF" w:rsidRDefault="004558DF" w:rsidP="004558DF">
            <w:pPr>
              <w:spacing w:after="0"/>
              <w:jc w:val="left"/>
              <w:rPr>
                <w:bCs/>
                <w:lang w:eastAsia="sr-Latn-RS"/>
              </w:rPr>
            </w:pPr>
            <w:proofErr w:type="spellStart"/>
            <w:r w:rsidRPr="00080CFF">
              <w:t>θ</w:t>
            </w:r>
            <w:r w:rsidRPr="00080CFF">
              <w:rPr>
                <w:vertAlign w:val="subscript"/>
              </w:rPr>
              <w:t>H,i</w:t>
            </w:r>
            <w:proofErr w:type="spellEnd"/>
            <w:r w:rsidRPr="00080CFF">
              <w:t xml:space="preserve"> </w:t>
            </w:r>
          </w:p>
        </w:tc>
        <w:tc>
          <w:tcPr>
            <w:tcW w:w="1620" w:type="dxa"/>
            <w:vAlign w:val="center"/>
          </w:tcPr>
          <w:p w14:paraId="2392B17F" w14:textId="77777777" w:rsidR="004558DF" w:rsidRPr="00080CFF" w:rsidRDefault="004558DF" w:rsidP="004558DF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  <w:vAlign w:val="center"/>
          </w:tcPr>
          <w:p w14:paraId="4DB0114E" w14:textId="77777777" w:rsidR="004558DF" w:rsidRPr="00080CFF" w:rsidRDefault="004558DF" w:rsidP="004558DF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7694B1B4" w14:textId="77777777" w:rsidR="004558DF" w:rsidRPr="00080CFF" w:rsidRDefault="004558DF" w:rsidP="004558DF">
            <w:pPr>
              <w:spacing w:after="0"/>
              <w:jc w:val="center"/>
              <w:rPr>
                <w:bCs/>
                <w:lang w:eastAsia="sr-Latn-RS"/>
              </w:rPr>
            </w:pPr>
            <w:bookmarkStart w:id="31" w:name="OLE_LINK120"/>
            <w:bookmarkStart w:id="32" w:name="OLE_LINK121"/>
            <w:r w:rsidRPr="00080CFF">
              <w:t>(°C)</w:t>
            </w:r>
            <w:bookmarkEnd w:id="31"/>
            <w:bookmarkEnd w:id="32"/>
          </w:p>
        </w:tc>
      </w:tr>
      <w:tr w:rsidR="00080CFF" w:rsidRPr="00080CFF" w14:paraId="0D43928F" w14:textId="77777777" w:rsidTr="00BC6858">
        <w:tc>
          <w:tcPr>
            <w:tcW w:w="5103" w:type="dxa"/>
          </w:tcPr>
          <w:p w14:paraId="7F78BB00" w14:textId="2D2788AB" w:rsidR="007E3526" w:rsidRPr="00080CFF" w:rsidRDefault="007E3526" w:rsidP="004558DF">
            <w:pPr>
              <w:spacing w:after="0"/>
              <w:jc w:val="left"/>
              <w:rPr>
                <w:spacing w:val="-6"/>
              </w:rPr>
            </w:pPr>
            <w:r w:rsidRPr="00080CFF">
              <w:rPr>
                <w:spacing w:val="-6"/>
              </w:rPr>
              <w:t>Фактор редукције за грејање</w:t>
            </w:r>
          </w:p>
        </w:tc>
        <w:tc>
          <w:tcPr>
            <w:tcW w:w="832" w:type="dxa"/>
            <w:vAlign w:val="center"/>
          </w:tcPr>
          <w:p w14:paraId="55AAE037" w14:textId="59801C02" w:rsidR="007E3526" w:rsidRPr="00080CFF" w:rsidRDefault="007E3526" w:rsidP="007E3526">
            <w:pPr>
              <w:spacing w:after="0"/>
              <w:jc w:val="left"/>
              <w:rPr>
                <w:lang w:val="en-US"/>
              </w:rPr>
            </w:pPr>
            <w:r w:rsidRPr="00080CFF">
              <w:rPr>
                <w:bCs/>
                <w:lang w:val="en-US" w:eastAsia="sr-Latn-RS"/>
              </w:rPr>
              <w:t>a</w:t>
            </w:r>
            <w:r w:rsidRPr="00080CFF">
              <w:rPr>
                <w:bCs/>
                <w:vertAlign w:val="subscript"/>
                <w:lang w:eastAsia="sr-Latn-RS"/>
              </w:rPr>
              <w:t>H,</w:t>
            </w:r>
            <w:r w:rsidRPr="00080CFF">
              <w:rPr>
                <w:bCs/>
                <w:vertAlign w:val="subscript"/>
                <w:lang w:val="en-US" w:eastAsia="sr-Latn-RS"/>
              </w:rPr>
              <w:t>red</w:t>
            </w:r>
            <w:r w:rsidRPr="00080CFF">
              <w:rPr>
                <w:bCs/>
                <w:lang w:val="en-US" w:eastAsia="sr-Latn-RS"/>
              </w:rPr>
              <w:t xml:space="preserve"> </w:t>
            </w:r>
          </w:p>
        </w:tc>
        <w:tc>
          <w:tcPr>
            <w:tcW w:w="1620" w:type="dxa"/>
            <w:vAlign w:val="center"/>
          </w:tcPr>
          <w:p w14:paraId="17688981" w14:textId="77777777" w:rsidR="007E3526" w:rsidRPr="00080CFF" w:rsidRDefault="007E3526" w:rsidP="004558DF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  <w:vAlign w:val="center"/>
          </w:tcPr>
          <w:p w14:paraId="206FE671" w14:textId="77777777" w:rsidR="007E3526" w:rsidRPr="00080CFF" w:rsidRDefault="007E3526" w:rsidP="004558DF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7FE848F3" w14:textId="77777777" w:rsidR="007E3526" w:rsidRPr="00080CFF" w:rsidRDefault="007E3526" w:rsidP="004558DF">
            <w:pPr>
              <w:spacing w:after="0"/>
              <w:jc w:val="center"/>
            </w:pPr>
          </w:p>
        </w:tc>
      </w:tr>
      <w:bookmarkEnd w:id="30"/>
      <w:tr w:rsidR="00080CFF" w:rsidRPr="00080CFF" w14:paraId="3813D7BC" w14:textId="77777777" w:rsidTr="00BC6858">
        <w:tc>
          <w:tcPr>
            <w:tcW w:w="5103" w:type="dxa"/>
          </w:tcPr>
          <w:p w14:paraId="46437D43" w14:textId="45767ABD" w:rsidR="007E3526" w:rsidRPr="00080CFF" w:rsidRDefault="007E3526" w:rsidP="007E3526">
            <w:pPr>
              <w:spacing w:after="0"/>
              <w:jc w:val="left"/>
              <w:rPr>
                <w:spacing w:val="-6"/>
              </w:rPr>
            </w:pPr>
            <w:r w:rsidRPr="00080CFF">
              <w:t>Годишња потребна енергија за грејање</w:t>
            </w:r>
          </w:p>
        </w:tc>
        <w:tc>
          <w:tcPr>
            <w:tcW w:w="832" w:type="dxa"/>
            <w:vAlign w:val="center"/>
          </w:tcPr>
          <w:p w14:paraId="26295533" w14:textId="2A59FDF1" w:rsidR="007E3526" w:rsidRPr="00080CFF" w:rsidRDefault="007E3526" w:rsidP="007E3526">
            <w:pPr>
              <w:spacing w:after="0"/>
              <w:jc w:val="left"/>
            </w:pPr>
            <w:proofErr w:type="spellStart"/>
            <w:r w:rsidRPr="00080CFF">
              <w:rPr>
                <w:bCs/>
                <w:lang w:eastAsia="sr-Latn-RS"/>
              </w:rPr>
              <w:t>Q</w:t>
            </w:r>
            <w:r w:rsidRPr="00080CFF">
              <w:rPr>
                <w:bCs/>
                <w:vertAlign w:val="subscript"/>
                <w:lang w:eastAsia="sr-Latn-RS"/>
              </w:rPr>
              <w:t>H,nd</w:t>
            </w:r>
            <w:proofErr w:type="spellEnd"/>
          </w:p>
        </w:tc>
        <w:tc>
          <w:tcPr>
            <w:tcW w:w="1620" w:type="dxa"/>
            <w:vAlign w:val="center"/>
          </w:tcPr>
          <w:p w14:paraId="1AB6418C" w14:textId="77777777" w:rsidR="007E3526" w:rsidRPr="00080CFF" w:rsidRDefault="007E3526" w:rsidP="007E3526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  <w:vAlign w:val="center"/>
          </w:tcPr>
          <w:p w14:paraId="5CFD5E4A" w14:textId="77777777" w:rsidR="007E3526" w:rsidRPr="00080CFF" w:rsidRDefault="007E3526" w:rsidP="007E3526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7F173331" w14:textId="0E5DE073" w:rsidR="007E3526" w:rsidRPr="00080CFF" w:rsidRDefault="007E3526" w:rsidP="007E3526">
            <w:pPr>
              <w:spacing w:after="0"/>
              <w:jc w:val="center"/>
            </w:pPr>
            <w:r w:rsidRPr="00080CFF">
              <w:rPr>
                <w:bCs/>
                <w:lang w:eastAsia="sr-Latn-RS"/>
              </w:rPr>
              <w:t>(</w:t>
            </w:r>
            <w:proofErr w:type="spellStart"/>
            <w:r w:rsidRPr="00080CFF">
              <w:rPr>
                <w:bCs/>
                <w:lang w:eastAsia="sr-Latn-RS"/>
              </w:rPr>
              <w:t>kWh</w:t>
            </w:r>
            <w:proofErr w:type="spellEnd"/>
            <w:r w:rsidRPr="00080CFF">
              <w:rPr>
                <w:bCs/>
                <w:lang w:eastAsia="sr-Latn-RS"/>
              </w:rPr>
              <w:t>/a)</w:t>
            </w:r>
          </w:p>
        </w:tc>
      </w:tr>
      <w:tr w:rsidR="00080CFF" w:rsidRPr="00080CFF" w14:paraId="135E7483" w14:textId="77777777" w:rsidTr="00BC6858">
        <w:tc>
          <w:tcPr>
            <w:tcW w:w="5103" w:type="dxa"/>
          </w:tcPr>
          <w:p w14:paraId="55536643" w14:textId="4840E664" w:rsidR="007E3526" w:rsidRPr="00080CFF" w:rsidRDefault="007E3526" w:rsidP="007E3526">
            <w:pPr>
              <w:spacing w:after="0"/>
              <w:jc w:val="left"/>
              <w:rPr>
                <w:bCs/>
                <w:lang w:eastAsia="sr-Latn-RS"/>
              </w:rPr>
            </w:pPr>
            <w:bookmarkStart w:id="33" w:name="_Hlk464137907"/>
          </w:p>
        </w:tc>
        <w:tc>
          <w:tcPr>
            <w:tcW w:w="832" w:type="dxa"/>
          </w:tcPr>
          <w:p w14:paraId="7B86F88B" w14:textId="26C38AF8" w:rsidR="007E3526" w:rsidRPr="00080CFF" w:rsidRDefault="007E3526" w:rsidP="007E3526">
            <w:pPr>
              <w:spacing w:after="0"/>
              <w:jc w:val="left"/>
              <w:rPr>
                <w:bCs/>
                <w:lang w:eastAsia="sr-Latn-RS"/>
              </w:rPr>
            </w:pPr>
            <w:r w:rsidRPr="00080CFF">
              <w:rPr>
                <w:bCs/>
                <w:lang w:val="en-US" w:eastAsia="sr-Latn-RS"/>
              </w:rPr>
              <w:t>q</w:t>
            </w:r>
            <w:proofErr w:type="spellStart"/>
            <w:r w:rsidRPr="00080CFF">
              <w:rPr>
                <w:bCs/>
                <w:vertAlign w:val="subscript"/>
                <w:lang w:eastAsia="sr-Latn-RS"/>
              </w:rPr>
              <w:t>H,nd</w:t>
            </w:r>
            <w:proofErr w:type="spellEnd"/>
          </w:p>
        </w:tc>
        <w:tc>
          <w:tcPr>
            <w:tcW w:w="1620" w:type="dxa"/>
          </w:tcPr>
          <w:p w14:paraId="03F9F565" w14:textId="77777777" w:rsidR="007E3526" w:rsidRPr="00080CFF" w:rsidRDefault="007E3526" w:rsidP="007E3526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2747D1C6" w14:textId="77777777" w:rsidR="007E3526" w:rsidRPr="00080CFF" w:rsidRDefault="007E3526" w:rsidP="007E3526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0947679C" w14:textId="609C28F9" w:rsidR="007E3526" w:rsidRPr="00080CFF" w:rsidRDefault="007E3526" w:rsidP="007E3526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(</w:t>
            </w:r>
            <w:proofErr w:type="spellStart"/>
            <w:r w:rsidRPr="00080CFF">
              <w:rPr>
                <w:bCs/>
                <w:lang w:eastAsia="sr-Latn-RS"/>
              </w:rPr>
              <w:t>kWh</w:t>
            </w:r>
            <w:proofErr w:type="spellEnd"/>
            <w:r w:rsidRPr="00080CFF">
              <w:rPr>
                <w:bCs/>
                <w:lang w:eastAsia="sr-Latn-RS"/>
              </w:rPr>
              <w:t>/m</w:t>
            </w:r>
            <w:r w:rsidRPr="00080CFF">
              <w:rPr>
                <w:bCs/>
                <w:vertAlign w:val="superscript"/>
                <w:lang w:eastAsia="sr-Latn-RS"/>
              </w:rPr>
              <w:t>2</w:t>
            </w:r>
            <w:r w:rsidRPr="00080CFF">
              <w:rPr>
                <w:bCs/>
                <w:lang w:eastAsia="sr-Latn-RS"/>
              </w:rPr>
              <w:t>a)</w:t>
            </w:r>
          </w:p>
        </w:tc>
      </w:tr>
      <w:bookmarkEnd w:id="33"/>
      <w:tr w:rsidR="00080CFF" w:rsidRPr="00080CFF" w14:paraId="6897BD05" w14:textId="77777777" w:rsidTr="00BC6858">
        <w:tc>
          <w:tcPr>
            <w:tcW w:w="5103" w:type="dxa"/>
          </w:tcPr>
          <w:p w14:paraId="29A878D8" w14:textId="174FEBEC" w:rsidR="007E3526" w:rsidRPr="00080CFF" w:rsidRDefault="007E3526" w:rsidP="007E3526">
            <w:pPr>
              <w:spacing w:after="0"/>
              <w:jc w:val="left"/>
              <w:rPr>
                <w:bCs/>
                <w:lang w:eastAsia="sr-Latn-RS"/>
              </w:rPr>
            </w:pPr>
          </w:p>
        </w:tc>
        <w:tc>
          <w:tcPr>
            <w:tcW w:w="832" w:type="dxa"/>
          </w:tcPr>
          <w:p w14:paraId="3F30B33C" w14:textId="276B7F36" w:rsidR="007E3526" w:rsidRPr="00080CFF" w:rsidRDefault="007E3526" w:rsidP="007E3526">
            <w:pPr>
              <w:spacing w:after="0"/>
              <w:jc w:val="left"/>
              <w:rPr>
                <w:bCs/>
                <w:lang w:eastAsia="sr-Latn-RS"/>
              </w:rPr>
            </w:pPr>
            <w:r w:rsidRPr="00080CFF">
              <w:rPr>
                <w:bCs/>
                <w:lang w:val="en-US" w:eastAsia="sr-Latn-RS"/>
              </w:rPr>
              <w:t>q</w:t>
            </w:r>
            <w:proofErr w:type="spellStart"/>
            <w:r w:rsidRPr="00080CFF">
              <w:rPr>
                <w:bCs/>
                <w:vertAlign w:val="subscript"/>
                <w:lang w:eastAsia="sr-Latn-RS"/>
              </w:rPr>
              <w:t>H,nd,rel</w:t>
            </w:r>
            <w:proofErr w:type="spellEnd"/>
          </w:p>
        </w:tc>
        <w:tc>
          <w:tcPr>
            <w:tcW w:w="1620" w:type="dxa"/>
          </w:tcPr>
          <w:p w14:paraId="4A58EA8D" w14:textId="77777777" w:rsidR="007E3526" w:rsidRPr="00080CFF" w:rsidRDefault="007E3526" w:rsidP="007E3526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502AF053" w14:textId="77777777" w:rsidR="007E3526" w:rsidRPr="00080CFF" w:rsidRDefault="007E3526" w:rsidP="007E3526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1A527679" w14:textId="6B7CF619" w:rsidR="007E3526" w:rsidRPr="00080CFF" w:rsidRDefault="007E3526" w:rsidP="007E3526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(%)</w:t>
            </w:r>
          </w:p>
        </w:tc>
      </w:tr>
      <w:tr w:rsidR="00080CFF" w:rsidRPr="00080CFF" w14:paraId="5B78D201" w14:textId="77777777" w:rsidTr="00BC6858">
        <w:tc>
          <w:tcPr>
            <w:tcW w:w="5103" w:type="dxa"/>
          </w:tcPr>
          <w:p w14:paraId="203B6A72" w14:textId="0A20975C" w:rsidR="007E3526" w:rsidRPr="00080CFF" w:rsidRDefault="007E3526" w:rsidP="007E3526">
            <w:pPr>
              <w:spacing w:after="0"/>
              <w:jc w:val="left"/>
              <w:rPr>
                <w:bCs/>
                <w:lang w:eastAsia="sr-Latn-RS"/>
              </w:rPr>
            </w:pPr>
            <w:r w:rsidRPr="00080CFF">
              <w:t>Енергетски разред зграде</w:t>
            </w:r>
          </w:p>
        </w:tc>
        <w:tc>
          <w:tcPr>
            <w:tcW w:w="832" w:type="dxa"/>
          </w:tcPr>
          <w:p w14:paraId="226F5408" w14:textId="77777777" w:rsidR="007E3526" w:rsidRPr="00080CFF" w:rsidRDefault="007E3526" w:rsidP="007E3526">
            <w:pPr>
              <w:spacing w:after="0"/>
              <w:jc w:val="left"/>
              <w:rPr>
                <w:bCs/>
                <w:lang w:eastAsia="sr-Latn-RS"/>
              </w:rPr>
            </w:pPr>
          </w:p>
        </w:tc>
        <w:tc>
          <w:tcPr>
            <w:tcW w:w="1620" w:type="dxa"/>
          </w:tcPr>
          <w:p w14:paraId="23F78EB9" w14:textId="77777777" w:rsidR="007E3526" w:rsidRPr="00080CFF" w:rsidRDefault="007E3526" w:rsidP="007E3526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6B2B248C" w14:textId="77777777" w:rsidR="007E3526" w:rsidRPr="00080CFF" w:rsidRDefault="007E3526" w:rsidP="007E3526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71260ACA" w14:textId="77777777" w:rsidR="007E3526" w:rsidRPr="00080CFF" w:rsidRDefault="007E3526" w:rsidP="007E3526">
            <w:pPr>
              <w:spacing w:after="0"/>
              <w:jc w:val="center"/>
              <w:rPr>
                <w:bCs/>
                <w:lang w:eastAsia="sr-Latn-RS"/>
              </w:rPr>
            </w:pPr>
          </w:p>
        </w:tc>
      </w:tr>
      <w:tr w:rsidR="007E3526" w:rsidRPr="00080CFF" w14:paraId="61B83264" w14:textId="77777777" w:rsidTr="00BC6858">
        <w:trPr>
          <w:trHeight w:val="46"/>
        </w:trPr>
        <w:tc>
          <w:tcPr>
            <w:tcW w:w="5103" w:type="dxa"/>
          </w:tcPr>
          <w:p w14:paraId="38F5C5F0" w14:textId="3E6DAF8F" w:rsidR="007E3526" w:rsidRPr="00080CFF" w:rsidRDefault="007E3526" w:rsidP="007E3526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Годишња Емисија CO</w:t>
            </w:r>
            <w:r w:rsidRPr="00080CFF">
              <w:rPr>
                <w:bCs/>
                <w:sz w:val="24"/>
                <w:szCs w:val="24"/>
                <w:vertAlign w:val="subscript"/>
                <w:lang w:eastAsia="sr-Latn-RS"/>
              </w:rPr>
              <w:t>2</w:t>
            </w:r>
          </w:p>
        </w:tc>
        <w:tc>
          <w:tcPr>
            <w:tcW w:w="832" w:type="dxa"/>
          </w:tcPr>
          <w:p w14:paraId="47B74AE0" w14:textId="77777777" w:rsidR="007E3526" w:rsidRPr="00080CFF" w:rsidRDefault="007E3526" w:rsidP="007E3526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620" w:type="dxa"/>
          </w:tcPr>
          <w:p w14:paraId="5DC0402D" w14:textId="77777777" w:rsidR="007E3526" w:rsidRPr="00080CFF" w:rsidRDefault="007E3526" w:rsidP="007E3526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336ADF28" w14:textId="77777777" w:rsidR="007E3526" w:rsidRPr="00080CFF" w:rsidRDefault="007E3526" w:rsidP="007E3526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25FFCF15" w14:textId="615A6875" w:rsidR="007E3526" w:rsidRPr="00080CFF" w:rsidRDefault="007E3526" w:rsidP="007E3526">
            <w:pPr>
              <w:spacing w:after="0"/>
              <w:jc w:val="center"/>
              <w:rPr>
                <w:bCs/>
                <w:spacing w:val="-14"/>
                <w:lang w:eastAsia="sr-Latn-RS"/>
              </w:rPr>
            </w:pPr>
            <w:r w:rsidRPr="00080CFF">
              <w:rPr>
                <w:bCs/>
                <w:spacing w:val="-14"/>
                <w:lang w:eastAsia="sr-Latn-RS"/>
              </w:rPr>
              <w:t>(kgCO</w:t>
            </w:r>
            <w:r w:rsidRPr="00080CFF">
              <w:rPr>
                <w:bCs/>
                <w:spacing w:val="-14"/>
                <w:vertAlign w:val="subscript"/>
                <w:lang w:eastAsia="sr-Latn-RS"/>
              </w:rPr>
              <w:t>2</w:t>
            </w:r>
            <w:r w:rsidRPr="00080CFF">
              <w:rPr>
                <w:bCs/>
                <w:spacing w:val="-14"/>
                <w:lang w:eastAsia="sr-Latn-RS"/>
              </w:rPr>
              <w:t>/</w:t>
            </w:r>
            <w:proofErr w:type="spellStart"/>
            <w:r w:rsidRPr="00080CFF">
              <w:rPr>
                <w:bCs/>
                <w:spacing w:val="-14"/>
                <w:lang w:eastAsia="sr-Latn-RS"/>
              </w:rPr>
              <w:t>god</w:t>
            </w:r>
            <w:proofErr w:type="spellEnd"/>
            <w:r w:rsidRPr="00080CFF">
              <w:rPr>
                <w:bCs/>
                <w:spacing w:val="-14"/>
                <w:lang w:eastAsia="sr-Latn-RS"/>
              </w:rPr>
              <w:t>)</w:t>
            </w:r>
          </w:p>
        </w:tc>
      </w:tr>
      <w:bookmarkEnd w:id="27"/>
    </w:tbl>
    <w:p w14:paraId="37CE0C87" w14:textId="280B221F" w:rsidR="005C396E" w:rsidRPr="00080CFF" w:rsidRDefault="005C396E">
      <w:pPr>
        <w:spacing w:after="0"/>
        <w:jc w:val="left"/>
        <w:rPr>
          <w:bCs/>
          <w:sz w:val="20"/>
          <w:szCs w:val="20"/>
          <w:lang w:eastAsia="sr-Latn-RS"/>
        </w:rPr>
      </w:pPr>
    </w:p>
    <w:p w14:paraId="134B3B57" w14:textId="50C1D952" w:rsidR="003F119C" w:rsidRPr="00080CFF" w:rsidRDefault="003F119C" w:rsidP="003F119C">
      <w:pPr>
        <w:spacing w:after="0"/>
        <w:jc w:val="left"/>
        <w:rPr>
          <w:bCs/>
          <w:sz w:val="24"/>
          <w:szCs w:val="24"/>
          <w:lang w:eastAsia="sr-Latn-RS"/>
        </w:rPr>
      </w:pPr>
      <w:r w:rsidRPr="00080CFF">
        <w:rPr>
          <w:bCs/>
          <w:sz w:val="24"/>
          <w:szCs w:val="24"/>
          <w:lang w:eastAsia="sr-Latn-RS"/>
        </w:rPr>
        <w:t xml:space="preserve">ПРЕ - </w:t>
      </w:r>
      <w:r w:rsidRPr="00080CFF">
        <w:rPr>
          <w:spacing w:val="-10"/>
          <w:szCs w:val="24"/>
        </w:rPr>
        <w:t>пре примене мере ЕЕ</w:t>
      </w:r>
      <w:r w:rsidRPr="00080CFF">
        <w:rPr>
          <w:spacing w:val="-10"/>
          <w:szCs w:val="24"/>
          <w:lang w:val="sr-Cyrl-RS"/>
        </w:rPr>
        <w:t xml:space="preserve">      -    </w:t>
      </w:r>
      <w:r w:rsidRPr="00080CFF">
        <w:rPr>
          <w:spacing w:val="-10"/>
          <w:szCs w:val="24"/>
        </w:rPr>
        <w:t>ПОСЛЕ - после примене мере ЕЕ</w:t>
      </w:r>
    </w:p>
    <w:p w14:paraId="4E28D9ED" w14:textId="77777777" w:rsidR="003F119C" w:rsidRPr="00080CFF" w:rsidRDefault="003F119C">
      <w:pPr>
        <w:spacing w:after="0"/>
        <w:jc w:val="left"/>
        <w:rPr>
          <w:bCs/>
          <w:sz w:val="20"/>
          <w:szCs w:val="20"/>
          <w:lang w:eastAsia="sr-Latn-RS"/>
        </w:rPr>
      </w:pPr>
    </w:p>
    <w:p w14:paraId="10439B12" w14:textId="5836EAE5" w:rsidR="003F119C" w:rsidRPr="00080CFF" w:rsidRDefault="003F119C">
      <w:pPr>
        <w:spacing w:after="0"/>
        <w:jc w:val="left"/>
        <w:rPr>
          <w:bCs/>
          <w:sz w:val="20"/>
          <w:szCs w:val="20"/>
          <w:lang w:eastAsia="sr-Latn-RS"/>
        </w:rPr>
      </w:pPr>
    </w:p>
    <w:p w14:paraId="46824212" w14:textId="0D32041E" w:rsidR="00D315D4" w:rsidRPr="00080CFF" w:rsidRDefault="00D315D4" w:rsidP="00D315D4">
      <w:pPr>
        <w:widowControl w:val="0"/>
        <w:overflowPunct w:val="0"/>
        <w:autoSpaceDE w:val="0"/>
        <w:autoSpaceDN w:val="0"/>
        <w:adjustRightInd w:val="0"/>
        <w:spacing w:after="0"/>
        <w:rPr>
          <w:sz w:val="24"/>
          <w:szCs w:val="24"/>
        </w:rPr>
      </w:pPr>
      <w:bookmarkStart w:id="34" w:name="OLE_LINK39"/>
      <w:r w:rsidRPr="00080CFF">
        <w:rPr>
          <w:sz w:val="24"/>
          <w:szCs w:val="24"/>
          <w:lang w:eastAsia="sr-Latn-RS"/>
        </w:rPr>
        <w:t>Енергент (гориво)</w:t>
      </w:r>
    </w:p>
    <w:tbl>
      <w:tblPr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835"/>
        <w:gridCol w:w="3119"/>
        <w:gridCol w:w="3119"/>
        <w:gridCol w:w="1134"/>
      </w:tblGrid>
      <w:tr w:rsidR="00080CFF" w:rsidRPr="00080CFF" w14:paraId="45153629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0E2D83FC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  <w:bookmarkStart w:id="35" w:name="_Hlk463601336"/>
            <w:bookmarkEnd w:id="34"/>
          </w:p>
        </w:tc>
        <w:tc>
          <w:tcPr>
            <w:tcW w:w="3119" w:type="dxa"/>
            <w:shd w:val="clear" w:color="auto" w:fill="FFFFFF"/>
            <w:vAlign w:val="center"/>
          </w:tcPr>
          <w:p w14:paraId="032D0D0D" w14:textId="023A4EF4" w:rsidR="00D315D4" w:rsidRPr="00080CFF" w:rsidRDefault="00D315D4" w:rsidP="00577CF0">
            <w:pPr>
              <w:spacing w:after="0"/>
              <w:jc w:val="center"/>
              <w:rPr>
                <w:lang w:eastAsia="sr-Latn-RS"/>
              </w:rPr>
            </w:pPr>
            <w:r w:rsidRPr="00080CFF">
              <w:rPr>
                <w:lang w:eastAsia="sr-Latn-RS"/>
              </w:rPr>
              <w:t>П</w:t>
            </w:r>
            <w:r w:rsidR="005F5880" w:rsidRPr="00080CFF">
              <w:rPr>
                <w:lang w:eastAsia="sr-Latn-RS"/>
              </w:rPr>
              <w:t>ре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725A6F88" w14:textId="74C7ADE2" w:rsidR="00D315D4" w:rsidRPr="00080CFF" w:rsidRDefault="00D315D4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П</w:t>
            </w:r>
            <w:r w:rsidR="005F5880" w:rsidRPr="00080CFF">
              <w:rPr>
                <w:bCs/>
                <w:sz w:val="24"/>
                <w:szCs w:val="24"/>
                <w:lang w:eastAsia="sr-Latn-RS"/>
              </w:rPr>
              <w:t>осле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12759D03" w14:textId="77777777" w:rsidR="00D315D4" w:rsidRPr="00080CFF" w:rsidRDefault="00D315D4" w:rsidP="00577CF0">
            <w:pPr>
              <w:spacing w:after="0"/>
              <w:jc w:val="center"/>
              <w:rPr>
                <w:lang w:eastAsia="sr-Latn-RS"/>
              </w:rPr>
            </w:pPr>
          </w:p>
        </w:tc>
      </w:tr>
      <w:tr w:rsidR="00080CFF" w:rsidRPr="00080CFF" w14:paraId="699C7A02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59CB93F7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  <w:bookmarkStart w:id="36" w:name="OLE_LINK65"/>
            <w:bookmarkStart w:id="37" w:name="OLE_LINK86"/>
            <w:r w:rsidRPr="00080CFF">
              <w:rPr>
                <w:lang w:eastAsia="sr-Latn-RS"/>
              </w:rPr>
              <w:t>Грејање простора</w:t>
            </w:r>
            <w:bookmarkEnd w:id="36"/>
          </w:p>
        </w:tc>
        <w:tc>
          <w:tcPr>
            <w:tcW w:w="3119" w:type="dxa"/>
            <w:shd w:val="clear" w:color="auto" w:fill="FFFFFF"/>
            <w:vAlign w:val="center"/>
          </w:tcPr>
          <w:p w14:paraId="71F85919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5F7F0346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26AD838D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2D3908DA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33018B00" w14:textId="77777777" w:rsidR="00D315D4" w:rsidRPr="00080CFF" w:rsidRDefault="00D315D4" w:rsidP="00577CF0">
            <w:pPr>
              <w:spacing w:after="0"/>
              <w:jc w:val="right"/>
              <w:rPr>
                <w:lang w:eastAsia="sr-Latn-RS"/>
              </w:rPr>
            </w:pPr>
            <w:bookmarkStart w:id="38" w:name="OLE_LINK38"/>
            <w:r w:rsidRPr="00080CFF">
              <w:rPr>
                <w:lang w:eastAsia="sr-Latn-RS"/>
              </w:rPr>
              <w:t>доња топлотна моћ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5D3E4488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38D804D3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523DF050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(</w:t>
            </w:r>
            <w:proofErr w:type="spellStart"/>
            <w:r w:rsidRPr="00080CFF">
              <w:rPr>
                <w:lang w:eastAsia="sr-Latn-RS"/>
              </w:rPr>
              <w:t>кЈ</w:t>
            </w:r>
            <w:proofErr w:type="spellEnd"/>
            <w:r w:rsidRPr="00080CFF">
              <w:rPr>
                <w:lang w:eastAsia="sr-Latn-RS"/>
              </w:rPr>
              <w:t>/    )</w:t>
            </w:r>
          </w:p>
        </w:tc>
      </w:tr>
      <w:tr w:rsidR="00080CFF" w:rsidRPr="00080CFF" w14:paraId="50A8F0E4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00155A3B" w14:textId="77777777" w:rsidR="00D315D4" w:rsidRPr="00080CFF" w:rsidRDefault="00D315D4" w:rsidP="00577CF0">
            <w:pPr>
              <w:spacing w:after="0"/>
              <w:jc w:val="right"/>
              <w:rPr>
                <w:lang w:eastAsia="sr-Latn-RS"/>
              </w:rPr>
            </w:pPr>
            <w:r w:rsidRPr="00080CFF">
              <w:rPr>
                <w:lang w:eastAsia="sr-Latn-RS"/>
              </w:rPr>
              <w:t>фактор конверзије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4E334467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1FD3FB63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225FCF85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40B40ADB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7C2E30EB" w14:textId="77777777" w:rsidR="00D315D4" w:rsidRPr="00080CFF" w:rsidRDefault="00D315D4" w:rsidP="00577CF0">
            <w:pPr>
              <w:spacing w:after="0"/>
              <w:jc w:val="right"/>
              <w:rPr>
                <w:lang w:eastAsia="sr-Latn-RS"/>
              </w:rPr>
            </w:pPr>
            <w:bookmarkStart w:id="39" w:name="OLE_LINK110"/>
            <w:r w:rsidRPr="00080CFF">
              <w:rPr>
                <w:lang w:eastAsia="sr-Latn-RS"/>
              </w:rPr>
              <w:t>потрошња годишње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13179C43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0BD2779B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244330CE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</w:tr>
      <w:bookmarkEnd w:id="39"/>
      <w:tr w:rsidR="00080CFF" w:rsidRPr="00080CFF" w14:paraId="15A46425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561139FD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Резервно гориво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6DEA9538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5B6B7E47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45D84A3A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3F3150A9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5EA2A772" w14:textId="77777777" w:rsidR="00D315D4" w:rsidRPr="00080CFF" w:rsidRDefault="00D315D4" w:rsidP="00577CF0">
            <w:pPr>
              <w:spacing w:after="0"/>
              <w:jc w:val="right"/>
              <w:rPr>
                <w:lang w:eastAsia="sr-Latn-RS"/>
              </w:rPr>
            </w:pPr>
            <w:r w:rsidRPr="00080CFF">
              <w:rPr>
                <w:lang w:eastAsia="sr-Latn-RS"/>
              </w:rPr>
              <w:t>доња топлотна моћ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20FEAF9C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65A3BC6D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558089BF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1F5573B0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61F028ED" w14:textId="77777777" w:rsidR="00D315D4" w:rsidRPr="00080CFF" w:rsidRDefault="00D315D4" w:rsidP="00577CF0">
            <w:pPr>
              <w:spacing w:after="0"/>
              <w:jc w:val="right"/>
              <w:rPr>
                <w:lang w:eastAsia="sr-Latn-RS"/>
              </w:rPr>
            </w:pPr>
            <w:r w:rsidRPr="00080CFF">
              <w:rPr>
                <w:lang w:eastAsia="sr-Latn-RS"/>
              </w:rPr>
              <w:t>фактор конверзије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555EFB84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37E3D49D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3A6066D3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19AE6624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2C43E1E8" w14:textId="77777777" w:rsidR="00D315D4" w:rsidRPr="00080CFF" w:rsidRDefault="00D315D4" w:rsidP="00577CF0">
            <w:pPr>
              <w:spacing w:after="0"/>
              <w:jc w:val="right"/>
              <w:rPr>
                <w:lang w:eastAsia="sr-Latn-RS"/>
              </w:rPr>
            </w:pPr>
            <w:r w:rsidRPr="00080CFF">
              <w:rPr>
                <w:lang w:eastAsia="sr-Latn-RS"/>
              </w:rPr>
              <w:t>потрошња годишње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433E593F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49F2A92B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7D50A3F2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6979A157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529123DB" w14:textId="77777777" w:rsidR="00D315D4" w:rsidRPr="00080CFF" w:rsidRDefault="00D315D4" w:rsidP="00577CF0">
            <w:pPr>
              <w:spacing w:after="0"/>
              <w:jc w:val="left"/>
              <w:rPr>
                <w:lang w:eastAsia="sr-Latn-RS"/>
              </w:rPr>
            </w:pPr>
            <w:bookmarkStart w:id="40" w:name="OLE_LINK25"/>
            <w:bookmarkEnd w:id="37"/>
            <w:bookmarkEnd w:id="38"/>
            <w:r w:rsidRPr="00080CFF">
              <w:rPr>
                <w:lang w:eastAsia="sr-Latn-RS"/>
              </w:rPr>
              <w:t>ПТВ</w:t>
            </w:r>
            <w:bookmarkEnd w:id="40"/>
            <w:r w:rsidRPr="00080CFF">
              <w:rPr>
                <w:lang w:eastAsia="sr-Latn-RS"/>
              </w:rPr>
              <w:t xml:space="preserve"> - Грејање воде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25196BEA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5B4DC44D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5170A513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41DA20CA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7A2F85D5" w14:textId="77777777" w:rsidR="00D315D4" w:rsidRPr="00080CFF" w:rsidRDefault="00D315D4" w:rsidP="00577CF0">
            <w:pPr>
              <w:spacing w:after="0"/>
              <w:jc w:val="right"/>
              <w:rPr>
                <w:lang w:eastAsia="sr-Latn-RS"/>
              </w:rPr>
            </w:pPr>
            <w:r w:rsidRPr="00080CFF">
              <w:rPr>
                <w:lang w:eastAsia="sr-Latn-RS"/>
              </w:rPr>
              <w:t>доња топлотна моћ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0C2E268E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6189D7E5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002C62E2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7EA5816C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6828B10F" w14:textId="77777777" w:rsidR="00D315D4" w:rsidRPr="00080CFF" w:rsidRDefault="00D315D4" w:rsidP="00577CF0">
            <w:pPr>
              <w:spacing w:after="0"/>
              <w:jc w:val="right"/>
              <w:rPr>
                <w:lang w:eastAsia="sr-Latn-RS"/>
              </w:rPr>
            </w:pPr>
            <w:r w:rsidRPr="00080CFF">
              <w:rPr>
                <w:lang w:eastAsia="sr-Latn-RS"/>
              </w:rPr>
              <w:t>фактор конверзије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7C1D8634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13B27F77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41D0B466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5E733F0A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2E62FA4E" w14:textId="77777777" w:rsidR="00D315D4" w:rsidRPr="00080CFF" w:rsidRDefault="00D315D4" w:rsidP="00577CF0">
            <w:pPr>
              <w:spacing w:after="0"/>
              <w:jc w:val="left"/>
              <w:rPr>
                <w:lang w:eastAsia="sr-Latn-RS"/>
              </w:rPr>
            </w:pPr>
            <w:r w:rsidRPr="00080CFF">
              <w:rPr>
                <w:lang w:eastAsia="sr-Latn-RS"/>
              </w:rPr>
              <w:t>Хлађење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262955BC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1ACAC725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7046929B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308530DA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064650DB" w14:textId="77777777" w:rsidR="00D315D4" w:rsidRPr="00080CFF" w:rsidRDefault="00D315D4" w:rsidP="00577CF0">
            <w:pPr>
              <w:spacing w:after="0"/>
              <w:jc w:val="left"/>
              <w:rPr>
                <w:lang w:eastAsia="sr-Latn-RS"/>
              </w:rPr>
            </w:pPr>
            <w:r w:rsidRPr="00080CFF">
              <w:rPr>
                <w:lang w:eastAsia="sr-Latn-RS"/>
              </w:rPr>
              <w:t>Вентилација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52989C74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43B6DF23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599B291D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71D077EC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42D437C2" w14:textId="174AE4E3" w:rsidR="00A0519E" w:rsidRPr="00080CFF" w:rsidRDefault="00A0519E" w:rsidP="00577CF0">
            <w:pPr>
              <w:spacing w:after="0"/>
              <w:jc w:val="left"/>
              <w:rPr>
                <w:lang w:eastAsia="sr-Latn-RS"/>
              </w:rPr>
            </w:pPr>
            <w:r w:rsidRPr="00080CFF">
              <w:rPr>
                <w:lang w:eastAsia="sr-Latn-RS"/>
              </w:rPr>
              <w:t>Осветљење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626BD57B" w14:textId="77777777" w:rsidR="00A0519E" w:rsidRPr="00080CFF" w:rsidRDefault="00A0519E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5DE9BEE0" w14:textId="77777777" w:rsidR="00A0519E" w:rsidRPr="00080CFF" w:rsidRDefault="00A0519E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6B4C867E" w14:textId="77777777" w:rsidR="00A0519E" w:rsidRPr="00080CFF" w:rsidRDefault="00A0519E" w:rsidP="00577CF0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7288A127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00AFE395" w14:textId="77777777" w:rsidR="00D315D4" w:rsidRPr="00080CFF" w:rsidRDefault="00D315D4" w:rsidP="00577CF0">
            <w:pPr>
              <w:spacing w:after="0"/>
              <w:jc w:val="left"/>
              <w:rPr>
                <w:lang w:eastAsia="sr-Latn-RS"/>
              </w:rPr>
            </w:pPr>
            <w:r w:rsidRPr="00080CFF">
              <w:rPr>
                <w:sz w:val="24"/>
                <w:szCs w:val="24"/>
              </w:rPr>
              <w:t>Удео ОИЕ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76BA6A12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6884356A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33021912" w14:textId="77777777" w:rsidR="00D315D4" w:rsidRPr="00080CFF" w:rsidRDefault="00D315D4" w:rsidP="00577CF0">
            <w:pPr>
              <w:spacing w:after="0"/>
              <w:rPr>
                <w:lang w:eastAsia="sr-Latn-RS"/>
              </w:rPr>
            </w:pPr>
          </w:p>
        </w:tc>
      </w:tr>
    </w:tbl>
    <w:p w14:paraId="1F565973" w14:textId="77777777" w:rsidR="003F119C" w:rsidRPr="00080CFF" w:rsidRDefault="003F119C" w:rsidP="00020260">
      <w:pPr>
        <w:spacing w:after="0"/>
        <w:jc w:val="left"/>
        <w:rPr>
          <w:bCs/>
          <w:sz w:val="24"/>
          <w:szCs w:val="24"/>
          <w:lang w:eastAsia="sr-Latn-RS"/>
        </w:rPr>
      </w:pPr>
      <w:bookmarkStart w:id="41" w:name="OLE_LINK128"/>
      <w:bookmarkEnd w:id="35"/>
    </w:p>
    <w:p w14:paraId="00ABF5F9" w14:textId="2B0FFC7F" w:rsidR="00C27408" w:rsidRPr="00080CFF" w:rsidRDefault="00EC664F" w:rsidP="00020260">
      <w:pPr>
        <w:spacing w:after="0"/>
        <w:jc w:val="left"/>
        <w:rPr>
          <w:bCs/>
          <w:sz w:val="24"/>
          <w:szCs w:val="24"/>
          <w:lang w:eastAsia="sr-Latn-RS"/>
        </w:rPr>
      </w:pPr>
      <w:r w:rsidRPr="00080CFF">
        <w:rPr>
          <w:bCs/>
          <w:sz w:val="24"/>
          <w:szCs w:val="24"/>
          <w:lang w:eastAsia="sr-Latn-RS"/>
        </w:rPr>
        <w:t>Систем за грејање</w:t>
      </w:r>
      <w:r w:rsidR="008B3584" w:rsidRPr="00080CFF">
        <w:rPr>
          <w:bCs/>
          <w:sz w:val="24"/>
          <w:szCs w:val="24"/>
          <w:lang w:eastAsia="sr-Latn-RS"/>
        </w:rPr>
        <w:t xml:space="preserve"> простора</w:t>
      </w:r>
    </w:p>
    <w:tbl>
      <w:tblPr>
        <w:tblStyle w:val="TableGrid"/>
        <w:tblW w:w="10165" w:type="dxa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103"/>
        <w:gridCol w:w="1822"/>
        <w:gridCol w:w="1620"/>
        <w:gridCol w:w="1620"/>
      </w:tblGrid>
      <w:tr w:rsidR="00080CFF" w:rsidRPr="00080CFF" w14:paraId="56C265A4" w14:textId="77777777" w:rsidTr="00E45674">
        <w:trPr>
          <w:cantSplit/>
        </w:trPr>
        <w:tc>
          <w:tcPr>
            <w:tcW w:w="5103" w:type="dxa"/>
          </w:tcPr>
          <w:p w14:paraId="7A197697" w14:textId="02ACB51F" w:rsidR="00BD38FD" w:rsidRPr="00080CFF" w:rsidRDefault="00BD38FD" w:rsidP="00BD38FD">
            <w:pPr>
              <w:spacing w:after="0"/>
              <w:jc w:val="right"/>
              <w:rPr>
                <w:bCs/>
                <w:lang w:eastAsia="sr-Latn-RS"/>
              </w:rPr>
            </w:pPr>
            <w:bookmarkStart w:id="42" w:name="OLE_LINK149"/>
            <w:r w:rsidRPr="00080CFF">
              <w:rPr>
                <w:bCs/>
                <w:lang w:eastAsia="sr-Latn-RS"/>
              </w:rPr>
              <w:t>Стање:</w:t>
            </w:r>
          </w:p>
        </w:tc>
        <w:tc>
          <w:tcPr>
            <w:tcW w:w="1822" w:type="dxa"/>
          </w:tcPr>
          <w:p w14:paraId="71677DC8" w14:textId="20ECE699" w:rsidR="00BD38FD" w:rsidRPr="00080CFF" w:rsidRDefault="00E45674" w:rsidP="00BD38FD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П</w:t>
            </w:r>
            <w:r w:rsidR="00BD38FD" w:rsidRPr="00080CFF">
              <w:rPr>
                <w:bCs/>
                <w:lang w:eastAsia="sr-Latn-RS"/>
              </w:rPr>
              <w:t>ре</w:t>
            </w:r>
          </w:p>
        </w:tc>
        <w:tc>
          <w:tcPr>
            <w:tcW w:w="1620" w:type="dxa"/>
          </w:tcPr>
          <w:p w14:paraId="2A515B7E" w14:textId="1E109D74" w:rsidR="00BD38FD" w:rsidRPr="00080CFF" w:rsidRDefault="00E45674" w:rsidP="00BD38FD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П</w:t>
            </w:r>
            <w:r w:rsidR="00BD38FD" w:rsidRPr="00080CFF">
              <w:rPr>
                <w:bCs/>
                <w:lang w:eastAsia="sr-Latn-RS"/>
              </w:rPr>
              <w:t>осле</w:t>
            </w:r>
          </w:p>
        </w:tc>
        <w:tc>
          <w:tcPr>
            <w:tcW w:w="1620" w:type="dxa"/>
          </w:tcPr>
          <w:p w14:paraId="0E2FB1BD" w14:textId="0137FE1D" w:rsidR="00BD38FD" w:rsidRPr="00080CFF" w:rsidRDefault="00BD38FD" w:rsidP="00BD38FD">
            <w:pPr>
              <w:spacing w:after="0"/>
              <w:jc w:val="center"/>
              <w:rPr>
                <w:bCs/>
                <w:lang w:eastAsia="sr-Latn-RS"/>
              </w:rPr>
            </w:pPr>
          </w:p>
        </w:tc>
      </w:tr>
      <w:tr w:rsidR="00080CFF" w:rsidRPr="00080CFF" w14:paraId="36533E35" w14:textId="77777777" w:rsidTr="00E45674">
        <w:trPr>
          <w:cantSplit/>
        </w:trPr>
        <w:tc>
          <w:tcPr>
            <w:tcW w:w="5103" w:type="dxa"/>
          </w:tcPr>
          <w:p w14:paraId="1F3FC38E" w14:textId="2EB1F0A2" w:rsidR="00CB4A1D" w:rsidRPr="00080CFF" w:rsidRDefault="00CB4A1D" w:rsidP="00CB4A1D">
            <w:pPr>
              <w:spacing w:after="0"/>
              <w:rPr>
                <w:bCs/>
                <w:lang w:val="sr-Cyrl-RS" w:eastAsia="sr-Latn-RS"/>
              </w:rPr>
            </w:pPr>
            <w:r w:rsidRPr="00080CFF">
              <w:rPr>
                <w:bCs/>
                <w:lang w:val="sr-Cyrl-RS" w:eastAsia="sr-Latn-RS"/>
              </w:rPr>
              <w:t xml:space="preserve">Губици топлоте у згради </w:t>
            </w:r>
          </w:p>
        </w:tc>
        <w:tc>
          <w:tcPr>
            <w:tcW w:w="1822" w:type="dxa"/>
          </w:tcPr>
          <w:p w14:paraId="6C3DE10C" w14:textId="77777777" w:rsidR="00CB4A1D" w:rsidRPr="00080CFF" w:rsidRDefault="00CB4A1D" w:rsidP="00BD38FD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620" w:type="dxa"/>
          </w:tcPr>
          <w:p w14:paraId="1CEF679F" w14:textId="77777777" w:rsidR="00CB4A1D" w:rsidRPr="00080CFF" w:rsidRDefault="00CB4A1D" w:rsidP="00BD38FD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620" w:type="dxa"/>
          </w:tcPr>
          <w:p w14:paraId="276705B8" w14:textId="4BC14525" w:rsidR="00CB4A1D" w:rsidRPr="00080CFF" w:rsidRDefault="00CB4A1D" w:rsidP="00BD38FD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(</w:t>
            </w:r>
            <w:proofErr w:type="spellStart"/>
            <w:r w:rsidRPr="00080CFF">
              <w:rPr>
                <w:bCs/>
                <w:lang w:eastAsia="sr-Latn-RS"/>
              </w:rPr>
              <w:t>kW</w:t>
            </w:r>
            <w:proofErr w:type="spellEnd"/>
            <w:r w:rsidRPr="00080CFF">
              <w:rPr>
                <w:bCs/>
                <w:lang w:eastAsia="sr-Latn-RS"/>
              </w:rPr>
              <w:t>)</w:t>
            </w:r>
          </w:p>
        </w:tc>
      </w:tr>
      <w:tr w:rsidR="00080CFF" w:rsidRPr="00080CFF" w14:paraId="6B06383F" w14:textId="77777777" w:rsidTr="00E45674">
        <w:trPr>
          <w:cantSplit/>
        </w:trPr>
        <w:tc>
          <w:tcPr>
            <w:tcW w:w="5103" w:type="dxa"/>
          </w:tcPr>
          <w:p w14:paraId="0CD9FE5A" w14:textId="77777777" w:rsidR="008553C9" w:rsidRPr="00080CFF" w:rsidRDefault="008553C9" w:rsidP="005846B1">
            <w:pPr>
              <w:spacing w:after="0"/>
              <w:jc w:val="left"/>
              <w:rPr>
                <w:bCs/>
                <w:lang w:eastAsia="sr-Latn-RS"/>
              </w:rPr>
            </w:pPr>
            <w:bookmarkStart w:id="43" w:name="OLE_LINK119"/>
            <w:proofErr w:type="spellStart"/>
            <w:r w:rsidRPr="00080CFF">
              <w:rPr>
                <w:bCs/>
                <w:lang w:eastAsia="sr-Latn-RS"/>
              </w:rPr>
              <w:t>Инсталисана</w:t>
            </w:r>
            <w:proofErr w:type="spellEnd"/>
            <w:r w:rsidRPr="00080CFF">
              <w:rPr>
                <w:bCs/>
                <w:lang w:eastAsia="sr-Latn-RS"/>
              </w:rPr>
              <w:t xml:space="preserve"> снага </w:t>
            </w:r>
            <w:r w:rsidRPr="00080CFF">
              <w:t>грејних тела</w:t>
            </w:r>
            <w:bookmarkEnd w:id="43"/>
          </w:p>
        </w:tc>
        <w:tc>
          <w:tcPr>
            <w:tcW w:w="1822" w:type="dxa"/>
          </w:tcPr>
          <w:p w14:paraId="21FF7B45" w14:textId="77777777" w:rsidR="008553C9" w:rsidRPr="00080CFF" w:rsidRDefault="008553C9" w:rsidP="005846B1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620" w:type="dxa"/>
          </w:tcPr>
          <w:p w14:paraId="6128BEDC" w14:textId="77777777" w:rsidR="008553C9" w:rsidRPr="00080CFF" w:rsidRDefault="008553C9" w:rsidP="005846B1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620" w:type="dxa"/>
          </w:tcPr>
          <w:p w14:paraId="732EF1FC" w14:textId="77777777" w:rsidR="008553C9" w:rsidRPr="00080CFF" w:rsidRDefault="008553C9" w:rsidP="005846B1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(</w:t>
            </w:r>
            <w:proofErr w:type="spellStart"/>
            <w:r w:rsidRPr="00080CFF">
              <w:rPr>
                <w:bCs/>
                <w:lang w:eastAsia="sr-Latn-RS"/>
              </w:rPr>
              <w:t>kW</w:t>
            </w:r>
            <w:proofErr w:type="spellEnd"/>
            <w:r w:rsidRPr="00080CFF">
              <w:rPr>
                <w:bCs/>
                <w:lang w:eastAsia="sr-Latn-RS"/>
              </w:rPr>
              <w:t>)</w:t>
            </w:r>
          </w:p>
        </w:tc>
      </w:tr>
      <w:tr w:rsidR="00080CFF" w:rsidRPr="00080CFF" w14:paraId="2DB94B09" w14:textId="77777777" w:rsidTr="00E45674">
        <w:trPr>
          <w:cantSplit/>
        </w:trPr>
        <w:tc>
          <w:tcPr>
            <w:tcW w:w="5103" w:type="dxa"/>
          </w:tcPr>
          <w:p w14:paraId="5BD71B31" w14:textId="5E45AE45" w:rsidR="00BD38FD" w:rsidRPr="00080CFF" w:rsidRDefault="00CB4A1D" w:rsidP="00CB4A1D">
            <w:pPr>
              <w:spacing w:after="0"/>
              <w:jc w:val="left"/>
              <w:rPr>
                <w:bCs/>
                <w:lang w:eastAsia="sr-Latn-RS"/>
              </w:rPr>
            </w:pPr>
            <w:r w:rsidRPr="00080CFF">
              <w:rPr>
                <w:bCs/>
                <w:lang w:val="sr-Cyrl-RS" w:eastAsia="sr-Latn-RS"/>
              </w:rPr>
              <w:t>С</w:t>
            </w:r>
            <w:r w:rsidR="00BD38FD" w:rsidRPr="00080CFF">
              <w:rPr>
                <w:bCs/>
                <w:lang w:eastAsia="sr-Latn-RS"/>
              </w:rPr>
              <w:t>нага извора топлоте</w:t>
            </w:r>
            <w:r w:rsidRPr="00080CFF">
              <w:rPr>
                <w:bCs/>
                <w:lang w:val="sr-Cyrl-RS" w:eastAsia="sr-Latn-RS"/>
              </w:rPr>
              <w:t xml:space="preserve"> - грејача </w:t>
            </w:r>
            <w:proofErr w:type="spellStart"/>
            <w:r w:rsidRPr="00080CFF">
              <w:rPr>
                <w:bCs/>
                <w:lang w:val="sr-Cyrl-RS" w:eastAsia="sr-Latn-RS"/>
              </w:rPr>
              <w:t>простоар</w:t>
            </w:r>
            <w:proofErr w:type="spellEnd"/>
            <w:r w:rsidR="00BD38FD" w:rsidRPr="00080CFF">
              <w:rPr>
                <w:bCs/>
                <w:lang w:eastAsia="sr-Latn-RS"/>
              </w:rPr>
              <w:t xml:space="preserve"> - котлова</w:t>
            </w:r>
          </w:p>
        </w:tc>
        <w:tc>
          <w:tcPr>
            <w:tcW w:w="1822" w:type="dxa"/>
          </w:tcPr>
          <w:p w14:paraId="7FF64C5C" w14:textId="77777777" w:rsidR="00BD38FD" w:rsidRPr="00080CFF" w:rsidRDefault="00BD38FD" w:rsidP="00BD38FD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620" w:type="dxa"/>
          </w:tcPr>
          <w:p w14:paraId="26DC61A8" w14:textId="77777777" w:rsidR="00BD38FD" w:rsidRPr="00080CFF" w:rsidRDefault="00BD38FD" w:rsidP="00BD38FD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620" w:type="dxa"/>
          </w:tcPr>
          <w:p w14:paraId="6F9B23CC" w14:textId="3BD6DD24" w:rsidR="00BD38FD" w:rsidRPr="00080CFF" w:rsidRDefault="00BD38FD" w:rsidP="00BD38FD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(</w:t>
            </w:r>
            <w:proofErr w:type="spellStart"/>
            <w:r w:rsidRPr="00080CFF">
              <w:rPr>
                <w:bCs/>
                <w:lang w:eastAsia="sr-Latn-RS"/>
              </w:rPr>
              <w:t>kW</w:t>
            </w:r>
            <w:proofErr w:type="spellEnd"/>
            <w:r w:rsidRPr="00080CFF">
              <w:rPr>
                <w:bCs/>
                <w:lang w:eastAsia="sr-Latn-RS"/>
              </w:rPr>
              <w:t>)</w:t>
            </w:r>
          </w:p>
        </w:tc>
      </w:tr>
      <w:tr w:rsidR="00080CFF" w:rsidRPr="00080CFF" w14:paraId="755E11C8" w14:textId="77777777" w:rsidTr="00E45674">
        <w:trPr>
          <w:cantSplit/>
        </w:trPr>
        <w:tc>
          <w:tcPr>
            <w:tcW w:w="5103" w:type="dxa"/>
          </w:tcPr>
          <w:p w14:paraId="0828A44A" w14:textId="77777777" w:rsidR="00BD38FD" w:rsidRPr="00080CFF" w:rsidRDefault="00BD38FD" w:rsidP="00BD38FD">
            <w:pPr>
              <w:spacing w:after="0"/>
              <w:jc w:val="left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Број извора топлоте - котлова</w:t>
            </w:r>
          </w:p>
        </w:tc>
        <w:tc>
          <w:tcPr>
            <w:tcW w:w="1822" w:type="dxa"/>
          </w:tcPr>
          <w:p w14:paraId="3D30FE31" w14:textId="77777777" w:rsidR="00BD38FD" w:rsidRPr="00080CFF" w:rsidRDefault="00BD38FD" w:rsidP="00BD38FD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620" w:type="dxa"/>
          </w:tcPr>
          <w:p w14:paraId="1B947DB6" w14:textId="77777777" w:rsidR="00BD38FD" w:rsidRPr="00080CFF" w:rsidRDefault="00BD38FD" w:rsidP="00BD38FD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620" w:type="dxa"/>
          </w:tcPr>
          <w:p w14:paraId="2AA775C7" w14:textId="77777777" w:rsidR="00BD38FD" w:rsidRPr="00080CFF" w:rsidRDefault="00BD38FD" w:rsidP="00BD38FD">
            <w:pPr>
              <w:spacing w:after="0"/>
              <w:jc w:val="center"/>
              <w:rPr>
                <w:bCs/>
                <w:lang w:eastAsia="sr-Latn-RS"/>
              </w:rPr>
            </w:pPr>
          </w:p>
        </w:tc>
      </w:tr>
      <w:tr w:rsidR="00080CFF" w:rsidRPr="00080CFF" w14:paraId="3B65EF8F" w14:textId="77777777" w:rsidTr="00E45674">
        <w:trPr>
          <w:cantSplit/>
        </w:trPr>
        <w:tc>
          <w:tcPr>
            <w:tcW w:w="5103" w:type="dxa"/>
          </w:tcPr>
          <w:p w14:paraId="34DD123A" w14:textId="420A1CB2" w:rsidR="00BD38FD" w:rsidRPr="00080CFF" w:rsidRDefault="00BD38FD" w:rsidP="00BD38FD">
            <w:pPr>
              <w:spacing w:after="0"/>
              <w:jc w:val="left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Температурни режим</w:t>
            </w:r>
          </w:p>
        </w:tc>
        <w:tc>
          <w:tcPr>
            <w:tcW w:w="1822" w:type="dxa"/>
          </w:tcPr>
          <w:p w14:paraId="4B813320" w14:textId="77777777" w:rsidR="00BD38FD" w:rsidRPr="00080CFF" w:rsidRDefault="00BD38FD" w:rsidP="00BD38FD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620" w:type="dxa"/>
          </w:tcPr>
          <w:p w14:paraId="36932DAA" w14:textId="77777777" w:rsidR="00BD38FD" w:rsidRPr="00080CFF" w:rsidRDefault="00BD38FD" w:rsidP="00BD38FD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620" w:type="dxa"/>
          </w:tcPr>
          <w:p w14:paraId="474BA0D5" w14:textId="18FBA3E5" w:rsidR="00BD38FD" w:rsidRPr="00080CFF" w:rsidRDefault="00BD38FD" w:rsidP="00BD38FD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t>(°C)</w:t>
            </w:r>
          </w:p>
        </w:tc>
      </w:tr>
      <w:tr w:rsidR="00080CFF" w:rsidRPr="00080CFF" w14:paraId="51B69ED0" w14:textId="77777777" w:rsidTr="00E45674">
        <w:trPr>
          <w:cantSplit/>
        </w:trPr>
        <w:tc>
          <w:tcPr>
            <w:tcW w:w="5103" w:type="dxa"/>
          </w:tcPr>
          <w:p w14:paraId="553B8850" w14:textId="5B15BCFC" w:rsidR="00BD38FD" w:rsidRPr="00080CFF" w:rsidRDefault="00BD38FD" w:rsidP="00BD38FD">
            <w:pPr>
              <w:spacing w:after="0"/>
              <w:jc w:val="left"/>
              <w:rPr>
                <w:bCs/>
                <w:lang w:val="sr-Cyrl-RS" w:eastAsia="sr-Latn-RS"/>
              </w:rPr>
            </w:pPr>
            <w:r w:rsidRPr="00080CFF">
              <w:rPr>
                <w:bCs/>
                <w:lang w:eastAsia="sr-Latn-RS"/>
              </w:rPr>
              <w:t xml:space="preserve">Број </w:t>
            </w:r>
            <w:r w:rsidRPr="00080CFF">
              <w:t>грејних тела</w:t>
            </w:r>
            <w:r w:rsidR="008553C9" w:rsidRPr="00080CFF">
              <w:rPr>
                <w:lang w:val="sr-Cyrl-RS"/>
              </w:rPr>
              <w:t xml:space="preserve"> (радијатора)</w:t>
            </w:r>
          </w:p>
        </w:tc>
        <w:tc>
          <w:tcPr>
            <w:tcW w:w="1822" w:type="dxa"/>
          </w:tcPr>
          <w:p w14:paraId="67E9450B" w14:textId="77777777" w:rsidR="00BD38FD" w:rsidRPr="00080CFF" w:rsidRDefault="00BD38FD" w:rsidP="00BD38FD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620" w:type="dxa"/>
          </w:tcPr>
          <w:p w14:paraId="7B0AAAFB" w14:textId="77777777" w:rsidR="00BD38FD" w:rsidRPr="00080CFF" w:rsidRDefault="00BD38FD" w:rsidP="00BD38FD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620" w:type="dxa"/>
          </w:tcPr>
          <w:p w14:paraId="634E6647" w14:textId="2A2AB847" w:rsidR="00BD38FD" w:rsidRPr="00080CFF" w:rsidRDefault="00BD38FD" w:rsidP="00BD38FD">
            <w:pPr>
              <w:spacing w:after="0"/>
              <w:jc w:val="center"/>
            </w:pPr>
          </w:p>
        </w:tc>
      </w:tr>
      <w:tr w:rsidR="00080CFF" w:rsidRPr="00080CFF" w14:paraId="3AB3137C" w14:textId="77777777" w:rsidTr="00E45674">
        <w:trPr>
          <w:cantSplit/>
        </w:trPr>
        <w:tc>
          <w:tcPr>
            <w:tcW w:w="5103" w:type="dxa"/>
          </w:tcPr>
          <w:p w14:paraId="1BEBEF19" w14:textId="66BEE422" w:rsidR="00BD38FD" w:rsidRPr="00080CFF" w:rsidRDefault="00BD38FD" w:rsidP="00BD38FD">
            <w:pPr>
              <w:spacing w:after="0"/>
              <w:jc w:val="left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Број зона грејања (зона регулације)</w:t>
            </w:r>
          </w:p>
        </w:tc>
        <w:tc>
          <w:tcPr>
            <w:tcW w:w="1822" w:type="dxa"/>
          </w:tcPr>
          <w:p w14:paraId="454052E5" w14:textId="77777777" w:rsidR="00BD38FD" w:rsidRPr="00080CFF" w:rsidRDefault="00BD38FD" w:rsidP="00BD38FD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620" w:type="dxa"/>
          </w:tcPr>
          <w:p w14:paraId="4FB8F99A" w14:textId="77777777" w:rsidR="00BD38FD" w:rsidRPr="00080CFF" w:rsidRDefault="00BD38FD" w:rsidP="00BD38FD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620" w:type="dxa"/>
          </w:tcPr>
          <w:p w14:paraId="064C5DB1" w14:textId="3E5049CF" w:rsidR="00BD38FD" w:rsidRPr="00080CFF" w:rsidRDefault="00BD38FD" w:rsidP="00BD38FD">
            <w:pPr>
              <w:spacing w:after="0"/>
              <w:jc w:val="center"/>
              <w:rPr>
                <w:bCs/>
                <w:lang w:eastAsia="sr-Latn-RS"/>
              </w:rPr>
            </w:pPr>
          </w:p>
        </w:tc>
      </w:tr>
      <w:tr w:rsidR="00BD38FD" w:rsidRPr="00080CFF" w14:paraId="461D2AC0" w14:textId="77777777" w:rsidTr="00E45674">
        <w:trPr>
          <w:cantSplit/>
        </w:trPr>
        <w:tc>
          <w:tcPr>
            <w:tcW w:w="5103" w:type="dxa"/>
          </w:tcPr>
          <w:p w14:paraId="23C1E448" w14:textId="4442DB8C" w:rsidR="00BD38FD" w:rsidRPr="00080CFF" w:rsidRDefault="00BD38FD" w:rsidP="00BD38FD">
            <w:pPr>
              <w:spacing w:after="0"/>
              <w:jc w:val="left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Број циркулационих кругова</w:t>
            </w:r>
          </w:p>
        </w:tc>
        <w:tc>
          <w:tcPr>
            <w:tcW w:w="1822" w:type="dxa"/>
          </w:tcPr>
          <w:p w14:paraId="457D91FF" w14:textId="77777777" w:rsidR="00BD38FD" w:rsidRPr="00080CFF" w:rsidRDefault="00BD38FD" w:rsidP="00BD38FD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620" w:type="dxa"/>
          </w:tcPr>
          <w:p w14:paraId="7D56B48E" w14:textId="77777777" w:rsidR="00BD38FD" w:rsidRPr="00080CFF" w:rsidRDefault="00BD38FD" w:rsidP="00BD38FD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620" w:type="dxa"/>
          </w:tcPr>
          <w:p w14:paraId="0259B263" w14:textId="77777777" w:rsidR="00BD38FD" w:rsidRPr="00080CFF" w:rsidRDefault="00BD38FD" w:rsidP="00BD38FD">
            <w:pPr>
              <w:spacing w:after="0"/>
              <w:jc w:val="center"/>
              <w:rPr>
                <w:bCs/>
                <w:lang w:eastAsia="sr-Latn-RS"/>
              </w:rPr>
            </w:pPr>
          </w:p>
        </w:tc>
      </w:tr>
    </w:tbl>
    <w:p w14:paraId="3266E0FD" w14:textId="77777777" w:rsidR="00BD38FD" w:rsidRPr="00080CFF" w:rsidRDefault="00BD38FD">
      <w:pPr>
        <w:spacing w:after="0"/>
        <w:jc w:val="left"/>
        <w:rPr>
          <w:bCs/>
          <w:sz w:val="24"/>
          <w:szCs w:val="24"/>
          <w:lang w:eastAsia="sr-Latn-RS"/>
        </w:rPr>
      </w:pPr>
      <w:bookmarkStart w:id="44" w:name="OLE_LINK158"/>
      <w:bookmarkEnd w:id="42"/>
    </w:p>
    <w:tbl>
      <w:tblPr>
        <w:tblStyle w:val="TableGrid"/>
        <w:tblW w:w="10207" w:type="dxa"/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103"/>
        <w:gridCol w:w="1134"/>
        <w:gridCol w:w="1418"/>
        <w:gridCol w:w="1418"/>
        <w:gridCol w:w="1134"/>
      </w:tblGrid>
      <w:tr w:rsidR="00080CFF" w:rsidRPr="00080CFF" w14:paraId="7DFFDCB0" w14:textId="77777777" w:rsidTr="0044794A">
        <w:trPr>
          <w:trHeight w:val="300"/>
        </w:trPr>
        <w:tc>
          <w:tcPr>
            <w:tcW w:w="5103" w:type="dxa"/>
            <w:vAlign w:val="center"/>
          </w:tcPr>
          <w:p w14:paraId="600E406F" w14:textId="6F2AE957" w:rsidR="0044794A" w:rsidRPr="00080CFF" w:rsidRDefault="0044794A" w:rsidP="0044794A">
            <w:pPr>
              <w:spacing w:after="0"/>
              <w:jc w:val="left"/>
              <w:rPr>
                <w:bCs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1DCADA5D" w14:textId="4CF5076E" w:rsidR="0044794A" w:rsidRPr="00080CFF" w:rsidRDefault="0044794A" w:rsidP="0044794A">
            <w:pPr>
              <w:spacing w:after="0"/>
              <w:jc w:val="left"/>
              <w:rPr>
                <w:bCs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0A27D4D1" w14:textId="30F77930" w:rsidR="0044794A" w:rsidRPr="00080CFF" w:rsidRDefault="009D7298" w:rsidP="0044794A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П</w:t>
            </w:r>
            <w:r w:rsidR="0044794A" w:rsidRPr="00080CFF">
              <w:rPr>
                <w:bCs/>
                <w:lang w:eastAsia="sr-Latn-RS"/>
              </w:rPr>
              <w:t xml:space="preserve">ре - </w:t>
            </w:r>
            <w:proofErr w:type="spellStart"/>
            <w:r w:rsidR="0044794A" w:rsidRPr="00080CFF">
              <w:rPr>
                <w:bCs/>
                <w:lang w:eastAsia="sr-Latn-RS"/>
              </w:rPr>
              <w:t>init</w:t>
            </w:r>
            <w:proofErr w:type="spellEnd"/>
          </w:p>
        </w:tc>
        <w:tc>
          <w:tcPr>
            <w:tcW w:w="1418" w:type="dxa"/>
            <w:vAlign w:val="center"/>
          </w:tcPr>
          <w:p w14:paraId="351BFDCA" w14:textId="577982EA" w:rsidR="0044794A" w:rsidRPr="00080CFF" w:rsidRDefault="009D7298" w:rsidP="0044794A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П</w:t>
            </w:r>
            <w:r w:rsidR="0044794A" w:rsidRPr="00080CFF">
              <w:rPr>
                <w:bCs/>
                <w:lang w:eastAsia="sr-Latn-RS"/>
              </w:rPr>
              <w:t xml:space="preserve">осле - </w:t>
            </w:r>
            <w:proofErr w:type="spellStart"/>
            <w:r w:rsidR="0044794A" w:rsidRPr="00080CFF">
              <w:rPr>
                <w:bCs/>
                <w:lang w:eastAsia="sr-Latn-RS"/>
              </w:rPr>
              <w:t>new</w:t>
            </w:r>
            <w:proofErr w:type="spellEnd"/>
          </w:p>
        </w:tc>
        <w:tc>
          <w:tcPr>
            <w:tcW w:w="1134" w:type="dxa"/>
            <w:vAlign w:val="center"/>
          </w:tcPr>
          <w:p w14:paraId="0DE3FA24" w14:textId="5ACEDCAF" w:rsidR="0044794A" w:rsidRPr="00080CFF" w:rsidRDefault="0044794A" w:rsidP="0044794A">
            <w:pPr>
              <w:spacing w:after="0"/>
              <w:jc w:val="center"/>
              <w:rPr>
                <w:bCs/>
                <w:spacing w:val="-14"/>
                <w:lang w:eastAsia="sr-Latn-RS"/>
              </w:rPr>
            </w:pPr>
          </w:p>
        </w:tc>
      </w:tr>
      <w:tr w:rsidR="00080CFF" w:rsidRPr="00080CFF" w14:paraId="5D3D858F" w14:textId="77777777" w:rsidTr="0044794A">
        <w:trPr>
          <w:trHeight w:val="300"/>
        </w:trPr>
        <w:tc>
          <w:tcPr>
            <w:tcW w:w="5103" w:type="dxa"/>
            <w:vAlign w:val="center"/>
          </w:tcPr>
          <w:p w14:paraId="7F5AFEF3" w14:textId="5B046A1F" w:rsidR="008B3584" w:rsidRPr="00080CFF" w:rsidRDefault="008B3584" w:rsidP="008B3584">
            <w:pPr>
              <w:spacing w:after="0"/>
              <w:jc w:val="left"/>
              <w:rPr>
                <w:spacing w:val="-10"/>
              </w:rPr>
            </w:pPr>
            <w:r w:rsidRPr="00080CFF">
              <w:rPr>
                <w:spacing w:val="-10"/>
              </w:rPr>
              <w:t xml:space="preserve">Специфична годишња потребна енергија за грејање </w:t>
            </w:r>
          </w:p>
        </w:tc>
        <w:tc>
          <w:tcPr>
            <w:tcW w:w="1134" w:type="dxa"/>
            <w:vAlign w:val="center"/>
          </w:tcPr>
          <w:p w14:paraId="60F3BC9E" w14:textId="53681DDF" w:rsidR="008B3584" w:rsidRPr="00080CFF" w:rsidRDefault="008B3584" w:rsidP="008B3584">
            <w:pPr>
              <w:spacing w:after="0"/>
              <w:jc w:val="left"/>
            </w:pPr>
            <w:r w:rsidRPr="00080CFF">
              <w:t>SHD</w:t>
            </w:r>
          </w:p>
        </w:tc>
        <w:tc>
          <w:tcPr>
            <w:tcW w:w="1418" w:type="dxa"/>
            <w:vAlign w:val="center"/>
          </w:tcPr>
          <w:p w14:paraId="0197DB7C" w14:textId="77777777" w:rsidR="008B3584" w:rsidRPr="00080CFF" w:rsidRDefault="008B3584" w:rsidP="008B3584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39CBCE9B" w14:textId="77777777" w:rsidR="008B3584" w:rsidRPr="00080CFF" w:rsidRDefault="008B3584" w:rsidP="008B3584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5AC1F0BE" w14:textId="5C4EE274" w:rsidR="008B3584" w:rsidRPr="00080CFF" w:rsidRDefault="008B3584" w:rsidP="008B3584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(</w:t>
            </w:r>
            <w:proofErr w:type="spellStart"/>
            <w:r w:rsidRPr="00080CFF">
              <w:rPr>
                <w:bCs/>
                <w:lang w:eastAsia="sr-Latn-RS"/>
              </w:rPr>
              <w:t>kWh</w:t>
            </w:r>
            <w:proofErr w:type="spellEnd"/>
            <w:r w:rsidRPr="00080CFF">
              <w:rPr>
                <w:bCs/>
                <w:lang w:eastAsia="sr-Latn-RS"/>
              </w:rPr>
              <w:t>/m</w:t>
            </w:r>
            <w:r w:rsidRPr="00080CFF">
              <w:rPr>
                <w:bCs/>
                <w:vertAlign w:val="superscript"/>
                <w:lang w:eastAsia="sr-Latn-RS"/>
              </w:rPr>
              <w:t>2</w:t>
            </w:r>
            <w:r w:rsidRPr="00080CFF">
              <w:rPr>
                <w:bCs/>
                <w:lang w:eastAsia="sr-Latn-RS"/>
              </w:rPr>
              <w:t>a)</w:t>
            </w:r>
          </w:p>
        </w:tc>
      </w:tr>
      <w:tr w:rsidR="00080CFF" w:rsidRPr="00080CFF" w14:paraId="42A8BC35" w14:textId="77777777" w:rsidTr="0044794A">
        <w:trPr>
          <w:trHeight w:val="300"/>
        </w:trPr>
        <w:tc>
          <w:tcPr>
            <w:tcW w:w="5103" w:type="dxa"/>
            <w:vAlign w:val="center"/>
          </w:tcPr>
          <w:p w14:paraId="4911C38E" w14:textId="77777777" w:rsidR="008B3584" w:rsidRPr="00080CFF" w:rsidRDefault="008B3584" w:rsidP="008B3584">
            <w:pPr>
              <w:spacing w:after="0"/>
              <w:jc w:val="left"/>
            </w:pPr>
            <w:r w:rsidRPr="00080CFF">
              <w:t>Степен корисности система за грејање</w:t>
            </w:r>
          </w:p>
          <w:p w14:paraId="00CC4AEA" w14:textId="4723B88C" w:rsidR="008B3584" w:rsidRPr="00080CFF" w:rsidRDefault="005C396E" w:rsidP="008B3584">
            <w:pPr>
              <w:spacing w:after="0"/>
              <w:jc w:val="left"/>
              <w:rPr>
                <w:spacing w:val="-10"/>
              </w:rPr>
            </w:pPr>
            <w:r w:rsidRPr="00080CFF">
              <w:tab/>
            </w:r>
            <w:r w:rsidRPr="00080CFF">
              <w:tab/>
            </w:r>
            <w:r w:rsidR="0044794A" w:rsidRPr="00080CFF">
              <w:rPr>
                <w:position w:val="-14"/>
              </w:rPr>
              <w:object w:dxaOrig="1520" w:dyaOrig="380" w14:anchorId="483B852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pt;height:22.5pt" o:ole="">
                  <v:imagedata r:id="rId8" o:title=""/>
                </v:shape>
                <o:OLEObject Type="Embed" ProgID="Equation.3" ShapeID="_x0000_i1025" DrawAspect="Content" ObjectID="_1837165558" r:id="rId9"/>
              </w:object>
            </w:r>
          </w:p>
        </w:tc>
        <w:tc>
          <w:tcPr>
            <w:tcW w:w="1134" w:type="dxa"/>
            <w:vAlign w:val="center"/>
          </w:tcPr>
          <w:p w14:paraId="3862A031" w14:textId="72929FD5" w:rsidR="008B3584" w:rsidRPr="00080CFF" w:rsidRDefault="008B3584" w:rsidP="008B3584">
            <w:pPr>
              <w:spacing w:after="0"/>
              <w:jc w:val="left"/>
            </w:pPr>
            <w:r w:rsidRPr="00080CFF">
              <w:t>η</w:t>
            </w:r>
          </w:p>
        </w:tc>
        <w:tc>
          <w:tcPr>
            <w:tcW w:w="1418" w:type="dxa"/>
            <w:vAlign w:val="center"/>
          </w:tcPr>
          <w:p w14:paraId="3AA83F95" w14:textId="77777777" w:rsidR="008B3584" w:rsidRPr="00080CFF" w:rsidRDefault="008B3584" w:rsidP="008B3584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639C1CE1" w14:textId="77777777" w:rsidR="008B3584" w:rsidRPr="00080CFF" w:rsidRDefault="008B3584" w:rsidP="008B3584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770CD733" w14:textId="4472B27B" w:rsidR="008B3584" w:rsidRPr="00080CFF" w:rsidRDefault="005C396E" w:rsidP="008B3584">
            <w:pPr>
              <w:spacing w:after="0"/>
              <w:jc w:val="center"/>
              <w:rPr>
                <w:bCs/>
                <w:lang w:eastAsia="sr-Latn-RS"/>
              </w:rPr>
            </w:pPr>
            <w:bookmarkStart w:id="45" w:name="OLE_LINK156"/>
            <w:bookmarkStart w:id="46" w:name="OLE_LINK157"/>
            <w:r w:rsidRPr="00080CFF">
              <w:rPr>
                <w:bCs/>
                <w:lang w:eastAsia="sr-Latn-RS"/>
              </w:rPr>
              <w:t>(-)</w:t>
            </w:r>
            <w:bookmarkEnd w:id="45"/>
            <w:bookmarkEnd w:id="46"/>
          </w:p>
        </w:tc>
      </w:tr>
      <w:tr w:rsidR="00080CFF" w:rsidRPr="00080CFF" w14:paraId="02DF3C1D" w14:textId="77777777" w:rsidTr="00577CF0">
        <w:trPr>
          <w:trHeight w:val="300"/>
        </w:trPr>
        <w:tc>
          <w:tcPr>
            <w:tcW w:w="5103" w:type="dxa"/>
            <w:vAlign w:val="center"/>
          </w:tcPr>
          <w:p w14:paraId="1852AD03" w14:textId="550C70A9" w:rsidR="005C396E" w:rsidRPr="00080CFF" w:rsidRDefault="005C396E" w:rsidP="005C396E">
            <w:pPr>
              <w:spacing w:after="0"/>
              <w:jc w:val="left"/>
            </w:pPr>
            <w:r w:rsidRPr="00080CFF">
              <w:rPr>
                <w:spacing w:val="-8"/>
              </w:rPr>
              <w:t xml:space="preserve">Степен корисности котла </w:t>
            </w:r>
          </w:p>
        </w:tc>
        <w:tc>
          <w:tcPr>
            <w:tcW w:w="1134" w:type="dxa"/>
            <w:vAlign w:val="center"/>
          </w:tcPr>
          <w:p w14:paraId="36C41825" w14:textId="1430D09E" w:rsidR="005C396E" w:rsidRPr="00080CFF" w:rsidRDefault="005C396E" w:rsidP="005C396E">
            <w:pPr>
              <w:spacing w:after="0"/>
              <w:jc w:val="left"/>
            </w:pPr>
            <w:proofErr w:type="spellStart"/>
            <w:r w:rsidRPr="00080CFF">
              <w:t>η</w:t>
            </w:r>
            <w:r w:rsidRPr="00080CFF">
              <w:rPr>
                <w:vertAlign w:val="subscript"/>
              </w:rPr>
              <w:t>k</w:t>
            </w:r>
            <w:proofErr w:type="spellEnd"/>
          </w:p>
        </w:tc>
        <w:tc>
          <w:tcPr>
            <w:tcW w:w="1418" w:type="dxa"/>
            <w:vAlign w:val="center"/>
          </w:tcPr>
          <w:p w14:paraId="1BDF04EE" w14:textId="77777777" w:rsidR="005C396E" w:rsidRPr="00080CFF" w:rsidRDefault="005C396E" w:rsidP="005C396E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55CCEEDC" w14:textId="77777777" w:rsidR="005C396E" w:rsidRPr="00080CFF" w:rsidRDefault="005C396E" w:rsidP="005C396E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134" w:type="dxa"/>
          </w:tcPr>
          <w:p w14:paraId="31F443F1" w14:textId="75A63CF1" w:rsidR="005C396E" w:rsidRPr="00080CFF" w:rsidRDefault="005C396E" w:rsidP="005C396E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(-)</w:t>
            </w:r>
          </w:p>
        </w:tc>
      </w:tr>
      <w:tr w:rsidR="00080CFF" w:rsidRPr="00080CFF" w14:paraId="0FB05114" w14:textId="77777777" w:rsidTr="00577CF0">
        <w:trPr>
          <w:trHeight w:val="300"/>
        </w:trPr>
        <w:tc>
          <w:tcPr>
            <w:tcW w:w="5103" w:type="dxa"/>
            <w:vAlign w:val="center"/>
          </w:tcPr>
          <w:p w14:paraId="2294DD96" w14:textId="594AE819" w:rsidR="005C396E" w:rsidRPr="00080CFF" w:rsidRDefault="005C396E" w:rsidP="005C396E">
            <w:pPr>
              <w:spacing w:after="0"/>
              <w:jc w:val="left"/>
            </w:pPr>
            <w:r w:rsidRPr="00080CFF">
              <w:t xml:space="preserve">Степен корисности цевне мреже </w:t>
            </w:r>
          </w:p>
        </w:tc>
        <w:tc>
          <w:tcPr>
            <w:tcW w:w="1134" w:type="dxa"/>
            <w:vAlign w:val="center"/>
          </w:tcPr>
          <w:p w14:paraId="44059431" w14:textId="70E1DA8C" w:rsidR="005C396E" w:rsidRPr="00080CFF" w:rsidRDefault="005C396E" w:rsidP="005C396E">
            <w:pPr>
              <w:spacing w:after="0"/>
              <w:jc w:val="left"/>
            </w:pPr>
            <w:proofErr w:type="spellStart"/>
            <w:r w:rsidRPr="00080CFF">
              <w:t>η</w:t>
            </w:r>
            <w:r w:rsidRPr="00080CFF">
              <w:rPr>
                <w:vertAlign w:val="subscript"/>
              </w:rPr>
              <w:t>c</w:t>
            </w:r>
            <w:proofErr w:type="spellEnd"/>
            <w:r w:rsidRPr="00080CFF">
              <w:t xml:space="preserve"> </w:t>
            </w:r>
          </w:p>
        </w:tc>
        <w:tc>
          <w:tcPr>
            <w:tcW w:w="1418" w:type="dxa"/>
            <w:vAlign w:val="center"/>
          </w:tcPr>
          <w:p w14:paraId="2512E755" w14:textId="77777777" w:rsidR="005C396E" w:rsidRPr="00080CFF" w:rsidRDefault="005C396E" w:rsidP="005C396E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61415EF3" w14:textId="77777777" w:rsidR="005C396E" w:rsidRPr="00080CFF" w:rsidRDefault="005C396E" w:rsidP="005C396E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134" w:type="dxa"/>
          </w:tcPr>
          <w:p w14:paraId="23E47D86" w14:textId="057CDBD2" w:rsidR="005C396E" w:rsidRPr="00080CFF" w:rsidRDefault="005C396E" w:rsidP="005C396E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(-)</w:t>
            </w:r>
          </w:p>
        </w:tc>
      </w:tr>
      <w:tr w:rsidR="005C396E" w:rsidRPr="00080CFF" w14:paraId="79052D93" w14:textId="77777777" w:rsidTr="00577CF0">
        <w:trPr>
          <w:trHeight w:val="300"/>
        </w:trPr>
        <w:tc>
          <w:tcPr>
            <w:tcW w:w="5103" w:type="dxa"/>
            <w:vAlign w:val="center"/>
          </w:tcPr>
          <w:p w14:paraId="0630025D" w14:textId="1827DB2D" w:rsidR="005C396E" w:rsidRPr="00080CFF" w:rsidRDefault="005C396E" w:rsidP="005C396E">
            <w:pPr>
              <w:spacing w:after="0"/>
              <w:jc w:val="left"/>
            </w:pPr>
            <w:r w:rsidRPr="00080CFF">
              <w:t>Степен корисности система аутоматске регулације</w:t>
            </w:r>
          </w:p>
        </w:tc>
        <w:tc>
          <w:tcPr>
            <w:tcW w:w="1134" w:type="dxa"/>
            <w:vAlign w:val="center"/>
          </w:tcPr>
          <w:p w14:paraId="7AD74B6D" w14:textId="0271C44B" w:rsidR="005C396E" w:rsidRPr="00080CFF" w:rsidRDefault="005C396E" w:rsidP="005C396E">
            <w:pPr>
              <w:spacing w:after="0"/>
              <w:jc w:val="left"/>
            </w:pPr>
            <w:proofErr w:type="spellStart"/>
            <w:r w:rsidRPr="00080CFF">
              <w:t>η</w:t>
            </w:r>
            <w:r w:rsidRPr="00080CFF">
              <w:rPr>
                <w:vertAlign w:val="subscript"/>
              </w:rPr>
              <w:t>r</w:t>
            </w:r>
            <w:proofErr w:type="spellEnd"/>
            <w:r w:rsidRPr="00080CFF">
              <w:t xml:space="preserve"> </w:t>
            </w:r>
          </w:p>
        </w:tc>
        <w:tc>
          <w:tcPr>
            <w:tcW w:w="1418" w:type="dxa"/>
            <w:vAlign w:val="center"/>
          </w:tcPr>
          <w:p w14:paraId="307583CB" w14:textId="77777777" w:rsidR="005C396E" w:rsidRPr="00080CFF" w:rsidRDefault="005C396E" w:rsidP="005C396E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274DCB81" w14:textId="77777777" w:rsidR="005C396E" w:rsidRPr="00080CFF" w:rsidRDefault="005C396E" w:rsidP="005C396E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134" w:type="dxa"/>
          </w:tcPr>
          <w:p w14:paraId="6E84D5A6" w14:textId="2209BAEB" w:rsidR="005C396E" w:rsidRPr="00080CFF" w:rsidRDefault="005C396E" w:rsidP="005C396E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(-)</w:t>
            </w:r>
          </w:p>
        </w:tc>
      </w:tr>
    </w:tbl>
    <w:p w14:paraId="6A3CB621" w14:textId="77777777" w:rsidR="008B3584" w:rsidRPr="00080CFF" w:rsidRDefault="008B3584">
      <w:pPr>
        <w:spacing w:after="0"/>
        <w:jc w:val="left"/>
        <w:rPr>
          <w:bCs/>
          <w:sz w:val="24"/>
          <w:szCs w:val="24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10206"/>
      </w:tblGrid>
      <w:tr w:rsidR="00080CFF" w:rsidRPr="00080CFF" w14:paraId="048B3671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FEBF40" w14:textId="57B8511D" w:rsidR="00EC664F" w:rsidRPr="00080CFF" w:rsidRDefault="009D7298" w:rsidP="00577CF0">
            <w:pPr>
              <w:spacing w:after="0"/>
              <w:rPr>
                <w:lang w:eastAsia="sr-Latn-RS"/>
              </w:rPr>
            </w:pPr>
            <w:bookmarkStart w:id="47" w:name="OLE_LINK145"/>
            <w:bookmarkStart w:id="48" w:name="OLE_LINK146"/>
            <w:bookmarkEnd w:id="44"/>
            <w:r w:rsidRPr="00080CFF">
              <w:rPr>
                <w:lang w:eastAsia="sr-Latn-RS"/>
              </w:rPr>
              <w:t>Кратак о</w:t>
            </w:r>
            <w:r w:rsidR="00EC664F" w:rsidRPr="00080CFF">
              <w:rPr>
                <w:lang w:eastAsia="sr-Latn-RS"/>
              </w:rPr>
              <w:t>пис система</w:t>
            </w:r>
            <w:r w:rsidR="00020260" w:rsidRPr="00080CFF">
              <w:rPr>
                <w:lang w:eastAsia="sr-Latn-RS"/>
              </w:rPr>
              <w:t xml:space="preserve"> (</w:t>
            </w:r>
            <w:r w:rsidR="00020260" w:rsidRPr="00080CFF">
              <w:t>локални, етажни, централни, даљински</w:t>
            </w:r>
            <w:r w:rsidR="00020260" w:rsidRPr="00080CFF">
              <w:rPr>
                <w:lang w:eastAsia="sr-Latn-RS"/>
              </w:rPr>
              <w:t>)</w:t>
            </w:r>
            <w:r w:rsidR="00EC664F" w:rsidRPr="00080CFF">
              <w:rPr>
                <w:lang w:eastAsia="sr-Latn-RS"/>
              </w:rPr>
              <w:t>:</w:t>
            </w:r>
          </w:p>
          <w:p w14:paraId="27FBDE48" w14:textId="77777777" w:rsidR="00EC664F" w:rsidRPr="00080CFF" w:rsidRDefault="00EC664F" w:rsidP="00577CF0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28A77E9A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37AED3" w14:textId="10871183" w:rsidR="00EC664F" w:rsidRPr="00080CFF" w:rsidRDefault="00EC664F" w:rsidP="00577CF0">
            <w:pPr>
              <w:spacing w:after="0"/>
              <w:rPr>
                <w:lang w:eastAsia="sr-Latn-RS"/>
              </w:rPr>
            </w:pPr>
            <w:bookmarkStart w:id="49" w:name="OLE_LINK127"/>
            <w:r w:rsidRPr="00080CFF">
              <w:rPr>
                <w:lang w:eastAsia="sr-Latn-RS"/>
              </w:rPr>
              <w:t>Руковање и одржавање:</w:t>
            </w:r>
          </w:p>
          <w:p w14:paraId="733A8FB1" w14:textId="77777777" w:rsidR="00EC664F" w:rsidRPr="00080CFF" w:rsidRDefault="00EC664F" w:rsidP="00577CF0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2D0D85CF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B0A134" w14:textId="28B795A0" w:rsidR="00EC664F" w:rsidRPr="00080CFF" w:rsidRDefault="00EC664F" w:rsidP="00577CF0">
            <w:pPr>
              <w:spacing w:after="0"/>
              <w:rPr>
                <w:lang w:eastAsia="sr-Latn-RS"/>
              </w:rPr>
            </w:pPr>
            <w:bookmarkStart w:id="50" w:name="OLE_LINK88"/>
            <w:bookmarkEnd w:id="49"/>
            <w:r w:rsidRPr="00080CFF">
              <w:rPr>
                <w:lang w:eastAsia="sr-Latn-RS"/>
              </w:rPr>
              <w:t>Контрола</w:t>
            </w:r>
            <w:bookmarkStart w:id="51" w:name="OLE_LINK90"/>
            <w:r w:rsidRPr="00080CFF">
              <w:rPr>
                <w:lang w:eastAsia="sr-Latn-RS"/>
              </w:rPr>
              <w:t xml:space="preserve"> система за грејање</w:t>
            </w:r>
            <w:bookmarkEnd w:id="51"/>
            <w:r w:rsidRPr="00080CFF">
              <w:rPr>
                <w:lang w:eastAsia="sr-Latn-RS"/>
              </w:rPr>
              <w:t>:</w:t>
            </w:r>
          </w:p>
          <w:bookmarkEnd w:id="50"/>
          <w:p w14:paraId="5F2517C3" w14:textId="77777777" w:rsidR="00EC664F" w:rsidRPr="00080CFF" w:rsidRDefault="00EC664F" w:rsidP="00577CF0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6987315D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D3143D" w14:textId="25F3D618" w:rsidR="00EC664F" w:rsidRPr="00080CFF" w:rsidRDefault="00EC664F" w:rsidP="00577CF0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Стање система за грејање:</w:t>
            </w:r>
          </w:p>
          <w:p w14:paraId="0EBC514A" w14:textId="77777777" w:rsidR="00EC664F" w:rsidRPr="00080CFF" w:rsidRDefault="00EC664F" w:rsidP="00577CF0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42C26D4C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789EC4" w14:textId="336F94C7" w:rsidR="00020260" w:rsidRPr="00080CFF" w:rsidRDefault="00020260" w:rsidP="00577CF0">
            <w:pPr>
              <w:spacing w:after="0"/>
            </w:pPr>
            <w:r w:rsidRPr="00080CFF">
              <w:t>Врста и начин коришћења система са обновљивим изворима:</w:t>
            </w:r>
          </w:p>
          <w:p w14:paraId="1CB40F7A" w14:textId="08DAB5AF" w:rsidR="00020260" w:rsidRPr="00080CFF" w:rsidRDefault="00020260" w:rsidP="00577CF0">
            <w:pPr>
              <w:spacing w:after="0"/>
              <w:rPr>
                <w:lang w:eastAsia="sr-Latn-RS"/>
              </w:rPr>
            </w:pPr>
          </w:p>
        </w:tc>
      </w:tr>
      <w:tr w:rsidR="00EC664F" w:rsidRPr="00080CFF" w14:paraId="720C202D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DA072" w14:textId="5C1F33A3" w:rsidR="00EC664F" w:rsidRPr="00080CFF" w:rsidRDefault="00194A7D" w:rsidP="00577CF0">
            <w:pPr>
              <w:spacing w:after="0"/>
              <w:rPr>
                <w:lang w:eastAsia="sr-Latn-RS"/>
              </w:rPr>
            </w:pPr>
            <w:bookmarkStart w:id="52" w:name="OLE_LINK89"/>
            <w:r w:rsidRPr="00080CFF">
              <w:rPr>
                <w:lang w:eastAsia="sr-Latn-RS"/>
              </w:rPr>
              <w:t>Напомена</w:t>
            </w:r>
            <w:r w:rsidR="00EC664F" w:rsidRPr="00080CFF">
              <w:rPr>
                <w:lang w:eastAsia="sr-Latn-RS"/>
              </w:rPr>
              <w:t>:</w:t>
            </w:r>
            <w:bookmarkEnd w:id="52"/>
          </w:p>
          <w:p w14:paraId="2880D8DB" w14:textId="77777777" w:rsidR="00EC664F" w:rsidRPr="00080CFF" w:rsidRDefault="00EC664F" w:rsidP="00577CF0">
            <w:pPr>
              <w:spacing w:after="0"/>
              <w:rPr>
                <w:lang w:eastAsia="sr-Latn-RS"/>
              </w:rPr>
            </w:pPr>
          </w:p>
        </w:tc>
      </w:tr>
      <w:bookmarkEnd w:id="47"/>
      <w:bookmarkEnd w:id="48"/>
    </w:tbl>
    <w:p w14:paraId="5A697438" w14:textId="77777777" w:rsidR="004558DF" w:rsidRPr="00080CFF" w:rsidRDefault="004558DF">
      <w:pPr>
        <w:spacing w:after="0"/>
        <w:jc w:val="left"/>
        <w:rPr>
          <w:bCs/>
          <w:sz w:val="24"/>
          <w:szCs w:val="24"/>
          <w:lang w:eastAsia="sr-Latn-RS"/>
        </w:rPr>
      </w:pPr>
    </w:p>
    <w:p w14:paraId="644769A2" w14:textId="77777777" w:rsidR="009D7298" w:rsidRPr="00080CFF" w:rsidRDefault="009D7298">
      <w:pPr>
        <w:spacing w:after="0"/>
        <w:jc w:val="left"/>
        <w:rPr>
          <w:bCs/>
          <w:sz w:val="24"/>
          <w:szCs w:val="24"/>
          <w:lang w:eastAsia="sr-Latn-RS"/>
        </w:rPr>
      </w:pPr>
    </w:p>
    <w:p w14:paraId="35DD2741" w14:textId="550CB9F9" w:rsidR="00EC664F" w:rsidRPr="00080CFF" w:rsidRDefault="004558DF">
      <w:pPr>
        <w:spacing w:after="0"/>
        <w:jc w:val="left"/>
        <w:rPr>
          <w:bCs/>
          <w:sz w:val="24"/>
          <w:szCs w:val="24"/>
          <w:lang w:eastAsia="sr-Latn-RS"/>
        </w:rPr>
      </w:pPr>
      <w:r w:rsidRPr="00080CFF">
        <w:rPr>
          <w:bCs/>
          <w:sz w:val="24"/>
          <w:szCs w:val="24"/>
          <w:lang w:eastAsia="sr-Latn-RS"/>
        </w:rPr>
        <w:t>Попунити за сваки уређај</w:t>
      </w:r>
    </w:p>
    <w:tbl>
      <w:tblPr>
        <w:tblW w:w="10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3402"/>
        <w:gridCol w:w="5103"/>
        <w:gridCol w:w="1750"/>
      </w:tblGrid>
      <w:tr w:rsidR="00080CFF" w:rsidRPr="00080CFF" w14:paraId="64AE4B74" w14:textId="77777777" w:rsidTr="00A41F29">
        <w:tc>
          <w:tcPr>
            <w:tcW w:w="3402" w:type="dxa"/>
          </w:tcPr>
          <w:bookmarkEnd w:id="41"/>
          <w:p w14:paraId="419DDC26" w14:textId="531E81EE" w:rsidR="00C27408" w:rsidRPr="00080CFF" w:rsidRDefault="00C27408" w:rsidP="00197F9B">
            <w:pPr>
              <w:spacing w:after="0"/>
              <w:rPr>
                <w:spacing w:val="-6"/>
              </w:rPr>
            </w:pPr>
            <w:r w:rsidRPr="00080CFF">
              <w:t xml:space="preserve">Тип </w:t>
            </w:r>
            <w:bookmarkStart w:id="53" w:name="OLE_LINK107"/>
            <w:r w:rsidRPr="00080CFF">
              <w:t xml:space="preserve">извора топлоте -  котла </w:t>
            </w:r>
            <w:bookmarkEnd w:id="53"/>
            <w:r w:rsidRPr="00080CFF">
              <w:rPr>
                <w:spacing w:val="-6"/>
              </w:rPr>
              <w:t>(1)</w:t>
            </w:r>
          </w:p>
        </w:tc>
        <w:tc>
          <w:tcPr>
            <w:tcW w:w="6853" w:type="dxa"/>
            <w:gridSpan w:val="2"/>
          </w:tcPr>
          <w:p w14:paraId="60136FA1" w14:textId="77777777" w:rsidR="00C27408" w:rsidRPr="00080CFF" w:rsidRDefault="00C27408" w:rsidP="00197F9B">
            <w:pPr>
              <w:spacing w:after="0"/>
            </w:pPr>
          </w:p>
        </w:tc>
      </w:tr>
      <w:tr w:rsidR="00080CFF" w:rsidRPr="00080CFF" w14:paraId="0289340E" w14:textId="77777777" w:rsidTr="00A41F29">
        <w:tc>
          <w:tcPr>
            <w:tcW w:w="3402" w:type="dxa"/>
          </w:tcPr>
          <w:p w14:paraId="2291F090" w14:textId="77777777" w:rsidR="00C27408" w:rsidRPr="00080CFF" w:rsidRDefault="00C27408" w:rsidP="00197F9B">
            <w:pPr>
              <w:spacing w:after="0"/>
            </w:pPr>
            <w:r w:rsidRPr="00080CFF">
              <w:t xml:space="preserve">Опис </w:t>
            </w:r>
            <w:r w:rsidRPr="00080CFF">
              <w:rPr>
                <w:spacing w:val="-6"/>
              </w:rPr>
              <w:t>(2)</w:t>
            </w:r>
          </w:p>
        </w:tc>
        <w:tc>
          <w:tcPr>
            <w:tcW w:w="6853" w:type="dxa"/>
            <w:gridSpan w:val="2"/>
          </w:tcPr>
          <w:p w14:paraId="53C6892C" w14:textId="77777777" w:rsidR="00C27408" w:rsidRPr="00080CFF" w:rsidRDefault="00C27408" w:rsidP="00197F9B">
            <w:pPr>
              <w:spacing w:after="0"/>
            </w:pPr>
          </w:p>
        </w:tc>
      </w:tr>
      <w:tr w:rsidR="00080CFF" w:rsidRPr="00080CFF" w14:paraId="017C4D9C" w14:textId="77777777" w:rsidTr="00A41F29">
        <w:tc>
          <w:tcPr>
            <w:tcW w:w="3402" w:type="dxa"/>
          </w:tcPr>
          <w:p w14:paraId="374A1197" w14:textId="77777777" w:rsidR="00C27408" w:rsidRPr="00080CFF" w:rsidRDefault="00C27408" w:rsidP="00197F9B">
            <w:pPr>
              <w:spacing w:after="0"/>
              <w:rPr>
                <w:spacing w:val="-6"/>
              </w:rPr>
            </w:pPr>
            <w:r w:rsidRPr="00080CFF">
              <w:t xml:space="preserve">Произвођач </w:t>
            </w:r>
            <w:r w:rsidRPr="00080CFF">
              <w:rPr>
                <w:spacing w:val="-6"/>
              </w:rPr>
              <w:t>(3)</w:t>
            </w:r>
          </w:p>
        </w:tc>
        <w:tc>
          <w:tcPr>
            <w:tcW w:w="6853" w:type="dxa"/>
            <w:gridSpan w:val="2"/>
          </w:tcPr>
          <w:p w14:paraId="2F91A539" w14:textId="77777777" w:rsidR="00C27408" w:rsidRPr="00080CFF" w:rsidRDefault="00C27408" w:rsidP="00197F9B">
            <w:pPr>
              <w:spacing w:after="0"/>
            </w:pPr>
          </w:p>
        </w:tc>
      </w:tr>
      <w:tr w:rsidR="00080CFF" w:rsidRPr="00080CFF" w14:paraId="37E18908" w14:textId="77777777" w:rsidTr="00A41F29">
        <w:tc>
          <w:tcPr>
            <w:tcW w:w="3402" w:type="dxa"/>
          </w:tcPr>
          <w:p w14:paraId="31E83B63" w14:textId="77777777" w:rsidR="00C27408" w:rsidRPr="00080CFF" w:rsidRDefault="00C27408" w:rsidP="00197F9B">
            <w:pPr>
              <w:spacing w:after="0"/>
            </w:pPr>
            <w:proofErr w:type="spellStart"/>
            <w:r w:rsidRPr="00080CFF">
              <w:t>Mодел</w:t>
            </w:r>
            <w:proofErr w:type="spellEnd"/>
          </w:p>
        </w:tc>
        <w:tc>
          <w:tcPr>
            <w:tcW w:w="6853" w:type="dxa"/>
            <w:gridSpan w:val="2"/>
          </w:tcPr>
          <w:p w14:paraId="353B1D58" w14:textId="77777777" w:rsidR="00C27408" w:rsidRPr="00080CFF" w:rsidRDefault="00C27408" w:rsidP="00197F9B">
            <w:pPr>
              <w:spacing w:after="0"/>
            </w:pPr>
          </w:p>
        </w:tc>
      </w:tr>
      <w:tr w:rsidR="00080CFF" w:rsidRPr="00080CFF" w14:paraId="58DDFBA7" w14:textId="77777777" w:rsidTr="00A41F29">
        <w:tc>
          <w:tcPr>
            <w:tcW w:w="3402" w:type="dxa"/>
          </w:tcPr>
          <w:p w14:paraId="60492E9E" w14:textId="77777777" w:rsidR="00C27408" w:rsidRPr="00080CFF" w:rsidRDefault="00C27408" w:rsidP="00197F9B">
            <w:pPr>
              <w:spacing w:after="0"/>
              <w:rPr>
                <w:spacing w:val="-6"/>
              </w:rPr>
            </w:pPr>
            <w:r w:rsidRPr="00080CFF">
              <w:t>Година производње</w:t>
            </w:r>
          </w:p>
        </w:tc>
        <w:tc>
          <w:tcPr>
            <w:tcW w:w="6853" w:type="dxa"/>
            <w:gridSpan w:val="2"/>
          </w:tcPr>
          <w:p w14:paraId="728E519D" w14:textId="77777777" w:rsidR="00C27408" w:rsidRPr="00080CFF" w:rsidRDefault="00C27408" w:rsidP="00197F9B">
            <w:pPr>
              <w:spacing w:after="0"/>
            </w:pPr>
          </w:p>
        </w:tc>
      </w:tr>
      <w:tr w:rsidR="00080CFF" w:rsidRPr="00080CFF" w14:paraId="2EE7FD54" w14:textId="77777777" w:rsidTr="00A41F29">
        <w:tc>
          <w:tcPr>
            <w:tcW w:w="3402" w:type="dxa"/>
          </w:tcPr>
          <w:p w14:paraId="59754761" w14:textId="58CECB60" w:rsidR="00C27408" w:rsidRPr="00080CFF" w:rsidRDefault="00C27408" w:rsidP="00C27408">
            <w:pPr>
              <w:spacing w:after="0"/>
            </w:pPr>
            <w:r w:rsidRPr="00080CFF">
              <w:t>Снага извора топлоте - котла (4)</w:t>
            </w:r>
          </w:p>
        </w:tc>
        <w:tc>
          <w:tcPr>
            <w:tcW w:w="5103" w:type="dxa"/>
          </w:tcPr>
          <w:p w14:paraId="034048FB" w14:textId="77777777" w:rsidR="00C27408" w:rsidRPr="00080CFF" w:rsidRDefault="00C27408" w:rsidP="00197F9B">
            <w:pPr>
              <w:spacing w:after="0"/>
            </w:pPr>
          </w:p>
        </w:tc>
        <w:tc>
          <w:tcPr>
            <w:tcW w:w="1750" w:type="dxa"/>
          </w:tcPr>
          <w:p w14:paraId="543C7882" w14:textId="77777777" w:rsidR="00C27408" w:rsidRPr="00080CFF" w:rsidRDefault="00C27408" w:rsidP="00197F9B">
            <w:pPr>
              <w:spacing w:after="0"/>
            </w:pPr>
            <w:bookmarkStart w:id="54" w:name="OLE_LINK155"/>
            <w:r w:rsidRPr="00080CFF">
              <w:t>(</w:t>
            </w:r>
            <w:proofErr w:type="spellStart"/>
            <w:r w:rsidRPr="00080CFF">
              <w:t>kW</w:t>
            </w:r>
            <w:proofErr w:type="spellEnd"/>
            <w:r w:rsidRPr="00080CFF">
              <w:t>)</w:t>
            </w:r>
            <w:bookmarkEnd w:id="54"/>
          </w:p>
        </w:tc>
      </w:tr>
      <w:tr w:rsidR="00080CFF" w:rsidRPr="00080CFF" w14:paraId="6049E6B8" w14:textId="77777777" w:rsidTr="00A41F29">
        <w:tc>
          <w:tcPr>
            <w:tcW w:w="3402" w:type="dxa"/>
          </w:tcPr>
          <w:p w14:paraId="15C476CC" w14:textId="105D065B" w:rsidR="00C27408" w:rsidRPr="00080CFF" w:rsidRDefault="00C27408" w:rsidP="00C27408">
            <w:pPr>
              <w:spacing w:after="0"/>
            </w:pPr>
            <w:r w:rsidRPr="00080CFF">
              <w:t>Температурни режим (4)</w:t>
            </w:r>
          </w:p>
        </w:tc>
        <w:tc>
          <w:tcPr>
            <w:tcW w:w="5103" w:type="dxa"/>
          </w:tcPr>
          <w:p w14:paraId="2D0E1D5E" w14:textId="77777777" w:rsidR="00C27408" w:rsidRPr="00080CFF" w:rsidRDefault="00C27408" w:rsidP="00197F9B">
            <w:pPr>
              <w:spacing w:after="0"/>
            </w:pPr>
          </w:p>
        </w:tc>
        <w:tc>
          <w:tcPr>
            <w:tcW w:w="1750" w:type="dxa"/>
          </w:tcPr>
          <w:p w14:paraId="11896DE7" w14:textId="77777777" w:rsidR="00C27408" w:rsidRPr="00080CFF" w:rsidRDefault="00C27408" w:rsidP="00197F9B">
            <w:pPr>
              <w:spacing w:after="0"/>
            </w:pPr>
            <w:r w:rsidRPr="00080CFF">
              <w:t>(°C)</w:t>
            </w:r>
          </w:p>
        </w:tc>
      </w:tr>
      <w:tr w:rsidR="00080CFF" w:rsidRPr="00080CFF" w14:paraId="63FF5217" w14:textId="77777777" w:rsidTr="00A41F29">
        <w:tc>
          <w:tcPr>
            <w:tcW w:w="3402" w:type="dxa"/>
          </w:tcPr>
          <w:p w14:paraId="40CAE288" w14:textId="2C52C2D5" w:rsidR="00C27408" w:rsidRPr="00080CFF" w:rsidRDefault="00C27408" w:rsidP="00C27408">
            <w:pPr>
              <w:spacing w:after="0"/>
              <w:rPr>
                <w:spacing w:val="-6"/>
              </w:rPr>
            </w:pPr>
            <w:r w:rsidRPr="00080CFF">
              <w:rPr>
                <w:spacing w:val="-6"/>
              </w:rPr>
              <w:t xml:space="preserve">Степен корисности </w:t>
            </w:r>
            <w:bookmarkStart w:id="55" w:name="OLE_LINK106"/>
            <w:r w:rsidRPr="00080CFF">
              <w:t>(4)</w:t>
            </w:r>
            <w:bookmarkEnd w:id="55"/>
          </w:p>
        </w:tc>
        <w:tc>
          <w:tcPr>
            <w:tcW w:w="5103" w:type="dxa"/>
          </w:tcPr>
          <w:p w14:paraId="42615DA3" w14:textId="77777777" w:rsidR="00C27408" w:rsidRPr="00080CFF" w:rsidRDefault="00C27408" w:rsidP="00197F9B">
            <w:pPr>
              <w:spacing w:after="0"/>
            </w:pPr>
          </w:p>
        </w:tc>
        <w:tc>
          <w:tcPr>
            <w:tcW w:w="1750" w:type="dxa"/>
          </w:tcPr>
          <w:p w14:paraId="2C521513" w14:textId="77777777" w:rsidR="00C27408" w:rsidRPr="00080CFF" w:rsidRDefault="00C27408" w:rsidP="00197F9B">
            <w:pPr>
              <w:spacing w:after="0"/>
            </w:pPr>
            <w:r w:rsidRPr="00080CFF">
              <w:t>(%)</w:t>
            </w:r>
          </w:p>
        </w:tc>
      </w:tr>
      <w:tr w:rsidR="001B0266" w:rsidRPr="00080CFF" w14:paraId="2CA36F34" w14:textId="77777777" w:rsidTr="00A41F29">
        <w:tc>
          <w:tcPr>
            <w:tcW w:w="3402" w:type="dxa"/>
          </w:tcPr>
          <w:p w14:paraId="4A139502" w14:textId="1AC53169" w:rsidR="001B0266" w:rsidRPr="00080CFF" w:rsidRDefault="001B0266" w:rsidP="00197F9B">
            <w:pPr>
              <w:spacing w:after="0"/>
            </w:pPr>
            <w:r w:rsidRPr="00080CFF">
              <w:t>Начин регулације</w:t>
            </w:r>
          </w:p>
        </w:tc>
        <w:tc>
          <w:tcPr>
            <w:tcW w:w="6853" w:type="dxa"/>
            <w:gridSpan w:val="2"/>
          </w:tcPr>
          <w:p w14:paraId="6C484C49" w14:textId="77777777" w:rsidR="001B0266" w:rsidRPr="00080CFF" w:rsidRDefault="001B0266" w:rsidP="00197F9B">
            <w:pPr>
              <w:spacing w:after="0"/>
            </w:pPr>
          </w:p>
        </w:tc>
      </w:tr>
    </w:tbl>
    <w:p w14:paraId="32EFC70A" w14:textId="77777777" w:rsidR="00C27408" w:rsidRPr="00080CFF" w:rsidRDefault="00C27408">
      <w:pPr>
        <w:spacing w:after="0"/>
        <w:jc w:val="left"/>
        <w:rPr>
          <w:bCs/>
          <w:sz w:val="24"/>
          <w:szCs w:val="24"/>
          <w:lang w:eastAsia="sr-Latn-RS"/>
        </w:rPr>
      </w:pPr>
    </w:p>
    <w:tbl>
      <w:tblPr>
        <w:tblW w:w="10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3402"/>
        <w:gridCol w:w="5103"/>
        <w:gridCol w:w="1750"/>
      </w:tblGrid>
      <w:tr w:rsidR="00080CFF" w:rsidRPr="00080CFF" w14:paraId="764AEA00" w14:textId="77777777" w:rsidTr="00A41F29">
        <w:tc>
          <w:tcPr>
            <w:tcW w:w="3402" w:type="dxa"/>
          </w:tcPr>
          <w:p w14:paraId="75DFC1D9" w14:textId="75BB879C" w:rsidR="00C27408" w:rsidRPr="00080CFF" w:rsidRDefault="00C27408" w:rsidP="00C27408">
            <w:pPr>
              <w:spacing w:after="0"/>
            </w:pPr>
            <w:r w:rsidRPr="00080CFF">
              <w:t xml:space="preserve">Тип </w:t>
            </w:r>
            <w:proofErr w:type="spellStart"/>
            <w:r w:rsidRPr="00080CFF">
              <w:t>ложног</w:t>
            </w:r>
            <w:proofErr w:type="spellEnd"/>
            <w:r w:rsidRPr="00080CFF">
              <w:t xml:space="preserve"> уређаја - горионика</w:t>
            </w:r>
          </w:p>
        </w:tc>
        <w:tc>
          <w:tcPr>
            <w:tcW w:w="6853" w:type="dxa"/>
            <w:gridSpan w:val="2"/>
          </w:tcPr>
          <w:p w14:paraId="241C8C9B" w14:textId="77777777" w:rsidR="00C27408" w:rsidRPr="00080CFF" w:rsidRDefault="00C27408" w:rsidP="00197F9B">
            <w:pPr>
              <w:spacing w:after="0"/>
            </w:pPr>
          </w:p>
        </w:tc>
      </w:tr>
      <w:tr w:rsidR="00080CFF" w:rsidRPr="00080CFF" w14:paraId="625CAB76" w14:textId="77777777" w:rsidTr="00A41F29">
        <w:tc>
          <w:tcPr>
            <w:tcW w:w="3402" w:type="dxa"/>
          </w:tcPr>
          <w:p w14:paraId="21C33DAD" w14:textId="107F10FE" w:rsidR="00C27408" w:rsidRPr="00080CFF" w:rsidRDefault="00C27408" w:rsidP="00197F9B">
            <w:pPr>
              <w:spacing w:after="0"/>
              <w:rPr>
                <w:spacing w:val="-6"/>
              </w:rPr>
            </w:pPr>
            <w:r w:rsidRPr="00080CFF">
              <w:rPr>
                <w:spacing w:val="-6"/>
              </w:rPr>
              <w:t>Опис (2)</w:t>
            </w:r>
          </w:p>
        </w:tc>
        <w:tc>
          <w:tcPr>
            <w:tcW w:w="6853" w:type="dxa"/>
            <w:gridSpan w:val="2"/>
          </w:tcPr>
          <w:p w14:paraId="5A21EBB7" w14:textId="77777777" w:rsidR="00C27408" w:rsidRPr="00080CFF" w:rsidRDefault="00C27408" w:rsidP="00197F9B">
            <w:pPr>
              <w:spacing w:after="0"/>
            </w:pPr>
          </w:p>
        </w:tc>
      </w:tr>
      <w:tr w:rsidR="00080CFF" w:rsidRPr="00080CFF" w14:paraId="51854B63" w14:textId="77777777" w:rsidTr="00A41F29">
        <w:tc>
          <w:tcPr>
            <w:tcW w:w="3402" w:type="dxa"/>
          </w:tcPr>
          <w:p w14:paraId="7AB271F8" w14:textId="4783FC17" w:rsidR="00C27408" w:rsidRPr="00080CFF" w:rsidRDefault="00C27408" w:rsidP="00C27408">
            <w:pPr>
              <w:spacing w:after="0"/>
              <w:rPr>
                <w:spacing w:val="-6"/>
              </w:rPr>
            </w:pPr>
            <w:r w:rsidRPr="00080CFF">
              <w:t xml:space="preserve">Произвођач </w:t>
            </w:r>
            <w:r w:rsidRPr="00080CFF">
              <w:rPr>
                <w:spacing w:val="-6"/>
              </w:rPr>
              <w:t>(3)</w:t>
            </w:r>
          </w:p>
        </w:tc>
        <w:tc>
          <w:tcPr>
            <w:tcW w:w="6853" w:type="dxa"/>
            <w:gridSpan w:val="2"/>
          </w:tcPr>
          <w:p w14:paraId="2ACB3A38" w14:textId="77777777" w:rsidR="00C27408" w:rsidRPr="00080CFF" w:rsidRDefault="00C27408" w:rsidP="00197F9B">
            <w:pPr>
              <w:spacing w:after="0"/>
            </w:pPr>
          </w:p>
        </w:tc>
      </w:tr>
      <w:tr w:rsidR="00080CFF" w:rsidRPr="00080CFF" w14:paraId="2E97E1FE" w14:textId="77777777" w:rsidTr="00A41F29">
        <w:tc>
          <w:tcPr>
            <w:tcW w:w="3402" w:type="dxa"/>
          </w:tcPr>
          <w:p w14:paraId="7029BBC5" w14:textId="77777777" w:rsidR="00C27408" w:rsidRPr="00080CFF" w:rsidRDefault="00C27408" w:rsidP="00197F9B">
            <w:pPr>
              <w:spacing w:after="0"/>
            </w:pPr>
            <w:r w:rsidRPr="00080CFF">
              <w:t>Модел</w:t>
            </w:r>
          </w:p>
        </w:tc>
        <w:tc>
          <w:tcPr>
            <w:tcW w:w="6853" w:type="dxa"/>
            <w:gridSpan w:val="2"/>
          </w:tcPr>
          <w:p w14:paraId="0C15778C" w14:textId="77777777" w:rsidR="00C27408" w:rsidRPr="00080CFF" w:rsidRDefault="00C27408" w:rsidP="00197F9B">
            <w:pPr>
              <w:spacing w:after="0"/>
            </w:pPr>
          </w:p>
        </w:tc>
      </w:tr>
      <w:tr w:rsidR="00080CFF" w:rsidRPr="00080CFF" w14:paraId="1DCB1B53" w14:textId="77777777" w:rsidTr="00A41F29">
        <w:tc>
          <w:tcPr>
            <w:tcW w:w="3402" w:type="dxa"/>
          </w:tcPr>
          <w:p w14:paraId="49FB2282" w14:textId="081D1DAB" w:rsidR="00C27408" w:rsidRPr="00080CFF" w:rsidRDefault="00C27408" w:rsidP="00197F9B">
            <w:pPr>
              <w:spacing w:after="0"/>
              <w:rPr>
                <w:spacing w:val="-6"/>
              </w:rPr>
            </w:pPr>
            <w:r w:rsidRPr="00080CFF">
              <w:t>Година производње (4)</w:t>
            </w:r>
          </w:p>
        </w:tc>
        <w:tc>
          <w:tcPr>
            <w:tcW w:w="6853" w:type="dxa"/>
            <w:gridSpan w:val="2"/>
          </w:tcPr>
          <w:p w14:paraId="4267A8FF" w14:textId="77777777" w:rsidR="00C27408" w:rsidRPr="00080CFF" w:rsidRDefault="00C27408" w:rsidP="00197F9B">
            <w:pPr>
              <w:spacing w:after="0"/>
            </w:pPr>
          </w:p>
        </w:tc>
      </w:tr>
      <w:tr w:rsidR="00080CFF" w:rsidRPr="00080CFF" w14:paraId="74752477" w14:textId="77777777" w:rsidTr="00A41F29">
        <w:tc>
          <w:tcPr>
            <w:tcW w:w="3402" w:type="dxa"/>
          </w:tcPr>
          <w:p w14:paraId="2ED68E82" w14:textId="70CF1326" w:rsidR="00C27408" w:rsidRPr="00080CFF" w:rsidRDefault="00C27408" w:rsidP="00C27408">
            <w:pPr>
              <w:spacing w:after="0"/>
            </w:pPr>
            <w:r w:rsidRPr="00080CFF">
              <w:t xml:space="preserve">Снага уређаја - горионик </w:t>
            </w:r>
            <w:r w:rsidRPr="00080CFF">
              <w:rPr>
                <w:spacing w:val="-6"/>
              </w:rPr>
              <w:t>(4)</w:t>
            </w:r>
          </w:p>
        </w:tc>
        <w:tc>
          <w:tcPr>
            <w:tcW w:w="5103" w:type="dxa"/>
          </w:tcPr>
          <w:p w14:paraId="7825EDAF" w14:textId="77777777" w:rsidR="00C27408" w:rsidRPr="00080CFF" w:rsidRDefault="00C27408" w:rsidP="00197F9B">
            <w:pPr>
              <w:spacing w:after="0"/>
            </w:pPr>
          </w:p>
        </w:tc>
        <w:tc>
          <w:tcPr>
            <w:tcW w:w="1750" w:type="dxa"/>
          </w:tcPr>
          <w:p w14:paraId="621C5852" w14:textId="77777777" w:rsidR="00C27408" w:rsidRPr="00080CFF" w:rsidRDefault="00C27408" w:rsidP="00197F9B">
            <w:pPr>
              <w:spacing w:after="0"/>
            </w:pPr>
            <w:r w:rsidRPr="00080CFF">
              <w:t>(</w:t>
            </w:r>
            <w:proofErr w:type="spellStart"/>
            <w:r w:rsidRPr="00080CFF">
              <w:t>kW</w:t>
            </w:r>
            <w:proofErr w:type="spellEnd"/>
            <w:r w:rsidRPr="00080CFF">
              <w:t>)</w:t>
            </w:r>
          </w:p>
        </w:tc>
      </w:tr>
      <w:tr w:rsidR="00080CFF" w:rsidRPr="00080CFF" w14:paraId="7E9D7D36" w14:textId="77777777" w:rsidTr="00A41F29">
        <w:tc>
          <w:tcPr>
            <w:tcW w:w="3402" w:type="dxa"/>
          </w:tcPr>
          <w:p w14:paraId="14EDD9E9" w14:textId="55AB94AA" w:rsidR="001B0266" w:rsidRPr="00080CFF" w:rsidRDefault="001B0266" w:rsidP="00197F9B">
            <w:pPr>
              <w:spacing w:after="0"/>
            </w:pPr>
            <w:r w:rsidRPr="00080CFF">
              <w:t>Начин регулације</w:t>
            </w:r>
          </w:p>
        </w:tc>
        <w:tc>
          <w:tcPr>
            <w:tcW w:w="6853" w:type="dxa"/>
            <w:gridSpan w:val="2"/>
          </w:tcPr>
          <w:p w14:paraId="03CD8615" w14:textId="77777777" w:rsidR="001B0266" w:rsidRPr="00080CFF" w:rsidRDefault="001B0266" w:rsidP="00197F9B">
            <w:pPr>
              <w:spacing w:after="0"/>
            </w:pPr>
          </w:p>
        </w:tc>
      </w:tr>
    </w:tbl>
    <w:p w14:paraId="6AACAB52" w14:textId="502C16C0" w:rsidR="00C27408" w:rsidRPr="00080CFF" w:rsidRDefault="00C27408" w:rsidP="00C27408">
      <w:pPr>
        <w:spacing w:after="0"/>
        <w:jc w:val="left"/>
        <w:rPr>
          <w:spacing w:val="-6"/>
        </w:rPr>
      </w:pPr>
      <w:r w:rsidRPr="00080CFF">
        <w:rPr>
          <w:spacing w:val="-6"/>
        </w:rPr>
        <w:t xml:space="preserve">(1) - стандардни </w:t>
      </w:r>
      <w:proofErr w:type="spellStart"/>
      <w:r w:rsidRPr="00080CFF">
        <w:rPr>
          <w:spacing w:val="-6"/>
        </w:rPr>
        <w:t>топловодни</w:t>
      </w:r>
      <w:proofErr w:type="spellEnd"/>
      <w:r w:rsidRPr="00080CFF">
        <w:rPr>
          <w:spacing w:val="-6"/>
        </w:rPr>
        <w:t xml:space="preserve"> котао, </w:t>
      </w:r>
      <w:proofErr w:type="spellStart"/>
      <w:r w:rsidRPr="00080CFF">
        <w:rPr>
          <w:spacing w:val="-6"/>
        </w:rPr>
        <w:t>кондензациони</w:t>
      </w:r>
      <w:proofErr w:type="spellEnd"/>
      <w:r w:rsidRPr="00080CFF">
        <w:rPr>
          <w:spacing w:val="-6"/>
        </w:rPr>
        <w:t xml:space="preserve"> котао, блок котао, број промаја, атмосферски, вентилаторски...</w:t>
      </w:r>
    </w:p>
    <w:p w14:paraId="7D354F5D" w14:textId="77777777" w:rsidR="00C27408" w:rsidRPr="00080CFF" w:rsidRDefault="00C27408" w:rsidP="00C27408">
      <w:pPr>
        <w:spacing w:after="0"/>
      </w:pPr>
      <w:r w:rsidRPr="00080CFF">
        <w:t>(2) - дати опис и техничке карактеристике</w:t>
      </w:r>
    </w:p>
    <w:p w14:paraId="0132962E" w14:textId="77777777" w:rsidR="00C27408" w:rsidRPr="00080CFF" w:rsidRDefault="00C27408" w:rsidP="00C27408">
      <w:pPr>
        <w:spacing w:after="0"/>
      </w:pPr>
      <w:r w:rsidRPr="00080CFF">
        <w:t>(3) - назив, земља</w:t>
      </w:r>
    </w:p>
    <w:p w14:paraId="1B9EE9D8" w14:textId="77777777" w:rsidR="00696495" w:rsidRPr="00080CFF" w:rsidRDefault="00C27408" w:rsidP="00696495">
      <w:pPr>
        <w:spacing w:after="0"/>
        <w:rPr>
          <w:bCs/>
          <w:lang w:eastAsia="sr-Latn-RS"/>
        </w:rPr>
      </w:pPr>
      <w:r w:rsidRPr="00080CFF">
        <w:t>(4) - са таблице уређаја или из техничке документације уређаја</w:t>
      </w:r>
    </w:p>
    <w:p w14:paraId="0655B744" w14:textId="77777777" w:rsidR="00696495" w:rsidRPr="00080CFF" w:rsidRDefault="00696495" w:rsidP="00696495">
      <w:pPr>
        <w:spacing w:after="0"/>
        <w:rPr>
          <w:bCs/>
          <w:lang w:eastAsia="sr-Latn-RS"/>
        </w:rPr>
      </w:pPr>
    </w:p>
    <w:p w14:paraId="217AD6C6" w14:textId="218BB1D5" w:rsidR="00020260" w:rsidRPr="00080CFF" w:rsidRDefault="00020260" w:rsidP="003C4BE4">
      <w:pPr>
        <w:spacing w:after="0"/>
        <w:rPr>
          <w:b/>
          <w:bCs/>
          <w:lang w:eastAsia="sr-Latn-RS"/>
        </w:rPr>
      </w:pPr>
      <w:r w:rsidRPr="00080CFF">
        <w:rPr>
          <w:b/>
          <w:bCs/>
          <w:sz w:val="24"/>
          <w:szCs w:val="24"/>
        </w:rPr>
        <w:t>Систем за</w:t>
      </w:r>
      <w:r w:rsidR="008B3584" w:rsidRPr="00080CFF">
        <w:rPr>
          <w:b/>
          <w:bCs/>
          <w:sz w:val="24"/>
          <w:szCs w:val="24"/>
        </w:rPr>
        <w:t xml:space="preserve"> грејање воде</w:t>
      </w:r>
      <w:r w:rsidR="008553C9" w:rsidRPr="00080CFF">
        <w:rPr>
          <w:b/>
          <w:bCs/>
          <w:sz w:val="24"/>
          <w:szCs w:val="24"/>
          <w:lang w:val="sr-Cyrl-RS"/>
        </w:rPr>
        <w:t xml:space="preserve"> - </w:t>
      </w:r>
      <w:r w:rsidR="008B3584" w:rsidRPr="00080CFF">
        <w:rPr>
          <w:b/>
          <w:bCs/>
          <w:sz w:val="24"/>
          <w:szCs w:val="24"/>
        </w:rPr>
        <w:t>П</w:t>
      </w:r>
      <w:r w:rsidRPr="00080CFF">
        <w:rPr>
          <w:b/>
          <w:bCs/>
          <w:sz w:val="24"/>
          <w:szCs w:val="24"/>
        </w:rPr>
        <w:t>рипрем</w:t>
      </w:r>
      <w:r w:rsidR="008B3584" w:rsidRPr="00080CFF">
        <w:rPr>
          <w:b/>
          <w:bCs/>
          <w:sz w:val="24"/>
          <w:szCs w:val="24"/>
        </w:rPr>
        <w:t>а потрошне топле воде (ПТВ)</w:t>
      </w:r>
    </w:p>
    <w:tbl>
      <w:tblPr>
        <w:tblStyle w:val="TableGrid"/>
        <w:tblW w:w="10255" w:type="dxa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65"/>
        <w:gridCol w:w="1620"/>
        <w:gridCol w:w="1170"/>
        <w:gridCol w:w="1800"/>
      </w:tblGrid>
      <w:tr w:rsidR="00080CFF" w:rsidRPr="00080CFF" w14:paraId="0BF6FD23" w14:textId="77777777" w:rsidTr="00A41F29">
        <w:trPr>
          <w:cantSplit/>
        </w:trPr>
        <w:tc>
          <w:tcPr>
            <w:tcW w:w="5665" w:type="dxa"/>
          </w:tcPr>
          <w:p w14:paraId="1DB1B752" w14:textId="77777777" w:rsidR="008B3584" w:rsidRPr="00080CFF" w:rsidRDefault="008B3584" w:rsidP="00577CF0">
            <w:pPr>
              <w:spacing w:after="0"/>
              <w:jc w:val="righ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Стање:</w:t>
            </w:r>
          </w:p>
        </w:tc>
        <w:tc>
          <w:tcPr>
            <w:tcW w:w="1620" w:type="dxa"/>
          </w:tcPr>
          <w:p w14:paraId="45D298DC" w14:textId="77777777" w:rsidR="008B3584" w:rsidRPr="00080CFF" w:rsidRDefault="008B3584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пре</w:t>
            </w:r>
          </w:p>
        </w:tc>
        <w:tc>
          <w:tcPr>
            <w:tcW w:w="1170" w:type="dxa"/>
          </w:tcPr>
          <w:p w14:paraId="3B3F021E" w14:textId="77777777" w:rsidR="008B3584" w:rsidRPr="00080CFF" w:rsidRDefault="008B3584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после</w:t>
            </w:r>
          </w:p>
        </w:tc>
        <w:tc>
          <w:tcPr>
            <w:tcW w:w="1800" w:type="dxa"/>
          </w:tcPr>
          <w:p w14:paraId="7B411CB3" w14:textId="77777777" w:rsidR="008B3584" w:rsidRPr="00080CFF" w:rsidRDefault="008B3584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</w:tr>
      <w:tr w:rsidR="00080CFF" w:rsidRPr="00080CFF" w14:paraId="6501189D" w14:textId="77777777" w:rsidTr="00A41F29">
        <w:trPr>
          <w:cantSplit/>
        </w:trPr>
        <w:tc>
          <w:tcPr>
            <w:tcW w:w="5665" w:type="dxa"/>
          </w:tcPr>
          <w:p w14:paraId="1D59CFCE" w14:textId="4386471F" w:rsidR="008B3584" w:rsidRPr="00080CFF" w:rsidRDefault="008B3584" w:rsidP="008B3584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Снага извора топлоте – грејача</w:t>
            </w:r>
            <w:r w:rsidR="00A0519E" w:rsidRPr="00080CFF">
              <w:rPr>
                <w:bCs/>
                <w:sz w:val="24"/>
                <w:szCs w:val="24"/>
                <w:lang w:eastAsia="sr-Latn-RS"/>
              </w:rPr>
              <w:t xml:space="preserve"> воде</w:t>
            </w:r>
          </w:p>
        </w:tc>
        <w:tc>
          <w:tcPr>
            <w:tcW w:w="1620" w:type="dxa"/>
          </w:tcPr>
          <w:p w14:paraId="1985CC22" w14:textId="77777777" w:rsidR="008B3584" w:rsidRPr="00080CFF" w:rsidRDefault="008B3584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70" w:type="dxa"/>
          </w:tcPr>
          <w:p w14:paraId="3CF4F3F7" w14:textId="77777777" w:rsidR="008B3584" w:rsidRPr="00080CFF" w:rsidRDefault="008B3584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800" w:type="dxa"/>
          </w:tcPr>
          <w:p w14:paraId="1C402CBD" w14:textId="77777777" w:rsidR="008B3584" w:rsidRPr="00080CFF" w:rsidRDefault="008B3584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(</w:t>
            </w:r>
            <w:proofErr w:type="spellStart"/>
            <w:r w:rsidRPr="00080CFF">
              <w:rPr>
                <w:bCs/>
                <w:sz w:val="24"/>
                <w:szCs w:val="24"/>
                <w:lang w:eastAsia="sr-Latn-RS"/>
              </w:rPr>
              <w:t>kW</w:t>
            </w:r>
            <w:proofErr w:type="spellEnd"/>
            <w:r w:rsidRPr="00080CFF">
              <w:rPr>
                <w:bCs/>
                <w:sz w:val="24"/>
                <w:szCs w:val="24"/>
                <w:lang w:eastAsia="sr-Latn-RS"/>
              </w:rPr>
              <w:t>)</w:t>
            </w:r>
          </w:p>
        </w:tc>
      </w:tr>
      <w:tr w:rsidR="00080CFF" w:rsidRPr="00080CFF" w14:paraId="39C3753B" w14:textId="77777777" w:rsidTr="00A41F29">
        <w:trPr>
          <w:cantSplit/>
        </w:trPr>
        <w:tc>
          <w:tcPr>
            <w:tcW w:w="5665" w:type="dxa"/>
          </w:tcPr>
          <w:p w14:paraId="761A2396" w14:textId="2AD41246" w:rsidR="008B3584" w:rsidRPr="00080CFF" w:rsidRDefault="008B3584" w:rsidP="008B3584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Број извора топлоте - котлова</w:t>
            </w:r>
          </w:p>
        </w:tc>
        <w:tc>
          <w:tcPr>
            <w:tcW w:w="1620" w:type="dxa"/>
          </w:tcPr>
          <w:p w14:paraId="63D4288D" w14:textId="77777777" w:rsidR="008B3584" w:rsidRPr="00080CFF" w:rsidRDefault="008B3584" w:rsidP="008B3584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70" w:type="dxa"/>
          </w:tcPr>
          <w:p w14:paraId="5D249B30" w14:textId="77777777" w:rsidR="008B3584" w:rsidRPr="00080CFF" w:rsidRDefault="008B3584" w:rsidP="008B3584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800" w:type="dxa"/>
          </w:tcPr>
          <w:p w14:paraId="606264D7" w14:textId="6AFE0F91" w:rsidR="008B3584" w:rsidRPr="00080CFF" w:rsidRDefault="008B3584" w:rsidP="008B3584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</w:tr>
      <w:tr w:rsidR="00080CFF" w:rsidRPr="00080CFF" w14:paraId="44185EF5" w14:textId="77777777" w:rsidTr="00A41F29">
        <w:trPr>
          <w:cantSplit/>
        </w:trPr>
        <w:tc>
          <w:tcPr>
            <w:tcW w:w="5665" w:type="dxa"/>
          </w:tcPr>
          <w:p w14:paraId="1A752C35" w14:textId="3100F008" w:rsidR="008B3584" w:rsidRPr="00080CFF" w:rsidRDefault="008B3584" w:rsidP="008B3584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Запремина резервоара</w:t>
            </w:r>
          </w:p>
        </w:tc>
        <w:tc>
          <w:tcPr>
            <w:tcW w:w="1620" w:type="dxa"/>
          </w:tcPr>
          <w:p w14:paraId="1C2DA394" w14:textId="77777777" w:rsidR="008B3584" w:rsidRPr="00080CFF" w:rsidRDefault="008B3584" w:rsidP="008B3584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70" w:type="dxa"/>
          </w:tcPr>
          <w:p w14:paraId="1DE932B2" w14:textId="77777777" w:rsidR="008B3584" w:rsidRPr="00080CFF" w:rsidRDefault="008B3584" w:rsidP="008B3584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800" w:type="dxa"/>
          </w:tcPr>
          <w:p w14:paraId="164A868C" w14:textId="4EC027D1" w:rsidR="008B3584" w:rsidRPr="00080CFF" w:rsidRDefault="008B3584" w:rsidP="008B3584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(l)</w:t>
            </w:r>
          </w:p>
        </w:tc>
      </w:tr>
      <w:tr w:rsidR="00080CFF" w:rsidRPr="00080CFF" w14:paraId="4A2A9E38" w14:textId="77777777" w:rsidTr="00A41F29">
        <w:trPr>
          <w:cantSplit/>
        </w:trPr>
        <w:tc>
          <w:tcPr>
            <w:tcW w:w="5665" w:type="dxa"/>
          </w:tcPr>
          <w:p w14:paraId="75FFBC62" w14:textId="0C05381A" w:rsidR="008B3584" w:rsidRPr="00080CFF" w:rsidRDefault="008B3584" w:rsidP="008B3584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Број резервоара</w:t>
            </w:r>
          </w:p>
        </w:tc>
        <w:tc>
          <w:tcPr>
            <w:tcW w:w="1620" w:type="dxa"/>
          </w:tcPr>
          <w:p w14:paraId="6EEB0491" w14:textId="77777777" w:rsidR="008B3584" w:rsidRPr="00080CFF" w:rsidRDefault="008B3584" w:rsidP="008B3584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70" w:type="dxa"/>
          </w:tcPr>
          <w:p w14:paraId="491B3060" w14:textId="77777777" w:rsidR="008B3584" w:rsidRPr="00080CFF" w:rsidRDefault="008B3584" w:rsidP="008B3584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800" w:type="dxa"/>
          </w:tcPr>
          <w:p w14:paraId="331BBCE6" w14:textId="575F094A" w:rsidR="008B3584" w:rsidRPr="00080CFF" w:rsidRDefault="008B3584" w:rsidP="008B3584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</w:tr>
      <w:tr w:rsidR="00080CFF" w:rsidRPr="00080CFF" w14:paraId="185262DA" w14:textId="77777777" w:rsidTr="00A41F29">
        <w:trPr>
          <w:cantSplit/>
        </w:trPr>
        <w:tc>
          <w:tcPr>
            <w:tcW w:w="5665" w:type="dxa"/>
          </w:tcPr>
          <w:p w14:paraId="153BB8E3" w14:textId="115F17F2" w:rsidR="008B3584" w:rsidRPr="00080CFF" w:rsidRDefault="008B3584" w:rsidP="008B3584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 xml:space="preserve">Број </w:t>
            </w:r>
            <w:proofErr w:type="spellStart"/>
            <w:r w:rsidRPr="00080CFF">
              <w:rPr>
                <w:bCs/>
                <w:sz w:val="24"/>
                <w:szCs w:val="24"/>
                <w:lang w:eastAsia="sr-Latn-RS"/>
              </w:rPr>
              <w:t>рециркулационих</w:t>
            </w:r>
            <w:proofErr w:type="spellEnd"/>
            <w:r w:rsidRPr="00080CFF">
              <w:rPr>
                <w:bCs/>
                <w:sz w:val="24"/>
                <w:szCs w:val="24"/>
                <w:lang w:eastAsia="sr-Latn-RS"/>
              </w:rPr>
              <w:t xml:space="preserve"> пумпи</w:t>
            </w:r>
          </w:p>
        </w:tc>
        <w:tc>
          <w:tcPr>
            <w:tcW w:w="1620" w:type="dxa"/>
          </w:tcPr>
          <w:p w14:paraId="2F308FB8" w14:textId="77777777" w:rsidR="008B3584" w:rsidRPr="00080CFF" w:rsidRDefault="008B3584" w:rsidP="008B3584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70" w:type="dxa"/>
          </w:tcPr>
          <w:p w14:paraId="7506429C" w14:textId="77777777" w:rsidR="008B3584" w:rsidRPr="00080CFF" w:rsidRDefault="008B3584" w:rsidP="008B3584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800" w:type="dxa"/>
          </w:tcPr>
          <w:p w14:paraId="0C36406E" w14:textId="77777777" w:rsidR="008B3584" w:rsidRPr="00080CFF" w:rsidRDefault="008B3584" w:rsidP="008B3584">
            <w:pPr>
              <w:spacing w:after="0"/>
              <w:jc w:val="center"/>
            </w:pPr>
          </w:p>
        </w:tc>
      </w:tr>
      <w:tr w:rsidR="00080CFF" w:rsidRPr="00080CFF" w14:paraId="1687776A" w14:textId="77777777" w:rsidTr="00A41F29">
        <w:trPr>
          <w:cantSplit/>
        </w:trPr>
        <w:tc>
          <w:tcPr>
            <w:tcW w:w="5665" w:type="dxa"/>
          </w:tcPr>
          <w:p w14:paraId="2BA70316" w14:textId="426A0A08" w:rsidR="008B3584" w:rsidRPr="00080CFF" w:rsidRDefault="008B3584" w:rsidP="008B3584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Потрошња воде</w:t>
            </w:r>
          </w:p>
        </w:tc>
        <w:tc>
          <w:tcPr>
            <w:tcW w:w="1620" w:type="dxa"/>
          </w:tcPr>
          <w:p w14:paraId="412E3E2E" w14:textId="77777777" w:rsidR="008B3584" w:rsidRPr="00080CFF" w:rsidRDefault="008B3584" w:rsidP="008B3584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70" w:type="dxa"/>
          </w:tcPr>
          <w:p w14:paraId="261446BA" w14:textId="77777777" w:rsidR="008B3584" w:rsidRPr="00080CFF" w:rsidRDefault="008B3584" w:rsidP="008B3584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800" w:type="dxa"/>
          </w:tcPr>
          <w:p w14:paraId="72EA0324" w14:textId="013C8991" w:rsidR="008B3584" w:rsidRPr="00080CFF" w:rsidRDefault="008B3584" w:rsidP="008553C9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(m</w:t>
            </w:r>
            <w:r w:rsidRPr="00080CFF">
              <w:rPr>
                <w:bCs/>
                <w:sz w:val="24"/>
                <w:szCs w:val="24"/>
                <w:vertAlign w:val="superscript"/>
                <w:lang w:eastAsia="sr-Latn-RS"/>
              </w:rPr>
              <w:t>3</w:t>
            </w:r>
            <w:r w:rsidRPr="00080CFF">
              <w:rPr>
                <w:bCs/>
                <w:sz w:val="24"/>
                <w:szCs w:val="24"/>
                <w:lang w:eastAsia="sr-Latn-RS"/>
              </w:rPr>
              <w:t>/</w:t>
            </w:r>
            <w:proofErr w:type="spellStart"/>
            <w:r w:rsidR="00A41F29" w:rsidRPr="00080CFF">
              <w:rPr>
                <w:bCs/>
                <w:sz w:val="24"/>
                <w:szCs w:val="24"/>
                <w:lang w:eastAsia="sr-Latn-RS"/>
              </w:rPr>
              <w:t>мес</w:t>
            </w:r>
            <w:proofErr w:type="spellEnd"/>
            <w:r w:rsidRPr="00080CFF">
              <w:rPr>
                <w:bCs/>
                <w:sz w:val="24"/>
                <w:szCs w:val="24"/>
                <w:lang w:eastAsia="sr-Latn-RS"/>
              </w:rPr>
              <w:t>)</w:t>
            </w:r>
          </w:p>
        </w:tc>
      </w:tr>
      <w:tr w:rsidR="00080CFF" w:rsidRPr="00080CFF" w14:paraId="527A2820" w14:textId="77777777" w:rsidTr="00A41F29">
        <w:trPr>
          <w:cantSplit/>
        </w:trPr>
        <w:tc>
          <w:tcPr>
            <w:tcW w:w="5665" w:type="dxa"/>
          </w:tcPr>
          <w:p w14:paraId="58925D53" w14:textId="77777777" w:rsidR="008553C9" w:rsidRPr="00080CFF" w:rsidRDefault="008553C9" w:rsidP="008553C9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620" w:type="dxa"/>
          </w:tcPr>
          <w:p w14:paraId="02132D12" w14:textId="77777777" w:rsidR="008553C9" w:rsidRPr="00080CFF" w:rsidRDefault="008553C9" w:rsidP="008553C9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70" w:type="dxa"/>
          </w:tcPr>
          <w:p w14:paraId="34B4BEF1" w14:textId="77777777" w:rsidR="008553C9" w:rsidRPr="00080CFF" w:rsidRDefault="008553C9" w:rsidP="008553C9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800" w:type="dxa"/>
          </w:tcPr>
          <w:p w14:paraId="150DEE42" w14:textId="2BA54C02" w:rsidR="008553C9" w:rsidRPr="00080CFF" w:rsidRDefault="008553C9" w:rsidP="008553C9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(m</w:t>
            </w:r>
            <w:r w:rsidRPr="00080CFF">
              <w:rPr>
                <w:bCs/>
                <w:sz w:val="24"/>
                <w:szCs w:val="24"/>
                <w:vertAlign w:val="superscript"/>
                <w:lang w:eastAsia="sr-Latn-RS"/>
              </w:rPr>
              <w:t>3</w:t>
            </w:r>
            <w:r w:rsidRPr="00080CFF">
              <w:rPr>
                <w:bCs/>
                <w:sz w:val="24"/>
                <w:szCs w:val="24"/>
                <w:lang w:eastAsia="sr-Latn-RS"/>
              </w:rPr>
              <w:t>/</w:t>
            </w:r>
            <w:r w:rsidR="00A41F29" w:rsidRPr="00080CFF">
              <w:rPr>
                <w:bCs/>
                <w:sz w:val="24"/>
                <w:szCs w:val="24"/>
                <w:lang w:eastAsia="sr-Latn-RS"/>
              </w:rPr>
              <w:t>год</w:t>
            </w:r>
            <w:r w:rsidRPr="00080CFF">
              <w:rPr>
                <w:bCs/>
                <w:sz w:val="24"/>
                <w:szCs w:val="24"/>
                <w:lang w:eastAsia="sr-Latn-RS"/>
              </w:rPr>
              <w:t>)</w:t>
            </w:r>
          </w:p>
        </w:tc>
      </w:tr>
      <w:tr w:rsidR="008553C9" w:rsidRPr="00080CFF" w14:paraId="2449957B" w14:textId="77777777" w:rsidTr="00A41F29">
        <w:trPr>
          <w:cantSplit/>
        </w:trPr>
        <w:tc>
          <w:tcPr>
            <w:tcW w:w="5665" w:type="dxa"/>
          </w:tcPr>
          <w:p w14:paraId="65FCD062" w14:textId="790FBD94" w:rsidR="008553C9" w:rsidRPr="00080CFF" w:rsidRDefault="008553C9" w:rsidP="008553C9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Број корисника система</w:t>
            </w:r>
          </w:p>
        </w:tc>
        <w:tc>
          <w:tcPr>
            <w:tcW w:w="1620" w:type="dxa"/>
          </w:tcPr>
          <w:p w14:paraId="2ED32641" w14:textId="77777777" w:rsidR="008553C9" w:rsidRPr="00080CFF" w:rsidRDefault="008553C9" w:rsidP="008553C9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70" w:type="dxa"/>
          </w:tcPr>
          <w:p w14:paraId="756F5F9B" w14:textId="77777777" w:rsidR="008553C9" w:rsidRPr="00080CFF" w:rsidRDefault="008553C9" w:rsidP="008553C9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800" w:type="dxa"/>
          </w:tcPr>
          <w:p w14:paraId="4CB3AEE6" w14:textId="77777777" w:rsidR="008553C9" w:rsidRPr="00080CFF" w:rsidRDefault="008553C9" w:rsidP="008553C9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</w:tr>
    </w:tbl>
    <w:p w14:paraId="6E60215F" w14:textId="77777777" w:rsidR="005C396E" w:rsidRPr="00080CFF" w:rsidRDefault="005C396E" w:rsidP="005C396E">
      <w:pPr>
        <w:spacing w:after="0"/>
        <w:jc w:val="left"/>
        <w:rPr>
          <w:bCs/>
          <w:sz w:val="24"/>
          <w:szCs w:val="24"/>
          <w:lang w:eastAsia="sr-Latn-RS"/>
        </w:rPr>
      </w:pPr>
    </w:p>
    <w:tbl>
      <w:tblPr>
        <w:tblStyle w:val="TableGrid"/>
        <w:tblW w:w="10207" w:type="dxa"/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103"/>
        <w:gridCol w:w="1134"/>
        <w:gridCol w:w="1418"/>
        <w:gridCol w:w="1418"/>
        <w:gridCol w:w="1134"/>
      </w:tblGrid>
      <w:tr w:rsidR="00080CFF" w:rsidRPr="00080CFF" w14:paraId="5CA07E57" w14:textId="77777777" w:rsidTr="00577CF0">
        <w:trPr>
          <w:trHeight w:val="300"/>
        </w:trPr>
        <w:tc>
          <w:tcPr>
            <w:tcW w:w="5103" w:type="dxa"/>
            <w:vAlign w:val="center"/>
          </w:tcPr>
          <w:p w14:paraId="78ED204F" w14:textId="77777777" w:rsidR="005C396E" w:rsidRPr="00080CFF" w:rsidRDefault="005C396E" w:rsidP="00577CF0">
            <w:pPr>
              <w:spacing w:after="0"/>
              <w:jc w:val="left"/>
              <w:rPr>
                <w:bCs/>
                <w:lang w:eastAsia="sr-Latn-RS"/>
              </w:rPr>
            </w:pPr>
            <w:bookmarkStart w:id="56" w:name="OLE_LINK44"/>
            <w:bookmarkStart w:id="57" w:name="OLE_LINK45"/>
          </w:p>
        </w:tc>
        <w:tc>
          <w:tcPr>
            <w:tcW w:w="1134" w:type="dxa"/>
            <w:vAlign w:val="center"/>
          </w:tcPr>
          <w:p w14:paraId="3BFD7EFF" w14:textId="77777777" w:rsidR="005C396E" w:rsidRPr="00080CFF" w:rsidRDefault="005C396E" w:rsidP="00577CF0">
            <w:pPr>
              <w:spacing w:after="0"/>
              <w:jc w:val="left"/>
              <w:rPr>
                <w:bCs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06FDBFB4" w14:textId="640816B3" w:rsidR="005C396E" w:rsidRPr="00080CFF" w:rsidRDefault="006948E4" w:rsidP="00577CF0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П</w:t>
            </w:r>
            <w:r w:rsidR="005C396E" w:rsidRPr="00080CFF">
              <w:rPr>
                <w:bCs/>
                <w:lang w:eastAsia="sr-Latn-RS"/>
              </w:rPr>
              <w:t xml:space="preserve">ре - </w:t>
            </w:r>
            <w:proofErr w:type="spellStart"/>
            <w:r w:rsidR="005C396E" w:rsidRPr="00080CFF">
              <w:rPr>
                <w:bCs/>
                <w:lang w:eastAsia="sr-Latn-RS"/>
              </w:rPr>
              <w:t>init</w:t>
            </w:r>
            <w:proofErr w:type="spellEnd"/>
          </w:p>
        </w:tc>
        <w:tc>
          <w:tcPr>
            <w:tcW w:w="1418" w:type="dxa"/>
            <w:vAlign w:val="center"/>
          </w:tcPr>
          <w:p w14:paraId="4FAFFF4E" w14:textId="4DFDDB89" w:rsidR="005C396E" w:rsidRPr="00080CFF" w:rsidRDefault="006948E4" w:rsidP="00577CF0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П</w:t>
            </w:r>
            <w:r w:rsidR="005C396E" w:rsidRPr="00080CFF">
              <w:rPr>
                <w:bCs/>
                <w:lang w:eastAsia="sr-Latn-RS"/>
              </w:rPr>
              <w:t xml:space="preserve">осле - </w:t>
            </w:r>
            <w:proofErr w:type="spellStart"/>
            <w:r w:rsidR="005C396E" w:rsidRPr="00080CFF">
              <w:rPr>
                <w:bCs/>
                <w:lang w:eastAsia="sr-Latn-RS"/>
              </w:rPr>
              <w:t>new</w:t>
            </w:r>
            <w:proofErr w:type="spellEnd"/>
          </w:p>
        </w:tc>
        <w:tc>
          <w:tcPr>
            <w:tcW w:w="1134" w:type="dxa"/>
            <w:vAlign w:val="center"/>
          </w:tcPr>
          <w:p w14:paraId="2DE245E7" w14:textId="77777777" w:rsidR="005C396E" w:rsidRPr="00080CFF" w:rsidRDefault="005C396E" w:rsidP="00577CF0">
            <w:pPr>
              <w:spacing w:after="0"/>
              <w:jc w:val="center"/>
              <w:rPr>
                <w:bCs/>
                <w:spacing w:val="-14"/>
                <w:lang w:eastAsia="sr-Latn-RS"/>
              </w:rPr>
            </w:pPr>
          </w:p>
        </w:tc>
      </w:tr>
      <w:tr w:rsidR="00080CFF" w:rsidRPr="00080CFF" w14:paraId="7723ADB8" w14:textId="77777777" w:rsidTr="00577CF0">
        <w:trPr>
          <w:trHeight w:val="300"/>
        </w:trPr>
        <w:tc>
          <w:tcPr>
            <w:tcW w:w="5103" w:type="dxa"/>
            <w:vAlign w:val="center"/>
          </w:tcPr>
          <w:p w14:paraId="141BBE21" w14:textId="45C8723F" w:rsidR="005C396E" w:rsidRPr="00080CFF" w:rsidRDefault="005C396E" w:rsidP="00577CF0">
            <w:pPr>
              <w:spacing w:after="0"/>
              <w:jc w:val="left"/>
              <w:rPr>
                <w:spacing w:val="-10"/>
              </w:rPr>
            </w:pPr>
            <w:r w:rsidRPr="00080CFF">
              <w:rPr>
                <w:spacing w:val="-10"/>
              </w:rPr>
              <w:t xml:space="preserve">Специфична годишња </w:t>
            </w:r>
            <w:r w:rsidRPr="00080CFF">
              <w:rPr>
                <w:szCs w:val="24"/>
              </w:rPr>
              <w:t>потрошња енергије за грејање воде</w:t>
            </w:r>
          </w:p>
        </w:tc>
        <w:tc>
          <w:tcPr>
            <w:tcW w:w="1134" w:type="dxa"/>
            <w:vAlign w:val="center"/>
          </w:tcPr>
          <w:p w14:paraId="0759A865" w14:textId="4985136A" w:rsidR="005C396E" w:rsidRPr="00080CFF" w:rsidRDefault="005C396E" w:rsidP="005C396E">
            <w:pPr>
              <w:spacing w:after="0"/>
              <w:jc w:val="left"/>
            </w:pPr>
            <w:r w:rsidRPr="00080CFF">
              <w:t>SWD</w:t>
            </w:r>
          </w:p>
        </w:tc>
        <w:tc>
          <w:tcPr>
            <w:tcW w:w="1418" w:type="dxa"/>
            <w:vAlign w:val="center"/>
          </w:tcPr>
          <w:p w14:paraId="159DEB35" w14:textId="77777777" w:rsidR="005C396E" w:rsidRPr="00080CFF" w:rsidRDefault="005C396E" w:rsidP="00577CF0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665512CA" w14:textId="77777777" w:rsidR="005C396E" w:rsidRPr="00080CFF" w:rsidRDefault="005C396E" w:rsidP="00577CF0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68BEB49C" w14:textId="77777777" w:rsidR="005C396E" w:rsidRPr="00080CFF" w:rsidRDefault="005C396E" w:rsidP="00577CF0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(</w:t>
            </w:r>
            <w:proofErr w:type="spellStart"/>
            <w:r w:rsidRPr="00080CFF">
              <w:rPr>
                <w:bCs/>
                <w:lang w:eastAsia="sr-Latn-RS"/>
              </w:rPr>
              <w:t>kWh</w:t>
            </w:r>
            <w:proofErr w:type="spellEnd"/>
            <w:r w:rsidRPr="00080CFF">
              <w:rPr>
                <w:bCs/>
                <w:lang w:eastAsia="sr-Latn-RS"/>
              </w:rPr>
              <w:t>/m</w:t>
            </w:r>
            <w:r w:rsidRPr="00080CFF">
              <w:rPr>
                <w:bCs/>
                <w:vertAlign w:val="superscript"/>
                <w:lang w:eastAsia="sr-Latn-RS"/>
              </w:rPr>
              <w:t>2</w:t>
            </w:r>
            <w:r w:rsidRPr="00080CFF">
              <w:rPr>
                <w:bCs/>
                <w:lang w:eastAsia="sr-Latn-RS"/>
              </w:rPr>
              <w:t>a)</w:t>
            </w:r>
          </w:p>
        </w:tc>
      </w:tr>
      <w:tr w:rsidR="00080CFF" w:rsidRPr="00080CFF" w14:paraId="281AFD73" w14:textId="77777777" w:rsidTr="00577CF0">
        <w:trPr>
          <w:trHeight w:val="300"/>
        </w:trPr>
        <w:tc>
          <w:tcPr>
            <w:tcW w:w="5103" w:type="dxa"/>
            <w:vAlign w:val="center"/>
          </w:tcPr>
          <w:p w14:paraId="2ECC5F03" w14:textId="77777777" w:rsidR="005C396E" w:rsidRPr="00080CFF" w:rsidRDefault="005C396E" w:rsidP="00577CF0">
            <w:pPr>
              <w:spacing w:after="0"/>
              <w:jc w:val="left"/>
            </w:pPr>
            <w:r w:rsidRPr="00080CFF">
              <w:t>Степен корисности система за грејање</w:t>
            </w:r>
          </w:p>
          <w:p w14:paraId="7165B09B" w14:textId="77777777" w:rsidR="005C396E" w:rsidRPr="00080CFF" w:rsidRDefault="005C396E" w:rsidP="00577CF0">
            <w:pPr>
              <w:spacing w:after="0"/>
              <w:jc w:val="left"/>
              <w:rPr>
                <w:spacing w:val="-10"/>
              </w:rPr>
            </w:pPr>
            <w:r w:rsidRPr="00080CFF">
              <w:tab/>
            </w:r>
            <w:r w:rsidRPr="00080CFF">
              <w:tab/>
            </w:r>
            <w:r w:rsidRPr="00080CFF">
              <w:rPr>
                <w:position w:val="-14"/>
              </w:rPr>
              <w:object w:dxaOrig="1520" w:dyaOrig="380" w14:anchorId="562F4468">
                <v:shape id="_x0000_i1026" type="#_x0000_t75" style="width:75pt;height:22.5pt" o:ole="">
                  <v:imagedata r:id="rId8" o:title=""/>
                </v:shape>
                <o:OLEObject Type="Embed" ProgID="Equation.3" ShapeID="_x0000_i1026" DrawAspect="Content" ObjectID="_1837165559" r:id="rId10"/>
              </w:object>
            </w:r>
          </w:p>
        </w:tc>
        <w:tc>
          <w:tcPr>
            <w:tcW w:w="1134" w:type="dxa"/>
            <w:vAlign w:val="center"/>
          </w:tcPr>
          <w:p w14:paraId="65352530" w14:textId="77777777" w:rsidR="005C396E" w:rsidRPr="00080CFF" w:rsidRDefault="005C396E" w:rsidP="00577CF0">
            <w:pPr>
              <w:spacing w:after="0"/>
              <w:jc w:val="left"/>
            </w:pPr>
            <w:r w:rsidRPr="00080CFF">
              <w:t>η</w:t>
            </w:r>
          </w:p>
        </w:tc>
        <w:tc>
          <w:tcPr>
            <w:tcW w:w="1418" w:type="dxa"/>
            <w:vAlign w:val="center"/>
          </w:tcPr>
          <w:p w14:paraId="42E09E72" w14:textId="77777777" w:rsidR="005C396E" w:rsidRPr="00080CFF" w:rsidRDefault="005C396E" w:rsidP="00577CF0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3E2B467E" w14:textId="77777777" w:rsidR="005C396E" w:rsidRPr="00080CFF" w:rsidRDefault="005C396E" w:rsidP="00577CF0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1D3C29C4" w14:textId="77777777" w:rsidR="005C396E" w:rsidRPr="00080CFF" w:rsidRDefault="005C396E" w:rsidP="00577CF0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(-)</w:t>
            </w:r>
          </w:p>
        </w:tc>
      </w:tr>
      <w:tr w:rsidR="00080CFF" w:rsidRPr="00080CFF" w14:paraId="5A566421" w14:textId="77777777" w:rsidTr="00577CF0">
        <w:trPr>
          <w:trHeight w:val="300"/>
        </w:trPr>
        <w:tc>
          <w:tcPr>
            <w:tcW w:w="5103" w:type="dxa"/>
            <w:vAlign w:val="center"/>
          </w:tcPr>
          <w:p w14:paraId="2E79F5ED" w14:textId="77777777" w:rsidR="005C396E" w:rsidRPr="00080CFF" w:rsidRDefault="005C396E" w:rsidP="00577CF0">
            <w:pPr>
              <w:spacing w:after="0"/>
              <w:jc w:val="left"/>
            </w:pPr>
            <w:r w:rsidRPr="00080CFF">
              <w:rPr>
                <w:spacing w:val="-8"/>
              </w:rPr>
              <w:t xml:space="preserve">Степен корисности котла </w:t>
            </w:r>
          </w:p>
        </w:tc>
        <w:tc>
          <w:tcPr>
            <w:tcW w:w="1134" w:type="dxa"/>
            <w:vAlign w:val="center"/>
          </w:tcPr>
          <w:p w14:paraId="17DC5413" w14:textId="77777777" w:rsidR="005C396E" w:rsidRPr="00080CFF" w:rsidRDefault="005C396E" w:rsidP="00577CF0">
            <w:pPr>
              <w:spacing w:after="0"/>
              <w:jc w:val="left"/>
            </w:pPr>
            <w:proofErr w:type="spellStart"/>
            <w:r w:rsidRPr="00080CFF">
              <w:t>η</w:t>
            </w:r>
            <w:r w:rsidRPr="00080CFF">
              <w:rPr>
                <w:vertAlign w:val="subscript"/>
              </w:rPr>
              <w:t>k</w:t>
            </w:r>
            <w:proofErr w:type="spellEnd"/>
          </w:p>
        </w:tc>
        <w:tc>
          <w:tcPr>
            <w:tcW w:w="1418" w:type="dxa"/>
            <w:vAlign w:val="center"/>
          </w:tcPr>
          <w:p w14:paraId="7A92219C" w14:textId="77777777" w:rsidR="005C396E" w:rsidRPr="00080CFF" w:rsidRDefault="005C396E" w:rsidP="00577CF0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53204D2A" w14:textId="77777777" w:rsidR="005C396E" w:rsidRPr="00080CFF" w:rsidRDefault="005C396E" w:rsidP="00577CF0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134" w:type="dxa"/>
          </w:tcPr>
          <w:p w14:paraId="193D28E4" w14:textId="77777777" w:rsidR="005C396E" w:rsidRPr="00080CFF" w:rsidRDefault="005C396E" w:rsidP="00577CF0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(-)</w:t>
            </w:r>
          </w:p>
        </w:tc>
      </w:tr>
      <w:tr w:rsidR="00080CFF" w:rsidRPr="00080CFF" w14:paraId="0E8EA163" w14:textId="77777777" w:rsidTr="00577CF0">
        <w:trPr>
          <w:trHeight w:val="300"/>
        </w:trPr>
        <w:tc>
          <w:tcPr>
            <w:tcW w:w="5103" w:type="dxa"/>
            <w:vAlign w:val="center"/>
          </w:tcPr>
          <w:p w14:paraId="3F4C33C2" w14:textId="77777777" w:rsidR="005C396E" w:rsidRPr="00080CFF" w:rsidRDefault="005C396E" w:rsidP="00577CF0">
            <w:pPr>
              <w:spacing w:after="0"/>
              <w:jc w:val="left"/>
            </w:pPr>
            <w:r w:rsidRPr="00080CFF">
              <w:t xml:space="preserve">Степен корисности цевне мреже </w:t>
            </w:r>
          </w:p>
        </w:tc>
        <w:tc>
          <w:tcPr>
            <w:tcW w:w="1134" w:type="dxa"/>
            <w:vAlign w:val="center"/>
          </w:tcPr>
          <w:p w14:paraId="696A7749" w14:textId="77777777" w:rsidR="005C396E" w:rsidRPr="00080CFF" w:rsidRDefault="005C396E" w:rsidP="00577CF0">
            <w:pPr>
              <w:spacing w:after="0"/>
              <w:jc w:val="left"/>
            </w:pPr>
            <w:proofErr w:type="spellStart"/>
            <w:r w:rsidRPr="00080CFF">
              <w:t>η</w:t>
            </w:r>
            <w:r w:rsidRPr="00080CFF">
              <w:rPr>
                <w:vertAlign w:val="subscript"/>
              </w:rPr>
              <w:t>c</w:t>
            </w:r>
            <w:proofErr w:type="spellEnd"/>
            <w:r w:rsidRPr="00080CFF">
              <w:t xml:space="preserve"> </w:t>
            </w:r>
          </w:p>
        </w:tc>
        <w:tc>
          <w:tcPr>
            <w:tcW w:w="1418" w:type="dxa"/>
            <w:vAlign w:val="center"/>
          </w:tcPr>
          <w:p w14:paraId="346F153F" w14:textId="77777777" w:rsidR="005C396E" w:rsidRPr="00080CFF" w:rsidRDefault="005C396E" w:rsidP="00577CF0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248ED0AE" w14:textId="77777777" w:rsidR="005C396E" w:rsidRPr="00080CFF" w:rsidRDefault="005C396E" w:rsidP="00577CF0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134" w:type="dxa"/>
          </w:tcPr>
          <w:p w14:paraId="15E85EEF" w14:textId="77777777" w:rsidR="005C396E" w:rsidRPr="00080CFF" w:rsidRDefault="005C396E" w:rsidP="00577CF0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(-)</w:t>
            </w:r>
          </w:p>
        </w:tc>
      </w:tr>
      <w:tr w:rsidR="005C396E" w:rsidRPr="00080CFF" w14:paraId="217BE776" w14:textId="77777777" w:rsidTr="00577CF0">
        <w:trPr>
          <w:trHeight w:val="300"/>
        </w:trPr>
        <w:tc>
          <w:tcPr>
            <w:tcW w:w="5103" w:type="dxa"/>
            <w:vAlign w:val="center"/>
          </w:tcPr>
          <w:p w14:paraId="10D20D0A" w14:textId="77777777" w:rsidR="005C396E" w:rsidRPr="00080CFF" w:rsidRDefault="005C396E" w:rsidP="00577CF0">
            <w:pPr>
              <w:spacing w:after="0"/>
              <w:jc w:val="left"/>
            </w:pPr>
            <w:r w:rsidRPr="00080CFF">
              <w:t>Степен корисности система аутоматске регулације</w:t>
            </w:r>
          </w:p>
        </w:tc>
        <w:tc>
          <w:tcPr>
            <w:tcW w:w="1134" w:type="dxa"/>
            <w:vAlign w:val="center"/>
          </w:tcPr>
          <w:p w14:paraId="654AE357" w14:textId="77777777" w:rsidR="005C396E" w:rsidRPr="00080CFF" w:rsidRDefault="005C396E" w:rsidP="00577CF0">
            <w:pPr>
              <w:spacing w:after="0"/>
              <w:jc w:val="left"/>
            </w:pPr>
            <w:proofErr w:type="spellStart"/>
            <w:r w:rsidRPr="00080CFF">
              <w:t>η</w:t>
            </w:r>
            <w:r w:rsidRPr="00080CFF">
              <w:rPr>
                <w:vertAlign w:val="subscript"/>
              </w:rPr>
              <w:t>r</w:t>
            </w:r>
            <w:proofErr w:type="spellEnd"/>
            <w:r w:rsidRPr="00080CFF">
              <w:t xml:space="preserve"> </w:t>
            </w:r>
          </w:p>
        </w:tc>
        <w:tc>
          <w:tcPr>
            <w:tcW w:w="1418" w:type="dxa"/>
            <w:vAlign w:val="center"/>
          </w:tcPr>
          <w:p w14:paraId="05006EFB" w14:textId="77777777" w:rsidR="005C396E" w:rsidRPr="00080CFF" w:rsidRDefault="005C396E" w:rsidP="00577CF0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7CAE35A6" w14:textId="77777777" w:rsidR="005C396E" w:rsidRPr="00080CFF" w:rsidRDefault="005C396E" w:rsidP="00577CF0">
            <w:pPr>
              <w:spacing w:after="0"/>
              <w:jc w:val="center"/>
              <w:rPr>
                <w:bCs/>
                <w:lang w:eastAsia="sr-Latn-RS"/>
              </w:rPr>
            </w:pPr>
          </w:p>
        </w:tc>
        <w:tc>
          <w:tcPr>
            <w:tcW w:w="1134" w:type="dxa"/>
          </w:tcPr>
          <w:p w14:paraId="424D106C" w14:textId="77777777" w:rsidR="005C396E" w:rsidRPr="00080CFF" w:rsidRDefault="005C396E" w:rsidP="00577CF0">
            <w:pPr>
              <w:spacing w:after="0"/>
              <w:jc w:val="center"/>
              <w:rPr>
                <w:bCs/>
                <w:lang w:eastAsia="sr-Latn-RS"/>
              </w:rPr>
            </w:pPr>
            <w:r w:rsidRPr="00080CFF">
              <w:rPr>
                <w:bCs/>
                <w:lang w:eastAsia="sr-Latn-RS"/>
              </w:rPr>
              <w:t>(-)</w:t>
            </w:r>
          </w:p>
        </w:tc>
      </w:tr>
    </w:tbl>
    <w:p w14:paraId="4206FF6C" w14:textId="77777777" w:rsidR="00223A45" w:rsidRPr="00080CFF" w:rsidRDefault="00223A45" w:rsidP="00020260">
      <w:pPr>
        <w:spacing w:after="0"/>
        <w:jc w:val="left"/>
        <w:rPr>
          <w:bCs/>
          <w:sz w:val="24"/>
          <w:szCs w:val="24"/>
          <w:lang w:eastAsia="sr-Latn-RS"/>
        </w:rPr>
      </w:pPr>
      <w:bookmarkStart w:id="58" w:name="OLE_LINK164"/>
      <w:bookmarkEnd w:id="56"/>
      <w:bookmarkEnd w:id="57"/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10206"/>
      </w:tblGrid>
      <w:tr w:rsidR="00080CFF" w:rsidRPr="00080CFF" w14:paraId="6195EB1C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095DFD" w14:textId="77777777" w:rsidR="00020260" w:rsidRPr="00080CFF" w:rsidRDefault="00020260" w:rsidP="00577CF0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Опис система (</w:t>
            </w:r>
            <w:r w:rsidRPr="00080CFF">
              <w:t>локални, етажни, централни, даљински</w:t>
            </w:r>
            <w:r w:rsidRPr="00080CFF">
              <w:rPr>
                <w:lang w:eastAsia="sr-Latn-RS"/>
              </w:rPr>
              <w:t>):</w:t>
            </w:r>
          </w:p>
          <w:p w14:paraId="2A678CEB" w14:textId="77777777" w:rsidR="00020260" w:rsidRPr="00080CFF" w:rsidRDefault="00020260" w:rsidP="00577CF0">
            <w:pPr>
              <w:spacing w:after="0"/>
              <w:rPr>
                <w:lang w:eastAsia="sr-Latn-RS"/>
              </w:rPr>
            </w:pPr>
          </w:p>
        </w:tc>
      </w:tr>
      <w:tr w:rsidR="00020260" w:rsidRPr="00080CFF" w14:paraId="0CF2DABC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962FE" w14:textId="4BD2539F" w:rsidR="00020260" w:rsidRPr="00080CFF" w:rsidRDefault="00020260" w:rsidP="00577CF0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Стање система:</w:t>
            </w:r>
          </w:p>
          <w:p w14:paraId="2517610C" w14:textId="77777777" w:rsidR="00020260" w:rsidRPr="00080CFF" w:rsidRDefault="00020260" w:rsidP="00577CF0">
            <w:pPr>
              <w:spacing w:after="0"/>
              <w:rPr>
                <w:lang w:eastAsia="sr-Latn-RS"/>
              </w:rPr>
            </w:pPr>
          </w:p>
        </w:tc>
      </w:tr>
    </w:tbl>
    <w:p w14:paraId="063A7175" w14:textId="77777777" w:rsidR="00020260" w:rsidRPr="00080CFF" w:rsidRDefault="00020260">
      <w:pPr>
        <w:spacing w:after="0"/>
        <w:jc w:val="left"/>
        <w:rPr>
          <w:bCs/>
          <w:sz w:val="24"/>
          <w:szCs w:val="24"/>
          <w:lang w:eastAsia="sr-Latn-RS"/>
        </w:rPr>
      </w:pPr>
    </w:p>
    <w:bookmarkEnd w:id="58"/>
    <w:p w14:paraId="2181A1BC" w14:textId="5D902581" w:rsidR="00223A45" w:rsidRPr="00080CFF" w:rsidRDefault="00223A45">
      <w:pPr>
        <w:spacing w:after="0"/>
        <w:jc w:val="left"/>
        <w:rPr>
          <w:b/>
          <w:sz w:val="24"/>
          <w:szCs w:val="24"/>
          <w:lang w:eastAsia="sr-Latn-RS"/>
        </w:rPr>
      </w:pPr>
      <w:r w:rsidRPr="00080CFF">
        <w:rPr>
          <w:b/>
          <w:sz w:val="24"/>
          <w:szCs w:val="24"/>
          <w:lang w:eastAsia="sr-Latn-RS"/>
        </w:rPr>
        <w:t>Уградња соларних колектора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10206"/>
      </w:tblGrid>
      <w:tr w:rsidR="00080CFF" w:rsidRPr="00080CFF" w14:paraId="33501F04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51F01" w14:textId="02BFFD33" w:rsidR="00223A45" w:rsidRPr="00080CFF" w:rsidRDefault="00223A45" w:rsidP="00577CF0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Опис система:</w:t>
            </w:r>
          </w:p>
          <w:p w14:paraId="6C632A06" w14:textId="77777777" w:rsidR="00223A45" w:rsidRPr="00080CFF" w:rsidRDefault="00223A45" w:rsidP="00577CF0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175A3FF4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C2B997" w14:textId="3A5345CE" w:rsidR="00223A45" w:rsidRPr="00080CFF" w:rsidRDefault="00223A45" w:rsidP="00577CF0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 xml:space="preserve">Тип </w:t>
            </w:r>
            <w:bookmarkStart w:id="59" w:name="OLE_LINK165"/>
            <w:r w:rsidRPr="00080CFF">
              <w:rPr>
                <w:lang w:eastAsia="sr-Latn-RS"/>
              </w:rPr>
              <w:t>колектор</w:t>
            </w:r>
            <w:bookmarkEnd w:id="59"/>
            <w:r w:rsidRPr="00080CFF">
              <w:rPr>
                <w:lang w:eastAsia="sr-Latn-RS"/>
              </w:rPr>
              <w:t>:</w:t>
            </w:r>
          </w:p>
          <w:p w14:paraId="0056A73B" w14:textId="77777777" w:rsidR="00223A45" w:rsidRPr="00080CFF" w:rsidRDefault="00223A45" w:rsidP="00577CF0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5C327B8A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42BFC" w14:textId="2ACDFD4A" w:rsidR="00223A45" w:rsidRPr="00080CFF" w:rsidRDefault="00223A45" w:rsidP="00577CF0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lastRenderedPageBreak/>
              <w:t>Површина и број колектора:</w:t>
            </w:r>
          </w:p>
          <w:p w14:paraId="44286188" w14:textId="77777777" w:rsidR="00223A45" w:rsidRPr="00080CFF" w:rsidRDefault="00223A45" w:rsidP="00577CF0">
            <w:pPr>
              <w:spacing w:after="0"/>
              <w:rPr>
                <w:lang w:eastAsia="sr-Latn-RS"/>
              </w:rPr>
            </w:pPr>
          </w:p>
        </w:tc>
      </w:tr>
      <w:tr w:rsidR="00223A45" w:rsidRPr="00080CFF" w14:paraId="322595C1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A54DF" w14:textId="77777777" w:rsidR="00223A45" w:rsidRPr="00080CFF" w:rsidRDefault="00223A45" w:rsidP="00577CF0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Напомена:</w:t>
            </w:r>
          </w:p>
          <w:p w14:paraId="6256AC87" w14:textId="77777777" w:rsidR="00223A45" w:rsidRPr="00080CFF" w:rsidRDefault="00223A45" w:rsidP="00577CF0">
            <w:pPr>
              <w:spacing w:after="0"/>
              <w:rPr>
                <w:lang w:eastAsia="sr-Latn-RS"/>
              </w:rPr>
            </w:pPr>
          </w:p>
        </w:tc>
      </w:tr>
    </w:tbl>
    <w:p w14:paraId="68995649" w14:textId="77777777" w:rsidR="00223A45" w:rsidRPr="00080CFF" w:rsidRDefault="00223A45">
      <w:pPr>
        <w:spacing w:after="0"/>
        <w:jc w:val="left"/>
        <w:rPr>
          <w:bCs/>
          <w:sz w:val="24"/>
          <w:szCs w:val="24"/>
          <w:lang w:eastAsia="sr-Latn-RS"/>
        </w:rPr>
      </w:pPr>
    </w:p>
    <w:p w14:paraId="6AFD695B" w14:textId="2DD43BBB" w:rsidR="004558DF" w:rsidRPr="00080CFF" w:rsidRDefault="00EC664F" w:rsidP="004558DF">
      <w:pPr>
        <w:spacing w:after="0"/>
        <w:jc w:val="left"/>
        <w:rPr>
          <w:b/>
          <w:sz w:val="24"/>
          <w:szCs w:val="24"/>
          <w:lang w:eastAsia="sr-Latn-RS"/>
        </w:rPr>
      </w:pPr>
      <w:r w:rsidRPr="00080CFF">
        <w:rPr>
          <w:b/>
          <w:sz w:val="24"/>
          <w:szCs w:val="24"/>
          <w:lang w:eastAsia="sr-Latn-RS"/>
        </w:rPr>
        <w:t>Систем за климатизацију (вентилацију)</w:t>
      </w:r>
    </w:p>
    <w:tbl>
      <w:tblPr>
        <w:tblStyle w:val="TableGrid"/>
        <w:tblW w:w="10206" w:type="dxa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075"/>
        <w:gridCol w:w="1128"/>
        <w:gridCol w:w="1411"/>
        <w:gridCol w:w="1413"/>
        <w:gridCol w:w="1179"/>
      </w:tblGrid>
      <w:tr w:rsidR="00080CFF" w:rsidRPr="00080CFF" w14:paraId="6C91121D" w14:textId="77777777" w:rsidTr="00194A7D">
        <w:tc>
          <w:tcPr>
            <w:tcW w:w="5075" w:type="dxa"/>
          </w:tcPr>
          <w:p w14:paraId="16BFC8CA" w14:textId="77777777" w:rsidR="004558DF" w:rsidRPr="00080CFF" w:rsidRDefault="004558DF" w:rsidP="00577CF0">
            <w:pPr>
              <w:spacing w:after="0"/>
              <w:jc w:val="righ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Стање:</w:t>
            </w:r>
          </w:p>
        </w:tc>
        <w:tc>
          <w:tcPr>
            <w:tcW w:w="1128" w:type="dxa"/>
          </w:tcPr>
          <w:p w14:paraId="5686A341" w14:textId="77777777" w:rsidR="004558DF" w:rsidRPr="00080CFF" w:rsidRDefault="004558DF" w:rsidP="00577CF0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1" w:type="dxa"/>
          </w:tcPr>
          <w:p w14:paraId="0631E576" w14:textId="38B985D6" w:rsidR="004558DF" w:rsidRPr="00080CFF" w:rsidRDefault="00BC7788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П</w:t>
            </w:r>
            <w:r w:rsidR="004558DF" w:rsidRPr="00080CFF">
              <w:rPr>
                <w:bCs/>
                <w:sz w:val="24"/>
                <w:szCs w:val="24"/>
                <w:lang w:eastAsia="sr-Latn-RS"/>
              </w:rPr>
              <w:t>ре</w:t>
            </w:r>
          </w:p>
        </w:tc>
        <w:tc>
          <w:tcPr>
            <w:tcW w:w="1413" w:type="dxa"/>
          </w:tcPr>
          <w:p w14:paraId="433C821C" w14:textId="61F748E0" w:rsidR="004558DF" w:rsidRPr="00080CFF" w:rsidRDefault="00BC7788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П</w:t>
            </w:r>
            <w:r w:rsidR="004558DF" w:rsidRPr="00080CFF">
              <w:rPr>
                <w:bCs/>
                <w:sz w:val="24"/>
                <w:szCs w:val="24"/>
                <w:lang w:eastAsia="sr-Latn-RS"/>
              </w:rPr>
              <w:t>осле</w:t>
            </w:r>
          </w:p>
        </w:tc>
        <w:tc>
          <w:tcPr>
            <w:tcW w:w="1179" w:type="dxa"/>
          </w:tcPr>
          <w:p w14:paraId="03584664" w14:textId="77777777" w:rsidR="004558DF" w:rsidRPr="00080CFF" w:rsidRDefault="004558DF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</w:tr>
      <w:tr w:rsidR="00080CFF" w:rsidRPr="00080CFF" w14:paraId="5ED8E801" w14:textId="77777777" w:rsidTr="00194A7D">
        <w:tc>
          <w:tcPr>
            <w:tcW w:w="5075" w:type="dxa"/>
          </w:tcPr>
          <w:p w14:paraId="1470CDB0" w14:textId="77777777" w:rsidR="004558DF" w:rsidRPr="00080CFF" w:rsidRDefault="004558DF" w:rsidP="00577CF0">
            <w:pPr>
              <w:spacing w:after="0"/>
              <w:jc w:val="left"/>
              <w:rPr>
                <w:bCs/>
                <w:lang w:eastAsia="sr-Latn-RS"/>
              </w:rPr>
            </w:pPr>
            <w:bookmarkStart w:id="60" w:name="OLE_LINK34"/>
            <w:bookmarkStart w:id="61" w:name="OLE_LINK37"/>
            <w:r w:rsidRPr="00080CFF">
              <w:t>Број степен дана хлађења</w:t>
            </w:r>
            <w:bookmarkEnd w:id="60"/>
            <w:bookmarkEnd w:id="61"/>
          </w:p>
        </w:tc>
        <w:tc>
          <w:tcPr>
            <w:tcW w:w="1128" w:type="dxa"/>
          </w:tcPr>
          <w:p w14:paraId="468F82D3" w14:textId="77777777" w:rsidR="004558DF" w:rsidRPr="00080CFF" w:rsidRDefault="004558DF" w:rsidP="00577CF0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1" w:type="dxa"/>
          </w:tcPr>
          <w:p w14:paraId="0A9AA0BD" w14:textId="77777777" w:rsidR="004558DF" w:rsidRPr="00080CFF" w:rsidRDefault="004558DF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3" w:type="dxa"/>
          </w:tcPr>
          <w:p w14:paraId="69151C18" w14:textId="77777777" w:rsidR="004558DF" w:rsidRPr="00080CFF" w:rsidRDefault="004558DF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79" w:type="dxa"/>
          </w:tcPr>
          <w:p w14:paraId="69E3AFB7" w14:textId="77777777" w:rsidR="004558DF" w:rsidRPr="00080CFF" w:rsidRDefault="004558DF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</w:tr>
      <w:tr w:rsidR="00080CFF" w:rsidRPr="00080CFF" w14:paraId="1B0FFF88" w14:textId="77777777" w:rsidTr="00194A7D">
        <w:tc>
          <w:tcPr>
            <w:tcW w:w="5075" w:type="dxa"/>
            <w:vAlign w:val="center"/>
          </w:tcPr>
          <w:p w14:paraId="4249571D" w14:textId="77777777" w:rsidR="004558DF" w:rsidRPr="00080CFF" w:rsidRDefault="004558DF" w:rsidP="00577CF0">
            <w:pPr>
              <w:spacing w:after="0"/>
              <w:jc w:val="left"/>
              <w:rPr>
                <w:bCs/>
                <w:lang w:eastAsia="sr-Latn-RS"/>
              </w:rPr>
            </w:pPr>
            <w:r w:rsidRPr="00080CFF">
              <w:rPr>
                <w:spacing w:val="-6"/>
              </w:rPr>
              <w:t>Број степен дана за хлађење</w:t>
            </w:r>
          </w:p>
        </w:tc>
        <w:tc>
          <w:tcPr>
            <w:tcW w:w="1128" w:type="dxa"/>
          </w:tcPr>
          <w:p w14:paraId="129FCAD4" w14:textId="77777777" w:rsidR="004558DF" w:rsidRPr="00080CFF" w:rsidRDefault="004558DF" w:rsidP="00577CF0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1" w:type="dxa"/>
          </w:tcPr>
          <w:p w14:paraId="1734F1F2" w14:textId="77777777" w:rsidR="004558DF" w:rsidRPr="00080CFF" w:rsidRDefault="004558DF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3" w:type="dxa"/>
          </w:tcPr>
          <w:p w14:paraId="65329CF7" w14:textId="77777777" w:rsidR="004558DF" w:rsidRPr="00080CFF" w:rsidRDefault="004558DF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79" w:type="dxa"/>
          </w:tcPr>
          <w:p w14:paraId="61BC9794" w14:textId="77777777" w:rsidR="004558DF" w:rsidRPr="00080CFF" w:rsidRDefault="004558DF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</w:tr>
      <w:tr w:rsidR="00080CFF" w:rsidRPr="00080CFF" w14:paraId="0C4ED502" w14:textId="77777777" w:rsidTr="00194A7D">
        <w:tc>
          <w:tcPr>
            <w:tcW w:w="5075" w:type="dxa"/>
            <w:vAlign w:val="center"/>
          </w:tcPr>
          <w:p w14:paraId="4FCAB40F" w14:textId="77777777" w:rsidR="004558DF" w:rsidRPr="00080CFF" w:rsidRDefault="004558DF" w:rsidP="00577CF0">
            <w:pPr>
              <w:spacing w:after="0"/>
              <w:jc w:val="left"/>
              <w:rPr>
                <w:bCs/>
                <w:lang w:eastAsia="sr-Latn-RS"/>
              </w:rPr>
            </w:pPr>
            <w:r w:rsidRPr="00080CFF">
              <w:rPr>
                <w:spacing w:val="-6"/>
              </w:rPr>
              <w:t>Број дана за хлађење</w:t>
            </w:r>
          </w:p>
        </w:tc>
        <w:tc>
          <w:tcPr>
            <w:tcW w:w="1128" w:type="dxa"/>
          </w:tcPr>
          <w:p w14:paraId="2E6A915F" w14:textId="77777777" w:rsidR="004558DF" w:rsidRPr="00080CFF" w:rsidRDefault="004558DF" w:rsidP="00577CF0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1" w:type="dxa"/>
          </w:tcPr>
          <w:p w14:paraId="4957AEE5" w14:textId="77777777" w:rsidR="004558DF" w:rsidRPr="00080CFF" w:rsidRDefault="004558DF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3" w:type="dxa"/>
          </w:tcPr>
          <w:p w14:paraId="43DD68AC" w14:textId="77777777" w:rsidR="004558DF" w:rsidRPr="00080CFF" w:rsidRDefault="004558DF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79" w:type="dxa"/>
          </w:tcPr>
          <w:p w14:paraId="20057464" w14:textId="77777777" w:rsidR="004558DF" w:rsidRPr="00080CFF" w:rsidRDefault="004558DF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</w:tr>
      <w:tr w:rsidR="00080CFF" w:rsidRPr="00080CFF" w14:paraId="4EEF19FC" w14:textId="77777777" w:rsidTr="00194A7D">
        <w:tc>
          <w:tcPr>
            <w:tcW w:w="5075" w:type="dxa"/>
          </w:tcPr>
          <w:p w14:paraId="474E5570" w14:textId="77777777" w:rsidR="004558DF" w:rsidRPr="00080CFF" w:rsidRDefault="004558DF" w:rsidP="00577CF0">
            <w:pPr>
              <w:spacing w:after="0"/>
              <w:jc w:val="left"/>
              <w:rPr>
                <w:spacing w:val="-6"/>
              </w:rPr>
            </w:pPr>
            <w:bookmarkStart w:id="62" w:name="OLE_LINK1"/>
            <w:bookmarkStart w:id="63" w:name="OLE_LINK2"/>
            <w:r w:rsidRPr="00080CFF">
              <w:t xml:space="preserve">Средња температура </w:t>
            </w:r>
          </w:p>
        </w:tc>
        <w:tc>
          <w:tcPr>
            <w:tcW w:w="1128" w:type="dxa"/>
          </w:tcPr>
          <w:p w14:paraId="23308DDE" w14:textId="77777777" w:rsidR="004558DF" w:rsidRPr="00080CFF" w:rsidRDefault="004558DF" w:rsidP="00577CF0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1" w:type="dxa"/>
          </w:tcPr>
          <w:p w14:paraId="18BF51DF" w14:textId="77777777" w:rsidR="004558DF" w:rsidRPr="00080CFF" w:rsidRDefault="004558DF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3" w:type="dxa"/>
          </w:tcPr>
          <w:p w14:paraId="7EB491C7" w14:textId="77777777" w:rsidR="004558DF" w:rsidRPr="00080CFF" w:rsidRDefault="004558DF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79" w:type="dxa"/>
          </w:tcPr>
          <w:p w14:paraId="70498137" w14:textId="77777777" w:rsidR="004558DF" w:rsidRPr="00080CFF" w:rsidRDefault="004558DF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  <w:r w:rsidRPr="00080CFF">
              <w:t>(°C)</w:t>
            </w:r>
          </w:p>
        </w:tc>
      </w:tr>
      <w:tr w:rsidR="00080CFF" w:rsidRPr="00080CFF" w14:paraId="51C83746" w14:textId="77777777" w:rsidTr="00194A7D">
        <w:tc>
          <w:tcPr>
            <w:tcW w:w="5075" w:type="dxa"/>
          </w:tcPr>
          <w:p w14:paraId="45C4ADE4" w14:textId="77777777" w:rsidR="004558DF" w:rsidRPr="00080CFF" w:rsidRDefault="004558DF" w:rsidP="00577CF0">
            <w:pPr>
              <w:spacing w:after="0"/>
              <w:jc w:val="left"/>
              <w:rPr>
                <w:spacing w:val="-6"/>
              </w:rPr>
            </w:pPr>
            <w:r w:rsidRPr="00080CFF">
              <w:rPr>
                <w:spacing w:val="-6"/>
              </w:rPr>
              <w:t>Унутрашња пројектна температура</w:t>
            </w:r>
          </w:p>
        </w:tc>
        <w:tc>
          <w:tcPr>
            <w:tcW w:w="1128" w:type="dxa"/>
            <w:vAlign w:val="center"/>
          </w:tcPr>
          <w:p w14:paraId="254FD966" w14:textId="77777777" w:rsidR="004558DF" w:rsidRPr="00080CFF" w:rsidRDefault="004558DF" w:rsidP="00577CF0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1" w:type="dxa"/>
            <w:vAlign w:val="center"/>
          </w:tcPr>
          <w:p w14:paraId="0353E22B" w14:textId="77777777" w:rsidR="004558DF" w:rsidRPr="00080CFF" w:rsidRDefault="004558DF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3" w:type="dxa"/>
            <w:vAlign w:val="center"/>
          </w:tcPr>
          <w:p w14:paraId="4418435E" w14:textId="77777777" w:rsidR="004558DF" w:rsidRPr="00080CFF" w:rsidRDefault="004558DF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79" w:type="dxa"/>
          </w:tcPr>
          <w:p w14:paraId="71DD4C62" w14:textId="77777777" w:rsidR="004558DF" w:rsidRPr="00080CFF" w:rsidRDefault="004558DF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  <w:r w:rsidRPr="00080CFF">
              <w:t>(°C)</w:t>
            </w:r>
          </w:p>
        </w:tc>
      </w:tr>
      <w:tr w:rsidR="00080CFF" w:rsidRPr="00080CFF" w14:paraId="6863301B" w14:textId="77777777" w:rsidTr="00194A7D">
        <w:tc>
          <w:tcPr>
            <w:tcW w:w="5075" w:type="dxa"/>
          </w:tcPr>
          <w:p w14:paraId="59A35C9F" w14:textId="77777777" w:rsidR="004558DF" w:rsidRPr="00080CFF" w:rsidRDefault="004558DF" w:rsidP="00577CF0">
            <w:pPr>
              <w:spacing w:after="0"/>
              <w:jc w:val="left"/>
              <w:rPr>
                <w:bCs/>
                <w:lang w:eastAsia="sr-Latn-RS"/>
              </w:rPr>
            </w:pPr>
            <w:r w:rsidRPr="00080CFF">
              <w:t>Годишње потребне енергије за хлађење</w:t>
            </w:r>
          </w:p>
        </w:tc>
        <w:tc>
          <w:tcPr>
            <w:tcW w:w="1128" w:type="dxa"/>
          </w:tcPr>
          <w:p w14:paraId="6B2520DE" w14:textId="77777777" w:rsidR="004558DF" w:rsidRPr="00080CFF" w:rsidRDefault="004558DF" w:rsidP="00577CF0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Q</w:t>
            </w:r>
          </w:p>
        </w:tc>
        <w:tc>
          <w:tcPr>
            <w:tcW w:w="1411" w:type="dxa"/>
          </w:tcPr>
          <w:p w14:paraId="0A6ACE13" w14:textId="77777777" w:rsidR="004558DF" w:rsidRPr="00080CFF" w:rsidRDefault="004558DF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3" w:type="dxa"/>
          </w:tcPr>
          <w:p w14:paraId="3E707842" w14:textId="77777777" w:rsidR="004558DF" w:rsidRPr="00080CFF" w:rsidRDefault="004558DF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79" w:type="dxa"/>
          </w:tcPr>
          <w:p w14:paraId="7BC24F25" w14:textId="77777777" w:rsidR="004558DF" w:rsidRPr="00080CFF" w:rsidRDefault="004558DF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(</w:t>
            </w:r>
            <w:proofErr w:type="spellStart"/>
            <w:r w:rsidRPr="00080CFF">
              <w:rPr>
                <w:bCs/>
                <w:sz w:val="24"/>
                <w:szCs w:val="24"/>
                <w:lang w:eastAsia="sr-Latn-RS"/>
              </w:rPr>
              <w:t>kWh</w:t>
            </w:r>
            <w:proofErr w:type="spellEnd"/>
            <w:r w:rsidRPr="00080CFF">
              <w:rPr>
                <w:bCs/>
                <w:sz w:val="24"/>
                <w:szCs w:val="24"/>
                <w:lang w:eastAsia="sr-Latn-RS"/>
              </w:rPr>
              <w:t>/m</w:t>
            </w:r>
            <w:r w:rsidRPr="00080CFF">
              <w:rPr>
                <w:bCs/>
                <w:sz w:val="24"/>
                <w:szCs w:val="24"/>
                <w:vertAlign w:val="superscript"/>
                <w:lang w:eastAsia="sr-Latn-RS"/>
              </w:rPr>
              <w:t>2</w:t>
            </w:r>
            <w:r w:rsidRPr="00080CFF">
              <w:rPr>
                <w:bCs/>
                <w:sz w:val="24"/>
                <w:szCs w:val="24"/>
                <w:lang w:eastAsia="sr-Latn-RS"/>
              </w:rPr>
              <w:t>a)</w:t>
            </w:r>
          </w:p>
        </w:tc>
      </w:tr>
      <w:tr w:rsidR="00080CFF" w:rsidRPr="00080CFF" w14:paraId="7819E0AE" w14:textId="77777777" w:rsidTr="00194A7D">
        <w:tc>
          <w:tcPr>
            <w:tcW w:w="5075" w:type="dxa"/>
          </w:tcPr>
          <w:p w14:paraId="21F527B3" w14:textId="6E47D033" w:rsidR="0044794A" w:rsidRPr="00080CFF" w:rsidRDefault="0044794A" w:rsidP="00577CF0">
            <w:pPr>
              <w:spacing w:after="0"/>
              <w:jc w:val="left"/>
            </w:pPr>
            <w:r w:rsidRPr="00080CFF">
              <w:t>Расхладна снага</w:t>
            </w:r>
          </w:p>
        </w:tc>
        <w:tc>
          <w:tcPr>
            <w:tcW w:w="1128" w:type="dxa"/>
          </w:tcPr>
          <w:p w14:paraId="5500D1B9" w14:textId="77777777" w:rsidR="0044794A" w:rsidRPr="00080CFF" w:rsidRDefault="0044794A" w:rsidP="00577CF0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1" w:type="dxa"/>
          </w:tcPr>
          <w:p w14:paraId="1B7A7BED" w14:textId="77777777" w:rsidR="0044794A" w:rsidRPr="00080CFF" w:rsidRDefault="0044794A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3" w:type="dxa"/>
          </w:tcPr>
          <w:p w14:paraId="44F10525" w14:textId="77777777" w:rsidR="0044794A" w:rsidRPr="00080CFF" w:rsidRDefault="0044794A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79" w:type="dxa"/>
          </w:tcPr>
          <w:p w14:paraId="6D5F324F" w14:textId="7467471B" w:rsidR="0044794A" w:rsidRPr="00080CFF" w:rsidRDefault="0044794A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  <w:r w:rsidRPr="00080CFF">
              <w:t>(</w:t>
            </w:r>
            <w:proofErr w:type="spellStart"/>
            <w:r w:rsidRPr="00080CFF">
              <w:t>kW</w:t>
            </w:r>
            <w:proofErr w:type="spellEnd"/>
            <w:r w:rsidRPr="00080CFF">
              <w:t>)</w:t>
            </w:r>
          </w:p>
        </w:tc>
      </w:tr>
      <w:tr w:rsidR="00080CFF" w:rsidRPr="00080CFF" w14:paraId="24ADD091" w14:textId="77777777" w:rsidTr="00194A7D">
        <w:tc>
          <w:tcPr>
            <w:tcW w:w="5075" w:type="dxa"/>
          </w:tcPr>
          <w:p w14:paraId="25517F90" w14:textId="11914D47" w:rsidR="0044794A" w:rsidRPr="00080CFF" w:rsidRDefault="0044794A" w:rsidP="00577CF0">
            <w:pPr>
              <w:spacing w:after="0"/>
              <w:jc w:val="left"/>
            </w:pPr>
            <w:r w:rsidRPr="00080CFF">
              <w:t>Грејна снага</w:t>
            </w:r>
          </w:p>
        </w:tc>
        <w:tc>
          <w:tcPr>
            <w:tcW w:w="1128" w:type="dxa"/>
          </w:tcPr>
          <w:p w14:paraId="42977966" w14:textId="77777777" w:rsidR="0044794A" w:rsidRPr="00080CFF" w:rsidRDefault="0044794A" w:rsidP="00577CF0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1" w:type="dxa"/>
          </w:tcPr>
          <w:p w14:paraId="48191FD6" w14:textId="77777777" w:rsidR="0044794A" w:rsidRPr="00080CFF" w:rsidRDefault="0044794A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3" w:type="dxa"/>
          </w:tcPr>
          <w:p w14:paraId="06E73029" w14:textId="77777777" w:rsidR="0044794A" w:rsidRPr="00080CFF" w:rsidRDefault="0044794A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79" w:type="dxa"/>
          </w:tcPr>
          <w:p w14:paraId="6E2F3915" w14:textId="391FC0AF" w:rsidR="0044794A" w:rsidRPr="00080CFF" w:rsidRDefault="0044794A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  <w:r w:rsidRPr="00080CFF">
              <w:t>(</w:t>
            </w:r>
            <w:proofErr w:type="spellStart"/>
            <w:r w:rsidRPr="00080CFF">
              <w:t>kW</w:t>
            </w:r>
            <w:proofErr w:type="spellEnd"/>
            <w:r w:rsidRPr="00080CFF">
              <w:t>)</w:t>
            </w:r>
          </w:p>
        </w:tc>
      </w:tr>
      <w:bookmarkEnd w:id="62"/>
      <w:bookmarkEnd w:id="63"/>
      <w:tr w:rsidR="0044794A" w:rsidRPr="00080CFF" w14:paraId="0A610ADB" w14:textId="77777777" w:rsidTr="00194A7D">
        <w:tc>
          <w:tcPr>
            <w:tcW w:w="5075" w:type="dxa"/>
          </w:tcPr>
          <w:p w14:paraId="7F1F5C98" w14:textId="67792F9D" w:rsidR="0044794A" w:rsidRPr="00080CFF" w:rsidRDefault="005C396E" w:rsidP="00577CF0">
            <w:pPr>
              <w:spacing w:after="0"/>
              <w:jc w:val="left"/>
            </w:pPr>
            <w:r w:rsidRPr="00080CFF">
              <w:t>Коефицијент хлађења</w:t>
            </w:r>
          </w:p>
        </w:tc>
        <w:tc>
          <w:tcPr>
            <w:tcW w:w="1128" w:type="dxa"/>
          </w:tcPr>
          <w:p w14:paraId="71302A80" w14:textId="085789DE" w:rsidR="0044794A" w:rsidRPr="00080CFF" w:rsidRDefault="005C396E" w:rsidP="00577CF0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szCs w:val="24"/>
              </w:rPr>
              <w:t>EER</w:t>
            </w:r>
          </w:p>
        </w:tc>
        <w:tc>
          <w:tcPr>
            <w:tcW w:w="1411" w:type="dxa"/>
          </w:tcPr>
          <w:p w14:paraId="5FDB774B" w14:textId="77777777" w:rsidR="0044794A" w:rsidRPr="00080CFF" w:rsidRDefault="0044794A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3" w:type="dxa"/>
          </w:tcPr>
          <w:p w14:paraId="017C6FC3" w14:textId="77777777" w:rsidR="0044794A" w:rsidRPr="00080CFF" w:rsidRDefault="0044794A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179" w:type="dxa"/>
          </w:tcPr>
          <w:p w14:paraId="1DD83474" w14:textId="77777777" w:rsidR="0044794A" w:rsidRPr="00080CFF" w:rsidRDefault="0044794A" w:rsidP="00577CF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</w:tr>
    </w:tbl>
    <w:p w14:paraId="5F055792" w14:textId="77777777" w:rsidR="004558DF" w:rsidRPr="00080CFF" w:rsidRDefault="004558DF" w:rsidP="00EC664F">
      <w:pPr>
        <w:spacing w:after="0"/>
        <w:jc w:val="left"/>
        <w:rPr>
          <w:bCs/>
          <w:sz w:val="24"/>
          <w:szCs w:val="24"/>
          <w:lang w:eastAsia="sr-Latn-RS"/>
        </w:rPr>
      </w:pPr>
    </w:p>
    <w:tbl>
      <w:tblPr>
        <w:tblW w:w="102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536"/>
        <w:gridCol w:w="3971"/>
        <w:gridCol w:w="1703"/>
      </w:tblGrid>
      <w:tr w:rsidR="00080CFF" w:rsidRPr="00080CFF" w14:paraId="7C1F7AAD" w14:textId="77777777" w:rsidTr="0044794A">
        <w:tc>
          <w:tcPr>
            <w:tcW w:w="4536" w:type="dxa"/>
            <w:shd w:val="clear" w:color="auto" w:fill="auto"/>
          </w:tcPr>
          <w:p w14:paraId="3F102C27" w14:textId="58762AB6" w:rsidR="00E70550" w:rsidRPr="00080CFF" w:rsidRDefault="00E70550" w:rsidP="00194A7D">
            <w:pPr>
              <w:spacing w:after="0"/>
            </w:pPr>
            <w:bookmarkStart w:id="64" w:name="OLE_LINK64"/>
            <w:bookmarkStart w:id="65" w:name="OLE_LINK66"/>
            <w:r w:rsidRPr="00080CFF">
              <w:t xml:space="preserve">Погонска енергија </w:t>
            </w:r>
          </w:p>
        </w:tc>
        <w:tc>
          <w:tcPr>
            <w:tcW w:w="5674" w:type="dxa"/>
            <w:gridSpan w:val="2"/>
          </w:tcPr>
          <w:p w14:paraId="6A7A97D3" w14:textId="77777777" w:rsidR="00E70550" w:rsidRPr="00080CFF" w:rsidRDefault="00E70550" w:rsidP="00197F9B">
            <w:pPr>
              <w:spacing w:after="0"/>
            </w:pPr>
          </w:p>
        </w:tc>
      </w:tr>
      <w:bookmarkEnd w:id="64"/>
      <w:bookmarkEnd w:id="65"/>
      <w:tr w:rsidR="00080CFF" w:rsidRPr="00080CFF" w14:paraId="0133F7B4" w14:textId="77777777" w:rsidTr="0044794A">
        <w:tc>
          <w:tcPr>
            <w:tcW w:w="4536" w:type="dxa"/>
            <w:shd w:val="clear" w:color="auto" w:fill="auto"/>
          </w:tcPr>
          <w:p w14:paraId="081D9272" w14:textId="48515A50" w:rsidR="00E70550" w:rsidRPr="00080CFF" w:rsidRDefault="00E70550" w:rsidP="00194A7D">
            <w:pPr>
              <w:spacing w:after="0"/>
              <w:jc w:val="left"/>
              <w:rPr>
                <w:spacing w:val="-6"/>
              </w:rPr>
            </w:pPr>
            <w:r w:rsidRPr="00080CFF">
              <w:rPr>
                <w:spacing w:val="-6"/>
              </w:rPr>
              <w:t xml:space="preserve">Где се налази систем за производњу расхладне енергије </w:t>
            </w:r>
          </w:p>
        </w:tc>
        <w:tc>
          <w:tcPr>
            <w:tcW w:w="5674" w:type="dxa"/>
            <w:gridSpan w:val="2"/>
          </w:tcPr>
          <w:p w14:paraId="7187C8EC" w14:textId="77777777" w:rsidR="00E70550" w:rsidRPr="00080CFF" w:rsidRDefault="00E70550" w:rsidP="00197F9B">
            <w:pPr>
              <w:spacing w:after="0"/>
            </w:pPr>
          </w:p>
        </w:tc>
      </w:tr>
      <w:tr w:rsidR="00080CFF" w:rsidRPr="00080CFF" w14:paraId="2147C81E" w14:textId="77777777" w:rsidTr="0044794A">
        <w:tc>
          <w:tcPr>
            <w:tcW w:w="4536" w:type="dxa"/>
            <w:shd w:val="clear" w:color="auto" w:fill="auto"/>
          </w:tcPr>
          <w:p w14:paraId="41B27282" w14:textId="77777777" w:rsidR="00E70550" w:rsidRPr="00080CFF" w:rsidRDefault="00E70550" w:rsidP="00194A7D">
            <w:pPr>
              <w:spacing w:after="0"/>
              <w:jc w:val="left"/>
              <w:rPr>
                <w:spacing w:val="-6"/>
              </w:rPr>
            </w:pPr>
            <w:r w:rsidRPr="00080CFF">
              <w:rPr>
                <w:spacing w:val="-6"/>
              </w:rPr>
              <w:t>Радни флуид у систему за производњу расхладне енергије</w:t>
            </w:r>
          </w:p>
        </w:tc>
        <w:tc>
          <w:tcPr>
            <w:tcW w:w="5674" w:type="dxa"/>
            <w:gridSpan w:val="2"/>
          </w:tcPr>
          <w:p w14:paraId="75DFAEF4" w14:textId="77777777" w:rsidR="00E70550" w:rsidRPr="00080CFF" w:rsidRDefault="00E70550" w:rsidP="00197F9B">
            <w:pPr>
              <w:spacing w:after="0"/>
            </w:pPr>
          </w:p>
        </w:tc>
      </w:tr>
      <w:tr w:rsidR="00080CFF" w:rsidRPr="00080CFF" w14:paraId="249CDA51" w14:textId="77777777" w:rsidTr="0044794A">
        <w:tc>
          <w:tcPr>
            <w:tcW w:w="4536" w:type="dxa"/>
            <w:shd w:val="clear" w:color="auto" w:fill="auto"/>
          </w:tcPr>
          <w:p w14:paraId="59D4FBF1" w14:textId="740292DD" w:rsidR="00E70550" w:rsidRPr="00080CFF" w:rsidRDefault="00E70550" w:rsidP="00194A7D">
            <w:pPr>
              <w:spacing w:after="0"/>
            </w:pPr>
            <w:r w:rsidRPr="00080CFF">
              <w:t>Старост система</w:t>
            </w:r>
          </w:p>
        </w:tc>
        <w:tc>
          <w:tcPr>
            <w:tcW w:w="3971" w:type="dxa"/>
          </w:tcPr>
          <w:p w14:paraId="5AD22C9C" w14:textId="77777777" w:rsidR="00E70550" w:rsidRPr="00080CFF" w:rsidRDefault="00E70550" w:rsidP="00197F9B">
            <w:pPr>
              <w:spacing w:after="0"/>
            </w:pPr>
          </w:p>
        </w:tc>
        <w:tc>
          <w:tcPr>
            <w:tcW w:w="1703" w:type="dxa"/>
          </w:tcPr>
          <w:p w14:paraId="4C063144" w14:textId="4A8ABD23" w:rsidR="00E70550" w:rsidRPr="00080CFF" w:rsidRDefault="00E70550" w:rsidP="00197F9B">
            <w:pPr>
              <w:spacing w:after="0"/>
            </w:pPr>
            <w:r w:rsidRPr="00080CFF">
              <w:t>(</w:t>
            </w:r>
            <w:r w:rsidR="00CF4B47" w:rsidRPr="00080CFF">
              <w:t>год</w:t>
            </w:r>
            <w:r w:rsidRPr="00080CFF">
              <w:t>) (a)</w:t>
            </w:r>
          </w:p>
        </w:tc>
      </w:tr>
      <w:tr w:rsidR="00E70550" w:rsidRPr="00080CFF" w14:paraId="533854D5" w14:textId="77777777" w:rsidTr="0044794A">
        <w:tc>
          <w:tcPr>
            <w:tcW w:w="4536" w:type="dxa"/>
            <w:shd w:val="clear" w:color="auto" w:fill="auto"/>
          </w:tcPr>
          <w:p w14:paraId="30701C62" w14:textId="21C92664" w:rsidR="00E70550" w:rsidRPr="00080CFF" w:rsidRDefault="00E70550" w:rsidP="00194A7D">
            <w:pPr>
              <w:spacing w:after="0"/>
            </w:pPr>
            <w:r w:rsidRPr="00080CFF">
              <w:t>Број часова рада годишње</w:t>
            </w:r>
          </w:p>
        </w:tc>
        <w:tc>
          <w:tcPr>
            <w:tcW w:w="3971" w:type="dxa"/>
          </w:tcPr>
          <w:p w14:paraId="57FDB5F7" w14:textId="77777777" w:rsidR="00E70550" w:rsidRPr="00080CFF" w:rsidRDefault="00E70550" w:rsidP="00197F9B">
            <w:pPr>
              <w:spacing w:after="0"/>
            </w:pPr>
          </w:p>
        </w:tc>
        <w:tc>
          <w:tcPr>
            <w:tcW w:w="1703" w:type="dxa"/>
          </w:tcPr>
          <w:p w14:paraId="3B3AA0D1" w14:textId="0AEC6D3C" w:rsidR="00E70550" w:rsidRPr="00080CFF" w:rsidRDefault="00E70550" w:rsidP="00197F9B">
            <w:pPr>
              <w:spacing w:after="0"/>
            </w:pPr>
            <w:r w:rsidRPr="00080CFF">
              <w:t>(h/</w:t>
            </w:r>
            <w:r w:rsidR="00CF4B47" w:rsidRPr="00080CFF">
              <w:t>год</w:t>
            </w:r>
            <w:r w:rsidRPr="00080CFF">
              <w:t>)</w:t>
            </w:r>
          </w:p>
        </w:tc>
      </w:tr>
    </w:tbl>
    <w:p w14:paraId="647A1443" w14:textId="77777777" w:rsidR="0044794A" w:rsidRPr="00080CFF" w:rsidRDefault="0044794A" w:rsidP="0044794A">
      <w:pPr>
        <w:spacing w:after="0"/>
        <w:jc w:val="left"/>
        <w:rPr>
          <w:bCs/>
          <w:sz w:val="24"/>
          <w:szCs w:val="24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10206"/>
      </w:tblGrid>
      <w:tr w:rsidR="00080CFF" w:rsidRPr="00080CFF" w14:paraId="65DE78E1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82841" w14:textId="77777777" w:rsidR="0044794A" w:rsidRPr="00080CFF" w:rsidRDefault="0044794A" w:rsidP="00577CF0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Опис система:</w:t>
            </w:r>
          </w:p>
          <w:p w14:paraId="48DD1E41" w14:textId="77777777" w:rsidR="0044794A" w:rsidRPr="00080CFF" w:rsidRDefault="0044794A" w:rsidP="00577CF0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32F53280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044B4" w14:textId="08E2A811" w:rsidR="0044794A" w:rsidRPr="00080CFF" w:rsidRDefault="0044794A" w:rsidP="00577CF0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Руковање и одржавање:</w:t>
            </w:r>
          </w:p>
          <w:p w14:paraId="2AE875A0" w14:textId="77777777" w:rsidR="0044794A" w:rsidRPr="00080CFF" w:rsidRDefault="0044794A" w:rsidP="00577CF0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2DCDBF27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F14E5" w14:textId="7A564D7E" w:rsidR="0044794A" w:rsidRPr="00080CFF" w:rsidRDefault="0044794A" w:rsidP="00577CF0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Стање система:</w:t>
            </w:r>
          </w:p>
          <w:p w14:paraId="08F1581B" w14:textId="77777777" w:rsidR="0044794A" w:rsidRPr="00080CFF" w:rsidRDefault="0044794A" w:rsidP="00577CF0">
            <w:pPr>
              <w:spacing w:after="0"/>
              <w:rPr>
                <w:lang w:eastAsia="sr-Latn-RS"/>
              </w:rPr>
            </w:pPr>
          </w:p>
        </w:tc>
      </w:tr>
      <w:tr w:rsidR="0044794A" w:rsidRPr="00080CFF" w14:paraId="49DABD51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B0F9D" w14:textId="5BE7D940" w:rsidR="0044794A" w:rsidRPr="00080CFF" w:rsidRDefault="0044794A" w:rsidP="00577CF0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Контрола система за климатизацију:</w:t>
            </w:r>
          </w:p>
          <w:p w14:paraId="1402C8B6" w14:textId="77777777" w:rsidR="0044794A" w:rsidRPr="00080CFF" w:rsidRDefault="0044794A" w:rsidP="00577CF0">
            <w:pPr>
              <w:spacing w:after="0"/>
              <w:rPr>
                <w:lang w:eastAsia="sr-Latn-RS"/>
              </w:rPr>
            </w:pPr>
          </w:p>
        </w:tc>
      </w:tr>
    </w:tbl>
    <w:p w14:paraId="5C8BE21B" w14:textId="77777777" w:rsidR="0044794A" w:rsidRPr="00080CFF" w:rsidRDefault="0044794A" w:rsidP="0044794A">
      <w:pPr>
        <w:spacing w:after="0"/>
        <w:jc w:val="left"/>
        <w:rPr>
          <w:bCs/>
          <w:sz w:val="24"/>
          <w:szCs w:val="24"/>
          <w:lang w:eastAsia="sr-Latn-RS"/>
        </w:rPr>
      </w:pPr>
    </w:p>
    <w:p w14:paraId="1A8ACC0A" w14:textId="1C026BD4" w:rsidR="00942088" w:rsidRPr="00080CFF" w:rsidRDefault="00D64CA4" w:rsidP="00D64CA4">
      <w:pPr>
        <w:spacing w:after="0"/>
        <w:jc w:val="left"/>
        <w:rPr>
          <w:b/>
          <w:sz w:val="24"/>
          <w:szCs w:val="24"/>
          <w:lang w:eastAsia="sr-Latn-RS"/>
        </w:rPr>
      </w:pPr>
      <w:proofErr w:type="spellStart"/>
      <w:r w:rsidRPr="00080CFF">
        <w:rPr>
          <w:b/>
          <w:sz w:val="24"/>
          <w:szCs w:val="24"/>
          <w:lang w:val="sr-Latn-RS" w:eastAsia="sr-Latn-RS"/>
        </w:rPr>
        <w:t>Систем</w:t>
      </w:r>
      <w:proofErr w:type="spellEnd"/>
      <w:r w:rsidRPr="00080CFF">
        <w:rPr>
          <w:b/>
          <w:sz w:val="24"/>
          <w:szCs w:val="24"/>
          <w:lang w:val="sr-Latn-RS" w:eastAsia="sr-Latn-RS"/>
        </w:rPr>
        <w:t xml:space="preserve"> </w:t>
      </w:r>
      <w:r w:rsidR="000B6F49" w:rsidRPr="00080CFF">
        <w:rPr>
          <w:b/>
          <w:sz w:val="24"/>
          <w:szCs w:val="24"/>
          <w:lang w:eastAsia="sr-Latn-RS"/>
        </w:rPr>
        <w:t xml:space="preserve">унутрашњег </w:t>
      </w:r>
      <w:proofErr w:type="spellStart"/>
      <w:r w:rsidRPr="00080CFF">
        <w:rPr>
          <w:b/>
          <w:sz w:val="24"/>
          <w:szCs w:val="24"/>
          <w:lang w:val="sr-Latn-RS" w:eastAsia="sr-Latn-RS"/>
        </w:rPr>
        <w:t>осветљења</w:t>
      </w:r>
      <w:proofErr w:type="spellEnd"/>
      <w:r w:rsidRPr="00080CFF">
        <w:rPr>
          <w:b/>
          <w:sz w:val="24"/>
          <w:szCs w:val="24"/>
          <w:lang w:val="sr-Latn-RS" w:eastAsia="sr-Latn-RS"/>
        </w:rPr>
        <w:t xml:space="preserve"> </w:t>
      </w:r>
      <w:proofErr w:type="spellStart"/>
      <w:r w:rsidRPr="00080CFF">
        <w:rPr>
          <w:b/>
          <w:sz w:val="24"/>
          <w:szCs w:val="24"/>
          <w:lang w:val="sr-Latn-RS" w:eastAsia="sr-Latn-RS"/>
        </w:rPr>
        <w:t>зграде</w:t>
      </w:r>
      <w:proofErr w:type="spellEnd"/>
    </w:p>
    <w:p w14:paraId="764B9547" w14:textId="2DF13BAB" w:rsidR="00E122E7" w:rsidRPr="00080CFF" w:rsidRDefault="00942088" w:rsidP="00D64CA4">
      <w:pPr>
        <w:spacing w:after="0"/>
        <w:jc w:val="left"/>
        <w:rPr>
          <w:bCs/>
          <w:sz w:val="24"/>
          <w:szCs w:val="24"/>
          <w:lang w:eastAsia="sr-Latn-RS"/>
        </w:rPr>
      </w:pPr>
      <w:r w:rsidRPr="00080CFF">
        <w:rPr>
          <w:bCs/>
          <w:sz w:val="24"/>
          <w:szCs w:val="24"/>
          <w:lang w:eastAsia="sr-Latn-RS"/>
        </w:rPr>
        <w:t>Постојећи систем</w:t>
      </w:r>
    </w:p>
    <w:tbl>
      <w:tblPr>
        <w:tblW w:w="10207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3119"/>
        <w:gridCol w:w="1418"/>
        <w:gridCol w:w="1134"/>
      </w:tblGrid>
      <w:tr w:rsidR="00080CFF" w:rsidRPr="00080CFF" w14:paraId="44E21D77" w14:textId="77777777" w:rsidTr="00942088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6CE03AA1" w14:textId="4A4D74D4" w:rsidR="00D64CA4" w:rsidRPr="00080CFF" w:rsidRDefault="00D64CA4" w:rsidP="00D64CA4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Врста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уграђених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сијалица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(1)</w:t>
            </w:r>
          </w:p>
        </w:tc>
        <w:tc>
          <w:tcPr>
            <w:tcW w:w="5671" w:type="dxa"/>
            <w:gridSpan w:val="3"/>
            <w:shd w:val="clear" w:color="auto" w:fill="auto"/>
            <w:vAlign w:val="center"/>
          </w:tcPr>
          <w:p w14:paraId="713622CE" w14:textId="77777777" w:rsidR="00D64CA4" w:rsidRPr="00080CFF" w:rsidRDefault="00D64CA4" w:rsidP="00D64CA4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</w:p>
        </w:tc>
      </w:tr>
      <w:tr w:rsidR="00080CFF" w:rsidRPr="00080CFF" w14:paraId="744E9E45" w14:textId="77777777" w:rsidTr="00942088">
        <w:trPr>
          <w:trHeight w:val="300"/>
        </w:trPr>
        <w:tc>
          <w:tcPr>
            <w:tcW w:w="7655" w:type="dxa"/>
            <w:gridSpan w:val="2"/>
            <w:shd w:val="clear" w:color="auto" w:fill="auto"/>
            <w:noWrap/>
            <w:vAlign w:val="center"/>
          </w:tcPr>
          <w:p w14:paraId="319135F9" w14:textId="6E639A95" w:rsidR="00D64CA4" w:rsidRPr="00080CFF" w:rsidRDefault="00D64CA4" w:rsidP="00D64CA4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Укупна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инсталисана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снага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унутрашњег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осветљења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2AD05FD5" w14:textId="77777777" w:rsidR="00D64CA4" w:rsidRPr="00080CFF" w:rsidRDefault="00D64CA4" w:rsidP="00D64CA4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</w:p>
        </w:tc>
        <w:tc>
          <w:tcPr>
            <w:tcW w:w="1134" w:type="dxa"/>
          </w:tcPr>
          <w:p w14:paraId="16F94812" w14:textId="77777777" w:rsidR="00D64CA4" w:rsidRPr="00080CFF" w:rsidRDefault="00D64CA4" w:rsidP="00D64CA4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  <w:r w:rsidRPr="00080CFF">
              <w:rPr>
                <w:bCs/>
                <w:sz w:val="24"/>
                <w:szCs w:val="24"/>
                <w:lang w:val="sr-Latn-RS" w:eastAsia="sr-Latn-RS"/>
              </w:rPr>
              <w:t>[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kW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>]</w:t>
            </w:r>
          </w:p>
        </w:tc>
      </w:tr>
      <w:tr w:rsidR="00080CFF" w:rsidRPr="00080CFF" w14:paraId="5EB6D4ED" w14:textId="77777777" w:rsidTr="00942088">
        <w:trPr>
          <w:trHeight w:val="300"/>
        </w:trPr>
        <w:tc>
          <w:tcPr>
            <w:tcW w:w="7655" w:type="dxa"/>
            <w:gridSpan w:val="2"/>
            <w:shd w:val="clear" w:color="auto" w:fill="auto"/>
            <w:noWrap/>
            <w:vAlign w:val="center"/>
          </w:tcPr>
          <w:p w14:paraId="071AC511" w14:textId="4681F3EA" w:rsidR="00D64CA4" w:rsidRPr="00080CFF" w:rsidRDefault="00D64CA4" w:rsidP="00D64CA4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Укупан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број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светиљки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унутрашњег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осветљења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2906C45D" w14:textId="77777777" w:rsidR="00D64CA4" w:rsidRPr="00080CFF" w:rsidRDefault="00D64CA4" w:rsidP="00D64CA4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</w:p>
        </w:tc>
        <w:tc>
          <w:tcPr>
            <w:tcW w:w="1134" w:type="dxa"/>
          </w:tcPr>
          <w:p w14:paraId="03A7FD8E" w14:textId="77777777" w:rsidR="00D64CA4" w:rsidRPr="00080CFF" w:rsidRDefault="00D64CA4" w:rsidP="00D64CA4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</w:p>
        </w:tc>
      </w:tr>
      <w:tr w:rsidR="00080CFF" w:rsidRPr="00080CFF" w14:paraId="2215D888" w14:textId="77777777" w:rsidTr="00942088">
        <w:trPr>
          <w:trHeight w:val="300"/>
        </w:trPr>
        <w:tc>
          <w:tcPr>
            <w:tcW w:w="10207" w:type="dxa"/>
            <w:gridSpan w:val="4"/>
            <w:shd w:val="clear" w:color="auto" w:fill="auto"/>
            <w:noWrap/>
            <w:vAlign w:val="center"/>
            <w:hideMark/>
          </w:tcPr>
          <w:p w14:paraId="6CF36040" w14:textId="5C3CB350" w:rsidR="00D64CA4" w:rsidRPr="00080CFF" w:rsidRDefault="00D64CA4" w:rsidP="00D64CA4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Опште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напомене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о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систему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унутрашњег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осветљења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>:</w:t>
            </w:r>
          </w:p>
          <w:p w14:paraId="4FC05F53" w14:textId="77777777" w:rsidR="00D64CA4" w:rsidRPr="00080CFF" w:rsidRDefault="00D64CA4" w:rsidP="00D64CA4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</w:p>
        </w:tc>
      </w:tr>
    </w:tbl>
    <w:p w14:paraId="62319D22" w14:textId="63575C69" w:rsidR="00942088" w:rsidRPr="00080CFF" w:rsidRDefault="00942088" w:rsidP="00D64CA4">
      <w:pPr>
        <w:spacing w:after="0"/>
        <w:jc w:val="left"/>
        <w:rPr>
          <w:bCs/>
          <w:sz w:val="24"/>
          <w:szCs w:val="24"/>
          <w:lang w:val="sr-Latn-RS" w:eastAsia="sr-Latn-RS"/>
        </w:rPr>
      </w:pPr>
    </w:p>
    <w:p w14:paraId="298102F6" w14:textId="112A0607" w:rsidR="00942088" w:rsidRPr="00080CFF" w:rsidRDefault="00942088" w:rsidP="00D64CA4">
      <w:pPr>
        <w:spacing w:after="0"/>
        <w:jc w:val="left"/>
        <w:rPr>
          <w:bCs/>
          <w:sz w:val="24"/>
          <w:szCs w:val="24"/>
          <w:lang w:eastAsia="sr-Latn-RS"/>
        </w:rPr>
      </w:pPr>
      <w:r w:rsidRPr="00080CFF">
        <w:rPr>
          <w:bCs/>
          <w:sz w:val="24"/>
          <w:szCs w:val="24"/>
          <w:lang w:eastAsia="sr-Latn-RS"/>
        </w:rPr>
        <w:t>Новопројектовани систем осветљења</w:t>
      </w:r>
    </w:p>
    <w:tbl>
      <w:tblPr>
        <w:tblW w:w="10207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3119"/>
        <w:gridCol w:w="1418"/>
        <w:gridCol w:w="1134"/>
      </w:tblGrid>
      <w:tr w:rsidR="00080CFF" w:rsidRPr="00080CFF" w14:paraId="5A995C3B" w14:textId="77777777" w:rsidTr="00942088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0B320A95" w14:textId="77777777" w:rsidR="00942088" w:rsidRPr="00080CFF" w:rsidRDefault="00942088" w:rsidP="00942088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Врста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уграђених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сијалица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(1)</w:t>
            </w:r>
          </w:p>
        </w:tc>
        <w:tc>
          <w:tcPr>
            <w:tcW w:w="5671" w:type="dxa"/>
            <w:gridSpan w:val="3"/>
            <w:shd w:val="clear" w:color="auto" w:fill="auto"/>
            <w:vAlign w:val="center"/>
          </w:tcPr>
          <w:p w14:paraId="19CCA317" w14:textId="77777777" w:rsidR="00942088" w:rsidRPr="00080CFF" w:rsidRDefault="00942088" w:rsidP="00942088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</w:p>
        </w:tc>
      </w:tr>
      <w:tr w:rsidR="00080CFF" w:rsidRPr="00080CFF" w14:paraId="13FC10A5" w14:textId="77777777" w:rsidTr="00942088">
        <w:trPr>
          <w:trHeight w:val="300"/>
        </w:trPr>
        <w:tc>
          <w:tcPr>
            <w:tcW w:w="7655" w:type="dxa"/>
            <w:gridSpan w:val="2"/>
            <w:shd w:val="clear" w:color="auto" w:fill="auto"/>
            <w:noWrap/>
            <w:vAlign w:val="center"/>
          </w:tcPr>
          <w:p w14:paraId="48742A16" w14:textId="77777777" w:rsidR="00942088" w:rsidRPr="00080CFF" w:rsidRDefault="00942088" w:rsidP="00942088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Укупна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инсталисана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снага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унутрашњег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осветљења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2B7F61FD" w14:textId="77777777" w:rsidR="00942088" w:rsidRPr="00080CFF" w:rsidRDefault="00942088" w:rsidP="00942088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</w:p>
        </w:tc>
        <w:tc>
          <w:tcPr>
            <w:tcW w:w="1134" w:type="dxa"/>
          </w:tcPr>
          <w:p w14:paraId="50DEF223" w14:textId="77777777" w:rsidR="00942088" w:rsidRPr="00080CFF" w:rsidRDefault="00942088" w:rsidP="00942088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  <w:r w:rsidRPr="00080CFF">
              <w:rPr>
                <w:bCs/>
                <w:sz w:val="24"/>
                <w:szCs w:val="24"/>
                <w:lang w:val="sr-Latn-RS" w:eastAsia="sr-Latn-RS"/>
              </w:rPr>
              <w:t>[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kW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>]</w:t>
            </w:r>
          </w:p>
        </w:tc>
      </w:tr>
      <w:tr w:rsidR="00080CFF" w:rsidRPr="00080CFF" w14:paraId="1CF7B000" w14:textId="77777777" w:rsidTr="00942088">
        <w:trPr>
          <w:trHeight w:val="300"/>
        </w:trPr>
        <w:tc>
          <w:tcPr>
            <w:tcW w:w="7655" w:type="dxa"/>
            <w:gridSpan w:val="2"/>
            <w:shd w:val="clear" w:color="auto" w:fill="auto"/>
            <w:noWrap/>
            <w:vAlign w:val="center"/>
          </w:tcPr>
          <w:p w14:paraId="48173AF2" w14:textId="77777777" w:rsidR="00942088" w:rsidRPr="00080CFF" w:rsidRDefault="00942088" w:rsidP="00942088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Укупан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број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светиљки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унутрашњег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осветљења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3E3D27D0" w14:textId="77777777" w:rsidR="00942088" w:rsidRPr="00080CFF" w:rsidRDefault="00942088" w:rsidP="00942088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</w:p>
        </w:tc>
        <w:tc>
          <w:tcPr>
            <w:tcW w:w="1134" w:type="dxa"/>
          </w:tcPr>
          <w:p w14:paraId="4B2D1E7E" w14:textId="77777777" w:rsidR="00942088" w:rsidRPr="00080CFF" w:rsidRDefault="00942088" w:rsidP="00942088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</w:p>
        </w:tc>
      </w:tr>
      <w:tr w:rsidR="00080CFF" w:rsidRPr="00080CFF" w14:paraId="66E93298" w14:textId="77777777" w:rsidTr="00942088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</w:tcPr>
          <w:p w14:paraId="6527BCE0" w14:textId="77777777" w:rsidR="00942088" w:rsidRPr="00080CFF" w:rsidRDefault="00942088" w:rsidP="00942088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Сензори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присутности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(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опција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ДА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или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НЕ):</w:t>
            </w:r>
          </w:p>
        </w:tc>
        <w:tc>
          <w:tcPr>
            <w:tcW w:w="5671" w:type="dxa"/>
            <w:gridSpan w:val="3"/>
            <w:shd w:val="clear" w:color="auto" w:fill="auto"/>
            <w:vAlign w:val="center"/>
          </w:tcPr>
          <w:p w14:paraId="4085C527" w14:textId="77777777" w:rsidR="00942088" w:rsidRPr="00080CFF" w:rsidRDefault="00942088" w:rsidP="00942088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</w:p>
        </w:tc>
      </w:tr>
      <w:tr w:rsidR="00080CFF" w:rsidRPr="00080CFF" w14:paraId="15727E3C" w14:textId="77777777" w:rsidTr="00942088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1B46F1B9" w14:textId="77777777" w:rsidR="00942088" w:rsidRPr="00080CFF" w:rsidRDefault="00942088" w:rsidP="00942088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Сензори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осветљености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(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опција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ДА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или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НЕ):</w:t>
            </w:r>
          </w:p>
        </w:tc>
        <w:tc>
          <w:tcPr>
            <w:tcW w:w="5671" w:type="dxa"/>
            <w:gridSpan w:val="3"/>
            <w:shd w:val="clear" w:color="auto" w:fill="auto"/>
            <w:vAlign w:val="center"/>
          </w:tcPr>
          <w:p w14:paraId="0BB40D64" w14:textId="77777777" w:rsidR="00942088" w:rsidRPr="00080CFF" w:rsidRDefault="00942088" w:rsidP="00942088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</w:p>
        </w:tc>
      </w:tr>
      <w:tr w:rsidR="00080CFF" w:rsidRPr="00080CFF" w14:paraId="5C55D19D" w14:textId="77777777" w:rsidTr="00942088">
        <w:trPr>
          <w:trHeight w:val="300"/>
        </w:trPr>
        <w:tc>
          <w:tcPr>
            <w:tcW w:w="10207" w:type="dxa"/>
            <w:gridSpan w:val="4"/>
            <w:shd w:val="clear" w:color="auto" w:fill="auto"/>
            <w:noWrap/>
            <w:vAlign w:val="center"/>
            <w:hideMark/>
          </w:tcPr>
          <w:p w14:paraId="64619385" w14:textId="538CEF19" w:rsidR="00942088" w:rsidRPr="00080CFF" w:rsidRDefault="00942088" w:rsidP="00942088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Опште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напомене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о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систему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унутрашњег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 xml:space="preserve"> </w:t>
            </w:r>
            <w:proofErr w:type="spellStart"/>
            <w:r w:rsidRPr="00080CFF">
              <w:rPr>
                <w:bCs/>
                <w:sz w:val="24"/>
                <w:szCs w:val="24"/>
                <w:lang w:val="sr-Latn-RS" w:eastAsia="sr-Latn-RS"/>
              </w:rPr>
              <w:t>осветљења</w:t>
            </w:r>
            <w:proofErr w:type="spellEnd"/>
            <w:r w:rsidRPr="00080CFF">
              <w:rPr>
                <w:bCs/>
                <w:sz w:val="24"/>
                <w:szCs w:val="24"/>
                <w:lang w:val="sr-Latn-RS" w:eastAsia="sr-Latn-RS"/>
              </w:rPr>
              <w:t>:</w:t>
            </w:r>
          </w:p>
          <w:p w14:paraId="60BD6C38" w14:textId="77777777" w:rsidR="00942088" w:rsidRPr="00080CFF" w:rsidRDefault="00942088" w:rsidP="00942088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</w:p>
          <w:p w14:paraId="0E653959" w14:textId="77777777" w:rsidR="00942088" w:rsidRPr="00080CFF" w:rsidRDefault="00942088" w:rsidP="00942088">
            <w:pPr>
              <w:spacing w:after="0"/>
              <w:jc w:val="left"/>
              <w:rPr>
                <w:bCs/>
                <w:sz w:val="24"/>
                <w:szCs w:val="24"/>
                <w:lang w:val="sr-Latn-RS" w:eastAsia="sr-Latn-RS"/>
              </w:rPr>
            </w:pPr>
          </w:p>
        </w:tc>
      </w:tr>
    </w:tbl>
    <w:p w14:paraId="03FAFFC9" w14:textId="714E9890" w:rsidR="00ED2E20" w:rsidRPr="00080CFF" w:rsidRDefault="00D64CA4">
      <w:pPr>
        <w:spacing w:after="0"/>
        <w:jc w:val="left"/>
        <w:rPr>
          <w:bCs/>
          <w:sz w:val="24"/>
          <w:szCs w:val="24"/>
          <w:lang w:eastAsia="sr-Latn-RS"/>
        </w:rPr>
      </w:pPr>
      <w:r w:rsidRPr="00080CFF">
        <w:rPr>
          <w:bCs/>
          <w:sz w:val="24"/>
          <w:szCs w:val="24"/>
          <w:lang w:val="sr-Latn-RS" w:eastAsia="sr-Latn-RS"/>
        </w:rPr>
        <w:t xml:space="preserve">(1) </w:t>
      </w:r>
      <w:proofErr w:type="spellStart"/>
      <w:r w:rsidRPr="00080CFF">
        <w:rPr>
          <w:bCs/>
          <w:sz w:val="24"/>
          <w:szCs w:val="24"/>
          <w:lang w:val="sr-Latn-RS" w:eastAsia="sr-Latn-RS"/>
        </w:rPr>
        <w:t>сијалица</w:t>
      </w:r>
      <w:proofErr w:type="spellEnd"/>
      <w:r w:rsidRPr="00080CFF">
        <w:rPr>
          <w:bCs/>
          <w:sz w:val="24"/>
          <w:szCs w:val="24"/>
          <w:lang w:val="sr-Latn-RS" w:eastAsia="sr-Latn-RS"/>
        </w:rPr>
        <w:t xml:space="preserve"> </w:t>
      </w:r>
      <w:proofErr w:type="spellStart"/>
      <w:r w:rsidRPr="00080CFF">
        <w:rPr>
          <w:bCs/>
          <w:sz w:val="24"/>
          <w:szCs w:val="24"/>
          <w:lang w:val="sr-Latn-RS" w:eastAsia="sr-Latn-RS"/>
        </w:rPr>
        <w:t>са</w:t>
      </w:r>
      <w:proofErr w:type="spellEnd"/>
      <w:r w:rsidRPr="00080CFF">
        <w:rPr>
          <w:bCs/>
          <w:sz w:val="24"/>
          <w:szCs w:val="24"/>
          <w:lang w:val="sr-Latn-RS" w:eastAsia="sr-Latn-RS"/>
        </w:rPr>
        <w:t xml:space="preserve"> </w:t>
      </w:r>
      <w:proofErr w:type="spellStart"/>
      <w:r w:rsidRPr="00080CFF">
        <w:rPr>
          <w:bCs/>
          <w:sz w:val="24"/>
          <w:szCs w:val="24"/>
          <w:lang w:val="sr-Latn-RS" w:eastAsia="sr-Latn-RS"/>
        </w:rPr>
        <w:t>ужареним</w:t>
      </w:r>
      <w:proofErr w:type="spellEnd"/>
      <w:r w:rsidRPr="00080CFF">
        <w:rPr>
          <w:bCs/>
          <w:sz w:val="24"/>
          <w:szCs w:val="24"/>
          <w:lang w:val="sr-Latn-RS" w:eastAsia="sr-Latn-RS"/>
        </w:rPr>
        <w:t xml:space="preserve"> </w:t>
      </w:r>
      <w:proofErr w:type="spellStart"/>
      <w:r w:rsidRPr="00080CFF">
        <w:rPr>
          <w:bCs/>
          <w:sz w:val="24"/>
          <w:szCs w:val="24"/>
          <w:lang w:val="sr-Latn-RS" w:eastAsia="sr-Latn-RS"/>
        </w:rPr>
        <w:t>влакном</w:t>
      </w:r>
      <w:proofErr w:type="spellEnd"/>
      <w:r w:rsidRPr="00080CFF">
        <w:rPr>
          <w:bCs/>
          <w:sz w:val="24"/>
          <w:szCs w:val="24"/>
          <w:lang w:val="sr-Latn-RS" w:eastAsia="sr-Latn-RS"/>
        </w:rPr>
        <w:t xml:space="preserve"> -  </w:t>
      </w:r>
      <w:proofErr w:type="spellStart"/>
      <w:r w:rsidRPr="00080CFF">
        <w:rPr>
          <w:bCs/>
          <w:sz w:val="24"/>
          <w:szCs w:val="24"/>
          <w:lang w:val="sr-Latn-RS" w:eastAsia="sr-Latn-RS"/>
        </w:rPr>
        <w:t>компактне</w:t>
      </w:r>
      <w:proofErr w:type="spellEnd"/>
      <w:r w:rsidRPr="00080CFF">
        <w:rPr>
          <w:bCs/>
          <w:sz w:val="24"/>
          <w:szCs w:val="24"/>
          <w:lang w:val="sr-Latn-RS" w:eastAsia="sr-Latn-RS"/>
        </w:rPr>
        <w:t xml:space="preserve"> </w:t>
      </w:r>
      <w:proofErr w:type="spellStart"/>
      <w:r w:rsidRPr="00080CFF">
        <w:rPr>
          <w:bCs/>
          <w:sz w:val="24"/>
          <w:szCs w:val="24"/>
          <w:lang w:val="sr-Latn-RS" w:eastAsia="sr-Latn-RS"/>
        </w:rPr>
        <w:t>флуоресцентне</w:t>
      </w:r>
      <w:proofErr w:type="spellEnd"/>
      <w:r w:rsidRPr="00080CFF">
        <w:rPr>
          <w:bCs/>
          <w:sz w:val="24"/>
          <w:szCs w:val="24"/>
          <w:lang w:val="sr-Latn-RS" w:eastAsia="sr-Latn-RS"/>
        </w:rPr>
        <w:t xml:space="preserve"> </w:t>
      </w:r>
      <w:proofErr w:type="spellStart"/>
      <w:r w:rsidRPr="00080CFF">
        <w:rPr>
          <w:bCs/>
          <w:sz w:val="24"/>
          <w:szCs w:val="24"/>
          <w:lang w:val="sr-Latn-RS" w:eastAsia="sr-Latn-RS"/>
        </w:rPr>
        <w:t>сијалица</w:t>
      </w:r>
      <w:proofErr w:type="spellEnd"/>
      <w:r w:rsidRPr="00080CFF">
        <w:rPr>
          <w:bCs/>
          <w:sz w:val="24"/>
          <w:szCs w:val="24"/>
          <w:lang w:val="sr-Latn-RS" w:eastAsia="sr-Latn-RS"/>
        </w:rPr>
        <w:t xml:space="preserve"> CFL </w:t>
      </w:r>
      <w:r w:rsidR="00C16A7F" w:rsidRPr="00080CFF">
        <w:rPr>
          <w:bCs/>
          <w:sz w:val="24"/>
          <w:szCs w:val="24"/>
          <w:lang w:val="sr-Latn-RS" w:eastAsia="sr-Latn-RS"/>
        </w:rPr>
        <w:t>–</w:t>
      </w:r>
      <w:r w:rsidRPr="00080CFF">
        <w:rPr>
          <w:bCs/>
          <w:sz w:val="24"/>
          <w:szCs w:val="24"/>
          <w:lang w:val="sr-Latn-RS" w:eastAsia="sr-Latn-RS"/>
        </w:rPr>
        <w:t xml:space="preserve"> </w:t>
      </w:r>
      <w:r w:rsidR="00C16A7F" w:rsidRPr="00080CFF">
        <w:rPr>
          <w:bCs/>
          <w:sz w:val="24"/>
          <w:szCs w:val="24"/>
          <w:lang w:eastAsia="sr-Latn-RS"/>
        </w:rPr>
        <w:t xml:space="preserve">флуоресцентне </w:t>
      </w:r>
      <w:r w:rsidRPr="00080CFF">
        <w:rPr>
          <w:bCs/>
          <w:sz w:val="24"/>
          <w:szCs w:val="24"/>
          <w:lang w:val="sr-Latn-RS" w:eastAsia="sr-Latn-RS"/>
        </w:rPr>
        <w:br/>
        <w:t xml:space="preserve"> </w:t>
      </w:r>
      <w:proofErr w:type="spellStart"/>
      <w:r w:rsidRPr="00080CFF">
        <w:rPr>
          <w:bCs/>
          <w:sz w:val="24"/>
          <w:szCs w:val="24"/>
          <w:lang w:val="sr-Latn-RS" w:eastAsia="sr-Latn-RS"/>
        </w:rPr>
        <w:t>сијалица</w:t>
      </w:r>
      <w:proofErr w:type="spellEnd"/>
      <w:r w:rsidRPr="00080CFF">
        <w:rPr>
          <w:bCs/>
          <w:sz w:val="24"/>
          <w:szCs w:val="24"/>
          <w:lang w:val="sr-Latn-RS" w:eastAsia="sr-Latn-RS"/>
        </w:rPr>
        <w:t xml:space="preserve"> (</w:t>
      </w:r>
      <w:proofErr w:type="spellStart"/>
      <w:r w:rsidRPr="00080CFF">
        <w:rPr>
          <w:bCs/>
          <w:sz w:val="24"/>
          <w:szCs w:val="24"/>
          <w:lang w:val="sr-Latn-RS" w:eastAsia="sr-Latn-RS"/>
        </w:rPr>
        <w:t>цеви</w:t>
      </w:r>
      <w:proofErr w:type="spellEnd"/>
      <w:r w:rsidRPr="00080CFF">
        <w:rPr>
          <w:bCs/>
          <w:sz w:val="24"/>
          <w:szCs w:val="24"/>
          <w:lang w:val="sr-Latn-RS" w:eastAsia="sr-Latn-RS"/>
        </w:rPr>
        <w:t xml:space="preserve">) с </w:t>
      </w:r>
      <w:proofErr w:type="spellStart"/>
      <w:r w:rsidRPr="00080CFF">
        <w:rPr>
          <w:bCs/>
          <w:sz w:val="24"/>
          <w:szCs w:val="24"/>
          <w:lang w:val="sr-Latn-RS" w:eastAsia="sr-Latn-RS"/>
        </w:rPr>
        <w:t>електромагнетним</w:t>
      </w:r>
      <w:proofErr w:type="spellEnd"/>
      <w:r w:rsidRPr="00080CFF">
        <w:rPr>
          <w:bCs/>
          <w:sz w:val="24"/>
          <w:szCs w:val="24"/>
          <w:lang w:val="sr-Latn-RS" w:eastAsia="sr-Latn-RS"/>
        </w:rPr>
        <w:t xml:space="preserve"> </w:t>
      </w:r>
      <w:proofErr w:type="spellStart"/>
      <w:r w:rsidRPr="00080CFF">
        <w:rPr>
          <w:bCs/>
          <w:sz w:val="24"/>
          <w:szCs w:val="24"/>
          <w:lang w:val="sr-Latn-RS" w:eastAsia="sr-Latn-RS"/>
        </w:rPr>
        <w:t>баластом</w:t>
      </w:r>
      <w:proofErr w:type="spellEnd"/>
      <w:r w:rsidRPr="00080CFF">
        <w:rPr>
          <w:bCs/>
          <w:sz w:val="24"/>
          <w:szCs w:val="24"/>
          <w:lang w:val="sr-Latn-RS" w:eastAsia="sr-Latn-RS"/>
        </w:rPr>
        <w:t xml:space="preserve"> - </w:t>
      </w:r>
      <w:proofErr w:type="spellStart"/>
      <w:r w:rsidRPr="00080CFF">
        <w:rPr>
          <w:bCs/>
          <w:sz w:val="24"/>
          <w:szCs w:val="24"/>
          <w:lang w:val="sr-Latn-RS" w:eastAsia="sr-Latn-RS"/>
        </w:rPr>
        <w:t>флуоресцентних</w:t>
      </w:r>
      <w:proofErr w:type="spellEnd"/>
      <w:r w:rsidRPr="00080CFF">
        <w:rPr>
          <w:bCs/>
          <w:sz w:val="24"/>
          <w:szCs w:val="24"/>
          <w:lang w:val="sr-Latn-RS" w:eastAsia="sr-Latn-RS"/>
        </w:rPr>
        <w:t xml:space="preserve"> </w:t>
      </w:r>
      <w:proofErr w:type="spellStart"/>
      <w:r w:rsidRPr="00080CFF">
        <w:rPr>
          <w:bCs/>
          <w:sz w:val="24"/>
          <w:szCs w:val="24"/>
          <w:lang w:val="sr-Latn-RS" w:eastAsia="sr-Latn-RS"/>
        </w:rPr>
        <w:t>цеви</w:t>
      </w:r>
      <w:proofErr w:type="spellEnd"/>
      <w:r w:rsidRPr="00080CFF">
        <w:rPr>
          <w:bCs/>
          <w:sz w:val="24"/>
          <w:szCs w:val="24"/>
          <w:lang w:val="sr-Latn-RS" w:eastAsia="sr-Latn-RS"/>
        </w:rPr>
        <w:t xml:space="preserve"> с</w:t>
      </w:r>
      <w:r w:rsidR="007021AD" w:rsidRPr="00080CFF">
        <w:rPr>
          <w:bCs/>
          <w:sz w:val="24"/>
          <w:szCs w:val="24"/>
          <w:lang w:eastAsia="sr-Latn-RS"/>
        </w:rPr>
        <w:t xml:space="preserve"> </w:t>
      </w:r>
      <w:proofErr w:type="spellStart"/>
      <w:r w:rsidRPr="00080CFF">
        <w:rPr>
          <w:bCs/>
          <w:sz w:val="24"/>
          <w:szCs w:val="24"/>
          <w:lang w:val="sr-Latn-RS" w:eastAsia="sr-Latn-RS"/>
        </w:rPr>
        <w:t>електронским</w:t>
      </w:r>
      <w:proofErr w:type="spellEnd"/>
      <w:r w:rsidRPr="00080CFF">
        <w:rPr>
          <w:bCs/>
          <w:sz w:val="24"/>
          <w:szCs w:val="24"/>
          <w:lang w:val="sr-Latn-RS" w:eastAsia="sr-Latn-RS"/>
        </w:rPr>
        <w:t xml:space="preserve"> </w:t>
      </w:r>
      <w:proofErr w:type="spellStart"/>
      <w:r w:rsidRPr="00080CFF">
        <w:rPr>
          <w:bCs/>
          <w:sz w:val="24"/>
          <w:szCs w:val="24"/>
          <w:lang w:val="sr-Latn-RS" w:eastAsia="sr-Latn-RS"/>
        </w:rPr>
        <w:t>баластом</w:t>
      </w:r>
      <w:proofErr w:type="spellEnd"/>
      <w:r w:rsidRPr="00080CFF">
        <w:rPr>
          <w:bCs/>
          <w:sz w:val="24"/>
          <w:szCs w:val="24"/>
          <w:lang w:val="sr-Latn-RS" w:eastAsia="sr-Latn-RS"/>
        </w:rPr>
        <w:t xml:space="preserve"> - </w:t>
      </w:r>
      <w:proofErr w:type="spellStart"/>
      <w:r w:rsidRPr="00080CFF">
        <w:rPr>
          <w:bCs/>
          <w:sz w:val="24"/>
          <w:szCs w:val="24"/>
          <w:lang w:val="sr-Latn-RS" w:eastAsia="sr-Latn-RS"/>
        </w:rPr>
        <w:t>халогене</w:t>
      </w:r>
      <w:proofErr w:type="spellEnd"/>
      <w:r w:rsidRPr="00080CFF">
        <w:rPr>
          <w:bCs/>
          <w:sz w:val="24"/>
          <w:szCs w:val="24"/>
          <w:lang w:val="sr-Latn-RS" w:eastAsia="sr-Latn-RS"/>
        </w:rPr>
        <w:t xml:space="preserve"> </w:t>
      </w:r>
      <w:proofErr w:type="spellStart"/>
      <w:r w:rsidRPr="00080CFF">
        <w:rPr>
          <w:bCs/>
          <w:sz w:val="24"/>
          <w:szCs w:val="24"/>
          <w:lang w:val="sr-Latn-RS" w:eastAsia="sr-Latn-RS"/>
        </w:rPr>
        <w:t>сијалица</w:t>
      </w:r>
      <w:proofErr w:type="spellEnd"/>
      <w:r w:rsidRPr="00080CFF">
        <w:rPr>
          <w:bCs/>
          <w:sz w:val="24"/>
          <w:szCs w:val="24"/>
          <w:lang w:val="sr-Latn-RS" w:eastAsia="sr-Latn-RS"/>
        </w:rPr>
        <w:t xml:space="preserve"> – </w:t>
      </w:r>
      <w:proofErr w:type="spellStart"/>
      <w:r w:rsidRPr="00080CFF">
        <w:rPr>
          <w:bCs/>
          <w:sz w:val="24"/>
          <w:szCs w:val="24"/>
          <w:lang w:val="sr-Latn-RS" w:eastAsia="sr-Latn-RS"/>
        </w:rPr>
        <w:t>метал</w:t>
      </w:r>
      <w:proofErr w:type="spellEnd"/>
      <w:r w:rsidRPr="00080CFF">
        <w:rPr>
          <w:bCs/>
          <w:sz w:val="24"/>
          <w:szCs w:val="24"/>
          <w:lang w:val="sr-Latn-RS" w:eastAsia="sr-Latn-RS"/>
        </w:rPr>
        <w:t xml:space="preserve"> </w:t>
      </w:r>
      <w:proofErr w:type="spellStart"/>
      <w:r w:rsidRPr="00080CFF">
        <w:rPr>
          <w:bCs/>
          <w:sz w:val="24"/>
          <w:szCs w:val="24"/>
          <w:lang w:val="sr-Latn-RS" w:eastAsia="sr-Latn-RS"/>
        </w:rPr>
        <w:t>халогене</w:t>
      </w:r>
      <w:proofErr w:type="spellEnd"/>
      <w:r w:rsidRPr="00080CFF">
        <w:rPr>
          <w:bCs/>
          <w:sz w:val="24"/>
          <w:szCs w:val="24"/>
          <w:lang w:val="sr-Latn-RS" w:eastAsia="sr-Latn-RS"/>
        </w:rPr>
        <w:t xml:space="preserve"> </w:t>
      </w:r>
      <w:proofErr w:type="spellStart"/>
      <w:r w:rsidRPr="00080CFF">
        <w:rPr>
          <w:bCs/>
          <w:sz w:val="24"/>
          <w:szCs w:val="24"/>
          <w:lang w:val="sr-Latn-RS" w:eastAsia="sr-Latn-RS"/>
        </w:rPr>
        <w:t>сијалице</w:t>
      </w:r>
      <w:proofErr w:type="spellEnd"/>
      <w:r w:rsidRPr="00080CFF">
        <w:rPr>
          <w:bCs/>
          <w:sz w:val="24"/>
          <w:szCs w:val="24"/>
          <w:lang w:val="sr-Latn-RS" w:eastAsia="sr-Latn-RS"/>
        </w:rPr>
        <w:t xml:space="preserve"> - </w:t>
      </w:r>
      <w:proofErr w:type="spellStart"/>
      <w:r w:rsidRPr="00080CFF">
        <w:rPr>
          <w:bCs/>
          <w:sz w:val="24"/>
          <w:szCs w:val="24"/>
          <w:lang w:val="sr-Latn-RS" w:eastAsia="sr-Latn-RS"/>
        </w:rPr>
        <w:t>штедљиве</w:t>
      </w:r>
      <w:proofErr w:type="spellEnd"/>
      <w:r w:rsidRPr="00080CFF">
        <w:rPr>
          <w:bCs/>
          <w:sz w:val="24"/>
          <w:szCs w:val="24"/>
          <w:lang w:val="sr-Latn-RS" w:eastAsia="sr-Latn-RS"/>
        </w:rPr>
        <w:t xml:space="preserve"> </w:t>
      </w:r>
      <w:proofErr w:type="spellStart"/>
      <w:r w:rsidRPr="00080CFF">
        <w:rPr>
          <w:bCs/>
          <w:sz w:val="24"/>
          <w:szCs w:val="24"/>
          <w:lang w:val="sr-Latn-RS" w:eastAsia="sr-Latn-RS"/>
        </w:rPr>
        <w:t>сијалице</w:t>
      </w:r>
      <w:proofErr w:type="spellEnd"/>
      <w:r w:rsidRPr="00080CFF">
        <w:rPr>
          <w:bCs/>
          <w:sz w:val="24"/>
          <w:szCs w:val="24"/>
          <w:lang w:val="sr-Latn-RS" w:eastAsia="sr-Latn-RS"/>
        </w:rPr>
        <w:t xml:space="preserve"> - LED </w:t>
      </w:r>
      <w:proofErr w:type="spellStart"/>
      <w:r w:rsidRPr="00080CFF">
        <w:rPr>
          <w:bCs/>
          <w:sz w:val="24"/>
          <w:szCs w:val="24"/>
          <w:lang w:val="sr-Latn-RS" w:eastAsia="sr-Latn-RS"/>
        </w:rPr>
        <w:t>сијалице</w:t>
      </w:r>
      <w:proofErr w:type="spellEnd"/>
      <w:r w:rsidRPr="00080CFF">
        <w:rPr>
          <w:bCs/>
          <w:sz w:val="24"/>
          <w:szCs w:val="24"/>
          <w:lang w:val="sr-Latn-RS" w:eastAsia="sr-Latn-RS"/>
        </w:rPr>
        <w:t xml:space="preserve"> - </w:t>
      </w:r>
      <w:proofErr w:type="spellStart"/>
      <w:r w:rsidRPr="00080CFF">
        <w:rPr>
          <w:bCs/>
          <w:sz w:val="24"/>
          <w:szCs w:val="24"/>
          <w:lang w:val="sr-Latn-RS" w:eastAsia="sr-Latn-RS"/>
        </w:rPr>
        <w:t>остало</w:t>
      </w:r>
      <w:proofErr w:type="spellEnd"/>
    </w:p>
    <w:p w14:paraId="277C3FF1" w14:textId="4F347A4E" w:rsidR="00ED2E20" w:rsidRPr="00080CFF" w:rsidRDefault="00ED2E20" w:rsidP="00ED2E20">
      <w:pPr>
        <w:spacing w:after="0"/>
        <w:jc w:val="left"/>
        <w:rPr>
          <w:bCs/>
          <w:sz w:val="24"/>
          <w:szCs w:val="24"/>
          <w:lang w:eastAsia="sr-Latn-RS"/>
        </w:rPr>
      </w:pPr>
      <w:r w:rsidRPr="00080CFF">
        <w:rPr>
          <w:bCs/>
          <w:sz w:val="24"/>
          <w:szCs w:val="24"/>
          <w:lang w:eastAsia="sr-Latn-RS"/>
        </w:rPr>
        <w:lastRenderedPageBreak/>
        <w:t>СПИСАК ТЕХНИЧКЕ ДОКУМЕНТАЦИЈЕ</w:t>
      </w:r>
      <w:r w:rsidR="005846B1" w:rsidRPr="00080CFF">
        <w:rPr>
          <w:bCs/>
          <w:sz w:val="24"/>
          <w:szCs w:val="24"/>
          <w:lang w:val="sr-Cyrl-RS" w:eastAsia="sr-Latn-RS"/>
        </w:rPr>
        <w:t xml:space="preserve"> </w:t>
      </w:r>
      <w:r w:rsidRPr="00080CFF">
        <w:rPr>
          <w:bCs/>
          <w:sz w:val="24"/>
          <w:szCs w:val="24"/>
          <w:lang w:eastAsia="sr-Latn-RS"/>
        </w:rPr>
        <w:t>КОРИШЋЕН</w:t>
      </w:r>
      <w:r w:rsidR="005846B1" w:rsidRPr="00080CFF">
        <w:rPr>
          <w:bCs/>
          <w:sz w:val="24"/>
          <w:szCs w:val="24"/>
          <w:lang w:val="sr-Cyrl-RS" w:eastAsia="sr-Latn-RS"/>
        </w:rPr>
        <w:t>Е</w:t>
      </w:r>
      <w:r w:rsidRPr="00080CFF">
        <w:rPr>
          <w:bCs/>
          <w:sz w:val="24"/>
          <w:szCs w:val="24"/>
          <w:lang w:eastAsia="sr-Latn-RS"/>
        </w:rPr>
        <w:t xml:space="preserve"> ЗА ИЗРАДУ СТУДИЈЕ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9639"/>
      </w:tblGrid>
      <w:tr w:rsidR="00080CFF" w:rsidRPr="00080CFF" w14:paraId="0ACB5004" w14:textId="77777777" w:rsidTr="00ED2E20">
        <w:tc>
          <w:tcPr>
            <w:tcW w:w="567" w:type="dxa"/>
            <w:shd w:val="clear" w:color="auto" w:fill="C0C0C0"/>
          </w:tcPr>
          <w:p w14:paraId="6FCD70FD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  <w:bookmarkStart w:id="66" w:name="OLE_LINK51"/>
            <w:bookmarkStart w:id="67" w:name="OLE_LINK52"/>
            <w:bookmarkStart w:id="68" w:name="OLE_LINK62"/>
            <w:r w:rsidRPr="00080CFF">
              <w:rPr>
                <w:lang w:eastAsia="sr-Latn-RS"/>
              </w:rPr>
              <w:t>1.</w:t>
            </w:r>
          </w:p>
        </w:tc>
        <w:tc>
          <w:tcPr>
            <w:tcW w:w="9639" w:type="dxa"/>
            <w:shd w:val="clear" w:color="auto" w:fill="auto"/>
          </w:tcPr>
          <w:p w14:paraId="37747C24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02A397FB" w14:textId="77777777" w:rsidTr="00ED2E20">
        <w:tc>
          <w:tcPr>
            <w:tcW w:w="567" w:type="dxa"/>
            <w:shd w:val="clear" w:color="auto" w:fill="C0C0C0"/>
          </w:tcPr>
          <w:p w14:paraId="34C96240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2.</w:t>
            </w:r>
          </w:p>
        </w:tc>
        <w:tc>
          <w:tcPr>
            <w:tcW w:w="9639" w:type="dxa"/>
            <w:shd w:val="clear" w:color="auto" w:fill="auto"/>
          </w:tcPr>
          <w:p w14:paraId="2CCAFEF4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48266AB3" w14:textId="77777777" w:rsidTr="00ED2E20">
        <w:tc>
          <w:tcPr>
            <w:tcW w:w="567" w:type="dxa"/>
            <w:shd w:val="clear" w:color="auto" w:fill="C0C0C0"/>
          </w:tcPr>
          <w:p w14:paraId="590A3AA5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3.</w:t>
            </w:r>
          </w:p>
        </w:tc>
        <w:tc>
          <w:tcPr>
            <w:tcW w:w="9639" w:type="dxa"/>
            <w:shd w:val="clear" w:color="auto" w:fill="auto"/>
          </w:tcPr>
          <w:p w14:paraId="7878AA33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5E1CEFFF" w14:textId="77777777" w:rsidTr="00ED2E20">
        <w:tc>
          <w:tcPr>
            <w:tcW w:w="567" w:type="dxa"/>
            <w:shd w:val="clear" w:color="auto" w:fill="C0C0C0"/>
          </w:tcPr>
          <w:p w14:paraId="04D83EC1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4.</w:t>
            </w:r>
          </w:p>
        </w:tc>
        <w:tc>
          <w:tcPr>
            <w:tcW w:w="9639" w:type="dxa"/>
            <w:shd w:val="clear" w:color="auto" w:fill="auto"/>
          </w:tcPr>
          <w:p w14:paraId="76EC30E6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37C43296" w14:textId="77777777" w:rsidTr="00ED2E20">
        <w:tc>
          <w:tcPr>
            <w:tcW w:w="567" w:type="dxa"/>
            <w:shd w:val="clear" w:color="auto" w:fill="C0C0C0"/>
          </w:tcPr>
          <w:p w14:paraId="17300100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5.</w:t>
            </w:r>
          </w:p>
        </w:tc>
        <w:tc>
          <w:tcPr>
            <w:tcW w:w="9639" w:type="dxa"/>
            <w:shd w:val="clear" w:color="auto" w:fill="auto"/>
          </w:tcPr>
          <w:p w14:paraId="27A31E0A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</w:p>
        </w:tc>
      </w:tr>
      <w:bookmarkEnd w:id="66"/>
      <w:bookmarkEnd w:id="67"/>
      <w:bookmarkEnd w:id="68"/>
    </w:tbl>
    <w:p w14:paraId="14925023" w14:textId="77777777" w:rsidR="0039728A" w:rsidRPr="00080CFF" w:rsidRDefault="0039728A" w:rsidP="0039728A">
      <w:pPr>
        <w:spacing w:after="0"/>
        <w:jc w:val="left"/>
        <w:rPr>
          <w:bCs/>
          <w:sz w:val="24"/>
          <w:szCs w:val="24"/>
          <w:lang w:eastAsia="sr-Latn-RS"/>
        </w:rPr>
      </w:pPr>
    </w:p>
    <w:p w14:paraId="34A0B4D7" w14:textId="01CF4EB4" w:rsidR="00E04024" w:rsidRPr="00080CFF" w:rsidRDefault="00D603FC" w:rsidP="0039728A">
      <w:pPr>
        <w:spacing w:after="0"/>
        <w:jc w:val="left"/>
        <w:rPr>
          <w:b/>
          <w:bCs/>
          <w:sz w:val="24"/>
          <w:szCs w:val="24"/>
          <w:lang w:eastAsia="sr-Latn-RS"/>
        </w:rPr>
      </w:pPr>
      <w:r w:rsidRPr="00080CFF">
        <w:rPr>
          <w:b/>
          <w:bCs/>
          <w:sz w:val="24"/>
          <w:szCs w:val="24"/>
          <w:u w:val="single"/>
        </w:rPr>
        <w:t xml:space="preserve">1. </w:t>
      </w:r>
      <w:r w:rsidR="00E04024" w:rsidRPr="00080CFF">
        <w:rPr>
          <w:b/>
          <w:bCs/>
          <w:sz w:val="24"/>
          <w:szCs w:val="24"/>
          <w:u w:val="single"/>
        </w:rPr>
        <w:t>ТЕХНИЧКИ ОПИС ПРОЈЕКТА</w:t>
      </w:r>
    </w:p>
    <w:p w14:paraId="33144B77" w14:textId="77777777" w:rsidR="00B63968" w:rsidRPr="00080CFF" w:rsidRDefault="00B63968" w:rsidP="00B63968">
      <w:pPr>
        <w:spacing w:after="0"/>
        <w:jc w:val="left"/>
        <w:rPr>
          <w:sz w:val="24"/>
          <w:szCs w:val="24"/>
        </w:rPr>
      </w:pPr>
    </w:p>
    <w:p w14:paraId="0C9A0FF1" w14:textId="77777777" w:rsidR="00B63968" w:rsidRPr="00080CFF" w:rsidRDefault="00B63968" w:rsidP="00B63968">
      <w:pPr>
        <w:spacing w:after="0"/>
        <w:jc w:val="left"/>
        <w:rPr>
          <w:sz w:val="24"/>
          <w:szCs w:val="24"/>
        </w:rPr>
      </w:pPr>
    </w:p>
    <w:p w14:paraId="060D1001" w14:textId="77777777" w:rsidR="00C07191" w:rsidRPr="00080CFF" w:rsidRDefault="00C07191" w:rsidP="00B63968">
      <w:pPr>
        <w:spacing w:after="0"/>
        <w:jc w:val="left"/>
        <w:rPr>
          <w:sz w:val="24"/>
          <w:szCs w:val="24"/>
        </w:rPr>
      </w:pPr>
    </w:p>
    <w:p w14:paraId="61947FF3" w14:textId="77777777" w:rsidR="00C07191" w:rsidRPr="00080CFF" w:rsidRDefault="00C07191" w:rsidP="00B63968">
      <w:pPr>
        <w:spacing w:after="0"/>
        <w:jc w:val="left"/>
        <w:rPr>
          <w:sz w:val="24"/>
          <w:szCs w:val="24"/>
        </w:rPr>
      </w:pPr>
    </w:p>
    <w:p w14:paraId="51A53F4E" w14:textId="77777777" w:rsidR="00C07191" w:rsidRPr="00080CFF" w:rsidRDefault="00C07191" w:rsidP="00B63968">
      <w:pPr>
        <w:spacing w:after="0"/>
        <w:jc w:val="left"/>
        <w:rPr>
          <w:sz w:val="24"/>
          <w:szCs w:val="24"/>
        </w:rPr>
      </w:pPr>
    </w:p>
    <w:p w14:paraId="5580516C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118F9C4B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3329253C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561C0CB5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2B7AE5A9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5AD5251E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4C1D0A3D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5D6EA2DF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4220B0A2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57183251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39008694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46E01CC2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3187A6E4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57EB06EA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1E947F81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1F55571A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6F704373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4D9D0F2D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6D1DB984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75523ED6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3E1C4287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3C6B58EA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6FEAB801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4F320627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4EC49537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3AAD6A09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3ADF5D37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1546211D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12B29B69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5CFC872A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76008365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2E27B75F" w14:textId="77777777" w:rsidR="00C07191" w:rsidRPr="00080CFF" w:rsidRDefault="00C07191" w:rsidP="00B63968">
      <w:pPr>
        <w:spacing w:after="0"/>
        <w:jc w:val="left"/>
        <w:rPr>
          <w:sz w:val="24"/>
          <w:szCs w:val="24"/>
        </w:rPr>
      </w:pPr>
    </w:p>
    <w:p w14:paraId="6349D21D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25582BEA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13142C01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0BEFF8CE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0EE13981" w14:textId="77777777" w:rsidR="00C07191" w:rsidRPr="00080CFF" w:rsidRDefault="00C07191" w:rsidP="00B63968">
      <w:pPr>
        <w:spacing w:after="0"/>
        <w:jc w:val="left"/>
        <w:rPr>
          <w:sz w:val="24"/>
          <w:szCs w:val="24"/>
        </w:rPr>
      </w:pPr>
    </w:p>
    <w:p w14:paraId="33F1631D" w14:textId="77777777" w:rsidR="00C07191" w:rsidRPr="00080CFF" w:rsidRDefault="00C07191" w:rsidP="00B63968">
      <w:pPr>
        <w:spacing w:after="0"/>
        <w:jc w:val="left"/>
        <w:rPr>
          <w:sz w:val="24"/>
          <w:szCs w:val="24"/>
        </w:rPr>
      </w:pPr>
    </w:p>
    <w:p w14:paraId="598697FE" w14:textId="77777777" w:rsidR="00C07191" w:rsidRPr="00080CFF" w:rsidRDefault="00C07191" w:rsidP="00B63968">
      <w:pPr>
        <w:spacing w:after="0"/>
        <w:jc w:val="left"/>
        <w:rPr>
          <w:sz w:val="24"/>
          <w:szCs w:val="24"/>
        </w:rPr>
      </w:pPr>
    </w:p>
    <w:p w14:paraId="6078CCE8" w14:textId="77777777" w:rsidR="00C07191" w:rsidRPr="00080CFF" w:rsidRDefault="00C07191" w:rsidP="00B63968">
      <w:pPr>
        <w:spacing w:after="0"/>
        <w:jc w:val="left"/>
        <w:rPr>
          <w:sz w:val="24"/>
          <w:szCs w:val="24"/>
        </w:rPr>
      </w:pPr>
    </w:p>
    <w:p w14:paraId="3153E5C2" w14:textId="77777777" w:rsidR="00C07191" w:rsidRPr="00080CFF" w:rsidRDefault="00C07191" w:rsidP="00B63968">
      <w:pPr>
        <w:spacing w:after="0"/>
        <w:jc w:val="left"/>
        <w:rPr>
          <w:sz w:val="24"/>
          <w:szCs w:val="24"/>
        </w:rPr>
      </w:pPr>
    </w:p>
    <w:p w14:paraId="2986C885" w14:textId="6E58FE80" w:rsidR="003A6009" w:rsidRPr="00080CFF" w:rsidRDefault="00D603FC" w:rsidP="003327C5">
      <w:pPr>
        <w:spacing w:after="0"/>
        <w:rPr>
          <w:b/>
          <w:bCs/>
          <w:sz w:val="24"/>
          <w:szCs w:val="24"/>
          <w:u w:val="single"/>
        </w:rPr>
      </w:pPr>
      <w:r w:rsidRPr="00080CFF">
        <w:rPr>
          <w:b/>
          <w:bCs/>
          <w:spacing w:val="-10"/>
          <w:sz w:val="24"/>
          <w:szCs w:val="24"/>
          <w:u w:val="single"/>
        </w:rPr>
        <w:lastRenderedPageBreak/>
        <w:t xml:space="preserve">2. </w:t>
      </w:r>
      <w:r w:rsidR="003A6009" w:rsidRPr="00080CFF">
        <w:rPr>
          <w:b/>
          <w:bCs/>
          <w:spacing w:val="-10"/>
          <w:sz w:val="24"/>
          <w:szCs w:val="24"/>
          <w:u w:val="single"/>
        </w:rPr>
        <w:t>СПИСАК ПРЕДЛОЖЕНИХ МЕРА ЗА УНАПРЕЂЕЊА ЕНЕРГЕТСКЕ ЕФИКАСНОСТИ</w:t>
      </w:r>
    </w:p>
    <w:p w14:paraId="14D5BD5E" w14:textId="77777777" w:rsidR="003327C5" w:rsidRPr="00080CFF" w:rsidRDefault="003327C5" w:rsidP="003327C5">
      <w:pPr>
        <w:spacing w:after="0"/>
        <w:rPr>
          <w:b/>
          <w:bCs/>
          <w:sz w:val="24"/>
          <w:szCs w:val="24"/>
          <w:u w:val="single"/>
        </w:rPr>
      </w:pPr>
    </w:p>
    <w:p w14:paraId="553FB108" w14:textId="077034EF" w:rsidR="00E04024" w:rsidRPr="00080CFF" w:rsidRDefault="00E04024" w:rsidP="003A6009">
      <w:pPr>
        <w:spacing w:after="0"/>
        <w:jc w:val="left"/>
        <w:rPr>
          <w:sz w:val="24"/>
          <w:szCs w:val="24"/>
        </w:rPr>
      </w:pPr>
      <w:r w:rsidRPr="00080CFF">
        <w:rPr>
          <w:sz w:val="24"/>
          <w:szCs w:val="24"/>
        </w:rPr>
        <w:t>На згради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9639"/>
      </w:tblGrid>
      <w:tr w:rsidR="00080CFF" w:rsidRPr="00080CFF" w14:paraId="7D5C33CD" w14:textId="77777777" w:rsidTr="00204B31">
        <w:tc>
          <w:tcPr>
            <w:tcW w:w="567" w:type="dxa"/>
            <w:shd w:val="clear" w:color="auto" w:fill="C0C0C0"/>
          </w:tcPr>
          <w:p w14:paraId="77F3C52D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1.</w:t>
            </w:r>
          </w:p>
        </w:tc>
        <w:tc>
          <w:tcPr>
            <w:tcW w:w="9639" w:type="dxa"/>
            <w:shd w:val="clear" w:color="auto" w:fill="auto"/>
          </w:tcPr>
          <w:p w14:paraId="5DE034F3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4392138F" w14:textId="77777777" w:rsidTr="00204B31">
        <w:tc>
          <w:tcPr>
            <w:tcW w:w="567" w:type="dxa"/>
            <w:shd w:val="clear" w:color="auto" w:fill="C0C0C0"/>
          </w:tcPr>
          <w:p w14:paraId="553C4465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2.</w:t>
            </w:r>
          </w:p>
        </w:tc>
        <w:tc>
          <w:tcPr>
            <w:tcW w:w="9639" w:type="dxa"/>
            <w:shd w:val="clear" w:color="auto" w:fill="auto"/>
          </w:tcPr>
          <w:p w14:paraId="0418B987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17E81A03" w14:textId="77777777" w:rsidTr="00204B31">
        <w:tc>
          <w:tcPr>
            <w:tcW w:w="567" w:type="dxa"/>
            <w:shd w:val="clear" w:color="auto" w:fill="C0C0C0"/>
          </w:tcPr>
          <w:p w14:paraId="56053289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3.</w:t>
            </w:r>
          </w:p>
        </w:tc>
        <w:tc>
          <w:tcPr>
            <w:tcW w:w="9639" w:type="dxa"/>
            <w:shd w:val="clear" w:color="auto" w:fill="auto"/>
          </w:tcPr>
          <w:p w14:paraId="20708697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</w:p>
        </w:tc>
      </w:tr>
    </w:tbl>
    <w:p w14:paraId="5DFAF72F" w14:textId="77777777" w:rsidR="00ED2E20" w:rsidRPr="00080CFF" w:rsidRDefault="00ED2E20" w:rsidP="003A6009">
      <w:pPr>
        <w:spacing w:after="0"/>
        <w:jc w:val="left"/>
        <w:rPr>
          <w:sz w:val="24"/>
          <w:szCs w:val="24"/>
        </w:rPr>
      </w:pPr>
    </w:p>
    <w:p w14:paraId="76AB7569" w14:textId="42FFAD46" w:rsidR="00E04024" w:rsidRPr="00080CFF" w:rsidRDefault="00E04024" w:rsidP="003A6009">
      <w:pPr>
        <w:spacing w:after="0"/>
        <w:jc w:val="left"/>
        <w:rPr>
          <w:sz w:val="24"/>
          <w:szCs w:val="24"/>
        </w:rPr>
      </w:pPr>
      <w:r w:rsidRPr="00080CFF">
        <w:rPr>
          <w:sz w:val="24"/>
          <w:szCs w:val="24"/>
        </w:rPr>
        <w:t>На термичком омотачу зграде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9639"/>
      </w:tblGrid>
      <w:tr w:rsidR="00080CFF" w:rsidRPr="00080CFF" w14:paraId="7EC78072" w14:textId="77777777" w:rsidTr="00204B31">
        <w:tc>
          <w:tcPr>
            <w:tcW w:w="567" w:type="dxa"/>
            <w:shd w:val="clear" w:color="auto" w:fill="C0C0C0"/>
          </w:tcPr>
          <w:p w14:paraId="6DDCCCA3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1.</w:t>
            </w:r>
          </w:p>
        </w:tc>
        <w:tc>
          <w:tcPr>
            <w:tcW w:w="9639" w:type="dxa"/>
            <w:shd w:val="clear" w:color="auto" w:fill="auto"/>
          </w:tcPr>
          <w:p w14:paraId="4AA388E4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18A16837" w14:textId="77777777" w:rsidTr="00204B31">
        <w:tc>
          <w:tcPr>
            <w:tcW w:w="567" w:type="dxa"/>
            <w:shd w:val="clear" w:color="auto" w:fill="C0C0C0"/>
          </w:tcPr>
          <w:p w14:paraId="46978BA7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2.</w:t>
            </w:r>
          </w:p>
        </w:tc>
        <w:tc>
          <w:tcPr>
            <w:tcW w:w="9639" w:type="dxa"/>
            <w:shd w:val="clear" w:color="auto" w:fill="auto"/>
          </w:tcPr>
          <w:p w14:paraId="3ED5516C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49166C76" w14:textId="77777777" w:rsidTr="00204B31">
        <w:tc>
          <w:tcPr>
            <w:tcW w:w="567" w:type="dxa"/>
            <w:shd w:val="clear" w:color="auto" w:fill="C0C0C0"/>
          </w:tcPr>
          <w:p w14:paraId="0327C081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3.</w:t>
            </w:r>
          </w:p>
        </w:tc>
        <w:tc>
          <w:tcPr>
            <w:tcW w:w="9639" w:type="dxa"/>
            <w:shd w:val="clear" w:color="auto" w:fill="auto"/>
          </w:tcPr>
          <w:p w14:paraId="2710C305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0BD81FF7" w14:textId="77777777" w:rsidTr="00204B31">
        <w:tc>
          <w:tcPr>
            <w:tcW w:w="567" w:type="dxa"/>
            <w:shd w:val="clear" w:color="auto" w:fill="C0C0C0"/>
          </w:tcPr>
          <w:p w14:paraId="7C4BCCF2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4.</w:t>
            </w:r>
          </w:p>
        </w:tc>
        <w:tc>
          <w:tcPr>
            <w:tcW w:w="9639" w:type="dxa"/>
            <w:shd w:val="clear" w:color="auto" w:fill="auto"/>
          </w:tcPr>
          <w:p w14:paraId="03025734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5B5ED8B7" w14:textId="77777777" w:rsidTr="00204B31">
        <w:tc>
          <w:tcPr>
            <w:tcW w:w="567" w:type="dxa"/>
            <w:shd w:val="clear" w:color="auto" w:fill="C0C0C0"/>
          </w:tcPr>
          <w:p w14:paraId="7D4EF170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5.</w:t>
            </w:r>
          </w:p>
        </w:tc>
        <w:tc>
          <w:tcPr>
            <w:tcW w:w="9639" w:type="dxa"/>
            <w:shd w:val="clear" w:color="auto" w:fill="auto"/>
          </w:tcPr>
          <w:p w14:paraId="58915B0D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</w:p>
        </w:tc>
      </w:tr>
    </w:tbl>
    <w:p w14:paraId="578A0D14" w14:textId="77777777" w:rsidR="00ED2E20" w:rsidRPr="00080CFF" w:rsidRDefault="00ED2E20" w:rsidP="003A6009">
      <w:pPr>
        <w:spacing w:after="0"/>
        <w:jc w:val="left"/>
        <w:rPr>
          <w:sz w:val="24"/>
          <w:szCs w:val="24"/>
        </w:rPr>
      </w:pPr>
    </w:p>
    <w:p w14:paraId="65A72075" w14:textId="57951406" w:rsidR="00E04024" w:rsidRPr="00080CFF" w:rsidRDefault="00E04024" w:rsidP="003A6009">
      <w:pPr>
        <w:spacing w:after="0"/>
        <w:jc w:val="left"/>
        <w:rPr>
          <w:sz w:val="24"/>
          <w:szCs w:val="24"/>
        </w:rPr>
      </w:pPr>
      <w:r w:rsidRPr="00080CFF">
        <w:rPr>
          <w:sz w:val="24"/>
          <w:szCs w:val="24"/>
        </w:rPr>
        <w:t xml:space="preserve">На </w:t>
      </w:r>
      <w:proofErr w:type="spellStart"/>
      <w:r w:rsidRPr="00080CFF">
        <w:rPr>
          <w:sz w:val="24"/>
          <w:szCs w:val="24"/>
        </w:rPr>
        <w:t>термотехничкој</w:t>
      </w:r>
      <w:proofErr w:type="spellEnd"/>
      <w:r w:rsidRPr="00080CFF">
        <w:rPr>
          <w:sz w:val="24"/>
          <w:szCs w:val="24"/>
        </w:rPr>
        <w:t xml:space="preserve"> инсталацији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9639"/>
      </w:tblGrid>
      <w:tr w:rsidR="00080CFF" w:rsidRPr="00080CFF" w14:paraId="3739D34F" w14:textId="77777777" w:rsidTr="00204B31">
        <w:tc>
          <w:tcPr>
            <w:tcW w:w="567" w:type="dxa"/>
            <w:shd w:val="clear" w:color="auto" w:fill="C0C0C0"/>
          </w:tcPr>
          <w:p w14:paraId="213C873E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1.</w:t>
            </w:r>
          </w:p>
        </w:tc>
        <w:tc>
          <w:tcPr>
            <w:tcW w:w="9639" w:type="dxa"/>
            <w:shd w:val="clear" w:color="auto" w:fill="auto"/>
          </w:tcPr>
          <w:p w14:paraId="2A1D0AF3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7CFD874A" w14:textId="77777777" w:rsidTr="00204B31">
        <w:tc>
          <w:tcPr>
            <w:tcW w:w="567" w:type="dxa"/>
            <w:shd w:val="clear" w:color="auto" w:fill="C0C0C0"/>
          </w:tcPr>
          <w:p w14:paraId="406C5F08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2.</w:t>
            </w:r>
          </w:p>
        </w:tc>
        <w:tc>
          <w:tcPr>
            <w:tcW w:w="9639" w:type="dxa"/>
            <w:shd w:val="clear" w:color="auto" w:fill="auto"/>
          </w:tcPr>
          <w:p w14:paraId="18868DE0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63B07A68" w14:textId="77777777" w:rsidTr="00204B31">
        <w:tc>
          <w:tcPr>
            <w:tcW w:w="567" w:type="dxa"/>
            <w:shd w:val="clear" w:color="auto" w:fill="C0C0C0"/>
          </w:tcPr>
          <w:p w14:paraId="253C1593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3.</w:t>
            </w:r>
          </w:p>
        </w:tc>
        <w:tc>
          <w:tcPr>
            <w:tcW w:w="9639" w:type="dxa"/>
            <w:shd w:val="clear" w:color="auto" w:fill="auto"/>
          </w:tcPr>
          <w:p w14:paraId="0D146D44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054E0600" w14:textId="77777777" w:rsidTr="00204B31">
        <w:tc>
          <w:tcPr>
            <w:tcW w:w="567" w:type="dxa"/>
            <w:shd w:val="clear" w:color="auto" w:fill="C0C0C0"/>
          </w:tcPr>
          <w:p w14:paraId="0454C42C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4.</w:t>
            </w:r>
          </w:p>
        </w:tc>
        <w:tc>
          <w:tcPr>
            <w:tcW w:w="9639" w:type="dxa"/>
            <w:shd w:val="clear" w:color="auto" w:fill="auto"/>
          </w:tcPr>
          <w:p w14:paraId="42F67E09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34AADC06" w14:textId="77777777" w:rsidTr="00204B31">
        <w:tc>
          <w:tcPr>
            <w:tcW w:w="567" w:type="dxa"/>
            <w:shd w:val="clear" w:color="auto" w:fill="C0C0C0"/>
          </w:tcPr>
          <w:p w14:paraId="1D48E29A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5.</w:t>
            </w:r>
          </w:p>
        </w:tc>
        <w:tc>
          <w:tcPr>
            <w:tcW w:w="9639" w:type="dxa"/>
            <w:shd w:val="clear" w:color="auto" w:fill="auto"/>
          </w:tcPr>
          <w:p w14:paraId="1029F50E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</w:p>
        </w:tc>
      </w:tr>
    </w:tbl>
    <w:p w14:paraId="60ACB9E6" w14:textId="77777777" w:rsidR="00ED2E20" w:rsidRPr="00080CFF" w:rsidRDefault="00ED2E20" w:rsidP="003A6009">
      <w:pPr>
        <w:spacing w:after="0"/>
        <w:jc w:val="left"/>
        <w:rPr>
          <w:sz w:val="24"/>
          <w:szCs w:val="24"/>
        </w:rPr>
      </w:pPr>
    </w:p>
    <w:p w14:paraId="2AE1308F" w14:textId="77777777" w:rsidR="00ED2E20" w:rsidRPr="00080CFF" w:rsidRDefault="00ED2E20" w:rsidP="00ED2E20">
      <w:pPr>
        <w:widowControl w:val="0"/>
        <w:overflowPunct w:val="0"/>
        <w:autoSpaceDE w:val="0"/>
        <w:autoSpaceDN w:val="0"/>
        <w:adjustRightInd w:val="0"/>
        <w:spacing w:after="0"/>
        <w:rPr>
          <w:sz w:val="24"/>
          <w:szCs w:val="24"/>
        </w:rPr>
      </w:pPr>
      <w:r w:rsidRPr="00080CFF">
        <w:rPr>
          <w:sz w:val="24"/>
          <w:szCs w:val="24"/>
        </w:rPr>
        <w:t>Остало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9639"/>
      </w:tblGrid>
      <w:tr w:rsidR="00080CFF" w:rsidRPr="00080CFF" w14:paraId="6DFAF91E" w14:textId="77777777" w:rsidTr="00204B31">
        <w:tc>
          <w:tcPr>
            <w:tcW w:w="567" w:type="dxa"/>
            <w:shd w:val="clear" w:color="auto" w:fill="C0C0C0"/>
          </w:tcPr>
          <w:p w14:paraId="51BD6F7A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1.</w:t>
            </w:r>
          </w:p>
        </w:tc>
        <w:tc>
          <w:tcPr>
            <w:tcW w:w="9639" w:type="dxa"/>
            <w:shd w:val="clear" w:color="auto" w:fill="auto"/>
          </w:tcPr>
          <w:p w14:paraId="6B6A7442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46070F65" w14:textId="77777777" w:rsidTr="00204B31">
        <w:tc>
          <w:tcPr>
            <w:tcW w:w="567" w:type="dxa"/>
            <w:shd w:val="clear" w:color="auto" w:fill="C0C0C0"/>
          </w:tcPr>
          <w:p w14:paraId="5033D887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2.</w:t>
            </w:r>
          </w:p>
        </w:tc>
        <w:tc>
          <w:tcPr>
            <w:tcW w:w="9639" w:type="dxa"/>
            <w:shd w:val="clear" w:color="auto" w:fill="auto"/>
          </w:tcPr>
          <w:p w14:paraId="70068AC8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</w:p>
        </w:tc>
      </w:tr>
      <w:tr w:rsidR="00080CFF" w:rsidRPr="00080CFF" w14:paraId="189186A8" w14:textId="77777777" w:rsidTr="00204B31">
        <w:tc>
          <w:tcPr>
            <w:tcW w:w="567" w:type="dxa"/>
            <w:shd w:val="clear" w:color="auto" w:fill="C0C0C0"/>
          </w:tcPr>
          <w:p w14:paraId="17E66F88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  <w:r w:rsidRPr="00080CFF">
              <w:rPr>
                <w:lang w:eastAsia="sr-Latn-RS"/>
              </w:rPr>
              <w:t>3.</w:t>
            </w:r>
          </w:p>
        </w:tc>
        <w:tc>
          <w:tcPr>
            <w:tcW w:w="9639" w:type="dxa"/>
            <w:shd w:val="clear" w:color="auto" w:fill="auto"/>
          </w:tcPr>
          <w:p w14:paraId="7E518613" w14:textId="77777777" w:rsidR="00ED2E20" w:rsidRPr="00080CFF" w:rsidRDefault="00ED2E20" w:rsidP="00204B31">
            <w:pPr>
              <w:spacing w:after="0"/>
              <w:rPr>
                <w:lang w:eastAsia="sr-Latn-RS"/>
              </w:rPr>
            </w:pPr>
          </w:p>
        </w:tc>
      </w:tr>
    </w:tbl>
    <w:p w14:paraId="19C7A607" w14:textId="7C88EF10" w:rsidR="00ED2E20" w:rsidRPr="00080CFF" w:rsidRDefault="00ED2E20" w:rsidP="00ED2E20">
      <w:pPr>
        <w:widowControl w:val="0"/>
        <w:overflowPunct w:val="0"/>
        <w:autoSpaceDE w:val="0"/>
        <w:autoSpaceDN w:val="0"/>
        <w:adjustRightInd w:val="0"/>
        <w:spacing w:after="0"/>
        <w:rPr>
          <w:sz w:val="24"/>
          <w:szCs w:val="24"/>
        </w:rPr>
      </w:pPr>
    </w:p>
    <w:p w14:paraId="322EBA0E" w14:textId="349DBEC9" w:rsidR="00DD53DE" w:rsidRPr="00080CFF" w:rsidRDefault="00DD53DE" w:rsidP="00DD53DE">
      <w:pPr>
        <w:spacing w:after="0"/>
        <w:jc w:val="left"/>
        <w:rPr>
          <w:sz w:val="24"/>
          <w:szCs w:val="24"/>
        </w:rPr>
      </w:pPr>
      <w:r w:rsidRPr="00080CFF">
        <w:rPr>
          <w:b/>
          <w:bCs/>
          <w:sz w:val="24"/>
          <w:szCs w:val="24"/>
          <w:u w:val="single"/>
          <w:lang w:val="sr-Cyrl-RS"/>
        </w:rPr>
        <w:t>3</w:t>
      </w:r>
      <w:r w:rsidRPr="00080CFF">
        <w:rPr>
          <w:b/>
          <w:bCs/>
          <w:sz w:val="24"/>
          <w:szCs w:val="24"/>
          <w:u w:val="single"/>
        </w:rPr>
        <w:t>. ПРЕДМЕР И ПРЕДРАЧУН РАДОВА</w:t>
      </w:r>
      <w:r w:rsidRPr="00080CFF">
        <w:rPr>
          <w:b/>
          <w:bCs/>
          <w:sz w:val="24"/>
          <w:szCs w:val="24"/>
        </w:rPr>
        <w:t xml:space="preserve"> </w:t>
      </w:r>
    </w:p>
    <w:p w14:paraId="1A445E7C" w14:textId="7DFDA2D0" w:rsidR="00A36D87" w:rsidRPr="00080CFF" w:rsidRDefault="00A36D87" w:rsidP="00DD53DE">
      <w:pPr>
        <w:spacing w:after="0"/>
        <w:jc w:val="left"/>
        <w:rPr>
          <w:sz w:val="24"/>
          <w:szCs w:val="24"/>
        </w:rPr>
      </w:pPr>
    </w:p>
    <w:p w14:paraId="065C06AB" w14:textId="329B6CE4" w:rsidR="00A36D87" w:rsidRPr="00080CFF" w:rsidRDefault="00A36D87" w:rsidP="00236D5B">
      <w:pPr>
        <w:spacing w:after="0"/>
        <w:rPr>
          <w:sz w:val="24"/>
          <w:szCs w:val="24"/>
          <w:u w:val="single"/>
        </w:rPr>
      </w:pPr>
      <w:r w:rsidRPr="00080CFF">
        <w:rPr>
          <w:sz w:val="24"/>
          <w:szCs w:val="24"/>
          <w:u w:val="single"/>
        </w:rPr>
        <w:t>Обједињени предмер и предрачун за све врсте радова дати у електронском формату у EXCEL-</w:t>
      </w:r>
      <w:r w:rsidR="00236D5B" w:rsidRPr="00080CFF">
        <w:rPr>
          <w:sz w:val="24"/>
          <w:szCs w:val="24"/>
          <w:u w:val="single"/>
        </w:rPr>
        <w:t>у</w:t>
      </w:r>
    </w:p>
    <w:p w14:paraId="67ECE49F" w14:textId="77777777" w:rsidR="00A36D87" w:rsidRPr="00080CFF" w:rsidRDefault="00A36D87" w:rsidP="00A36D87">
      <w:pPr>
        <w:spacing w:after="0"/>
        <w:jc w:val="left"/>
        <w:rPr>
          <w:bCs/>
          <w:sz w:val="24"/>
          <w:szCs w:val="24"/>
          <w:u w:val="single"/>
          <w:lang w:val="sr-Cyrl-RS" w:eastAsia="sr-Latn-RS"/>
        </w:rPr>
      </w:pPr>
    </w:p>
    <w:p w14:paraId="6D9E3C7A" w14:textId="41D6C914" w:rsidR="00A36D87" w:rsidRPr="00080CFF" w:rsidRDefault="00A36D87" w:rsidP="00A36D87">
      <w:pPr>
        <w:spacing w:after="0"/>
        <w:jc w:val="left"/>
        <w:rPr>
          <w:bCs/>
          <w:sz w:val="24"/>
          <w:szCs w:val="24"/>
          <w:u w:val="single"/>
          <w:lang w:val="sr-Cyrl-RS" w:eastAsia="sr-Latn-RS"/>
        </w:rPr>
      </w:pPr>
      <w:r w:rsidRPr="00080CFF">
        <w:rPr>
          <w:bCs/>
          <w:sz w:val="24"/>
          <w:szCs w:val="24"/>
          <w:u w:val="single"/>
          <w:lang w:val="sr-Cyrl-RS" w:eastAsia="sr-Latn-RS"/>
        </w:rPr>
        <w:t>Рекапитулација</w:t>
      </w:r>
    </w:p>
    <w:p w14:paraId="5610D30A" w14:textId="6A831558" w:rsidR="00A36D87" w:rsidRPr="00080CFF" w:rsidRDefault="00A36D87" w:rsidP="00DD53DE">
      <w:pPr>
        <w:spacing w:after="0"/>
        <w:jc w:val="left"/>
        <w:rPr>
          <w:sz w:val="24"/>
          <w:szCs w:val="24"/>
          <w:lang w:val="sr-Latn-CS"/>
        </w:rPr>
      </w:pPr>
    </w:p>
    <w:tbl>
      <w:tblPr>
        <w:tblStyle w:val="TableGrid"/>
        <w:tblW w:w="8222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7"/>
        <w:gridCol w:w="4536"/>
        <w:gridCol w:w="2268"/>
        <w:gridCol w:w="851"/>
      </w:tblGrid>
      <w:tr w:rsidR="00080CFF" w:rsidRPr="00080CFF" w14:paraId="6FA3FFB6" w14:textId="77777777" w:rsidTr="00A36D87">
        <w:tc>
          <w:tcPr>
            <w:tcW w:w="567" w:type="dxa"/>
          </w:tcPr>
          <w:p w14:paraId="21312098" w14:textId="77777777" w:rsidR="00A36D87" w:rsidRPr="00080CFF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4BC3DAF" w14:textId="7265F608" w:rsidR="00A36D87" w:rsidRPr="00080CFF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080CFF">
              <w:rPr>
                <w:sz w:val="24"/>
                <w:szCs w:val="24"/>
              </w:rPr>
              <w:t>цене без ПДВ-а</w:t>
            </w:r>
          </w:p>
        </w:tc>
        <w:tc>
          <w:tcPr>
            <w:tcW w:w="2268" w:type="dxa"/>
          </w:tcPr>
          <w:p w14:paraId="749753F0" w14:textId="77777777" w:rsidR="00A36D87" w:rsidRPr="00080CFF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6C7C17A5" w14:textId="77777777" w:rsidR="00A36D87" w:rsidRPr="00080CFF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</w:tr>
      <w:tr w:rsidR="00080CFF" w:rsidRPr="00080CFF" w14:paraId="0CDA05C7" w14:textId="77777777" w:rsidTr="00A36D87">
        <w:tc>
          <w:tcPr>
            <w:tcW w:w="567" w:type="dxa"/>
          </w:tcPr>
          <w:p w14:paraId="7C383614" w14:textId="495A9D5A" w:rsidR="00A36D87" w:rsidRPr="00080CFF" w:rsidRDefault="00A36D87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 w:rsidRPr="00080CFF">
              <w:rPr>
                <w:sz w:val="24"/>
                <w:szCs w:val="24"/>
                <w:lang w:val="sr-Latn-CS"/>
              </w:rPr>
              <w:t>1</w:t>
            </w:r>
          </w:p>
        </w:tc>
        <w:tc>
          <w:tcPr>
            <w:tcW w:w="4536" w:type="dxa"/>
          </w:tcPr>
          <w:p w14:paraId="137F966D" w14:textId="417D1001" w:rsidR="00A36D87" w:rsidRPr="00080CFF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080CFF">
              <w:rPr>
                <w:sz w:val="24"/>
                <w:szCs w:val="24"/>
              </w:rPr>
              <w:t>Грађевински радови</w:t>
            </w:r>
          </w:p>
        </w:tc>
        <w:tc>
          <w:tcPr>
            <w:tcW w:w="2268" w:type="dxa"/>
          </w:tcPr>
          <w:p w14:paraId="20BAA280" w14:textId="77777777" w:rsidR="00A36D87" w:rsidRPr="00080CFF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32F8C63E" w14:textId="0D298CBD" w:rsidR="00A36D87" w:rsidRPr="00080CFF" w:rsidRDefault="0078406E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080CFF">
              <w:rPr>
                <w:sz w:val="24"/>
                <w:szCs w:val="24"/>
              </w:rPr>
              <w:t>РСД</w:t>
            </w:r>
          </w:p>
        </w:tc>
      </w:tr>
      <w:tr w:rsidR="00080CFF" w:rsidRPr="00080CFF" w14:paraId="75E6AE32" w14:textId="77777777" w:rsidTr="00A36D87">
        <w:tc>
          <w:tcPr>
            <w:tcW w:w="567" w:type="dxa"/>
          </w:tcPr>
          <w:p w14:paraId="2B0FDAD3" w14:textId="2DB5B2F2" w:rsidR="00A36D87" w:rsidRPr="00080CFF" w:rsidRDefault="00A36D87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 w:rsidRPr="00080CFF">
              <w:rPr>
                <w:sz w:val="24"/>
                <w:szCs w:val="24"/>
                <w:lang w:val="sr-Latn-CS"/>
              </w:rPr>
              <w:t>2</w:t>
            </w:r>
          </w:p>
        </w:tc>
        <w:tc>
          <w:tcPr>
            <w:tcW w:w="4536" w:type="dxa"/>
          </w:tcPr>
          <w:p w14:paraId="1A4A9DFB" w14:textId="0A2E8AD4" w:rsidR="00A36D87" w:rsidRPr="00080CFF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080CFF">
              <w:rPr>
                <w:sz w:val="24"/>
                <w:szCs w:val="24"/>
              </w:rPr>
              <w:t>Машински радови</w:t>
            </w:r>
          </w:p>
        </w:tc>
        <w:tc>
          <w:tcPr>
            <w:tcW w:w="2268" w:type="dxa"/>
          </w:tcPr>
          <w:p w14:paraId="3B9B6B0B" w14:textId="77777777" w:rsidR="00A36D87" w:rsidRPr="00080CFF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54665C10" w14:textId="6C6488FC" w:rsidR="00A36D87" w:rsidRPr="00080CFF" w:rsidRDefault="0078406E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080CFF">
              <w:rPr>
                <w:sz w:val="24"/>
                <w:szCs w:val="24"/>
              </w:rPr>
              <w:t>РСД</w:t>
            </w:r>
          </w:p>
        </w:tc>
      </w:tr>
      <w:tr w:rsidR="00080CFF" w:rsidRPr="00080CFF" w14:paraId="22AD37CB" w14:textId="77777777" w:rsidTr="00A36D87">
        <w:tc>
          <w:tcPr>
            <w:tcW w:w="567" w:type="dxa"/>
          </w:tcPr>
          <w:p w14:paraId="355600CF" w14:textId="6A422A8E" w:rsidR="00A36D87" w:rsidRPr="00080CFF" w:rsidRDefault="00A36D87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 w:rsidRPr="00080CFF">
              <w:rPr>
                <w:sz w:val="24"/>
                <w:szCs w:val="24"/>
                <w:lang w:val="sr-Latn-CS"/>
              </w:rPr>
              <w:t>3</w:t>
            </w:r>
          </w:p>
        </w:tc>
        <w:tc>
          <w:tcPr>
            <w:tcW w:w="4536" w:type="dxa"/>
          </w:tcPr>
          <w:p w14:paraId="3F69D97E" w14:textId="653B9D2B" w:rsidR="00A36D87" w:rsidRPr="00080CFF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080CFF">
              <w:rPr>
                <w:sz w:val="24"/>
                <w:szCs w:val="24"/>
              </w:rPr>
              <w:t>Електро радови</w:t>
            </w:r>
          </w:p>
        </w:tc>
        <w:tc>
          <w:tcPr>
            <w:tcW w:w="2268" w:type="dxa"/>
          </w:tcPr>
          <w:p w14:paraId="5AC99DE0" w14:textId="77777777" w:rsidR="00A36D87" w:rsidRPr="00080CFF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03BA71D2" w14:textId="7C45D954" w:rsidR="00A36D87" w:rsidRPr="00080CFF" w:rsidRDefault="0078406E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080CFF">
              <w:rPr>
                <w:sz w:val="24"/>
                <w:szCs w:val="24"/>
              </w:rPr>
              <w:t>РСД</w:t>
            </w:r>
          </w:p>
        </w:tc>
      </w:tr>
      <w:tr w:rsidR="00080CFF" w:rsidRPr="00080CFF" w14:paraId="55561A25" w14:textId="77777777" w:rsidTr="00A36D87">
        <w:tc>
          <w:tcPr>
            <w:tcW w:w="567" w:type="dxa"/>
          </w:tcPr>
          <w:p w14:paraId="3AA31161" w14:textId="6335F28D" w:rsidR="00A36D87" w:rsidRPr="00080CFF" w:rsidRDefault="00A36D87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 w:rsidRPr="00080CFF">
              <w:rPr>
                <w:sz w:val="24"/>
                <w:szCs w:val="24"/>
                <w:lang w:val="sr-Latn-CS"/>
              </w:rPr>
              <w:t>4</w:t>
            </w:r>
          </w:p>
        </w:tc>
        <w:tc>
          <w:tcPr>
            <w:tcW w:w="4536" w:type="dxa"/>
          </w:tcPr>
          <w:p w14:paraId="1CDE897C" w14:textId="0B47DCAA" w:rsidR="00A36D87" w:rsidRPr="00080CFF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080CFF">
              <w:rPr>
                <w:sz w:val="24"/>
                <w:szCs w:val="24"/>
              </w:rPr>
              <w:t>Остали радови</w:t>
            </w:r>
          </w:p>
        </w:tc>
        <w:tc>
          <w:tcPr>
            <w:tcW w:w="2268" w:type="dxa"/>
          </w:tcPr>
          <w:p w14:paraId="204D2C52" w14:textId="77777777" w:rsidR="00A36D87" w:rsidRPr="00080CFF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4BAA0A33" w14:textId="018ED152" w:rsidR="00A36D87" w:rsidRPr="00080CFF" w:rsidRDefault="0078406E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080CFF">
              <w:rPr>
                <w:sz w:val="24"/>
                <w:szCs w:val="24"/>
              </w:rPr>
              <w:t>РСД</w:t>
            </w:r>
          </w:p>
        </w:tc>
      </w:tr>
      <w:tr w:rsidR="00080CFF" w:rsidRPr="00080CFF" w14:paraId="104AEC52" w14:textId="77777777" w:rsidTr="00A36D87">
        <w:tc>
          <w:tcPr>
            <w:tcW w:w="567" w:type="dxa"/>
          </w:tcPr>
          <w:p w14:paraId="4CA4449B" w14:textId="2558B778" w:rsidR="00A36D87" w:rsidRPr="00080CFF" w:rsidRDefault="00A36D87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 w:rsidRPr="00080CFF">
              <w:rPr>
                <w:sz w:val="24"/>
                <w:szCs w:val="24"/>
                <w:lang w:val="sr-Latn-CS"/>
              </w:rPr>
              <w:t>5</w:t>
            </w:r>
          </w:p>
        </w:tc>
        <w:tc>
          <w:tcPr>
            <w:tcW w:w="4536" w:type="dxa"/>
          </w:tcPr>
          <w:p w14:paraId="54E8C680" w14:textId="77777777" w:rsidR="00A36D87" w:rsidRPr="00080CFF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01140554" w14:textId="77777777" w:rsidR="00A36D87" w:rsidRPr="00080CFF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781D1F69" w14:textId="7A2F2128" w:rsidR="00A36D87" w:rsidRPr="00080CFF" w:rsidRDefault="0078406E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080CFF">
              <w:rPr>
                <w:sz w:val="24"/>
                <w:szCs w:val="24"/>
              </w:rPr>
              <w:t>РСД</w:t>
            </w:r>
          </w:p>
        </w:tc>
      </w:tr>
      <w:tr w:rsidR="00080CFF" w:rsidRPr="00080CFF" w14:paraId="684A9B86" w14:textId="77777777" w:rsidTr="00A36D87">
        <w:tc>
          <w:tcPr>
            <w:tcW w:w="567" w:type="dxa"/>
          </w:tcPr>
          <w:p w14:paraId="5039BABB" w14:textId="77777777" w:rsidR="00A36D87" w:rsidRPr="00080CFF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1BD688E" w14:textId="747C181E" w:rsidR="00A36D87" w:rsidRPr="00080CFF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080CFF">
              <w:rPr>
                <w:sz w:val="24"/>
                <w:szCs w:val="24"/>
              </w:rPr>
              <w:t>- укупна цена без ПДВ-а</w:t>
            </w:r>
          </w:p>
        </w:tc>
        <w:tc>
          <w:tcPr>
            <w:tcW w:w="2268" w:type="dxa"/>
          </w:tcPr>
          <w:p w14:paraId="6A60FA82" w14:textId="77777777" w:rsidR="00A36D87" w:rsidRPr="00080CFF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25772EC9" w14:textId="313BC9A9" w:rsidR="00A36D87" w:rsidRPr="00080CFF" w:rsidRDefault="0078406E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080CFF">
              <w:rPr>
                <w:sz w:val="24"/>
                <w:szCs w:val="24"/>
              </w:rPr>
              <w:t>РСД</w:t>
            </w:r>
          </w:p>
        </w:tc>
      </w:tr>
      <w:tr w:rsidR="00080CFF" w:rsidRPr="00080CFF" w14:paraId="6F3174FA" w14:textId="77777777" w:rsidTr="00A36D87">
        <w:tc>
          <w:tcPr>
            <w:tcW w:w="567" w:type="dxa"/>
          </w:tcPr>
          <w:p w14:paraId="45D1945B" w14:textId="77777777" w:rsidR="00A36D87" w:rsidRPr="00080CFF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435489E" w14:textId="112EAF64" w:rsidR="00A36D87" w:rsidRPr="00080CFF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080CFF">
              <w:rPr>
                <w:sz w:val="24"/>
                <w:szCs w:val="24"/>
              </w:rPr>
              <w:t>+ ПДВ</w:t>
            </w:r>
          </w:p>
        </w:tc>
        <w:tc>
          <w:tcPr>
            <w:tcW w:w="2268" w:type="dxa"/>
          </w:tcPr>
          <w:p w14:paraId="5B2F9BE8" w14:textId="77777777" w:rsidR="00A36D87" w:rsidRPr="00080CFF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4C7CEA33" w14:textId="17B0C0EB" w:rsidR="00A36D87" w:rsidRPr="00080CFF" w:rsidRDefault="0078406E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080CFF">
              <w:rPr>
                <w:sz w:val="24"/>
                <w:szCs w:val="24"/>
              </w:rPr>
              <w:t>РСД</w:t>
            </w:r>
          </w:p>
        </w:tc>
      </w:tr>
      <w:tr w:rsidR="00080CFF" w:rsidRPr="00080CFF" w14:paraId="3EF50A06" w14:textId="77777777" w:rsidTr="00A36D87">
        <w:tc>
          <w:tcPr>
            <w:tcW w:w="567" w:type="dxa"/>
          </w:tcPr>
          <w:p w14:paraId="2559C8AD" w14:textId="77777777" w:rsidR="00A36D87" w:rsidRPr="00080CFF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0744A21" w14:textId="41330090" w:rsidR="00A36D87" w:rsidRPr="00080CFF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080CFF">
              <w:rPr>
                <w:sz w:val="24"/>
                <w:szCs w:val="24"/>
              </w:rPr>
              <w:t>- укупна цена са ПДВ-а</w:t>
            </w:r>
          </w:p>
        </w:tc>
        <w:tc>
          <w:tcPr>
            <w:tcW w:w="2268" w:type="dxa"/>
          </w:tcPr>
          <w:p w14:paraId="084C7DBA" w14:textId="77777777" w:rsidR="00A36D87" w:rsidRPr="00080CFF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798002B6" w14:textId="40409A57" w:rsidR="00A36D87" w:rsidRPr="00080CFF" w:rsidRDefault="0078406E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080CFF">
              <w:rPr>
                <w:sz w:val="24"/>
                <w:szCs w:val="24"/>
              </w:rPr>
              <w:t>РСД</w:t>
            </w:r>
          </w:p>
        </w:tc>
      </w:tr>
    </w:tbl>
    <w:p w14:paraId="203B8FCC" w14:textId="77777777" w:rsidR="00C07191" w:rsidRPr="007E0209" w:rsidRDefault="00C07191" w:rsidP="00B63968">
      <w:pPr>
        <w:spacing w:after="0"/>
        <w:jc w:val="left"/>
        <w:rPr>
          <w:color w:val="FF0000"/>
          <w:sz w:val="24"/>
          <w:szCs w:val="24"/>
        </w:rPr>
      </w:pPr>
    </w:p>
    <w:p w14:paraId="3A9BCE0E" w14:textId="4B9DBCB0" w:rsidR="00B63968" w:rsidRPr="00080CFF" w:rsidRDefault="00D60667" w:rsidP="00B63968">
      <w:pPr>
        <w:spacing w:after="0"/>
        <w:jc w:val="left"/>
        <w:rPr>
          <w:b/>
          <w:sz w:val="24"/>
          <w:szCs w:val="24"/>
          <w:u w:val="single"/>
          <w:lang w:eastAsia="sr-Latn-RS"/>
        </w:rPr>
      </w:pPr>
      <w:r w:rsidRPr="00080CFF">
        <w:rPr>
          <w:b/>
          <w:sz w:val="24"/>
          <w:szCs w:val="24"/>
          <w:u w:val="single"/>
          <w:lang w:val="sr-Cyrl-RS" w:eastAsia="sr-Latn-RS"/>
        </w:rPr>
        <w:t>4</w:t>
      </w:r>
      <w:r w:rsidR="00D603FC" w:rsidRPr="00080CFF">
        <w:rPr>
          <w:b/>
          <w:sz w:val="24"/>
          <w:szCs w:val="24"/>
          <w:u w:val="single"/>
          <w:lang w:eastAsia="sr-Latn-RS"/>
        </w:rPr>
        <w:t xml:space="preserve">. </w:t>
      </w:r>
      <w:r w:rsidR="00ED2E20" w:rsidRPr="00080CFF">
        <w:rPr>
          <w:b/>
          <w:sz w:val="24"/>
          <w:szCs w:val="24"/>
          <w:u w:val="single"/>
          <w:lang w:eastAsia="sr-Latn-RS"/>
        </w:rPr>
        <w:t>ТЕХНО-ЕКОНОМСКА АНАЛИЗА</w:t>
      </w:r>
    </w:p>
    <w:p w14:paraId="634560CA" w14:textId="77777777" w:rsidR="00236D5B" w:rsidRPr="00080CFF" w:rsidRDefault="00236D5B" w:rsidP="00B63968">
      <w:pPr>
        <w:spacing w:after="0"/>
        <w:jc w:val="left"/>
        <w:rPr>
          <w:sz w:val="24"/>
          <w:szCs w:val="24"/>
        </w:rPr>
      </w:pPr>
    </w:p>
    <w:p w14:paraId="2364730A" w14:textId="0FAD28B2" w:rsidR="00020260" w:rsidRPr="00080CFF" w:rsidRDefault="00B51F77" w:rsidP="00B63968">
      <w:pPr>
        <w:spacing w:after="0"/>
        <w:jc w:val="left"/>
        <w:rPr>
          <w:sz w:val="24"/>
          <w:szCs w:val="24"/>
        </w:rPr>
      </w:pPr>
      <w:bookmarkStart w:id="69" w:name="OLE_LINK144"/>
      <w:r w:rsidRPr="00080CFF">
        <w:rPr>
          <w:sz w:val="24"/>
          <w:szCs w:val="24"/>
        </w:rPr>
        <w:t>Прорачун</w:t>
      </w:r>
      <w:r w:rsidR="005E3C36" w:rsidRPr="00080CFF">
        <w:rPr>
          <w:sz w:val="24"/>
          <w:szCs w:val="24"/>
        </w:rPr>
        <w:t xml:space="preserve"> -</w:t>
      </w:r>
      <w:r w:rsidRPr="00080CFF">
        <w:rPr>
          <w:sz w:val="24"/>
          <w:szCs w:val="24"/>
        </w:rPr>
        <w:t xml:space="preserve"> прост </w:t>
      </w:r>
      <w:r w:rsidR="00020260" w:rsidRPr="00080CFF">
        <w:rPr>
          <w:sz w:val="24"/>
          <w:szCs w:val="24"/>
        </w:rPr>
        <w:t>период повраћаја средстава</w:t>
      </w:r>
      <w:bookmarkEnd w:id="69"/>
    </w:p>
    <w:tbl>
      <w:tblPr>
        <w:tblStyle w:val="TableGrid"/>
        <w:tblW w:w="10207" w:type="dxa"/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0"/>
        <w:gridCol w:w="1134"/>
        <w:gridCol w:w="1985"/>
        <w:gridCol w:w="1418"/>
      </w:tblGrid>
      <w:tr w:rsidR="00080CFF" w:rsidRPr="00080CFF" w14:paraId="06A4D0AB" w14:textId="77777777" w:rsidTr="008C131D">
        <w:tc>
          <w:tcPr>
            <w:tcW w:w="5670" w:type="dxa"/>
            <w:vAlign w:val="center"/>
          </w:tcPr>
          <w:p w14:paraId="79ED6A4A" w14:textId="77777777" w:rsidR="00E04350" w:rsidRPr="00080CFF" w:rsidRDefault="00E04350" w:rsidP="00E04350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bookmarkStart w:id="70" w:name="OLE_LINK13"/>
            <w:bookmarkStart w:id="71" w:name="OLE_LINK14"/>
            <w:r w:rsidRPr="00080CFF">
              <w:rPr>
                <w:bCs/>
                <w:sz w:val="24"/>
                <w:szCs w:val="24"/>
                <w:lang w:eastAsia="sr-Latn-RS"/>
              </w:rPr>
              <w:t xml:space="preserve">Укупна годишња уштеда финалне енергије </w:t>
            </w:r>
          </w:p>
          <w:p w14:paraId="10A76C95" w14:textId="24864693" w:rsidR="00E04350" w:rsidRPr="00080CFF" w:rsidRDefault="00E04350" w:rsidP="00E04350">
            <w:pPr>
              <w:spacing w:after="0"/>
              <w:jc w:val="left"/>
              <w:rPr>
                <w:spacing w:val="-6"/>
                <w:highlight w:val="yellow"/>
              </w:rPr>
            </w:pPr>
            <w:bookmarkStart w:id="72" w:name="OLE_LINK11"/>
            <w:bookmarkStart w:id="73" w:name="OLE_LINK12"/>
            <w:r w:rsidRPr="00080CFF">
              <w:rPr>
                <w:bCs/>
                <w:sz w:val="24"/>
                <w:szCs w:val="24"/>
                <w:lang w:eastAsia="sr-Latn-RS"/>
              </w:rPr>
              <w:tab/>
              <w:t>(податак из ОПГ обрасца)</w:t>
            </w:r>
            <w:bookmarkEnd w:id="72"/>
            <w:bookmarkEnd w:id="73"/>
          </w:p>
        </w:tc>
        <w:tc>
          <w:tcPr>
            <w:tcW w:w="1134" w:type="dxa"/>
            <w:vAlign w:val="center"/>
          </w:tcPr>
          <w:p w14:paraId="01FD5AFD" w14:textId="1954054B" w:rsidR="00E04350" w:rsidRPr="00080CFF" w:rsidRDefault="00E04350" w:rsidP="00E04350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FES</w:t>
            </w:r>
          </w:p>
        </w:tc>
        <w:tc>
          <w:tcPr>
            <w:tcW w:w="1985" w:type="dxa"/>
            <w:vAlign w:val="center"/>
          </w:tcPr>
          <w:p w14:paraId="3E0E1E76" w14:textId="77777777" w:rsidR="00E04350" w:rsidRPr="00080CFF" w:rsidRDefault="00E04350" w:rsidP="00E0435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3EB37BE5" w14:textId="252E2EB5" w:rsidR="00E04350" w:rsidRPr="00080CFF" w:rsidRDefault="00E04350" w:rsidP="00E0435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(</w:t>
            </w:r>
            <w:proofErr w:type="spellStart"/>
            <w:r w:rsidRPr="00080CFF">
              <w:rPr>
                <w:bCs/>
                <w:sz w:val="24"/>
                <w:szCs w:val="24"/>
                <w:lang w:eastAsia="sr-Latn-RS"/>
              </w:rPr>
              <w:t>kWh</w:t>
            </w:r>
            <w:proofErr w:type="spellEnd"/>
            <w:r w:rsidRPr="00080CFF">
              <w:rPr>
                <w:bCs/>
                <w:sz w:val="24"/>
                <w:szCs w:val="24"/>
                <w:lang w:eastAsia="sr-Latn-RS"/>
              </w:rPr>
              <w:t>/</w:t>
            </w:r>
            <w:r w:rsidR="004006C0" w:rsidRPr="00080CFF">
              <w:rPr>
                <w:bCs/>
                <w:sz w:val="24"/>
                <w:szCs w:val="24"/>
                <w:lang w:eastAsia="sr-Latn-RS"/>
              </w:rPr>
              <w:t>год</w:t>
            </w:r>
            <w:r w:rsidRPr="00080CFF">
              <w:t>)</w:t>
            </w:r>
          </w:p>
        </w:tc>
      </w:tr>
      <w:tr w:rsidR="00080CFF" w:rsidRPr="00080CFF" w14:paraId="511DDBEC" w14:textId="77777777" w:rsidTr="008C131D">
        <w:trPr>
          <w:trHeight w:val="400"/>
        </w:trPr>
        <w:tc>
          <w:tcPr>
            <w:tcW w:w="5670" w:type="dxa"/>
            <w:vAlign w:val="center"/>
          </w:tcPr>
          <w:p w14:paraId="68D401E7" w14:textId="2C46C4F9" w:rsidR="005E3C36" w:rsidRPr="00080CFF" w:rsidRDefault="00E04350" w:rsidP="005E3C36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Цена горива</w:t>
            </w:r>
            <w:r w:rsidR="005E3C36" w:rsidRPr="00080CFF">
              <w:rPr>
                <w:bCs/>
                <w:sz w:val="24"/>
                <w:szCs w:val="24"/>
                <w:lang w:eastAsia="sr-Latn-RS"/>
              </w:rPr>
              <w:t xml:space="preserve"> (податак из ОПГ обрасца)</w:t>
            </w:r>
          </w:p>
        </w:tc>
        <w:tc>
          <w:tcPr>
            <w:tcW w:w="1134" w:type="dxa"/>
            <w:vAlign w:val="center"/>
          </w:tcPr>
          <w:p w14:paraId="2859DDD3" w14:textId="52AB96AE" w:rsidR="00E04350" w:rsidRPr="00080CFF" w:rsidRDefault="00E04350" w:rsidP="00E04350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C</w:t>
            </w:r>
          </w:p>
        </w:tc>
        <w:tc>
          <w:tcPr>
            <w:tcW w:w="1985" w:type="dxa"/>
            <w:vAlign w:val="center"/>
          </w:tcPr>
          <w:p w14:paraId="1A9FB881" w14:textId="77777777" w:rsidR="00E04350" w:rsidRPr="00080CFF" w:rsidRDefault="00E04350" w:rsidP="00E0435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7C75DFF6" w14:textId="0EDF5942" w:rsidR="00E04350" w:rsidRPr="00080CFF" w:rsidRDefault="00E04350" w:rsidP="00E04350">
            <w:pPr>
              <w:spacing w:after="0"/>
              <w:jc w:val="center"/>
            </w:pPr>
            <w:r w:rsidRPr="00080CFF">
              <w:t>(</w:t>
            </w:r>
            <w:r w:rsidR="004006C0" w:rsidRPr="00080CFF">
              <w:t>РСД</w:t>
            </w:r>
            <w:r w:rsidRPr="00080CFF">
              <w:t>/</w:t>
            </w:r>
            <w:proofErr w:type="spellStart"/>
            <w:r w:rsidRPr="00080CFF">
              <w:t>kWh</w:t>
            </w:r>
            <w:proofErr w:type="spellEnd"/>
            <w:r w:rsidRPr="00080CFF">
              <w:t>)</w:t>
            </w:r>
          </w:p>
        </w:tc>
      </w:tr>
      <w:tr w:rsidR="00080CFF" w:rsidRPr="00080CFF" w14:paraId="62D41EFE" w14:textId="77777777" w:rsidTr="008C131D">
        <w:trPr>
          <w:trHeight w:val="400"/>
        </w:trPr>
        <w:tc>
          <w:tcPr>
            <w:tcW w:w="5670" w:type="dxa"/>
            <w:vAlign w:val="center"/>
          </w:tcPr>
          <w:p w14:paraId="274CE819" w14:textId="2098056E" w:rsidR="005E3C36" w:rsidRPr="00080CFF" w:rsidRDefault="00E04350" w:rsidP="005E3C36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Уштеда</w:t>
            </w:r>
            <w:r w:rsidR="005E3C36" w:rsidRPr="00080CFF">
              <w:rPr>
                <w:bCs/>
                <w:sz w:val="24"/>
                <w:szCs w:val="24"/>
                <w:lang w:eastAsia="sr-Latn-RS"/>
              </w:rPr>
              <w:t xml:space="preserve">   (податак из ОПГ обрасца)   </w:t>
            </w:r>
            <w:r w:rsidR="005E3C36" w:rsidRPr="00080CFF">
              <w:rPr>
                <w:sz w:val="24"/>
                <w:szCs w:val="24"/>
              </w:rPr>
              <w:t>U=FES×C</w:t>
            </w:r>
          </w:p>
        </w:tc>
        <w:tc>
          <w:tcPr>
            <w:tcW w:w="1134" w:type="dxa"/>
            <w:vAlign w:val="center"/>
          </w:tcPr>
          <w:p w14:paraId="4C70E079" w14:textId="743D6739" w:rsidR="00E04350" w:rsidRPr="00080CFF" w:rsidRDefault="00E04350" w:rsidP="00E04350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U</w:t>
            </w:r>
          </w:p>
        </w:tc>
        <w:tc>
          <w:tcPr>
            <w:tcW w:w="1985" w:type="dxa"/>
            <w:vAlign w:val="center"/>
          </w:tcPr>
          <w:p w14:paraId="2160502F" w14:textId="77777777" w:rsidR="00E04350" w:rsidRPr="00080CFF" w:rsidRDefault="00E04350" w:rsidP="00E0435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06F0E6D5" w14:textId="5C42C535" w:rsidR="00E04350" w:rsidRPr="00080CFF" w:rsidRDefault="00E04350" w:rsidP="00E04350">
            <w:pPr>
              <w:spacing w:after="0"/>
              <w:jc w:val="center"/>
            </w:pPr>
            <w:bookmarkStart w:id="74" w:name="OLE_LINK98"/>
            <w:r w:rsidRPr="00080CFF">
              <w:rPr>
                <w:bCs/>
                <w:sz w:val="24"/>
                <w:szCs w:val="24"/>
                <w:lang w:eastAsia="sr-Latn-RS"/>
              </w:rPr>
              <w:t>(</w:t>
            </w:r>
            <w:r w:rsidR="004006C0" w:rsidRPr="00080CFF">
              <w:t>РСД</w:t>
            </w:r>
            <w:r w:rsidRPr="00080CFF">
              <w:rPr>
                <w:bCs/>
                <w:sz w:val="24"/>
                <w:szCs w:val="24"/>
                <w:lang w:eastAsia="sr-Latn-RS"/>
              </w:rPr>
              <w:t>/</w:t>
            </w:r>
            <w:r w:rsidR="004006C0" w:rsidRPr="00080CFF">
              <w:rPr>
                <w:bCs/>
                <w:sz w:val="24"/>
                <w:szCs w:val="24"/>
                <w:lang w:eastAsia="sr-Latn-RS"/>
              </w:rPr>
              <w:t>год</w:t>
            </w:r>
            <w:r w:rsidRPr="00080CFF">
              <w:t>)</w:t>
            </w:r>
            <w:bookmarkEnd w:id="74"/>
          </w:p>
        </w:tc>
      </w:tr>
      <w:tr w:rsidR="00080CFF" w:rsidRPr="00080CFF" w14:paraId="439EBD1B" w14:textId="77777777" w:rsidTr="008C131D">
        <w:trPr>
          <w:trHeight w:val="400"/>
        </w:trPr>
        <w:tc>
          <w:tcPr>
            <w:tcW w:w="5670" w:type="dxa"/>
            <w:vAlign w:val="center"/>
          </w:tcPr>
          <w:p w14:paraId="43BF43C2" w14:textId="008FF1C0" w:rsidR="00E04350" w:rsidRPr="00080CFF" w:rsidRDefault="00E04350" w:rsidP="00DD53DE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sz w:val="24"/>
                <w:szCs w:val="24"/>
              </w:rPr>
              <w:t>Укупна вредност пројекта</w:t>
            </w:r>
          </w:p>
        </w:tc>
        <w:tc>
          <w:tcPr>
            <w:tcW w:w="1134" w:type="dxa"/>
            <w:vAlign w:val="center"/>
          </w:tcPr>
          <w:p w14:paraId="1B9754ED" w14:textId="10ADB4BA" w:rsidR="00E04350" w:rsidRPr="00080CFF" w:rsidRDefault="005E3C36" w:rsidP="005E3C36">
            <w:pPr>
              <w:spacing w:after="0"/>
              <w:jc w:val="left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I</w:t>
            </w:r>
          </w:p>
        </w:tc>
        <w:tc>
          <w:tcPr>
            <w:tcW w:w="1985" w:type="dxa"/>
            <w:vAlign w:val="center"/>
          </w:tcPr>
          <w:p w14:paraId="17A1D92C" w14:textId="77777777" w:rsidR="00E04350" w:rsidRPr="00080CFF" w:rsidRDefault="00E04350" w:rsidP="00E04350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371534FE" w14:textId="567FF02A" w:rsidR="00E04350" w:rsidRPr="00080CFF" w:rsidRDefault="005E3C36" w:rsidP="005E3C36">
            <w:pPr>
              <w:spacing w:after="0"/>
              <w:jc w:val="center"/>
              <w:rPr>
                <w:bCs/>
                <w:sz w:val="24"/>
                <w:szCs w:val="24"/>
                <w:lang w:eastAsia="sr-Latn-RS"/>
              </w:rPr>
            </w:pPr>
            <w:r w:rsidRPr="00080CFF">
              <w:rPr>
                <w:bCs/>
                <w:sz w:val="24"/>
                <w:szCs w:val="24"/>
                <w:lang w:eastAsia="sr-Latn-RS"/>
              </w:rPr>
              <w:t>(</w:t>
            </w:r>
            <w:r w:rsidR="004006C0" w:rsidRPr="00080CFF">
              <w:t>РСД</w:t>
            </w:r>
            <w:r w:rsidRPr="00080CFF">
              <w:t>)</w:t>
            </w:r>
          </w:p>
        </w:tc>
      </w:tr>
      <w:tr w:rsidR="00080CFF" w:rsidRPr="00080CFF" w14:paraId="047B6390" w14:textId="77777777" w:rsidTr="008C131D">
        <w:trPr>
          <w:trHeight w:val="400"/>
        </w:trPr>
        <w:tc>
          <w:tcPr>
            <w:tcW w:w="5670" w:type="dxa"/>
            <w:vAlign w:val="center"/>
          </w:tcPr>
          <w:p w14:paraId="2EABA410" w14:textId="42B89CA9" w:rsidR="005E3C36" w:rsidRPr="00080CFF" w:rsidRDefault="005E3C36" w:rsidP="005E3C36">
            <w:pPr>
              <w:spacing w:after="0"/>
              <w:jc w:val="left"/>
              <w:rPr>
                <w:b/>
                <w:bCs/>
                <w:sz w:val="24"/>
                <w:szCs w:val="24"/>
                <w:u w:val="single"/>
              </w:rPr>
            </w:pPr>
            <w:r w:rsidRPr="00080CFF">
              <w:rPr>
                <w:b/>
                <w:bCs/>
                <w:sz w:val="24"/>
                <w:szCs w:val="24"/>
                <w:u w:val="single"/>
              </w:rPr>
              <w:t xml:space="preserve">Прост период повраћаја средстава </w:t>
            </w:r>
            <w:bookmarkStart w:id="75" w:name="OLE_LINK6"/>
            <w:bookmarkStart w:id="76" w:name="OLE_LINK10"/>
            <w:r w:rsidRPr="00080CFF">
              <w:rPr>
                <w:b/>
                <w:bCs/>
                <w:sz w:val="24"/>
                <w:szCs w:val="24"/>
                <w:u w:val="single"/>
              </w:rPr>
              <w:t xml:space="preserve">        PP=I/U</w:t>
            </w:r>
            <w:bookmarkEnd w:id="75"/>
            <w:bookmarkEnd w:id="76"/>
          </w:p>
        </w:tc>
        <w:tc>
          <w:tcPr>
            <w:tcW w:w="1134" w:type="dxa"/>
            <w:vAlign w:val="center"/>
          </w:tcPr>
          <w:p w14:paraId="09C1BB27" w14:textId="23B5BE04" w:rsidR="005E3C36" w:rsidRPr="00080CFF" w:rsidRDefault="005E3C36" w:rsidP="005E3C36">
            <w:pPr>
              <w:spacing w:after="0"/>
              <w:jc w:val="left"/>
              <w:rPr>
                <w:b/>
                <w:bCs/>
                <w:sz w:val="24"/>
                <w:szCs w:val="24"/>
                <w:u w:val="single"/>
                <w:lang w:eastAsia="sr-Latn-RS"/>
              </w:rPr>
            </w:pPr>
            <w:r w:rsidRPr="00080CFF">
              <w:rPr>
                <w:b/>
                <w:bCs/>
                <w:sz w:val="24"/>
                <w:szCs w:val="24"/>
                <w:u w:val="single"/>
                <w:lang w:eastAsia="sr-Latn-RS"/>
              </w:rPr>
              <w:t>PP</w:t>
            </w:r>
          </w:p>
        </w:tc>
        <w:tc>
          <w:tcPr>
            <w:tcW w:w="1985" w:type="dxa"/>
            <w:vAlign w:val="center"/>
          </w:tcPr>
          <w:p w14:paraId="683589A1" w14:textId="77777777" w:rsidR="005E3C36" w:rsidRPr="00080CFF" w:rsidRDefault="005E3C36" w:rsidP="00E04350">
            <w:pPr>
              <w:spacing w:after="0"/>
              <w:jc w:val="center"/>
              <w:rPr>
                <w:b/>
                <w:bCs/>
                <w:sz w:val="24"/>
                <w:szCs w:val="24"/>
                <w:u w:val="single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68EDC3BF" w14:textId="08138184" w:rsidR="005E3C36" w:rsidRPr="00080CFF" w:rsidRDefault="00D603FC" w:rsidP="00D603FC">
            <w:pPr>
              <w:spacing w:after="0"/>
              <w:jc w:val="center"/>
              <w:rPr>
                <w:b/>
                <w:bCs/>
                <w:sz w:val="24"/>
                <w:szCs w:val="24"/>
                <w:u w:val="single"/>
                <w:lang w:eastAsia="sr-Latn-RS"/>
              </w:rPr>
            </w:pPr>
            <w:r w:rsidRPr="00080CFF">
              <w:rPr>
                <w:b/>
                <w:bCs/>
                <w:sz w:val="24"/>
                <w:szCs w:val="24"/>
                <w:u w:val="single"/>
                <w:lang w:eastAsia="sr-Latn-RS"/>
              </w:rPr>
              <w:t>(</w:t>
            </w:r>
            <w:r w:rsidR="004006C0" w:rsidRPr="00080CFF">
              <w:rPr>
                <w:b/>
                <w:bCs/>
                <w:sz w:val="24"/>
                <w:szCs w:val="24"/>
                <w:u w:val="single"/>
                <w:lang w:eastAsia="sr-Latn-RS"/>
              </w:rPr>
              <w:t>год</w:t>
            </w:r>
            <w:r w:rsidRPr="00080CFF">
              <w:rPr>
                <w:b/>
                <w:bCs/>
                <w:u w:val="single"/>
              </w:rPr>
              <w:t>)</w:t>
            </w:r>
          </w:p>
        </w:tc>
      </w:tr>
      <w:bookmarkEnd w:id="70"/>
      <w:bookmarkEnd w:id="71"/>
    </w:tbl>
    <w:p w14:paraId="1DA6CE36" w14:textId="5519661A" w:rsidR="00D603FC" w:rsidRPr="007E0209" w:rsidRDefault="00D603FC">
      <w:pPr>
        <w:spacing w:after="0"/>
        <w:jc w:val="left"/>
        <w:rPr>
          <w:bCs/>
          <w:color w:val="FF0000"/>
          <w:sz w:val="24"/>
          <w:szCs w:val="24"/>
          <w:lang w:eastAsia="sr-Latn-RS"/>
        </w:rPr>
      </w:pPr>
    </w:p>
    <w:sectPr w:rsidR="00D603FC" w:rsidRPr="007E0209" w:rsidSect="00F05E31">
      <w:footerReference w:type="default" r:id="rId11"/>
      <w:pgSz w:w="11906" w:h="16838" w:code="10"/>
      <w:pgMar w:top="851" w:right="567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DA5A2" w14:textId="77777777" w:rsidR="00482E78" w:rsidRDefault="00482E78" w:rsidP="0012423B">
      <w:pPr>
        <w:spacing w:after="0"/>
      </w:pPr>
      <w:r>
        <w:separator/>
      </w:r>
    </w:p>
  </w:endnote>
  <w:endnote w:type="continuationSeparator" w:id="0">
    <w:p w14:paraId="7F336E0A" w14:textId="77777777" w:rsidR="00482E78" w:rsidRDefault="00482E78" w:rsidP="001242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1CFDD" w14:textId="3C8B3326" w:rsidR="00942088" w:rsidRPr="00080CFF" w:rsidRDefault="00954C1F" w:rsidP="002509C4">
    <w:pPr>
      <w:pStyle w:val="Footer"/>
      <w:rPr>
        <w:sz w:val="20"/>
        <w:szCs w:val="20"/>
      </w:rPr>
    </w:pPr>
    <w:r>
      <w:rPr>
        <w:bCs/>
        <w:spacing w:val="-6"/>
        <w:sz w:val="24"/>
        <w:szCs w:val="24"/>
        <w:lang w:val="sr-Cyrl-RS"/>
      </w:rPr>
      <w:t xml:space="preserve">Јавни позив </w:t>
    </w:r>
    <w:r w:rsidRPr="003D1402">
      <w:rPr>
        <w:bCs/>
        <w:spacing w:val="-6"/>
        <w:sz w:val="24"/>
        <w:szCs w:val="24"/>
        <w:lang w:val="sr-Cyrl-RS"/>
      </w:rPr>
      <w:t xml:space="preserve">за доделу средстава ради финансирања пројеката унапређења енергетске ефикасности у објектима од јавног значаја у јединицама локалне самоуправе, као и градским општинама, ЈП </w:t>
    </w:r>
    <w:r w:rsidR="00080CFF">
      <w:rPr>
        <w:bCs/>
        <w:spacing w:val="-6"/>
        <w:sz w:val="24"/>
        <w:szCs w:val="24"/>
      </w:rPr>
      <w:t>1</w:t>
    </w:r>
    <w:r w:rsidRPr="003D1402">
      <w:rPr>
        <w:bCs/>
        <w:spacing w:val="-6"/>
        <w:sz w:val="24"/>
        <w:szCs w:val="24"/>
        <w:lang w:val="sr-Cyrl-RS"/>
      </w:rPr>
      <w:t>/2</w:t>
    </w:r>
    <w:r w:rsidR="00080CFF">
      <w:rPr>
        <w:bCs/>
        <w:spacing w:val="-6"/>
        <w:sz w:val="24"/>
        <w:szCs w:val="24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DDB8D" w14:textId="77777777" w:rsidR="00482E78" w:rsidRDefault="00482E78" w:rsidP="0012423B">
      <w:pPr>
        <w:spacing w:after="0"/>
      </w:pPr>
      <w:r>
        <w:separator/>
      </w:r>
    </w:p>
  </w:footnote>
  <w:footnote w:type="continuationSeparator" w:id="0">
    <w:p w14:paraId="4AB2FC55" w14:textId="77777777" w:rsidR="00482E78" w:rsidRDefault="00482E78" w:rsidP="0012423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4D06"/>
    <w:multiLevelType w:val="hybridMultilevel"/>
    <w:tmpl w:val="D294F3B2"/>
    <w:lvl w:ilvl="0" w:tplc="D2941F86">
      <w:start w:val="1"/>
      <w:numFmt w:val="decimal"/>
      <w:suff w:val="space"/>
      <w:lvlText w:val="%1)"/>
      <w:lvlJc w:val="left"/>
      <w:pPr>
        <w:ind w:left="903" w:hanging="360"/>
      </w:pPr>
      <w:rPr>
        <w:rFonts w:cs="Times New Roman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 w16cid:durableId="2117754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567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tjA3MzYytTQ3NzRQ0lEKTi0uzszPAykwrgUAWTsXkiwAAAA="/>
  </w:docVars>
  <w:rsids>
    <w:rsidRoot w:val="00AB41FB"/>
    <w:rsid w:val="0001170A"/>
    <w:rsid w:val="00014A9A"/>
    <w:rsid w:val="00015634"/>
    <w:rsid w:val="0001620A"/>
    <w:rsid w:val="00020260"/>
    <w:rsid w:val="0003693A"/>
    <w:rsid w:val="00042439"/>
    <w:rsid w:val="000463D1"/>
    <w:rsid w:val="000569BE"/>
    <w:rsid w:val="00061694"/>
    <w:rsid w:val="000670DE"/>
    <w:rsid w:val="00080CFF"/>
    <w:rsid w:val="00084F7C"/>
    <w:rsid w:val="000B6607"/>
    <w:rsid w:val="000B6F49"/>
    <w:rsid w:val="000E2EB6"/>
    <w:rsid w:val="000F4660"/>
    <w:rsid w:val="000F6859"/>
    <w:rsid w:val="001164B6"/>
    <w:rsid w:val="0012163B"/>
    <w:rsid w:val="00121EFA"/>
    <w:rsid w:val="0012423B"/>
    <w:rsid w:val="001519BF"/>
    <w:rsid w:val="0018252A"/>
    <w:rsid w:val="00194A7D"/>
    <w:rsid w:val="00197F9B"/>
    <w:rsid w:val="001B0266"/>
    <w:rsid w:val="001B08C4"/>
    <w:rsid w:val="001C01BA"/>
    <w:rsid w:val="001D3671"/>
    <w:rsid w:val="001D77A7"/>
    <w:rsid w:val="002038D5"/>
    <w:rsid w:val="00204B31"/>
    <w:rsid w:val="00205DD2"/>
    <w:rsid w:val="00223A45"/>
    <w:rsid w:val="00236D5B"/>
    <w:rsid w:val="002509C4"/>
    <w:rsid w:val="002839BE"/>
    <w:rsid w:val="002918E5"/>
    <w:rsid w:val="00295D0A"/>
    <w:rsid w:val="002C1832"/>
    <w:rsid w:val="002C5DB0"/>
    <w:rsid w:val="002D048C"/>
    <w:rsid w:val="002E42E2"/>
    <w:rsid w:val="002F33A4"/>
    <w:rsid w:val="002F52B1"/>
    <w:rsid w:val="002F6BDD"/>
    <w:rsid w:val="003012C3"/>
    <w:rsid w:val="00317CBE"/>
    <w:rsid w:val="003217B3"/>
    <w:rsid w:val="003267D8"/>
    <w:rsid w:val="003327C5"/>
    <w:rsid w:val="00341B98"/>
    <w:rsid w:val="003424CE"/>
    <w:rsid w:val="003463CF"/>
    <w:rsid w:val="0035083B"/>
    <w:rsid w:val="00365AB6"/>
    <w:rsid w:val="003715B1"/>
    <w:rsid w:val="00375951"/>
    <w:rsid w:val="00381F49"/>
    <w:rsid w:val="003914A1"/>
    <w:rsid w:val="0039728A"/>
    <w:rsid w:val="003A5F12"/>
    <w:rsid w:val="003A6009"/>
    <w:rsid w:val="003B131D"/>
    <w:rsid w:val="003B1A8F"/>
    <w:rsid w:val="003C0CAF"/>
    <w:rsid w:val="003C4BE4"/>
    <w:rsid w:val="003D44BF"/>
    <w:rsid w:val="003E109F"/>
    <w:rsid w:val="003E750A"/>
    <w:rsid w:val="003F119C"/>
    <w:rsid w:val="00400648"/>
    <w:rsid w:val="004006C0"/>
    <w:rsid w:val="00401E4B"/>
    <w:rsid w:val="004106E3"/>
    <w:rsid w:val="00410FA9"/>
    <w:rsid w:val="004254FB"/>
    <w:rsid w:val="0044794A"/>
    <w:rsid w:val="00452EB1"/>
    <w:rsid w:val="004558DF"/>
    <w:rsid w:val="00457F5E"/>
    <w:rsid w:val="00464C9E"/>
    <w:rsid w:val="00482E78"/>
    <w:rsid w:val="0049060A"/>
    <w:rsid w:val="004908F7"/>
    <w:rsid w:val="00496107"/>
    <w:rsid w:val="00496A37"/>
    <w:rsid w:val="004A5F4B"/>
    <w:rsid w:val="004A66B6"/>
    <w:rsid w:val="004B4F45"/>
    <w:rsid w:val="004C0DDF"/>
    <w:rsid w:val="004C40E7"/>
    <w:rsid w:val="004F530C"/>
    <w:rsid w:val="0050381B"/>
    <w:rsid w:val="00530FB8"/>
    <w:rsid w:val="005326A9"/>
    <w:rsid w:val="005448B9"/>
    <w:rsid w:val="00567E76"/>
    <w:rsid w:val="0057322A"/>
    <w:rsid w:val="00577CF0"/>
    <w:rsid w:val="00583110"/>
    <w:rsid w:val="005846B1"/>
    <w:rsid w:val="005866EA"/>
    <w:rsid w:val="0059013E"/>
    <w:rsid w:val="005C396E"/>
    <w:rsid w:val="005D3A5C"/>
    <w:rsid w:val="005E3C36"/>
    <w:rsid w:val="005F5880"/>
    <w:rsid w:val="0060190C"/>
    <w:rsid w:val="006111CC"/>
    <w:rsid w:val="00611B2A"/>
    <w:rsid w:val="0063476F"/>
    <w:rsid w:val="006376C1"/>
    <w:rsid w:val="0064233E"/>
    <w:rsid w:val="00667FAD"/>
    <w:rsid w:val="00675F80"/>
    <w:rsid w:val="006876A4"/>
    <w:rsid w:val="006948E4"/>
    <w:rsid w:val="00696495"/>
    <w:rsid w:val="006C55A3"/>
    <w:rsid w:val="006E2462"/>
    <w:rsid w:val="007021AD"/>
    <w:rsid w:val="00710D69"/>
    <w:rsid w:val="007143C8"/>
    <w:rsid w:val="00734459"/>
    <w:rsid w:val="00764B7E"/>
    <w:rsid w:val="00764CDB"/>
    <w:rsid w:val="0078406E"/>
    <w:rsid w:val="007A22F1"/>
    <w:rsid w:val="007A2846"/>
    <w:rsid w:val="007D2869"/>
    <w:rsid w:val="007E0209"/>
    <w:rsid w:val="007E2D2A"/>
    <w:rsid w:val="007E3526"/>
    <w:rsid w:val="00815082"/>
    <w:rsid w:val="0082536C"/>
    <w:rsid w:val="008553C9"/>
    <w:rsid w:val="0086070B"/>
    <w:rsid w:val="00860D1E"/>
    <w:rsid w:val="008649C2"/>
    <w:rsid w:val="0087035F"/>
    <w:rsid w:val="00895D79"/>
    <w:rsid w:val="008B3584"/>
    <w:rsid w:val="008C131D"/>
    <w:rsid w:val="00942088"/>
    <w:rsid w:val="00953B78"/>
    <w:rsid w:val="00954C1F"/>
    <w:rsid w:val="00964BCA"/>
    <w:rsid w:val="00996CA1"/>
    <w:rsid w:val="009B2A12"/>
    <w:rsid w:val="009B548D"/>
    <w:rsid w:val="009B5C46"/>
    <w:rsid w:val="009D7298"/>
    <w:rsid w:val="00A0519E"/>
    <w:rsid w:val="00A239F8"/>
    <w:rsid w:val="00A36D87"/>
    <w:rsid w:val="00A41F29"/>
    <w:rsid w:val="00A506FE"/>
    <w:rsid w:val="00A74E8F"/>
    <w:rsid w:val="00AA70D1"/>
    <w:rsid w:val="00AB1E60"/>
    <w:rsid w:val="00AB41FB"/>
    <w:rsid w:val="00AC084E"/>
    <w:rsid w:val="00AD5E23"/>
    <w:rsid w:val="00AE0A6F"/>
    <w:rsid w:val="00B340FB"/>
    <w:rsid w:val="00B43CB6"/>
    <w:rsid w:val="00B51F77"/>
    <w:rsid w:val="00B5387D"/>
    <w:rsid w:val="00B54CA3"/>
    <w:rsid w:val="00B6229A"/>
    <w:rsid w:val="00B63968"/>
    <w:rsid w:val="00B825E0"/>
    <w:rsid w:val="00B8797B"/>
    <w:rsid w:val="00BA3774"/>
    <w:rsid w:val="00BB407C"/>
    <w:rsid w:val="00BC575C"/>
    <w:rsid w:val="00BC6858"/>
    <w:rsid w:val="00BC6D08"/>
    <w:rsid w:val="00BC7788"/>
    <w:rsid w:val="00BD38FD"/>
    <w:rsid w:val="00BD7665"/>
    <w:rsid w:val="00BE3659"/>
    <w:rsid w:val="00C07191"/>
    <w:rsid w:val="00C16A7F"/>
    <w:rsid w:val="00C202AF"/>
    <w:rsid w:val="00C254BA"/>
    <w:rsid w:val="00C27408"/>
    <w:rsid w:val="00C3583E"/>
    <w:rsid w:val="00C606AA"/>
    <w:rsid w:val="00C73465"/>
    <w:rsid w:val="00C801C5"/>
    <w:rsid w:val="00C80220"/>
    <w:rsid w:val="00C87626"/>
    <w:rsid w:val="00C9434B"/>
    <w:rsid w:val="00CA2826"/>
    <w:rsid w:val="00CB4A1D"/>
    <w:rsid w:val="00CE4C6B"/>
    <w:rsid w:val="00CF4B47"/>
    <w:rsid w:val="00D00B20"/>
    <w:rsid w:val="00D02542"/>
    <w:rsid w:val="00D315D4"/>
    <w:rsid w:val="00D603FC"/>
    <w:rsid w:val="00D60667"/>
    <w:rsid w:val="00D64CA4"/>
    <w:rsid w:val="00D656D4"/>
    <w:rsid w:val="00D91EE2"/>
    <w:rsid w:val="00D95BB4"/>
    <w:rsid w:val="00DD53DE"/>
    <w:rsid w:val="00DE21A6"/>
    <w:rsid w:val="00DE33B0"/>
    <w:rsid w:val="00DE44C0"/>
    <w:rsid w:val="00E00C3B"/>
    <w:rsid w:val="00E04024"/>
    <w:rsid w:val="00E042A9"/>
    <w:rsid w:val="00E04350"/>
    <w:rsid w:val="00E10267"/>
    <w:rsid w:val="00E122E7"/>
    <w:rsid w:val="00E12FE1"/>
    <w:rsid w:val="00E2464F"/>
    <w:rsid w:val="00E45674"/>
    <w:rsid w:val="00E45FCE"/>
    <w:rsid w:val="00E57F67"/>
    <w:rsid w:val="00E70550"/>
    <w:rsid w:val="00EB6B08"/>
    <w:rsid w:val="00EC664F"/>
    <w:rsid w:val="00ED2E20"/>
    <w:rsid w:val="00F05E31"/>
    <w:rsid w:val="00F215E7"/>
    <w:rsid w:val="00F35F09"/>
    <w:rsid w:val="00F442C3"/>
    <w:rsid w:val="00F509F5"/>
    <w:rsid w:val="00F65671"/>
    <w:rsid w:val="00F7049B"/>
    <w:rsid w:val="00F73EC8"/>
    <w:rsid w:val="00F77418"/>
    <w:rsid w:val="00FA1500"/>
    <w:rsid w:val="00FB1F74"/>
    <w:rsid w:val="00FC65E1"/>
    <w:rsid w:val="00FE1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5168B12"/>
  <w15:chartTrackingRefBased/>
  <w15:docId w15:val="{2382CF34-901A-4B15-993A-1A5CD9F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3FC"/>
    <w:pPr>
      <w:spacing w:after="60"/>
      <w:jc w:val="both"/>
    </w:pPr>
    <w:rPr>
      <w:rFonts w:ascii="Times New Roman" w:eastAsia="Times New Roman" w:hAnsi="Times New Roman" w:cs="Times New Roman"/>
      <w:lang w:val="sr-Cyrl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AB41FB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41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41FB"/>
    <w:rPr>
      <w:rFonts w:ascii="Times New Roman" w:eastAsia="Times New Roman" w:hAnsi="Times New Roman" w:cs="Times New Roman"/>
      <w:sz w:val="20"/>
      <w:szCs w:val="20"/>
      <w:lang w:val="sr-Cyrl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41F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41FB"/>
    <w:rPr>
      <w:rFonts w:ascii="Segoe UI" w:eastAsia="Times New Roman" w:hAnsi="Segoe UI" w:cs="Segoe UI"/>
      <w:sz w:val="18"/>
      <w:szCs w:val="18"/>
      <w:lang w:val="sr-Cyrl-CS"/>
    </w:rPr>
  </w:style>
  <w:style w:type="character" w:customStyle="1" w:styleId="rvts3">
    <w:name w:val="rvts3"/>
    <w:uiPriority w:val="99"/>
    <w:rsid w:val="00AB41FB"/>
    <w:rPr>
      <w:color w:val="000000"/>
      <w:sz w:val="20"/>
    </w:rPr>
  </w:style>
  <w:style w:type="table" w:styleId="TableGrid">
    <w:name w:val="Table Grid"/>
    <w:basedOn w:val="TableNormal"/>
    <w:uiPriority w:val="39"/>
    <w:rsid w:val="00C254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7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7CF0"/>
    <w:rPr>
      <w:rFonts w:ascii="Times New Roman" w:eastAsia="Times New Roman" w:hAnsi="Times New Roman" w:cs="Times New Roman"/>
      <w:b/>
      <w:bCs/>
      <w:sz w:val="20"/>
      <w:szCs w:val="20"/>
      <w:lang w:val="sr-Cyrl-CS"/>
    </w:rPr>
  </w:style>
  <w:style w:type="paragraph" w:styleId="Header">
    <w:name w:val="header"/>
    <w:basedOn w:val="Normal"/>
    <w:link w:val="HeaderChar"/>
    <w:uiPriority w:val="99"/>
    <w:unhideWhenUsed/>
    <w:rsid w:val="0012423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2423B"/>
    <w:rPr>
      <w:rFonts w:ascii="Times New Roman" w:eastAsia="Times New Roman" w:hAnsi="Times New Roman" w:cs="Times New Roman"/>
      <w:lang w:val="sr-Cyrl-CS"/>
    </w:rPr>
  </w:style>
  <w:style w:type="paragraph" w:styleId="Footer">
    <w:name w:val="footer"/>
    <w:basedOn w:val="Normal"/>
    <w:link w:val="FooterChar"/>
    <w:uiPriority w:val="99"/>
    <w:unhideWhenUsed/>
    <w:rsid w:val="0012423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2423B"/>
    <w:rPr>
      <w:rFonts w:ascii="Times New Roman" w:eastAsia="Times New Roman" w:hAnsi="Times New Roman" w:cs="Times New Roman"/>
      <w:lang w:val="sr-Cyrl-CS"/>
    </w:rPr>
  </w:style>
  <w:style w:type="paragraph" w:styleId="ListParagraph">
    <w:name w:val="List Paragraph"/>
    <w:basedOn w:val="Normal"/>
    <w:uiPriority w:val="34"/>
    <w:qFormat/>
    <w:rsid w:val="00457F5E"/>
    <w:pPr>
      <w:ind w:left="720"/>
      <w:contextualSpacing/>
      <w:jc w:val="left"/>
    </w:pPr>
    <w:rPr>
      <w:rFonts w:eastAsia="MS Mincho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07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2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9C4C55-A10E-4C14-A145-1BE0EA0BE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8</Pages>
  <Words>1255</Words>
  <Characters>715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ТУДИЈА ТЕХНИЧКО-ЕКОНОМСКЕ ОПРАВДАНОСТИ ПРОЈЕКТА</vt:lpstr>
    </vt:vector>
  </TitlesOfParts>
  <Company/>
  <LinksUpToDate>false</LinksUpToDate>
  <CharactersWithSpaces>8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ТУДИЈА ТЕХНИЧКО-ЕКОНОМСКЕ ОПРАВДАНОСТИ ПРОЈЕКТА</dc:title>
  <dc:subject/>
  <dc:creator>MRE RS</dc:creator>
  <cp:keywords>Прилог 2;БФ 2-19</cp:keywords>
  <dc:description/>
  <cp:lastModifiedBy>Senida Tahirbegović</cp:lastModifiedBy>
  <cp:revision>51</cp:revision>
  <dcterms:created xsi:type="dcterms:W3CDTF">2023-04-18T09:10:00Z</dcterms:created>
  <dcterms:modified xsi:type="dcterms:W3CDTF">2026-04-08T13:00:00Z</dcterms:modified>
</cp:coreProperties>
</file>